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3E5B0E48" w:rsidR="008F3F2E" w:rsidRPr="00ED031A" w:rsidRDefault="003D2C72" w:rsidP="008F3F2E">
      <w:pPr>
        <w:rPr>
          <w:lang w:val="es-ES_tradnl"/>
        </w:rPr>
      </w:pPr>
      <w:bookmarkStart w:id="0" w:name="_Toc229935382"/>
      <w:bookmarkStart w:id="1" w:name="_Toc229935579"/>
      <w:bookmarkStart w:id="2" w:name="_Toc183968457"/>
      <w:r w:rsidRPr="00ED031A">
        <w:rPr>
          <w:noProof/>
          <w:lang w:eastAsia="es-ES"/>
        </w:rPr>
        <w:drawing>
          <wp:anchor distT="0" distB="0" distL="114300" distR="114300" simplePos="0" relativeHeight="251807232" behindDoc="0" locked="0" layoutInCell="1" allowOverlap="1" wp14:anchorId="5C55C1CB" wp14:editId="279E3D18">
            <wp:simplePos x="0" y="0"/>
            <wp:positionH relativeFrom="column">
              <wp:posOffset>3690620</wp:posOffset>
            </wp:positionH>
            <wp:positionV relativeFrom="page">
              <wp:posOffset>9772650</wp:posOffset>
            </wp:positionV>
            <wp:extent cx="742950" cy="669925"/>
            <wp:effectExtent l="0" t="0" r="0" b="0"/>
            <wp:wrapThrough wrapText="bothSides">
              <wp:wrapPolygon edited="0">
                <wp:start x="0" y="0"/>
                <wp:lineTo x="0" y="20883"/>
                <wp:lineTo x="21046" y="20883"/>
                <wp:lineTo x="21046" y="0"/>
                <wp:lineTo x="0" y="0"/>
              </wp:wrapPolygon>
            </wp:wrapThrough>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dpto.png"/>
                    <pic:cNvPicPr/>
                  </pic:nvPicPr>
                  <pic:blipFill>
                    <a:blip r:embed="rId9"/>
                    <a:stretch>
                      <a:fillRect/>
                    </a:stretch>
                  </pic:blipFill>
                  <pic:spPr>
                    <a:xfrm>
                      <a:off x="0" y="0"/>
                      <a:ext cx="742950" cy="669925"/>
                    </a:xfrm>
                    <a:prstGeom prst="rect">
                      <a:avLst/>
                    </a:prstGeom>
                  </pic:spPr>
                </pic:pic>
              </a:graphicData>
            </a:graphic>
            <wp14:sizeRelH relativeFrom="page">
              <wp14:pctWidth>0</wp14:pctWidth>
            </wp14:sizeRelH>
            <wp14:sizeRelV relativeFrom="page">
              <wp14:pctHeight>0</wp14:pctHeight>
            </wp14:sizeRelV>
          </wp:anchor>
        </w:drawing>
      </w:r>
      <w:r w:rsidR="00971D1B" w:rsidRPr="00ED031A">
        <w:rPr>
          <w:rFonts w:cs="Times New Roman"/>
          <w:noProof/>
          <w:lang w:eastAsia="es-ES"/>
          <w14:ligatures w14:val="none"/>
          <w14:cntxtAlts w14:val="0"/>
        </w:rPr>
        <mc:AlternateContent>
          <mc:Choice Requires="wps">
            <w:drawing>
              <wp:anchor distT="0" distB="0" distL="114300" distR="114300" simplePos="0" relativeHeight="251805184" behindDoc="0" locked="0" layoutInCell="1" allowOverlap="1" wp14:anchorId="4CEA4154" wp14:editId="31CDEEC8">
                <wp:simplePos x="0" y="0"/>
                <wp:positionH relativeFrom="page">
                  <wp:posOffset>1504950</wp:posOffset>
                </wp:positionH>
                <wp:positionV relativeFrom="page">
                  <wp:posOffset>6448425</wp:posOffset>
                </wp:positionV>
                <wp:extent cx="2809875" cy="655320"/>
                <wp:effectExtent l="0" t="0" r="0" b="0"/>
                <wp:wrapNone/>
                <wp:docPr id="15" name="Rectangle 3664"/>
                <wp:cNvGraphicFramePr/>
                <a:graphic xmlns:a="http://schemas.openxmlformats.org/drawingml/2006/main">
                  <a:graphicData uri="http://schemas.microsoft.com/office/word/2010/wordprocessingShape">
                    <wps:wsp>
                      <wps:cNvSpPr/>
                      <wps:spPr>
                        <a:xfrm>
                          <a:off x="0" y="0"/>
                          <a:ext cx="2809875" cy="655320"/>
                        </a:xfrm>
                        <a:prstGeom prst="rect">
                          <a:avLst/>
                        </a:prstGeom>
                        <a:ln>
                          <a:noFill/>
                        </a:ln>
                      </wps:spPr>
                      <wps:txbx>
                        <w:txbxContent>
                          <w:p w14:paraId="04734853" w14:textId="2AC22B98" w:rsidR="00A86E73" w:rsidRDefault="00A86E73" w:rsidP="00971D1B">
                            <w:pPr>
                              <w:rPr>
                                <w:rStyle w:val="portadaautoresCar"/>
                                <w:rFonts w:eastAsiaTheme="majorEastAsia"/>
                                <w:sz w:val="30"/>
                                <w:szCs w:val="30"/>
                              </w:rPr>
                            </w:pPr>
                            <w:r>
                              <w:rPr>
                                <w:rStyle w:val="portadaautoresCar"/>
                                <w:rFonts w:eastAsiaTheme="majorEastAsia"/>
                                <w:sz w:val="30"/>
                                <w:szCs w:val="30"/>
                              </w:rPr>
                              <w:t>T</w:t>
                            </w:r>
                            <w:r w:rsidRPr="00E07F6F">
                              <w:rPr>
                                <w:rStyle w:val="portadaautoresCar"/>
                                <w:rFonts w:eastAsiaTheme="majorEastAsia"/>
                                <w:sz w:val="30"/>
                                <w:szCs w:val="30"/>
                              </w:rPr>
                              <w:t>utor</w:t>
                            </w:r>
                            <w:r>
                              <w:rPr>
                                <w:rStyle w:val="portadaautoresCar"/>
                                <w:rFonts w:eastAsiaTheme="majorEastAsia"/>
                                <w:sz w:val="30"/>
                                <w:szCs w:val="30"/>
                              </w:rPr>
                              <w:t>a</w:t>
                            </w:r>
                            <w:r w:rsidRPr="00E07F6F">
                              <w:rPr>
                                <w:rStyle w:val="portadaautoresCar"/>
                                <w:rFonts w:eastAsiaTheme="majorEastAsia"/>
                                <w:sz w:val="30"/>
                                <w:szCs w:val="30"/>
                              </w:rPr>
                              <w:t xml:space="preserve">: </w:t>
                            </w:r>
                            <w:proofErr w:type="spellStart"/>
                            <w:r>
                              <w:rPr>
                                <w:rStyle w:val="portadaautoresCar"/>
                                <w:rFonts w:eastAsiaTheme="majorEastAsia"/>
                                <w:sz w:val="30"/>
                                <w:szCs w:val="30"/>
                              </w:rPr>
                              <w:t>Mª</w:t>
                            </w:r>
                            <w:proofErr w:type="spellEnd"/>
                            <w:r>
                              <w:rPr>
                                <w:rStyle w:val="portadaautoresCar"/>
                                <w:rFonts w:eastAsiaTheme="majorEastAsia"/>
                                <w:sz w:val="30"/>
                                <w:szCs w:val="30"/>
                              </w:rPr>
                              <w:t xml:space="preserve"> Gloria del Río Cidoncha</w:t>
                            </w:r>
                          </w:p>
                          <w:p w14:paraId="55AA49FB" w14:textId="77777777" w:rsidR="00A86E73" w:rsidRDefault="00A86E73" w:rsidP="00971D1B">
                            <w:pPr>
                              <w:rPr>
                                <w:rStyle w:val="portadaautoresCar"/>
                                <w:rFonts w:eastAsiaTheme="majorEastAsia"/>
                                <w:sz w:val="30"/>
                                <w:szCs w:val="30"/>
                              </w:rPr>
                            </w:pPr>
                          </w:p>
                          <w:p w14:paraId="00E4F402" w14:textId="77777777" w:rsidR="00A86E73" w:rsidRPr="00E07F6F" w:rsidRDefault="00A86E73" w:rsidP="00971D1B">
                            <w:pPr>
                              <w:rPr>
                                <w:rStyle w:val="portadaautoresCar"/>
                                <w:rFonts w:eastAsiaTheme="majorEastAsia"/>
                                <w:sz w:val="30"/>
                                <w:szCs w:val="30"/>
                              </w:rPr>
                            </w:pPr>
                          </w:p>
                          <w:p w14:paraId="6A71B1B0" w14:textId="77777777" w:rsidR="00A86E73" w:rsidRPr="00E07F6F" w:rsidRDefault="00A86E73" w:rsidP="00971D1B">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4CEA4154" id="Rectangle 3664" o:spid="_x0000_s1026" style="position:absolute;left:0;text-align:left;margin-left:118.5pt;margin-top:507.75pt;width:221.25pt;height:51.6pt;z-index:2518051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" filled="f" stroked="f">
                <v:textbox inset="0,0,0,0">
                  <w:txbxContent>
                    <w:p w14:paraId="04734853" w14:textId="2AC22B98" w:rsidR="00A86E73" w:rsidRDefault="00A86E73" w:rsidP="00971D1B">
                      <w:pPr>
                        <w:rPr>
                          <w:rStyle w:val="portadaautoresCar"/>
                          <w:rFonts w:eastAsiaTheme="majorEastAsia"/>
                          <w:sz w:val="30"/>
                          <w:szCs w:val="30"/>
                        </w:rPr>
                      </w:pPr>
                      <w:r>
                        <w:rPr>
                          <w:rStyle w:val="portadaautoresCar"/>
                          <w:rFonts w:eastAsiaTheme="majorEastAsia"/>
                          <w:sz w:val="30"/>
                          <w:szCs w:val="30"/>
                        </w:rPr>
                        <w:t>T</w:t>
                      </w:r>
                      <w:r w:rsidRPr="00E07F6F">
                        <w:rPr>
                          <w:rStyle w:val="portadaautoresCar"/>
                          <w:rFonts w:eastAsiaTheme="majorEastAsia"/>
                          <w:sz w:val="30"/>
                          <w:szCs w:val="30"/>
                        </w:rPr>
                        <w:t>utor</w:t>
                      </w:r>
                      <w:r>
                        <w:rPr>
                          <w:rStyle w:val="portadaautoresCar"/>
                          <w:rFonts w:eastAsiaTheme="majorEastAsia"/>
                          <w:sz w:val="30"/>
                          <w:szCs w:val="30"/>
                        </w:rPr>
                        <w:t>a</w:t>
                      </w:r>
                      <w:r w:rsidRPr="00E07F6F">
                        <w:rPr>
                          <w:rStyle w:val="portadaautoresCar"/>
                          <w:rFonts w:eastAsiaTheme="majorEastAsia"/>
                          <w:sz w:val="30"/>
                          <w:szCs w:val="30"/>
                        </w:rPr>
                        <w:t xml:space="preserve">: </w:t>
                      </w:r>
                      <w:proofErr w:type="spellStart"/>
                      <w:r>
                        <w:rPr>
                          <w:rStyle w:val="portadaautoresCar"/>
                          <w:rFonts w:eastAsiaTheme="majorEastAsia"/>
                          <w:sz w:val="30"/>
                          <w:szCs w:val="30"/>
                        </w:rPr>
                        <w:t>Mª</w:t>
                      </w:r>
                      <w:proofErr w:type="spellEnd"/>
                      <w:r>
                        <w:rPr>
                          <w:rStyle w:val="portadaautoresCar"/>
                          <w:rFonts w:eastAsiaTheme="majorEastAsia"/>
                          <w:sz w:val="30"/>
                          <w:szCs w:val="30"/>
                        </w:rPr>
                        <w:t xml:space="preserve"> Gloria del Río Cidoncha</w:t>
                      </w:r>
                    </w:p>
                    <w:p w14:paraId="55AA49FB" w14:textId="77777777" w:rsidR="00A86E73" w:rsidRDefault="00A86E73" w:rsidP="00971D1B">
                      <w:pPr>
                        <w:rPr>
                          <w:rStyle w:val="portadaautoresCar"/>
                          <w:rFonts w:eastAsiaTheme="majorEastAsia"/>
                          <w:sz w:val="30"/>
                          <w:szCs w:val="30"/>
                        </w:rPr>
                      </w:pPr>
                    </w:p>
                    <w:p w14:paraId="00E4F402" w14:textId="77777777" w:rsidR="00A86E73" w:rsidRPr="00E07F6F" w:rsidRDefault="00A86E73" w:rsidP="00971D1B">
                      <w:pPr>
                        <w:rPr>
                          <w:rStyle w:val="portadaautoresCar"/>
                          <w:rFonts w:eastAsiaTheme="majorEastAsia"/>
                          <w:sz w:val="30"/>
                          <w:szCs w:val="30"/>
                        </w:rPr>
                      </w:pPr>
                    </w:p>
                    <w:p w14:paraId="6A71B1B0" w14:textId="77777777" w:rsidR="00A86E73" w:rsidRPr="00E07F6F" w:rsidRDefault="00A86E73" w:rsidP="00971D1B">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F274BC"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26446BF1">
                <wp:simplePos x="0" y="0"/>
                <wp:positionH relativeFrom="page">
                  <wp:posOffset>1543685</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2080161976"/>
                              <w:dataBinding w:prefixMappings="xmlns:ns0='http://purl.org/dc/elements/1.1/' xmlns:ns1='http://schemas.openxmlformats.org/package/2006/metadata/core-properties' " w:xpath="/ns1:coreProperties[1]/ns0:title[1]" w:storeItemID="{6C3C8BC8-F283-45AE-878A-BAB7291924A1}"/>
                              <w:text/>
                            </w:sdtPr>
                            <w:sdtContent>
                              <w:p w14:paraId="2F2BD31A" w14:textId="1520A1B0" w:rsidR="00A86E73" w:rsidRPr="00282F92" w:rsidRDefault="00A86E73" w:rsidP="006A5DED">
                                <w:pPr>
                                  <w:pStyle w:val="portadaproyecto"/>
                                </w:pPr>
                                <w:r w:rsidRPr="00282F92">
                                  <w:rPr>
                                    <w:lang w:val="es-ES_tradnl"/>
                                  </w:rPr>
                                  <w:t>PROPUESTA DE MEJORA PARA UNA MAYOR UTILIZACION DE ARDUINO EN LA MATERIA DE TECNOLOG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7" style="position:absolute;left:0;text-align:left;margin-left:121.55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" filled="f" stroked="f">
                <v:textbox inset="0,0,0,0">
                  <w:txbxContent>
                    <w:sdt>
                      <w:sdtPr>
                        <w:rPr>
                          <w:lang w:val="es-ES_tradnl"/>
                        </w:rPr>
                        <w:alias w:val="Título"/>
                        <w:tag w:val=""/>
                        <w:id w:val="2080161976"/>
                        <w:dataBinding w:prefixMappings="xmlns:ns0='http://purl.org/dc/elements/1.1/' xmlns:ns1='http://schemas.openxmlformats.org/package/2006/metadata/core-properties' " w:xpath="/ns1:coreProperties[1]/ns0:title[1]" w:storeItemID="{6C3C8BC8-F283-45AE-878A-BAB7291924A1}"/>
                        <w:text/>
                      </w:sdtPr>
                      <w:sdtContent>
                        <w:p w14:paraId="2F2BD31A" w14:textId="1520A1B0" w:rsidR="00A86E73" w:rsidRPr="00282F92" w:rsidRDefault="00A86E73" w:rsidP="006A5DED">
                          <w:pPr>
                            <w:pStyle w:val="portadaproyecto"/>
                          </w:pPr>
                          <w:r w:rsidRPr="00282F92">
                            <w:rPr>
                              <w:lang w:val="es-ES_tradnl"/>
                            </w:rPr>
                            <w:t>PROPUESTA DE MEJORA PARA UNA MAYOR UTILIZACION DE ARDUINO EN LA MATERIA DE TECNOLOGIA</w:t>
                          </w:r>
                        </w:p>
                      </w:sdtContent>
                    </w:sdt>
                  </w:txbxContent>
                </v:textbox>
                <w10:wrap anchorx="page" anchory="page"/>
              </v:rect>
            </w:pict>
          </mc:Fallback>
        </mc:AlternateContent>
      </w:r>
      <w:r w:rsidR="00AF4F20">
        <w:rPr>
          <w:noProof/>
          <w:lang w:eastAsia="es-ES"/>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lang w:eastAsia="es-ES"/>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lang w:eastAsia="es-ES"/>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lang w:eastAsia="es-ES"/>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3">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463FB965">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A86E73" w:rsidRPr="006A5DED" w:rsidRDefault="00A86E73" w:rsidP="006A5DED">
                            <w:pPr>
                              <w:pStyle w:val="portadaproyecto"/>
                            </w:pPr>
                            <w:r w:rsidRPr="006A5DED">
                              <w:t xml:space="preserve">Trabajo Fin de </w:t>
                            </w:r>
                            <w:r>
                              <w:t>Máster</w:t>
                            </w:r>
                          </w:p>
                          <w:p w14:paraId="606ADB57" w14:textId="395EAC5B" w:rsidR="00A86E73" w:rsidRPr="00E07F6F" w:rsidRDefault="00A86E73"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8"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" filled="f" stroked="f">
                <v:textbox inset="0,0,0,0">
                  <w:txbxContent>
                    <w:p w14:paraId="39C11523" w14:textId="7F3B31D9" w:rsidR="00A86E73" w:rsidRPr="006A5DED" w:rsidRDefault="00A86E73" w:rsidP="006A5DED">
                      <w:pPr>
                        <w:pStyle w:val="portadaproyecto"/>
                      </w:pPr>
                      <w:r w:rsidRPr="006A5DED">
                        <w:t xml:space="preserve">Trabajo Fin de </w:t>
                      </w:r>
                      <w:r>
                        <w:t>Máster</w:t>
                      </w:r>
                    </w:p>
                    <w:p w14:paraId="606ADB57" w14:textId="395EAC5B" w:rsidR="00A86E73" w:rsidRPr="00E07F6F" w:rsidRDefault="00A86E73"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7340804B">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0E42D3A5" w:rsidR="00A86E73" w:rsidRDefault="00A86E73"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34BE2A39" w14:textId="77777777" w:rsidR="00A86E73" w:rsidRDefault="00A86E73" w:rsidP="00E07F6F">
                            <w:pPr>
                              <w:rPr>
                                <w:rStyle w:val="portadaautoresCar"/>
                                <w:rFonts w:eastAsiaTheme="majorEastAsia"/>
                                <w:sz w:val="30"/>
                                <w:szCs w:val="30"/>
                              </w:rPr>
                            </w:pPr>
                          </w:p>
                          <w:p w14:paraId="1DFEB63F" w14:textId="77777777" w:rsidR="00A86E73" w:rsidRPr="00E07F6F" w:rsidRDefault="00A86E73" w:rsidP="00E07F6F">
                            <w:pPr>
                              <w:rPr>
                                <w:rStyle w:val="portadaautoresCar"/>
                                <w:rFonts w:eastAsiaTheme="majorEastAsia"/>
                                <w:sz w:val="30"/>
                                <w:szCs w:val="30"/>
                              </w:rPr>
                            </w:pPr>
                          </w:p>
                          <w:p w14:paraId="63321764" w14:textId="65BE0E55" w:rsidR="00A86E73" w:rsidRPr="00E07F6F" w:rsidRDefault="00A86E73"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_x0000_s1029"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HFXfjtwEAAFsDAAAOAAAAAAAAAAAAAAAAAC4CAABk&#10;cnMvZTJvRG9jLnhtbFBLAQItABQABgAIAAAAIQDfoNLL4wAAAAwBAAAPAAAAAAAAAAAAAAAAABEE&#10;AABkcnMvZG93bnJldi54bWxQSwUGAAAAAAQABADzAAAAIQUAAAAA&#10;" filled="f" stroked="f">
                <v:textbox inset="0,0,0,0">
                  <w:txbxContent>
                    <w:p w14:paraId="295D4E3D" w14:textId="0E42D3A5" w:rsidR="00A86E73" w:rsidRDefault="00A86E73"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34BE2A39" w14:textId="77777777" w:rsidR="00A86E73" w:rsidRDefault="00A86E73" w:rsidP="00E07F6F">
                      <w:pPr>
                        <w:rPr>
                          <w:rStyle w:val="portadaautoresCar"/>
                          <w:rFonts w:eastAsiaTheme="majorEastAsia"/>
                          <w:sz w:val="30"/>
                          <w:szCs w:val="30"/>
                        </w:rPr>
                      </w:pPr>
                    </w:p>
                    <w:p w14:paraId="1DFEB63F" w14:textId="77777777" w:rsidR="00A86E73" w:rsidRPr="00E07F6F" w:rsidRDefault="00A86E73" w:rsidP="00E07F6F">
                      <w:pPr>
                        <w:rPr>
                          <w:rStyle w:val="portadaautoresCar"/>
                          <w:rFonts w:eastAsiaTheme="majorEastAsia"/>
                          <w:sz w:val="30"/>
                          <w:szCs w:val="30"/>
                        </w:rPr>
                      </w:pPr>
                    </w:p>
                    <w:p w14:paraId="63321764" w14:textId="65BE0E55" w:rsidR="00A86E73" w:rsidRPr="00E07F6F" w:rsidRDefault="00A86E73"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A86E73" w:rsidRPr="006A5DED" w:rsidRDefault="00A86E73" w:rsidP="006A5DED">
                            <w:pPr>
                              <w:pStyle w:val="portadadepartamento"/>
                            </w:pPr>
                            <w:r w:rsidRPr="006A5DED">
                              <w:t xml:space="preserve">Departamento de </w:t>
                            </w:r>
                            <w:r>
                              <w:t>Ingeniería Gráfica</w:t>
                            </w:r>
                          </w:p>
                          <w:p w14:paraId="4D81E2E7" w14:textId="55B09C54" w:rsidR="00A86E73" w:rsidRPr="006A5DED" w:rsidRDefault="00A86E73" w:rsidP="006A5DED">
                            <w:pPr>
                              <w:pStyle w:val="portadadepartamento"/>
                            </w:pPr>
                            <w:r w:rsidRPr="006A5DED">
                              <w:t xml:space="preserve">Escuela </w:t>
                            </w:r>
                            <w:r>
                              <w:t>Internacional de Postgrado</w:t>
                            </w:r>
                          </w:p>
                          <w:p w14:paraId="59D875FD" w14:textId="2C3FD023" w:rsidR="00A86E73" w:rsidRPr="006A5DED" w:rsidRDefault="00A86E73" w:rsidP="006A5DED">
                            <w:pPr>
                              <w:pStyle w:val="portadadepartamento"/>
                            </w:pPr>
                            <w:r w:rsidRPr="006A5DED">
                              <w:t>Universidad de Sevilla</w:t>
                            </w:r>
                          </w:p>
                          <w:p w14:paraId="6033548F" w14:textId="77777777" w:rsidR="00A86E73" w:rsidRPr="006A5DED" w:rsidRDefault="00A86E73"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30"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" filled="f" stroked="f">
                <v:textbox inset="0,0,0,0">
                  <w:txbxContent>
                    <w:p w14:paraId="219872DE" w14:textId="0634B143" w:rsidR="00A86E73" w:rsidRPr="006A5DED" w:rsidRDefault="00A86E73" w:rsidP="006A5DED">
                      <w:pPr>
                        <w:pStyle w:val="portadadepartamento"/>
                      </w:pPr>
                      <w:r w:rsidRPr="006A5DED">
                        <w:t xml:space="preserve">Departamento de </w:t>
                      </w:r>
                      <w:r>
                        <w:t>Ingeniería Gráfica</w:t>
                      </w:r>
                    </w:p>
                    <w:p w14:paraId="4D81E2E7" w14:textId="55B09C54" w:rsidR="00A86E73" w:rsidRPr="006A5DED" w:rsidRDefault="00A86E73" w:rsidP="006A5DED">
                      <w:pPr>
                        <w:pStyle w:val="portadadepartamento"/>
                      </w:pPr>
                      <w:r w:rsidRPr="006A5DED">
                        <w:t xml:space="preserve">Escuela </w:t>
                      </w:r>
                      <w:r>
                        <w:t>Internacional de Postgrado</w:t>
                      </w:r>
                    </w:p>
                    <w:p w14:paraId="59D875FD" w14:textId="2C3FD023" w:rsidR="00A86E73" w:rsidRPr="006A5DED" w:rsidRDefault="00A86E73" w:rsidP="006A5DED">
                      <w:pPr>
                        <w:pStyle w:val="portadadepartamento"/>
                      </w:pPr>
                      <w:r w:rsidRPr="006A5DED">
                        <w:t>Universidad de Sevilla</w:t>
                      </w:r>
                    </w:p>
                    <w:p w14:paraId="6033548F" w14:textId="77777777" w:rsidR="00A86E73" w:rsidRPr="006A5DED" w:rsidRDefault="00A86E73"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A86E73" w:rsidRDefault="00A86E73" w:rsidP="006A5DED">
                            <w:pPr>
                              <w:pStyle w:val="portadafecha"/>
                            </w:pPr>
                            <w:r w:rsidRPr="006A5DED">
                              <w:t>Sevilla, 201</w:t>
                            </w:r>
                            <w:r>
                              <w:t>9</w:t>
                            </w:r>
                          </w:p>
                          <w:p w14:paraId="41630368" w14:textId="77777777" w:rsidR="00A86E73" w:rsidRPr="006A5DED" w:rsidRDefault="00A86E73"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1"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" filled="f" stroked="f">
                <v:textbox inset="0,0,0,0">
                  <w:txbxContent>
                    <w:p w14:paraId="111AA59D" w14:textId="08B9223C" w:rsidR="00A86E73" w:rsidRDefault="00A86E73" w:rsidP="006A5DED">
                      <w:pPr>
                        <w:pStyle w:val="portadafecha"/>
                      </w:pPr>
                      <w:r w:rsidRPr="006A5DED">
                        <w:t>Sevilla, 201</w:t>
                      </w:r>
                      <w:r>
                        <w:t>9</w:t>
                      </w:r>
                    </w:p>
                    <w:p w14:paraId="41630368" w14:textId="77777777" w:rsidR="00A86E73" w:rsidRPr="006A5DED" w:rsidRDefault="00A86E73"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1916390991"/>
        <w:dataBinding w:prefixMappings="xmlns:ns0='http://purl.org/dc/elements/1.1/' xmlns:ns1='http://schemas.openxmlformats.org/package/2006/metadata/core-properties' " w:xpath="/ns1:coreProperties[1]/ns0:title[1]" w:storeItemID="{6C3C8BC8-F283-45AE-878A-BAB7291924A1}"/>
        <w:text/>
      </w:sdtPr>
      <w:sdtContent>
        <w:p w14:paraId="18800A63" w14:textId="2DFF868A" w:rsidR="00AD4D10" w:rsidRPr="00282F92" w:rsidRDefault="00282F92" w:rsidP="006A5DED">
          <w:pPr>
            <w:pStyle w:val="portadaproyecto"/>
            <w:rPr>
              <w:lang w:val="es-ES_tradnl"/>
            </w:rPr>
          </w:pPr>
          <w:r w:rsidRPr="00282F92">
            <w:rPr>
              <w:lang w:val="es-ES_tradnl"/>
            </w:rPr>
            <w:t>PROPUESTA DE MEJORA PARA UNA MAYOR UTILIZACION DE ARDUINO EN LA MATERIA DE TECNOLOG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2ADCC291" w:rsidR="008F3F2E" w:rsidRDefault="00876F07" w:rsidP="00643C65">
      <w:pPr>
        <w:jc w:val="center"/>
        <w:rPr>
          <w:lang w:val="es-ES_tradnl"/>
        </w:rPr>
      </w:pPr>
      <w:r>
        <w:rPr>
          <w:lang w:val="es-ES_tradnl"/>
        </w:rPr>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282F92">
            <w:rPr>
              <w:lang w:val="es-ES_tradnl"/>
            </w:rPr>
            <w:t>PROPUESTA DE MEJORA PARA UNA MAYOR UTILIZACION DE ARDUINO EN LA MATERIA DE TECNOLOGIA</w:t>
          </w:r>
        </w:sdtContent>
      </w:sdt>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9C57D2">
        <w:tc>
          <w:tcPr>
            <w:tcW w:w="819" w:type="dxa"/>
          </w:tcPr>
          <w:p w14:paraId="3B4AA30E" w14:textId="77777777" w:rsidR="008F3F2E" w:rsidRPr="00ED031A" w:rsidRDefault="008F3F2E" w:rsidP="008F3F2E">
            <w:pPr>
              <w:jc w:val="left"/>
              <w:rPr>
                <w:lang w:val="es-ES_tradnl"/>
              </w:rPr>
            </w:pPr>
            <w:r w:rsidRPr="00ED031A">
              <w:rPr>
                <w:lang w:val="es-ES_tradnl"/>
              </w:rPr>
              <w:lastRenderedPageBreak/>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9C57D2">
        <w:tc>
          <w:tcPr>
            <w:tcW w:w="819"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55DE08C0" w:rsidR="00D45F6D" w:rsidRDefault="00D45F6D" w:rsidP="00087CE5">
      <w:pPr>
        <w:rPr>
          <w:lang w:val="es-ES_tradnl"/>
        </w:rPr>
      </w:pPr>
    </w:p>
    <w:p w14:paraId="420297A0" w14:textId="787FA1D9" w:rsidR="00C5499B" w:rsidRDefault="00C5499B" w:rsidP="00087CE5">
      <w:pPr>
        <w:rPr>
          <w:lang w:val="es-ES_tradnl"/>
        </w:rPr>
      </w:pPr>
    </w:p>
    <w:p w14:paraId="53710209" w14:textId="3167E504" w:rsidR="00C5499B" w:rsidRDefault="00C5499B" w:rsidP="00087CE5">
      <w:pPr>
        <w:rPr>
          <w:lang w:val="es-ES_tradnl"/>
        </w:rPr>
      </w:pPr>
    </w:p>
    <w:p w14:paraId="79C9AACF" w14:textId="48AAB7AB" w:rsidR="00C5499B" w:rsidRDefault="00C5499B" w:rsidP="00087CE5">
      <w:pPr>
        <w:rPr>
          <w:lang w:val="es-ES_tradnl"/>
        </w:rPr>
      </w:pPr>
    </w:p>
    <w:p w14:paraId="5854E752" w14:textId="4C3B2A93" w:rsidR="00C5499B" w:rsidRDefault="00C5499B" w:rsidP="00087CE5">
      <w:pPr>
        <w:rPr>
          <w:lang w:val="es-ES_tradnl"/>
        </w:rPr>
      </w:pPr>
    </w:p>
    <w:p w14:paraId="14DD37ED" w14:textId="77777777" w:rsidR="00C5499B" w:rsidRDefault="00C5499B"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5545484" w14:textId="32EB8B59" w:rsidR="00BE4182" w:rsidRDefault="00BE4182">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bookmarkStart w:id="3" w:name="_Toc396383360"/>
      <w:r>
        <w:br w:type="page"/>
      </w:r>
    </w:p>
    <w:p w14:paraId="114D9DCA" w14:textId="406A159B" w:rsidR="00FB53E6" w:rsidRDefault="00FB53E6" w:rsidP="00960324">
      <w:pPr>
        <w:pStyle w:val="otrotitu"/>
      </w:pPr>
    </w:p>
    <w:p w14:paraId="40CBA9C2" w14:textId="677934F4" w:rsidR="00E26A0A" w:rsidRDefault="00E26A0A" w:rsidP="00960324">
      <w:pPr>
        <w:pStyle w:val="otrotitu"/>
      </w:pPr>
    </w:p>
    <w:p w14:paraId="2FF15560" w14:textId="6743E5A5" w:rsidR="00E26A0A" w:rsidRDefault="00E26A0A" w:rsidP="00960324">
      <w:pPr>
        <w:pStyle w:val="otrotitu"/>
      </w:pPr>
    </w:p>
    <w:p w14:paraId="32CDE5AD" w14:textId="7183BD3C" w:rsidR="00E26A0A" w:rsidRDefault="00E26A0A" w:rsidP="00960324">
      <w:pPr>
        <w:pStyle w:val="otrotitu"/>
      </w:pPr>
    </w:p>
    <w:p w14:paraId="65FFA1AD" w14:textId="1BA524B3" w:rsidR="00E26A0A" w:rsidRDefault="00E26A0A" w:rsidP="00960324">
      <w:pPr>
        <w:pStyle w:val="otrotitu"/>
      </w:pPr>
    </w:p>
    <w:p w14:paraId="297DA7C4" w14:textId="77777777" w:rsidR="00E26A0A" w:rsidRDefault="00E26A0A" w:rsidP="00960324">
      <w:pPr>
        <w:pStyle w:val="otrotitu"/>
      </w:pPr>
    </w:p>
    <w:p w14:paraId="551ED271" w14:textId="2F3B196E" w:rsidR="00CD6E78" w:rsidRPr="00A34630" w:rsidRDefault="000C377B" w:rsidP="00960324">
      <w:pPr>
        <w:pStyle w:val="otrotitu"/>
      </w:pPr>
      <w:bookmarkStart w:id="4" w:name="_Toc11021589"/>
      <w:r w:rsidRPr="00ED031A">
        <w:lastRenderedPageBreak/>
        <w:t>Resumen</w:t>
      </w:r>
      <w:bookmarkEnd w:id="0"/>
      <w:bookmarkEnd w:id="1"/>
      <w:bookmarkEnd w:id="3"/>
      <w:bookmarkEnd w:id="4"/>
    </w:p>
    <w:p w14:paraId="04DFA44F" w14:textId="380195BE" w:rsidR="00DF5263" w:rsidRDefault="007C2E7F" w:rsidP="006B7994">
      <w:pPr>
        <w:pStyle w:val="Textoindependiente"/>
        <w:rPr>
          <w:rFonts w:eastAsia="Times New Roman" w:cs="Times New Roman"/>
        </w:rPr>
      </w:pPr>
      <w:r w:rsidRPr="004D6AC9">
        <w:rPr>
          <w:sz w:val="23"/>
          <w:szCs w:val="23"/>
        </w:rPr>
        <w:t xml:space="preserve">En </w:t>
      </w:r>
      <w:r w:rsidR="004F67D6" w:rsidRPr="004D6AC9">
        <w:t>este Trabajo Fin de Máster</w:t>
      </w:r>
      <w:r w:rsidR="004F67D6" w:rsidRPr="004D6AC9">
        <w:rPr>
          <w:sz w:val="23"/>
          <w:szCs w:val="23"/>
        </w:rPr>
        <w:t xml:space="preserve"> </w:t>
      </w:r>
      <w:r w:rsidRPr="004D6AC9">
        <w:rPr>
          <w:sz w:val="23"/>
          <w:szCs w:val="23"/>
        </w:rPr>
        <w:t xml:space="preserve">se recoge la propuesta didáctica de innovación para 3º de ESO en la asignatura de Tecnología de la Información y Comunicación (TIC) que </w:t>
      </w:r>
      <w:r w:rsidR="00ED3EFA" w:rsidRPr="004D6AC9">
        <w:t xml:space="preserve">puede </w:t>
      </w:r>
      <w:r w:rsidR="00ED3EFA">
        <w:t xml:space="preserve">considerarse como un primer acercamiento al mundo de la programación, ya que </w:t>
      </w:r>
      <w:r w:rsidR="00ED3EFA" w:rsidRPr="00282F92">
        <w:t xml:space="preserve">en </w:t>
      </w:r>
      <w:r w:rsidR="004F67D6" w:rsidRPr="00282F92">
        <w:t>ella</w:t>
      </w:r>
      <w:r w:rsidR="00ED3EFA" w:rsidRPr="00282F92">
        <w:t xml:space="preserve">, con ayuda de la </w:t>
      </w:r>
      <w:proofErr w:type="spellStart"/>
      <w:r w:rsidR="00ED3EFA" w:rsidRPr="00282F92">
        <w:t>shield</w:t>
      </w:r>
      <w:proofErr w:type="spellEnd"/>
      <w:r w:rsidR="00ED3EFA" w:rsidRPr="00282F92">
        <w:t xml:space="preserve"> multifunción </w:t>
      </w:r>
      <w:r w:rsidR="00ED3EFA" w:rsidRPr="00282F92">
        <w:rPr>
          <w:i/>
          <w:iCs/>
        </w:rPr>
        <w:t xml:space="preserve">Open Smart </w:t>
      </w:r>
      <w:proofErr w:type="spellStart"/>
      <w:r w:rsidR="00ED3EFA" w:rsidRPr="00282F92">
        <w:rPr>
          <w:i/>
          <w:iCs/>
        </w:rPr>
        <w:t>Rich</w:t>
      </w:r>
      <w:proofErr w:type="spellEnd"/>
      <w:r w:rsidR="00ED3EFA" w:rsidRPr="00282F92">
        <w:rPr>
          <w:i/>
          <w:iCs/>
        </w:rPr>
        <w:t xml:space="preserve"> </w:t>
      </w:r>
      <w:proofErr w:type="spellStart"/>
      <w:r w:rsidR="00ED3EFA" w:rsidRPr="00282F92">
        <w:rPr>
          <w:i/>
          <w:iCs/>
        </w:rPr>
        <w:t>Shield</w:t>
      </w:r>
      <w:proofErr w:type="spellEnd"/>
      <w:r w:rsidR="00ED3EFA" w:rsidRPr="00282F92">
        <w:t>, se omite toda la parte de circuitería y conexionado para adentrar</w:t>
      </w:r>
      <w:r w:rsidR="0031010A" w:rsidRPr="00282F92">
        <w:t>se</w:t>
      </w:r>
      <w:r w:rsidR="00ED3EFA" w:rsidRPr="00282F92">
        <w:t xml:space="preserve"> rápidamente a programar en un lenguaje de alto nivel de programación en bloques, de la mano de la plataforma </w:t>
      </w:r>
      <w:hyperlink r:id="rId15" w:history="1">
        <w:proofErr w:type="spellStart"/>
        <w:r w:rsidR="00ED3EFA" w:rsidRPr="00282F92">
          <w:rPr>
            <w:rStyle w:val="Hipervnculo"/>
            <w:i/>
            <w:iCs/>
            <w:color w:val="auto"/>
            <w:u w:val="none"/>
          </w:rPr>
          <w:t>ArduinoBlocks</w:t>
        </w:r>
        <w:proofErr w:type="spellEnd"/>
      </w:hyperlink>
      <w:r w:rsidR="00ED3EFA" w:rsidRPr="00282F92">
        <w:t xml:space="preserve">, y a partir de aquí, introducir a los alumnos y alumnas a lenguajes de programación más complejos con el IDE de </w:t>
      </w:r>
      <w:proofErr w:type="spellStart"/>
      <w:r w:rsidR="00ED3EFA" w:rsidRPr="00282F92">
        <w:t>arduino</w:t>
      </w:r>
      <w:proofErr w:type="spellEnd"/>
      <w:r w:rsidR="00ED3EFA" w:rsidRPr="00580270">
        <w:t xml:space="preserve">. </w:t>
      </w:r>
      <w:r w:rsidR="00E26025" w:rsidRPr="00580270">
        <w:rPr>
          <w:rFonts w:eastAsia="Times New Roman" w:cs="Times New Roman"/>
        </w:rPr>
        <w:t>Se presentan</w:t>
      </w:r>
      <w:r w:rsidR="00ED3EFA" w:rsidRPr="00580270">
        <w:rPr>
          <w:rFonts w:eastAsia="Times New Roman" w:cs="Times New Roman"/>
        </w:rPr>
        <w:t xml:space="preserve"> diferentes </w:t>
      </w:r>
      <w:r w:rsidR="00ED3EFA" w:rsidRPr="00282F92">
        <w:rPr>
          <w:rFonts w:eastAsia="Times New Roman" w:cs="Times New Roman"/>
        </w:rPr>
        <w:t xml:space="preserve">prácticas motivadoras y atractivas que despierten en el alumnado el </w:t>
      </w:r>
      <w:r w:rsidR="00ED3EFA">
        <w:rPr>
          <w:rFonts w:eastAsia="Times New Roman" w:cs="Times New Roman"/>
        </w:rPr>
        <w:t>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2C3ED84D" w:rsidR="00FB53E6" w:rsidRDefault="00FB53E6">
      <w:pPr>
        <w:widowControl/>
        <w:tabs>
          <w:tab w:val="clear" w:pos="8789"/>
        </w:tabs>
        <w:spacing w:before="0" w:after="200" w:line="276" w:lineRule="auto"/>
        <w:jc w:val="left"/>
        <w:rPr>
          <w:lang w:val="es-ES_tradnl"/>
        </w:rPr>
      </w:pPr>
      <w:r>
        <w:rPr>
          <w:lang w:val="es-ES_tradnl"/>
        </w:rPr>
        <w:br w:type="page"/>
      </w:r>
    </w:p>
    <w:p w14:paraId="40163088" w14:textId="294CBDA4" w:rsidR="00DF5263" w:rsidRPr="00960324" w:rsidRDefault="000C377B" w:rsidP="00960324">
      <w:pPr>
        <w:pStyle w:val="otrotitu"/>
        <w:rPr>
          <w:lang w:val="en-US"/>
        </w:rPr>
      </w:pPr>
      <w:bookmarkStart w:id="5" w:name="_Toc229935383"/>
      <w:bookmarkStart w:id="6" w:name="_Toc229935580"/>
      <w:bookmarkStart w:id="7" w:name="_Toc396383361"/>
      <w:bookmarkStart w:id="8" w:name="_Toc11021590"/>
      <w:r w:rsidRPr="000C491C">
        <w:rPr>
          <w:lang w:val="en-US"/>
        </w:rPr>
        <w:lastRenderedPageBreak/>
        <w:t>Abstract</w:t>
      </w:r>
      <w:bookmarkEnd w:id="5"/>
      <w:bookmarkEnd w:id="6"/>
      <w:bookmarkEnd w:id="7"/>
      <w:bookmarkEnd w:id="8"/>
    </w:p>
    <w:p w14:paraId="23CD25D9" w14:textId="6E65088A" w:rsidR="00580270" w:rsidRDefault="00A748AC" w:rsidP="00580270">
      <w:proofErr w:type="spellStart"/>
      <w:r w:rsidRPr="00A748AC">
        <w:t>This</w:t>
      </w:r>
      <w:proofErr w:type="spellEnd"/>
      <w:r w:rsidRPr="00A748AC">
        <w:t xml:space="preserve"> Master </w:t>
      </w:r>
      <w:proofErr w:type="spellStart"/>
      <w:r w:rsidRPr="00A748AC">
        <w:t>Thesis</w:t>
      </w:r>
      <w:proofErr w:type="spellEnd"/>
      <w:r w:rsidRPr="00A748AC">
        <w:t xml:space="preserve"> </w:t>
      </w:r>
      <w:proofErr w:type="spellStart"/>
      <w:r w:rsidRPr="00A748AC">
        <w:t>reflects</w:t>
      </w:r>
      <w:proofErr w:type="spellEnd"/>
      <w:r w:rsidRPr="00A748AC">
        <w:t xml:space="preserve"> </w:t>
      </w:r>
      <w:proofErr w:type="spellStart"/>
      <w:r w:rsidRPr="00A748AC">
        <w:t>the</w:t>
      </w:r>
      <w:proofErr w:type="spellEnd"/>
      <w:r w:rsidRPr="00A748AC">
        <w:t xml:space="preserve"> </w:t>
      </w:r>
      <w:proofErr w:type="spellStart"/>
      <w:r w:rsidRPr="00A748AC">
        <w:t>innovation</w:t>
      </w:r>
      <w:proofErr w:type="spellEnd"/>
      <w:r w:rsidRPr="00A748AC">
        <w:t xml:space="preserve"> </w:t>
      </w:r>
      <w:proofErr w:type="spellStart"/>
      <w:r w:rsidRPr="00A748AC">
        <w:t>didactic</w:t>
      </w:r>
      <w:proofErr w:type="spellEnd"/>
      <w:r w:rsidRPr="00A748AC">
        <w:t xml:space="preserve"> </w:t>
      </w:r>
      <w:proofErr w:type="spellStart"/>
      <w:r w:rsidRPr="00A748AC">
        <w:t>proposal</w:t>
      </w:r>
      <w:proofErr w:type="spellEnd"/>
      <w:r w:rsidRPr="00A748AC">
        <w:t xml:space="preserve"> </w:t>
      </w:r>
      <w:proofErr w:type="spellStart"/>
      <w:r w:rsidRPr="00A748AC">
        <w:t>for</w:t>
      </w:r>
      <w:proofErr w:type="spellEnd"/>
      <w:r w:rsidRPr="00A748AC">
        <w:t xml:space="preserve"> 3rd </w:t>
      </w:r>
      <w:proofErr w:type="spellStart"/>
      <w:r w:rsidRPr="00A748AC">
        <w:t>course</w:t>
      </w:r>
      <w:proofErr w:type="spellEnd"/>
      <w:r w:rsidRPr="00A748AC">
        <w:t xml:space="preserve"> </w:t>
      </w:r>
      <w:proofErr w:type="spellStart"/>
      <w:r w:rsidRPr="00A748AC">
        <w:t>of</w:t>
      </w:r>
      <w:proofErr w:type="spellEnd"/>
      <w:r w:rsidRPr="00A748AC">
        <w:t xml:space="preserve"> </w:t>
      </w:r>
      <w:proofErr w:type="spellStart"/>
      <w:r w:rsidRPr="00A748AC">
        <w:t>secondary</w:t>
      </w:r>
      <w:proofErr w:type="spellEnd"/>
      <w:r w:rsidRPr="00A748AC">
        <w:t xml:space="preserve"> </w:t>
      </w:r>
      <w:proofErr w:type="spellStart"/>
      <w:r w:rsidRPr="00A748AC">
        <w:t>school</w:t>
      </w:r>
      <w:proofErr w:type="spellEnd"/>
      <w:r w:rsidRPr="00A748AC">
        <w:t xml:space="preserve">, in particular </w:t>
      </w:r>
      <w:proofErr w:type="spellStart"/>
      <w:r w:rsidRPr="00A748AC">
        <w:t>for</w:t>
      </w:r>
      <w:proofErr w:type="spellEnd"/>
      <w:r w:rsidRPr="00A748AC">
        <w:t xml:space="preserve"> </w:t>
      </w:r>
      <w:proofErr w:type="spellStart"/>
      <w:r w:rsidRPr="00A748AC">
        <w:t>the</w:t>
      </w:r>
      <w:proofErr w:type="spellEnd"/>
      <w:r w:rsidRPr="00A748AC">
        <w:t xml:space="preserve"> </w:t>
      </w:r>
      <w:proofErr w:type="spellStart"/>
      <w:r w:rsidRPr="00A748AC">
        <w:t>Information</w:t>
      </w:r>
      <w:proofErr w:type="spellEnd"/>
      <w:r w:rsidRPr="00A748AC">
        <w:t xml:space="preserve"> and </w:t>
      </w:r>
      <w:proofErr w:type="spellStart"/>
      <w:r w:rsidRPr="00A748AC">
        <w:t>communication</w:t>
      </w:r>
      <w:proofErr w:type="spellEnd"/>
      <w:r w:rsidRPr="00A748AC">
        <w:t xml:space="preserve"> </w:t>
      </w:r>
      <w:proofErr w:type="spellStart"/>
      <w:r w:rsidRPr="00A748AC">
        <w:t>technologies</w:t>
      </w:r>
      <w:proofErr w:type="spellEnd"/>
      <w:r w:rsidRPr="00A748AC">
        <w:t xml:space="preserve"> (ICT) </w:t>
      </w:r>
      <w:proofErr w:type="spellStart"/>
      <w:r w:rsidRPr="00A748AC">
        <w:t>subject</w:t>
      </w:r>
      <w:proofErr w:type="spellEnd"/>
      <w:r w:rsidRPr="00A748AC">
        <w:t xml:space="preserve">. </w:t>
      </w:r>
      <w:proofErr w:type="spellStart"/>
      <w:r w:rsidRPr="00A748AC">
        <w:t>This</w:t>
      </w:r>
      <w:proofErr w:type="spellEnd"/>
      <w:r w:rsidRPr="00A748AC">
        <w:t xml:space="preserve"> </w:t>
      </w:r>
      <w:proofErr w:type="spellStart"/>
      <w:r w:rsidRPr="00A748AC">
        <w:t>project</w:t>
      </w:r>
      <w:proofErr w:type="spellEnd"/>
      <w:r w:rsidRPr="00A748AC">
        <w:t xml:space="preserve"> </w:t>
      </w:r>
      <w:proofErr w:type="spellStart"/>
      <w:r w:rsidRPr="00A748AC">
        <w:t>could</w:t>
      </w:r>
      <w:proofErr w:type="spellEnd"/>
      <w:r w:rsidRPr="00A748AC">
        <w:t xml:space="preserve"> be </w:t>
      </w:r>
      <w:proofErr w:type="spellStart"/>
      <w:r w:rsidRPr="00A748AC">
        <w:t>considered</w:t>
      </w:r>
      <w:proofErr w:type="spellEnd"/>
      <w:r w:rsidRPr="00A748AC">
        <w:t xml:space="preserve"> as a </w:t>
      </w:r>
      <w:proofErr w:type="spellStart"/>
      <w:r w:rsidRPr="00A748AC">
        <w:t>first</w:t>
      </w:r>
      <w:proofErr w:type="spellEnd"/>
      <w:r w:rsidRPr="00A748AC">
        <w:t xml:space="preserve"> </w:t>
      </w:r>
      <w:proofErr w:type="spellStart"/>
      <w:r w:rsidRPr="00A748AC">
        <w:t>approach</w:t>
      </w:r>
      <w:proofErr w:type="spellEnd"/>
      <w:r w:rsidRPr="00A748AC">
        <w:t xml:space="preserve"> </w:t>
      </w:r>
      <w:proofErr w:type="spellStart"/>
      <w:r w:rsidRPr="00A748AC">
        <w:t>to</w:t>
      </w:r>
      <w:proofErr w:type="spellEnd"/>
      <w:r w:rsidRPr="00A748AC">
        <w:t xml:space="preserve"> </w:t>
      </w:r>
      <w:proofErr w:type="spellStart"/>
      <w:r w:rsidRPr="00A748AC">
        <w:t>the</w:t>
      </w:r>
      <w:proofErr w:type="spellEnd"/>
      <w:r w:rsidRPr="00A748AC">
        <w:t xml:space="preserve"> </w:t>
      </w:r>
      <w:proofErr w:type="spellStart"/>
      <w:r w:rsidRPr="00A748AC">
        <w:t>world</w:t>
      </w:r>
      <w:proofErr w:type="spellEnd"/>
      <w:r w:rsidRPr="00A748AC">
        <w:t xml:space="preserve"> </w:t>
      </w:r>
      <w:proofErr w:type="spellStart"/>
      <w:r w:rsidRPr="00A748AC">
        <w:t>of</w:t>
      </w:r>
      <w:proofErr w:type="spellEnd"/>
      <w:r w:rsidRPr="00A748AC">
        <w:t xml:space="preserve"> </w:t>
      </w:r>
      <w:proofErr w:type="spellStart"/>
      <w:r w:rsidRPr="00A748AC">
        <w:t>programming</w:t>
      </w:r>
      <w:proofErr w:type="spellEnd"/>
      <w:r w:rsidRPr="00A748AC">
        <w:t xml:space="preserve">, </w:t>
      </w:r>
      <w:proofErr w:type="spellStart"/>
      <w:r w:rsidRPr="00A748AC">
        <w:t>since</w:t>
      </w:r>
      <w:proofErr w:type="spellEnd"/>
      <w:r w:rsidRPr="00A748AC">
        <w:t xml:space="preserve"> </w:t>
      </w:r>
      <w:proofErr w:type="spellStart"/>
      <w:r w:rsidRPr="00A748AC">
        <w:t>the</w:t>
      </w:r>
      <w:proofErr w:type="spellEnd"/>
      <w:r w:rsidRPr="00A748AC">
        <w:t xml:space="preserve"> use </w:t>
      </w:r>
      <w:proofErr w:type="spellStart"/>
      <w:r w:rsidRPr="00A748AC">
        <w:t>of</w:t>
      </w:r>
      <w:proofErr w:type="spellEnd"/>
      <w:r w:rsidRPr="00A748AC">
        <w:t xml:space="preserve"> </w:t>
      </w:r>
      <w:proofErr w:type="spellStart"/>
      <w:r w:rsidRPr="00A748AC">
        <w:t>the</w:t>
      </w:r>
      <w:proofErr w:type="spellEnd"/>
      <w:r w:rsidRPr="00A748AC">
        <w:t xml:space="preserve"> </w:t>
      </w:r>
      <w:proofErr w:type="spellStart"/>
      <w:r w:rsidRPr="00A748AC">
        <w:t>multipurpose</w:t>
      </w:r>
      <w:proofErr w:type="spellEnd"/>
      <w:r w:rsidRPr="00A748AC">
        <w:t xml:space="preserve"> Open Smart </w:t>
      </w:r>
      <w:proofErr w:type="spellStart"/>
      <w:r w:rsidRPr="00A748AC">
        <w:t>Rich</w:t>
      </w:r>
      <w:proofErr w:type="spellEnd"/>
      <w:r w:rsidRPr="00A748AC">
        <w:t xml:space="preserve"> </w:t>
      </w:r>
      <w:proofErr w:type="spellStart"/>
      <w:r w:rsidRPr="00A748AC">
        <w:t>Shield</w:t>
      </w:r>
      <w:proofErr w:type="spellEnd"/>
      <w:r w:rsidRPr="00A748AC">
        <w:t xml:space="preserve"> </w:t>
      </w:r>
      <w:proofErr w:type="spellStart"/>
      <w:r w:rsidRPr="00A748AC">
        <w:t>makes</w:t>
      </w:r>
      <w:proofErr w:type="spellEnd"/>
      <w:r w:rsidRPr="00A748AC">
        <w:t xml:space="preserve"> </w:t>
      </w:r>
      <w:proofErr w:type="spellStart"/>
      <w:r w:rsidRPr="00A748AC">
        <w:t>it</w:t>
      </w:r>
      <w:proofErr w:type="spellEnd"/>
      <w:r w:rsidRPr="00A748AC">
        <w:t xml:space="preserve"> </w:t>
      </w:r>
      <w:proofErr w:type="spellStart"/>
      <w:r w:rsidRPr="00A748AC">
        <w:t>possible</w:t>
      </w:r>
      <w:proofErr w:type="spellEnd"/>
      <w:r w:rsidRPr="00A748AC">
        <w:t xml:space="preserve"> </w:t>
      </w:r>
      <w:proofErr w:type="spellStart"/>
      <w:r w:rsidRPr="00A748AC">
        <w:t>to</w:t>
      </w:r>
      <w:proofErr w:type="spellEnd"/>
      <w:r w:rsidRPr="00A748AC">
        <w:t xml:space="preserve"> </w:t>
      </w:r>
      <w:proofErr w:type="spellStart"/>
      <w:r w:rsidRPr="00A748AC">
        <w:t>omit</w:t>
      </w:r>
      <w:proofErr w:type="spellEnd"/>
      <w:r w:rsidRPr="00A748AC">
        <w:t xml:space="preserve"> </w:t>
      </w:r>
      <w:proofErr w:type="spellStart"/>
      <w:r w:rsidRPr="00A748AC">
        <w:t>the</w:t>
      </w:r>
      <w:proofErr w:type="spellEnd"/>
      <w:r w:rsidRPr="00A748AC">
        <w:t xml:space="preserve"> </w:t>
      </w:r>
      <w:proofErr w:type="spellStart"/>
      <w:r w:rsidRPr="00A748AC">
        <w:t>circuitry</w:t>
      </w:r>
      <w:proofErr w:type="spellEnd"/>
      <w:r w:rsidRPr="00A748AC">
        <w:t xml:space="preserve"> and </w:t>
      </w:r>
      <w:proofErr w:type="spellStart"/>
      <w:r w:rsidRPr="00A748AC">
        <w:t>wiring</w:t>
      </w:r>
      <w:proofErr w:type="spellEnd"/>
      <w:r w:rsidRPr="00A748AC">
        <w:t xml:space="preserve"> so as </w:t>
      </w:r>
      <w:proofErr w:type="spellStart"/>
      <w:r w:rsidRPr="00A748AC">
        <w:t>to</w:t>
      </w:r>
      <w:proofErr w:type="spellEnd"/>
      <w:r w:rsidRPr="00A748AC">
        <w:t xml:space="preserve"> </w:t>
      </w:r>
      <w:proofErr w:type="spellStart"/>
      <w:r w:rsidRPr="00A748AC">
        <w:t>faster</w:t>
      </w:r>
      <w:proofErr w:type="spellEnd"/>
      <w:r w:rsidRPr="00A748AC">
        <w:t xml:space="preserve"> </w:t>
      </w:r>
      <w:proofErr w:type="spellStart"/>
      <w:r w:rsidRPr="00A748AC">
        <w:t>initiate</w:t>
      </w:r>
      <w:proofErr w:type="spellEnd"/>
      <w:r w:rsidRPr="00A748AC">
        <w:t xml:space="preserve"> </w:t>
      </w:r>
      <w:proofErr w:type="spellStart"/>
      <w:r w:rsidRPr="00A748AC">
        <w:t>into</w:t>
      </w:r>
      <w:proofErr w:type="spellEnd"/>
      <w:r w:rsidRPr="00A748AC">
        <w:t xml:space="preserve"> </w:t>
      </w:r>
      <w:proofErr w:type="spellStart"/>
      <w:r w:rsidRPr="00A748AC">
        <w:t>high</w:t>
      </w:r>
      <w:proofErr w:type="spellEnd"/>
      <w:r w:rsidRPr="00A748AC">
        <w:t xml:space="preserve"> </w:t>
      </w:r>
      <w:proofErr w:type="spellStart"/>
      <w:r w:rsidRPr="00A748AC">
        <w:t>level</w:t>
      </w:r>
      <w:proofErr w:type="spellEnd"/>
      <w:r w:rsidRPr="00A748AC">
        <w:t xml:space="preserve"> </w:t>
      </w:r>
      <w:proofErr w:type="spellStart"/>
      <w:r w:rsidRPr="00A748AC">
        <w:t>languages</w:t>
      </w:r>
      <w:proofErr w:type="spellEnd"/>
      <w:r w:rsidRPr="00A748AC">
        <w:t xml:space="preserve"> </w:t>
      </w:r>
      <w:proofErr w:type="spellStart"/>
      <w:r w:rsidRPr="00A748AC">
        <w:t>for</w:t>
      </w:r>
      <w:proofErr w:type="spellEnd"/>
      <w:r w:rsidRPr="00A748AC">
        <w:t xml:space="preserve"> block </w:t>
      </w:r>
      <w:proofErr w:type="spellStart"/>
      <w:r w:rsidRPr="00A748AC">
        <w:t>programming</w:t>
      </w:r>
      <w:proofErr w:type="spellEnd"/>
      <w:r w:rsidRPr="00A748AC">
        <w:t xml:space="preserve">, </w:t>
      </w:r>
      <w:proofErr w:type="spellStart"/>
      <w:r w:rsidRPr="00A748AC">
        <w:t>with</w:t>
      </w:r>
      <w:proofErr w:type="spellEnd"/>
      <w:r w:rsidRPr="00A748AC">
        <w:t xml:space="preserve"> </w:t>
      </w:r>
      <w:proofErr w:type="spellStart"/>
      <w:r w:rsidRPr="00A748AC">
        <w:t>the</w:t>
      </w:r>
      <w:proofErr w:type="spellEnd"/>
      <w:r w:rsidRPr="00A748AC">
        <w:t xml:space="preserve"> </w:t>
      </w:r>
      <w:proofErr w:type="spellStart"/>
      <w:r w:rsidRPr="00A748AC">
        <w:t>aid</w:t>
      </w:r>
      <w:proofErr w:type="spellEnd"/>
      <w:r w:rsidRPr="00A748AC">
        <w:t xml:space="preserve"> </w:t>
      </w:r>
      <w:proofErr w:type="spellStart"/>
      <w:r w:rsidRPr="00A748AC">
        <w:t>of</w:t>
      </w:r>
      <w:proofErr w:type="spellEnd"/>
      <w:r w:rsidRPr="00A748AC">
        <w:t xml:space="preserve"> </w:t>
      </w:r>
      <w:proofErr w:type="spellStart"/>
      <w:r w:rsidRPr="00A748AC">
        <w:t>ArduinoBlocks</w:t>
      </w:r>
      <w:proofErr w:type="spellEnd"/>
      <w:r w:rsidRPr="00A748AC">
        <w:t xml:space="preserve">. </w:t>
      </w:r>
      <w:proofErr w:type="spellStart"/>
      <w:r w:rsidRPr="00A748AC">
        <w:t>From</w:t>
      </w:r>
      <w:proofErr w:type="spellEnd"/>
      <w:r w:rsidRPr="00A748AC">
        <w:t xml:space="preserve"> </w:t>
      </w:r>
      <w:proofErr w:type="spellStart"/>
      <w:r w:rsidRPr="00A748AC">
        <w:t>there</w:t>
      </w:r>
      <w:proofErr w:type="spellEnd"/>
      <w:r w:rsidRPr="00A748AC">
        <w:t xml:space="preserve">, </w:t>
      </w:r>
      <w:proofErr w:type="spellStart"/>
      <w:r w:rsidRPr="00A748AC">
        <w:t>students</w:t>
      </w:r>
      <w:proofErr w:type="spellEnd"/>
      <w:r w:rsidRPr="00A748AC">
        <w:t xml:space="preserve"> </w:t>
      </w:r>
      <w:proofErr w:type="spellStart"/>
      <w:r w:rsidRPr="00A748AC">
        <w:t>could</w:t>
      </w:r>
      <w:proofErr w:type="spellEnd"/>
      <w:r w:rsidRPr="00A748AC">
        <w:t xml:space="preserve"> be </w:t>
      </w:r>
      <w:proofErr w:type="spellStart"/>
      <w:r w:rsidRPr="00A748AC">
        <w:t>introduced</w:t>
      </w:r>
      <w:proofErr w:type="spellEnd"/>
      <w:r w:rsidRPr="00A748AC">
        <w:t xml:space="preserve"> </w:t>
      </w:r>
      <w:proofErr w:type="spellStart"/>
      <w:r w:rsidRPr="00A748AC">
        <w:t>to</w:t>
      </w:r>
      <w:proofErr w:type="spellEnd"/>
      <w:r w:rsidRPr="00A748AC">
        <w:t xml:space="preserve"> more </w:t>
      </w:r>
      <w:proofErr w:type="spellStart"/>
      <w:r w:rsidRPr="00A748AC">
        <w:t>complex</w:t>
      </w:r>
      <w:proofErr w:type="spellEnd"/>
      <w:r w:rsidRPr="00A748AC">
        <w:t xml:space="preserve"> </w:t>
      </w:r>
      <w:proofErr w:type="spellStart"/>
      <w:r w:rsidRPr="00A748AC">
        <w:t>programming</w:t>
      </w:r>
      <w:proofErr w:type="spellEnd"/>
      <w:r w:rsidRPr="00A748AC">
        <w:t xml:space="preserve"> </w:t>
      </w:r>
      <w:proofErr w:type="spellStart"/>
      <w:r w:rsidRPr="00A748AC">
        <w:t>languages</w:t>
      </w:r>
      <w:proofErr w:type="spellEnd"/>
      <w:r w:rsidRPr="00A748AC">
        <w:t xml:space="preserve"> </w:t>
      </w:r>
      <w:proofErr w:type="spellStart"/>
      <w:r w:rsidRPr="00A748AC">
        <w:t>using</w:t>
      </w:r>
      <w:proofErr w:type="spellEnd"/>
      <w:r w:rsidRPr="00A748AC">
        <w:t xml:space="preserve"> Arduino IDE. In </w:t>
      </w:r>
      <w:proofErr w:type="spellStart"/>
      <w:r w:rsidRPr="00A748AC">
        <w:t>this</w:t>
      </w:r>
      <w:proofErr w:type="spellEnd"/>
      <w:r w:rsidRPr="00A748AC">
        <w:t xml:space="preserve"> </w:t>
      </w:r>
      <w:proofErr w:type="spellStart"/>
      <w:r w:rsidRPr="00A748AC">
        <w:t>way</w:t>
      </w:r>
      <w:proofErr w:type="spellEnd"/>
      <w:r w:rsidRPr="00A748AC">
        <w:t xml:space="preserve">, </w:t>
      </w:r>
      <w:proofErr w:type="spellStart"/>
      <w:r w:rsidRPr="00A748AC">
        <w:t>it</w:t>
      </w:r>
      <w:proofErr w:type="spellEnd"/>
      <w:r w:rsidRPr="00A748AC">
        <w:t xml:space="preserve"> </w:t>
      </w:r>
      <w:proofErr w:type="spellStart"/>
      <w:r w:rsidRPr="00A748AC">
        <w:t>seeks</w:t>
      </w:r>
      <w:proofErr w:type="spellEnd"/>
      <w:r w:rsidRPr="00A748AC">
        <w:t xml:space="preserve"> </w:t>
      </w:r>
      <w:proofErr w:type="spellStart"/>
      <w:r w:rsidRPr="00A748AC">
        <w:t>to</w:t>
      </w:r>
      <w:proofErr w:type="spellEnd"/>
      <w:r w:rsidRPr="00A748AC">
        <w:t xml:space="preserve"> </w:t>
      </w:r>
      <w:proofErr w:type="spellStart"/>
      <w:r w:rsidRPr="00A748AC">
        <w:t>carry</w:t>
      </w:r>
      <w:proofErr w:type="spellEnd"/>
      <w:r w:rsidRPr="00A748AC">
        <w:t xml:space="preserve"> </w:t>
      </w:r>
      <w:proofErr w:type="spellStart"/>
      <w:r w:rsidRPr="00A748AC">
        <w:t>out</w:t>
      </w:r>
      <w:proofErr w:type="spellEnd"/>
      <w:r w:rsidRPr="00A748AC">
        <w:t xml:space="preserve"> more </w:t>
      </w:r>
      <w:proofErr w:type="spellStart"/>
      <w:r w:rsidRPr="00A748AC">
        <w:t>interesting</w:t>
      </w:r>
      <w:proofErr w:type="spellEnd"/>
      <w:r w:rsidRPr="00A748AC">
        <w:t xml:space="preserve"> and </w:t>
      </w:r>
      <w:proofErr w:type="spellStart"/>
      <w:r w:rsidRPr="00A748AC">
        <w:t>motivating</w:t>
      </w:r>
      <w:proofErr w:type="spellEnd"/>
      <w:r w:rsidRPr="00A748AC">
        <w:t xml:space="preserve"> </w:t>
      </w:r>
      <w:proofErr w:type="spellStart"/>
      <w:r w:rsidRPr="00A748AC">
        <w:t>practical</w:t>
      </w:r>
      <w:proofErr w:type="spellEnd"/>
      <w:r w:rsidRPr="00A748AC">
        <w:t xml:space="preserve"> </w:t>
      </w:r>
      <w:proofErr w:type="spellStart"/>
      <w:r w:rsidRPr="00A748AC">
        <w:t>sessions</w:t>
      </w:r>
      <w:proofErr w:type="spellEnd"/>
      <w:r w:rsidRPr="00A748AC">
        <w:t xml:space="preserve"> </w:t>
      </w:r>
      <w:proofErr w:type="spellStart"/>
      <w:r w:rsidRPr="00A748AC">
        <w:t>which</w:t>
      </w:r>
      <w:proofErr w:type="spellEnd"/>
      <w:r w:rsidRPr="00A748AC">
        <w:t xml:space="preserve"> </w:t>
      </w:r>
      <w:proofErr w:type="spellStart"/>
      <w:r w:rsidRPr="00A748AC">
        <w:t>awake</w:t>
      </w:r>
      <w:proofErr w:type="spellEnd"/>
      <w:r w:rsidRPr="00A748AC">
        <w:t xml:space="preserve"> </w:t>
      </w:r>
      <w:proofErr w:type="spellStart"/>
      <w:r w:rsidRPr="00A748AC">
        <w:t>student’s</w:t>
      </w:r>
      <w:proofErr w:type="spellEnd"/>
      <w:r w:rsidRPr="00A748AC">
        <w:t xml:space="preserve"> </w:t>
      </w:r>
      <w:proofErr w:type="spellStart"/>
      <w:r w:rsidRPr="00A748AC">
        <w:t>interest</w:t>
      </w:r>
      <w:proofErr w:type="spellEnd"/>
      <w:r w:rsidRPr="00A748AC">
        <w:t xml:space="preserve"> in </w:t>
      </w:r>
      <w:proofErr w:type="spellStart"/>
      <w:r w:rsidRPr="00A748AC">
        <w:t>automation</w:t>
      </w:r>
      <w:proofErr w:type="spellEnd"/>
      <w:r w:rsidRPr="00A748AC">
        <w:t xml:space="preserve"> and robots and </w:t>
      </w:r>
      <w:proofErr w:type="spellStart"/>
      <w:r w:rsidRPr="00A748AC">
        <w:t>consolidate</w:t>
      </w:r>
      <w:proofErr w:type="spellEnd"/>
      <w:r w:rsidRPr="00A748AC">
        <w:t xml:space="preserve"> sensor and </w:t>
      </w:r>
      <w:proofErr w:type="spellStart"/>
      <w:r w:rsidRPr="00A748AC">
        <w:t>actuator</w:t>
      </w:r>
      <w:proofErr w:type="spellEnd"/>
      <w:r w:rsidRPr="00A748AC">
        <w:t xml:space="preserve"> </w:t>
      </w:r>
      <w:proofErr w:type="spellStart"/>
      <w:r w:rsidRPr="00A748AC">
        <w:t>concepts</w:t>
      </w:r>
      <w:proofErr w:type="spellEnd"/>
      <w:r w:rsidRPr="00A748AC">
        <w:t xml:space="preserve">, </w:t>
      </w:r>
      <w:proofErr w:type="spellStart"/>
      <w:r w:rsidRPr="00A748AC">
        <w:t>elements</w:t>
      </w:r>
      <w:proofErr w:type="spellEnd"/>
      <w:r w:rsidRPr="00A748AC">
        <w:t xml:space="preserve"> </w:t>
      </w:r>
      <w:proofErr w:type="spellStart"/>
      <w:r w:rsidRPr="00A748AC">
        <w:t>that</w:t>
      </w:r>
      <w:proofErr w:type="spellEnd"/>
      <w:r w:rsidRPr="00A748AC">
        <w:t xml:space="preserve"> are </w:t>
      </w:r>
      <w:proofErr w:type="spellStart"/>
      <w:r w:rsidRPr="00A748AC">
        <w:t>increasingly</w:t>
      </w:r>
      <w:proofErr w:type="spellEnd"/>
      <w:r w:rsidRPr="00A748AC">
        <w:t xml:space="preserve"> </w:t>
      </w:r>
      <w:proofErr w:type="spellStart"/>
      <w:r w:rsidRPr="00A748AC">
        <w:t>present</w:t>
      </w:r>
      <w:proofErr w:type="spellEnd"/>
      <w:r w:rsidRPr="00A748AC">
        <w:t xml:space="preserve"> in </w:t>
      </w:r>
      <w:proofErr w:type="spellStart"/>
      <w:r w:rsidRPr="00A748AC">
        <w:t>society</w:t>
      </w:r>
      <w:proofErr w:type="spellEnd"/>
      <w:r w:rsidRPr="00A748AC">
        <w:t xml:space="preserve">. </w:t>
      </w:r>
      <w:proofErr w:type="spellStart"/>
      <w:r w:rsidRPr="00A748AC">
        <w:t>Furthermore</w:t>
      </w:r>
      <w:proofErr w:type="spellEnd"/>
      <w:r w:rsidRPr="00A748AC">
        <w:t xml:space="preserve">, </w:t>
      </w:r>
      <w:proofErr w:type="spellStart"/>
      <w:r w:rsidRPr="00A748AC">
        <w:t>this</w:t>
      </w:r>
      <w:proofErr w:type="spellEnd"/>
      <w:r w:rsidRPr="00A748AC">
        <w:t xml:space="preserve"> </w:t>
      </w:r>
      <w:proofErr w:type="spellStart"/>
      <w:r w:rsidRPr="00A748AC">
        <w:t>working</w:t>
      </w:r>
      <w:proofErr w:type="spellEnd"/>
      <w:r w:rsidRPr="00A748AC">
        <w:t xml:space="preserve"> </w:t>
      </w:r>
      <w:proofErr w:type="spellStart"/>
      <w:r w:rsidRPr="00A748AC">
        <w:t>methology</w:t>
      </w:r>
      <w:proofErr w:type="spellEnd"/>
      <w:r w:rsidRPr="00A748AC">
        <w:t xml:space="preserve"> </w:t>
      </w:r>
      <w:proofErr w:type="spellStart"/>
      <w:r w:rsidRPr="00A748AC">
        <w:t>intends</w:t>
      </w:r>
      <w:proofErr w:type="spellEnd"/>
      <w:r w:rsidRPr="00A748AC">
        <w:t xml:space="preserve"> </w:t>
      </w:r>
      <w:proofErr w:type="spellStart"/>
      <w:r w:rsidRPr="00A748AC">
        <w:t>to</w:t>
      </w:r>
      <w:proofErr w:type="spellEnd"/>
      <w:r w:rsidRPr="00A748AC">
        <w:t xml:space="preserve"> </w:t>
      </w:r>
      <w:proofErr w:type="spellStart"/>
      <w:r w:rsidRPr="00A748AC">
        <w:t>develop</w:t>
      </w:r>
      <w:proofErr w:type="spellEnd"/>
      <w:r w:rsidRPr="00A748AC">
        <w:t xml:space="preserve"> </w:t>
      </w:r>
      <w:proofErr w:type="spellStart"/>
      <w:r w:rsidRPr="00A748AC">
        <w:t>their</w:t>
      </w:r>
      <w:proofErr w:type="spellEnd"/>
      <w:r w:rsidRPr="00A748AC">
        <w:t xml:space="preserve"> </w:t>
      </w:r>
      <w:proofErr w:type="spellStart"/>
      <w:r w:rsidRPr="00A748AC">
        <w:t>autonomy</w:t>
      </w:r>
      <w:proofErr w:type="spellEnd"/>
      <w:r w:rsidRPr="00A748AC">
        <w:t xml:space="preserve"> in </w:t>
      </w:r>
      <w:proofErr w:type="spellStart"/>
      <w:r w:rsidRPr="00A748AC">
        <w:t>decision</w:t>
      </w:r>
      <w:proofErr w:type="spellEnd"/>
      <w:r w:rsidRPr="00A748AC">
        <w:t xml:space="preserve"> </w:t>
      </w:r>
      <w:proofErr w:type="spellStart"/>
      <w:r w:rsidRPr="00A748AC">
        <w:t>making</w:t>
      </w:r>
      <w:proofErr w:type="spellEnd"/>
      <w:r w:rsidRPr="00A748AC">
        <w:t xml:space="preserve">, </w:t>
      </w:r>
      <w:proofErr w:type="spellStart"/>
      <w:r w:rsidRPr="00A748AC">
        <w:t>creativity</w:t>
      </w:r>
      <w:proofErr w:type="spellEnd"/>
      <w:r w:rsidRPr="00A748AC">
        <w:t xml:space="preserve">, </w:t>
      </w:r>
      <w:proofErr w:type="spellStart"/>
      <w:r w:rsidRPr="00A748AC">
        <w:t>ingenuity</w:t>
      </w:r>
      <w:proofErr w:type="spellEnd"/>
      <w:r w:rsidRPr="00A748AC">
        <w:t xml:space="preserve"> and </w:t>
      </w:r>
      <w:proofErr w:type="spellStart"/>
      <w:r w:rsidRPr="00A748AC">
        <w:t>self-esteem</w:t>
      </w:r>
      <w:proofErr w:type="spellEnd"/>
      <w:r w:rsidRPr="00A748AC">
        <w:t>.</w:t>
      </w:r>
    </w:p>
    <w:p w14:paraId="35058A0C" w14:textId="77777777" w:rsidR="00A748AC" w:rsidRDefault="00A748AC" w:rsidP="00580270"/>
    <w:p w14:paraId="5A8A3C3D" w14:textId="555EB203" w:rsidR="00DF5263" w:rsidRPr="00F274BC" w:rsidRDefault="008C7353" w:rsidP="000C377B">
      <w:pPr>
        <w:rPr>
          <w:bCs/>
          <w:u w:val="single"/>
          <w:lang w:val="en-US"/>
        </w:rPr>
      </w:pPr>
      <w:r w:rsidRPr="00F274BC">
        <w:rPr>
          <w:b/>
          <w:lang w:val="en-US"/>
        </w:rPr>
        <w:t>Keywords:</w:t>
      </w:r>
      <w:r w:rsidR="00EE7269" w:rsidRPr="00F274BC">
        <w:rPr>
          <w:b/>
          <w:lang w:val="en-US"/>
        </w:rPr>
        <w:t xml:space="preserve"> </w:t>
      </w:r>
      <w:r w:rsidR="00EE7269" w:rsidRPr="00F274BC">
        <w:rPr>
          <w:bCs/>
          <w:lang w:val="en-US"/>
        </w:rPr>
        <w:t xml:space="preserve">Actuator, Arduino, </w:t>
      </w:r>
      <w:proofErr w:type="spellStart"/>
      <w:r w:rsidR="00EE7269" w:rsidRPr="00F274BC">
        <w:rPr>
          <w:bCs/>
          <w:lang w:val="en-US"/>
        </w:rPr>
        <w:t>ArduinoBlocks</w:t>
      </w:r>
      <w:proofErr w:type="spellEnd"/>
      <w:r w:rsidR="00EE7269" w:rsidRPr="00F274BC">
        <w:rPr>
          <w:bCs/>
          <w:lang w:val="en-US"/>
        </w:rPr>
        <w:t>, Education, Programming, Sensor, Shield, Trainer</w:t>
      </w:r>
    </w:p>
    <w:p w14:paraId="0435C6EE" w14:textId="77777777" w:rsidR="00DF5263" w:rsidRPr="00F274BC" w:rsidRDefault="00DF5263" w:rsidP="000C377B">
      <w:pPr>
        <w:rPr>
          <w:lang w:val="en-US"/>
        </w:rPr>
      </w:pPr>
    </w:p>
    <w:p w14:paraId="1E1D58FA" w14:textId="77777777" w:rsidR="00DF5263" w:rsidRPr="00F274BC" w:rsidRDefault="00DF5263" w:rsidP="000C377B">
      <w:pPr>
        <w:rPr>
          <w:lang w:val="en-US"/>
        </w:rPr>
      </w:pPr>
    </w:p>
    <w:p w14:paraId="66EB315B" w14:textId="77777777" w:rsidR="00DF5263" w:rsidRPr="00F274BC" w:rsidRDefault="00DF5263" w:rsidP="000C377B">
      <w:pPr>
        <w:rPr>
          <w:lang w:val="en-US"/>
        </w:rPr>
      </w:pPr>
    </w:p>
    <w:p w14:paraId="67D15549" w14:textId="77777777" w:rsidR="00DF5263" w:rsidRPr="00F274BC" w:rsidRDefault="00DF5263" w:rsidP="000C377B">
      <w:pPr>
        <w:rPr>
          <w:lang w:val="en-US"/>
        </w:rPr>
      </w:pPr>
    </w:p>
    <w:p w14:paraId="64C1BA91" w14:textId="3A999723" w:rsidR="00DF5263" w:rsidRPr="00F274BC" w:rsidRDefault="00DF5263" w:rsidP="000C377B">
      <w:pPr>
        <w:rPr>
          <w:lang w:val="en-US"/>
        </w:rPr>
      </w:pPr>
    </w:p>
    <w:p w14:paraId="3147F79A" w14:textId="31EAD46A" w:rsidR="00FB53E6" w:rsidRPr="00F274BC" w:rsidRDefault="00FB53E6" w:rsidP="000C377B">
      <w:pPr>
        <w:rPr>
          <w:lang w:val="en-US"/>
        </w:rPr>
      </w:pPr>
    </w:p>
    <w:p w14:paraId="18E3B975" w14:textId="687AC1E5" w:rsidR="00FB53E6" w:rsidRPr="00F274BC" w:rsidRDefault="00FB53E6" w:rsidP="000C377B">
      <w:pPr>
        <w:rPr>
          <w:lang w:val="en-US"/>
        </w:rPr>
      </w:pPr>
    </w:p>
    <w:p w14:paraId="486D62EE" w14:textId="304837C5" w:rsidR="00FB53E6" w:rsidRPr="00F274BC" w:rsidRDefault="00FB53E6">
      <w:pPr>
        <w:widowControl/>
        <w:tabs>
          <w:tab w:val="clear" w:pos="8789"/>
        </w:tabs>
        <w:spacing w:before="0" w:after="200" w:line="276" w:lineRule="auto"/>
        <w:jc w:val="left"/>
        <w:rPr>
          <w:lang w:val="en-US"/>
        </w:rPr>
      </w:pPr>
      <w:r w:rsidRPr="00F274BC">
        <w:rPr>
          <w:lang w:val="en-US"/>
        </w:rPr>
        <w:br w:type="page"/>
      </w:r>
    </w:p>
    <w:bookmarkStart w:id="9" w:name="_Toc1102159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9"/>
        </w:p>
        <w:p w14:paraId="09285C68" w14:textId="316FA27E" w:rsidR="00365094"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1021589" w:history="1">
            <w:r w:rsidR="00365094" w:rsidRPr="00A7708B">
              <w:rPr>
                <w:rStyle w:val="Hipervnculo"/>
                <w:noProof/>
              </w:rPr>
              <w:t>Resumen</w:t>
            </w:r>
            <w:r w:rsidR="00365094">
              <w:rPr>
                <w:noProof/>
                <w:webHidden/>
              </w:rPr>
              <w:tab/>
            </w:r>
            <w:r w:rsidR="00365094">
              <w:rPr>
                <w:noProof/>
                <w:webHidden/>
              </w:rPr>
              <w:fldChar w:fldCharType="begin"/>
            </w:r>
            <w:r w:rsidR="00365094">
              <w:rPr>
                <w:noProof/>
                <w:webHidden/>
              </w:rPr>
              <w:instrText xml:space="preserve"> PAGEREF _Toc11021589 \h </w:instrText>
            </w:r>
            <w:r w:rsidR="00365094">
              <w:rPr>
                <w:noProof/>
                <w:webHidden/>
              </w:rPr>
            </w:r>
            <w:r w:rsidR="00365094">
              <w:rPr>
                <w:noProof/>
                <w:webHidden/>
              </w:rPr>
              <w:fldChar w:fldCharType="separate"/>
            </w:r>
            <w:r w:rsidR="00FD141E">
              <w:rPr>
                <w:noProof/>
                <w:webHidden/>
              </w:rPr>
              <w:t>ix</w:t>
            </w:r>
            <w:r w:rsidR="00365094">
              <w:rPr>
                <w:noProof/>
                <w:webHidden/>
              </w:rPr>
              <w:fldChar w:fldCharType="end"/>
            </w:r>
          </w:hyperlink>
        </w:p>
        <w:p w14:paraId="6C6DB062" w14:textId="051E032E"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590" w:history="1">
            <w:r w:rsidRPr="00A7708B">
              <w:rPr>
                <w:rStyle w:val="Hipervnculo"/>
                <w:noProof/>
                <w:lang w:val="en-US"/>
              </w:rPr>
              <w:t>Abstract</w:t>
            </w:r>
            <w:r>
              <w:rPr>
                <w:noProof/>
                <w:webHidden/>
              </w:rPr>
              <w:tab/>
            </w:r>
            <w:r>
              <w:rPr>
                <w:noProof/>
                <w:webHidden/>
              </w:rPr>
              <w:fldChar w:fldCharType="begin"/>
            </w:r>
            <w:r>
              <w:rPr>
                <w:noProof/>
                <w:webHidden/>
              </w:rPr>
              <w:instrText xml:space="preserve"> PAGEREF _Toc11021590 \h </w:instrText>
            </w:r>
            <w:r>
              <w:rPr>
                <w:noProof/>
                <w:webHidden/>
              </w:rPr>
            </w:r>
            <w:r>
              <w:rPr>
                <w:noProof/>
                <w:webHidden/>
              </w:rPr>
              <w:fldChar w:fldCharType="separate"/>
            </w:r>
            <w:r w:rsidR="00FD141E">
              <w:rPr>
                <w:noProof/>
                <w:webHidden/>
              </w:rPr>
              <w:t>x</w:t>
            </w:r>
            <w:r>
              <w:rPr>
                <w:noProof/>
                <w:webHidden/>
              </w:rPr>
              <w:fldChar w:fldCharType="end"/>
            </w:r>
          </w:hyperlink>
        </w:p>
        <w:p w14:paraId="47149F0E" w14:textId="45DF7B36"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591" w:history="1">
            <w:r w:rsidRPr="00A7708B">
              <w:rPr>
                <w:rStyle w:val="Hipervnculo"/>
                <w:noProof/>
              </w:rPr>
              <w:t>Índice</w:t>
            </w:r>
            <w:r>
              <w:rPr>
                <w:noProof/>
                <w:webHidden/>
              </w:rPr>
              <w:tab/>
            </w:r>
            <w:r>
              <w:rPr>
                <w:noProof/>
                <w:webHidden/>
              </w:rPr>
              <w:fldChar w:fldCharType="begin"/>
            </w:r>
            <w:r>
              <w:rPr>
                <w:noProof/>
                <w:webHidden/>
              </w:rPr>
              <w:instrText xml:space="preserve"> PAGEREF _Toc11021591 \h </w:instrText>
            </w:r>
            <w:r>
              <w:rPr>
                <w:noProof/>
                <w:webHidden/>
              </w:rPr>
            </w:r>
            <w:r>
              <w:rPr>
                <w:noProof/>
                <w:webHidden/>
              </w:rPr>
              <w:fldChar w:fldCharType="separate"/>
            </w:r>
            <w:r w:rsidR="00FD141E">
              <w:rPr>
                <w:noProof/>
                <w:webHidden/>
              </w:rPr>
              <w:t>xi</w:t>
            </w:r>
            <w:r>
              <w:rPr>
                <w:noProof/>
                <w:webHidden/>
              </w:rPr>
              <w:fldChar w:fldCharType="end"/>
            </w:r>
          </w:hyperlink>
        </w:p>
        <w:p w14:paraId="7D26B4DF" w14:textId="2AC11175"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592" w:history="1">
            <w:r w:rsidRPr="00A7708B">
              <w:rPr>
                <w:rStyle w:val="Hipervnculo"/>
                <w:noProof/>
                <w:lang w:val="es-ES_tradnl"/>
              </w:rPr>
              <w:t>Índice de Figuras</w:t>
            </w:r>
            <w:r>
              <w:rPr>
                <w:noProof/>
                <w:webHidden/>
              </w:rPr>
              <w:tab/>
            </w:r>
            <w:r>
              <w:rPr>
                <w:noProof/>
                <w:webHidden/>
              </w:rPr>
              <w:fldChar w:fldCharType="begin"/>
            </w:r>
            <w:r>
              <w:rPr>
                <w:noProof/>
                <w:webHidden/>
              </w:rPr>
              <w:instrText xml:space="preserve"> PAGEREF _Toc11021592 \h </w:instrText>
            </w:r>
            <w:r>
              <w:rPr>
                <w:noProof/>
                <w:webHidden/>
              </w:rPr>
            </w:r>
            <w:r>
              <w:rPr>
                <w:noProof/>
                <w:webHidden/>
              </w:rPr>
              <w:fldChar w:fldCharType="separate"/>
            </w:r>
            <w:r w:rsidR="00FD141E">
              <w:rPr>
                <w:noProof/>
                <w:webHidden/>
              </w:rPr>
              <w:t>xiii</w:t>
            </w:r>
            <w:r>
              <w:rPr>
                <w:noProof/>
                <w:webHidden/>
              </w:rPr>
              <w:fldChar w:fldCharType="end"/>
            </w:r>
          </w:hyperlink>
        </w:p>
        <w:p w14:paraId="50F5D894" w14:textId="3DF06163"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593" w:history="1">
            <w:r w:rsidRPr="00A7708B">
              <w:rPr>
                <w:rStyle w:val="Hipervnculo"/>
                <w:noProof/>
                <w:lang w:val="es-ES_tradnl"/>
              </w:rPr>
              <w:t>Índice de Tablas</w:t>
            </w:r>
            <w:r>
              <w:rPr>
                <w:noProof/>
                <w:webHidden/>
              </w:rPr>
              <w:tab/>
            </w:r>
            <w:r>
              <w:rPr>
                <w:noProof/>
                <w:webHidden/>
              </w:rPr>
              <w:fldChar w:fldCharType="begin"/>
            </w:r>
            <w:r>
              <w:rPr>
                <w:noProof/>
                <w:webHidden/>
              </w:rPr>
              <w:instrText xml:space="preserve"> PAGEREF _Toc11021593 \h </w:instrText>
            </w:r>
            <w:r>
              <w:rPr>
                <w:noProof/>
                <w:webHidden/>
              </w:rPr>
            </w:r>
            <w:r>
              <w:rPr>
                <w:noProof/>
                <w:webHidden/>
              </w:rPr>
              <w:fldChar w:fldCharType="separate"/>
            </w:r>
            <w:r w:rsidR="00FD141E">
              <w:rPr>
                <w:noProof/>
                <w:webHidden/>
              </w:rPr>
              <w:t>xv</w:t>
            </w:r>
            <w:r>
              <w:rPr>
                <w:noProof/>
                <w:webHidden/>
              </w:rPr>
              <w:fldChar w:fldCharType="end"/>
            </w:r>
          </w:hyperlink>
        </w:p>
        <w:p w14:paraId="0282927E" w14:textId="0973622A"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594" w:history="1">
            <w:r w:rsidRPr="00A7708B">
              <w:rPr>
                <w:rStyle w:val="Hipervnculo"/>
                <w:noProof/>
              </w:rPr>
              <w:t>Conceptos</w:t>
            </w:r>
            <w:r>
              <w:rPr>
                <w:noProof/>
                <w:webHidden/>
              </w:rPr>
              <w:tab/>
            </w:r>
            <w:r>
              <w:rPr>
                <w:noProof/>
                <w:webHidden/>
              </w:rPr>
              <w:fldChar w:fldCharType="begin"/>
            </w:r>
            <w:r>
              <w:rPr>
                <w:noProof/>
                <w:webHidden/>
              </w:rPr>
              <w:instrText xml:space="preserve"> PAGEREF _Toc11021594 \h </w:instrText>
            </w:r>
            <w:r>
              <w:rPr>
                <w:noProof/>
                <w:webHidden/>
              </w:rPr>
            </w:r>
            <w:r>
              <w:rPr>
                <w:noProof/>
                <w:webHidden/>
              </w:rPr>
              <w:fldChar w:fldCharType="separate"/>
            </w:r>
            <w:r w:rsidR="00FD141E">
              <w:rPr>
                <w:noProof/>
                <w:webHidden/>
              </w:rPr>
              <w:t>xvi</w:t>
            </w:r>
            <w:r>
              <w:rPr>
                <w:noProof/>
                <w:webHidden/>
              </w:rPr>
              <w:fldChar w:fldCharType="end"/>
            </w:r>
          </w:hyperlink>
        </w:p>
        <w:p w14:paraId="663A8E63" w14:textId="7DF9DBD7"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595" w:history="1">
            <w:r w:rsidRPr="00A7708B">
              <w:rPr>
                <w:rStyle w:val="Hipervnculo"/>
                <w:noProof/>
              </w:rPr>
              <w:t>1.</w:t>
            </w:r>
            <w:r>
              <w:rPr>
                <w:rFonts w:eastAsiaTheme="minorEastAsia"/>
                <w:b w:val="0"/>
                <w:noProof/>
                <w:spacing w:val="0"/>
                <w:sz w:val="22"/>
                <w:lang w:eastAsia="es-ES"/>
                <w14:ligatures w14:val="none"/>
                <w14:cntxtAlts w14:val="0"/>
              </w:rPr>
              <w:tab/>
            </w:r>
            <w:r w:rsidRPr="00A7708B">
              <w:rPr>
                <w:rStyle w:val="Hipervnculo"/>
                <w:noProof/>
              </w:rPr>
              <w:t>Introducción y Justificación.</w:t>
            </w:r>
            <w:r>
              <w:rPr>
                <w:noProof/>
                <w:webHidden/>
              </w:rPr>
              <w:tab/>
            </w:r>
            <w:r>
              <w:rPr>
                <w:noProof/>
                <w:webHidden/>
              </w:rPr>
              <w:fldChar w:fldCharType="begin"/>
            </w:r>
            <w:r>
              <w:rPr>
                <w:noProof/>
                <w:webHidden/>
              </w:rPr>
              <w:instrText xml:space="preserve"> PAGEREF _Toc11021595 \h </w:instrText>
            </w:r>
            <w:r>
              <w:rPr>
                <w:noProof/>
                <w:webHidden/>
              </w:rPr>
            </w:r>
            <w:r>
              <w:rPr>
                <w:noProof/>
                <w:webHidden/>
              </w:rPr>
              <w:fldChar w:fldCharType="separate"/>
            </w:r>
            <w:r w:rsidR="00FD141E">
              <w:rPr>
                <w:noProof/>
                <w:webHidden/>
              </w:rPr>
              <w:t>9</w:t>
            </w:r>
            <w:r>
              <w:rPr>
                <w:noProof/>
                <w:webHidden/>
              </w:rPr>
              <w:fldChar w:fldCharType="end"/>
            </w:r>
          </w:hyperlink>
        </w:p>
        <w:p w14:paraId="6F756905" w14:textId="775B604D"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596" w:history="1">
            <w:r w:rsidRPr="00A7708B">
              <w:rPr>
                <w:rStyle w:val="Hipervnculo"/>
                <w:noProof/>
              </w:rPr>
              <w:t>1.1. Contextualizacion</w:t>
            </w:r>
            <w:r>
              <w:rPr>
                <w:noProof/>
                <w:webHidden/>
              </w:rPr>
              <w:tab/>
            </w:r>
            <w:r>
              <w:rPr>
                <w:noProof/>
                <w:webHidden/>
              </w:rPr>
              <w:fldChar w:fldCharType="begin"/>
            </w:r>
            <w:r>
              <w:rPr>
                <w:noProof/>
                <w:webHidden/>
              </w:rPr>
              <w:instrText xml:space="preserve"> PAGEREF _Toc11021596 \h </w:instrText>
            </w:r>
            <w:r>
              <w:rPr>
                <w:noProof/>
                <w:webHidden/>
              </w:rPr>
            </w:r>
            <w:r>
              <w:rPr>
                <w:noProof/>
                <w:webHidden/>
              </w:rPr>
              <w:fldChar w:fldCharType="separate"/>
            </w:r>
            <w:r w:rsidR="00FD141E">
              <w:rPr>
                <w:noProof/>
                <w:webHidden/>
              </w:rPr>
              <w:t>9</w:t>
            </w:r>
            <w:r>
              <w:rPr>
                <w:noProof/>
                <w:webHidden/>
              </w:rPr>
              <w:fldChar w:fldCharType="end"/>
            </w:r>
          </w:hyperlink>
        </w:p>
        <w:p w14:paraId="064ADBBB" w14:textId="65AA7FFD"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597" w:history="1">
            <w:r w:rsidRPr="00A7708B">
              <w:rPr>
                <w:rStyle w:val="Hipervnculo"/>
                <w:noProof/>
              </w:rPr>
              <w:t>1.2. Motivación</w:t>
            </w:r>
            <w:r>
              <w:rPr>
                <w:noProof/>
                <w:webHidden/>
              </w:rPr>
              <w:tab/>
            </w:r>
            <w:r>
              <w:rPr>
                <w:noProof/>
                <w:webHidden/>
              </w:rPr>
              <w:fldChar w:fldCharType="begin"/>
            </w:r>
            <w:r>
              <w:rPr>
                <w:noProof/>
                <w:webHidden/>
              </w:rPr>
              <w:instrText xml:space="preserve"> PAGEREF _Toc11021597 \h </w:instrText>
            </w:r>
            <w:r>
              <w:rPr>
                <w:noProof/>
                <w:webHidden/>
              </w:rPr>
            </w:r>
            <w:r>
              <w:rPr>
                <w:noProof/>
                <w:webHidden/>
              </w:rPr>
              <w:fldChar w:fldCharType="separate"/>
            </w:r>
            <w:r w:rsidR="00FD141E">
              <w:rPr>
                <w:noProof/>
                <w:webHidden/>
              </w:rPr>
              <w:t>9</w:t>
            </w:r>
            <w:r>
              <w:rPr>
                <w:noProof/>
                <w:webHidden/>
              </w:rPr>
              <w:fldChar w:fldCharType="end"/>
            </w:r>
          </w:hyperlink>
        </w:p>
        <w:p w14:paraId="00DC529B" w14:textId="79EDBCC1"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598" w:history="1">
            <w:r w:rsidRPr="00A7708B">
              <w:rPr>
                <w:rStyle w:val="Hipervnculo"/>
                <w:noProof/>
              </w:rPr>
              <w:t>1.3. Objetivo principal</w:t>
            </w:r>
            <w:r>
              <w:rPr>
                <w:noProof/>
                <w:webHidden/>
              </w:rPr>
              <w:tab/>
            </w:r>
            <w:r>
              <w:rPr>
                <w:noProof/>
                <w:webHidden/>
              </w:rPr>
              <w:fldChar w:fldCharType="begin"/>
            </w:r>
            <w:r>
              <w:rPr>
                <w:noProof/>
                <w:webHidden/>
              </w:rPr>
              <w:instrText xml:space="preserve"> PAGEREF _Toc11021598 \h </w:instrText>
            </w:r>
            <w:r>
              <w:rPr>
                <w:noProof/>
                <w:webHidden/>
              </w:rPr>
            </w:r>
            <w:r>
              <w:rPr>
                <w:noProof/>
                <w:webHidden/>
              </w:rPr>
              <w:fldChar w:fldCharType="separate"/>
            </w:r>
            <w:r w:rsidR="00FD141E">
              <w:rPr>
                <w:noProof/>
                <w:webHidden/>
              </w:rPr>
              <w:t>10</w:t>
            </w:r>
            <w:r>
              <w:rPr>
                <w:noProof/>
                <w:webHidden/>
              </w:rPr>
              <w:fldChar w:fldCharType="end"/>
            </w:r>
          </w:hyperlink>
        </w:p>
        <w:p w14:paraId="1F59A43B" w14:textId="349CBAF0"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599" w:history="1">
            <w:r w:rsidRPr="00A7708B">
              <w:rPr>
                <w:rStyle w:val="Hipervnculo"/>
                <w:noProof/>
              </w:rPr>
              <w:t>2.</w:t>
            </w:r>
            <w:r>
              <w:rPr>
                <w:rFonts w:eastAsiaTheme="minorEastAsia"/>
                <w:b w:val="0"/>
                <w:noProof/>
                <w:spacing w:val="0"/>
                <w:sz w:val="22"/>
                <w:lang w:eastAsia="es-ES"/>
                <w14:ligatures w14:val="none"/>
                <w14:cntxtAlts w14:val="0"/>
              </w:rPr>
              <w:tab/>
            </w:r>
            <w:r w:rsidRPr="00A7708B">
              <w:rPr>
                <w:rStyle w:val="Hipervnculo"/>
                <w:noProof/>
              </w:rPr>
              <w:t>Estado del arte</w:t>
            </w:r>
            <w:r>
              <w:rPr>
                <w:noProof/>
                <w:webHidden/>
              </w:rPr>
              <w:tab/>
            </w:r>
            <w:r>
              <w:rPr>
                <w:noProof/>
                <w:webHidden/>
              </w:rPr>
              <w:fldChar w:fldCharType="begin"/>
            </w:r>
            <w:r>
              <w:rPr>
                <w:noProof/>
                <w:webHidden/>
              </w:rPr>
              <w:instrText xml:space="preserve"> PAGEREF _Toc11021599 \h </w:instrText>
            </w:r>
            <w:r>
              <w:rPr>
                <w:noProof/>
                <w:webHidden/>
              </w:rPr>
            </w:r>
            <w:r>
              <w:rPr>
                <w:noProof/>
                <w:webHidden/>
              </w:rPr>
              <w:fldChar w:fldCharType="separate"/>
            </w:r>
            <w:r w:rsidR="00FD141E">
              <w:rPr>
                <w:noProof/>
                <w:webHidden/>
              </w:rPr>
              <w:t>11</w:t>
            </w:r>
            <w:r>
              <w:rPr>
                <w:noProof/>
                <w:webHidden/>
              </w:rPr>
              <w:fldChar w:fldCharType="end"/>
            </w:r>
          </w:hyperlink>
        </w:p>
        <w:p w14:paraId="4CFE2D72" w14:textId="0236177E"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00" w:history="1">
            <w:r w:rsidRPr="00A7708B">
              <w:rPr>
                <w:rStyle w:val="Hipervnculo"/>
                <w:noProof/>
              </w:rPr>
              <w:t>2.1. Educación actual</w:t>
            </w:r>
            <w:r>
              <w:rPr>
                <w:noProof/>
                <w:webHidden/>
              </w:rPr>
              <w:tab/>
            </w:r>
            <w:r>
              <w:rPr>
                <w:noProof/>
                <w:webHidden/>
              </w:rPr>
              <w:fldChar w:fldCharType="begin"/>
            </w:r>
            <w:r>
              <w:rPr>
                <w:noProof/>
                <w:webHidden/>
              </w:rPr>
              <w:instrText xml:space="preserve"> PAGEREF _Toc11021600 \h </w:instrText>
            </w:r>
            <w:r>
              <w:rPr>
                <w:noProof/>
                <w:webHidden/>
              </w:rPr>
            </w:r>
            <w:r>
              <w:rPr>
                <w:noProof/>
                <w:webHidden/>
              </w:rPr>
              <w:fldChar w:fldCharType="separate"/>
            </w:r>
            <w:r w:rsidR="00FD141E">
              <w:rPr>
                <w:noProof/>
                <w:webHidden/>
              </w:rPr>
              <w:t>11</w:t>
            </w:r>
            <w:r>
              <w:rPr>
                <w:noProof/>
                <w:webHidden/>
              </w:rPr>
              <w:fldChar w:fldCharType="end"/>
            </w:r>
          </w:hyperlink>
        </w:p>
        <w:p w14:paraId="4E2254BA" w14:textId="77017CE0"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01" w:history="1">
            <w:r w:rsidRPr="00A7708B">
              <w:rPr>
                <w:rStyle w:val="Hipervnculo"/>
                <w:noProof/>
              </w:rPr>
              <w:t>2.2. Arduino</w:t>
            </w:r>
            <w:r>
              <w:rPr>
                <w:noProof/>
                <w:webHidden/>
              </w:rPr>
              <w:tab/>
            </w:r>
            <w:r>
              <w:rPr>
                <w:noProof/>
                <w:webHidden/>
              </w:rPr>
              <w:fldChar w:fldCharType="begin"/>
            </w:r>
            <w:r>
              <w:rPr>
                <w:noProof/>
                <w:webHidden/>
              </w:rPr>
              <w:instrText xml:space="preserve"> PAGEREF _Toc11021601 \h </w:instrText>
            </w:r>
            <w:r>
              <w:rPr>
                <w:noProof/>
                <w:webHidden/>
              </w:rPr>
            </w:r>
            <w:r>
              <w:rPr>
                <w:noProof/>
                <w:webHidden/>
              </w:rPr>
              <w:fldChar w:fldCharType="separate"/>
            </w:r>
            <w:r w:rsidR="00FD141E">
              <w:rPr>
                <w:noProof/>
                <w:webHidden/>
              </w:rPr>
              <w:t>11</w:t>
            </w:r>
            <w:r>
              <w:rPr>
                <w:noProof/>
                <w:webHidden/>
              </w:rPr>
              <w:fldChar w:fldCharType="end"/>
            </w:r>
          </w:hyperlink>
        </w:p>
        <w:p w14:paraId="161951B8" w14:textId="6E252CB9"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02" w:history="1">
            <w:r w:rsidRPr="00A7708B">
              <w:rPr>
                <w:rStyle w:val="Hipervnculo"/>
                <w:noProof/>
              </w:rPr>
              <w:t>2.3. Shields</w:t>
            </w:r>
            <w:r>
              <w:rPr>
                <w:noProof/>
                <w:webHidden/>
              </w:rPr>
              <w:tab/>
            </w:r>
            <w:r>
              <w:rPr>
                <w:noProof/>
                <w:webHidden/>
              </w:rPr>
              <w:fldChar w:fldCharType="begin"/>
            </w:r>
            <w:r>
              <w:rPr>
                <w:noProof/>
                <w:webHidden/>
              </w:rPr>
              <w:instrText xml:space="preserve"> PAGEREF _Toc11021602 \h </w:instrText>
            </w:r>
            <w:r>
              <w:rPr>
                <w:noProof/>
                <w:webHidden/>
              </w:rPr>
            </w:r>
            <w:r>
              <w:rPr>
                <w:noProof/>
                <w:webHidden/>
              </w:rPr>
              <w:fldChar w:fldCharType="separate"/>
            </w:r>
            <w:r w:rsidR="00FD141E">
              <w:rPr>
                <w:noProof/>
                <w:webHidden/>
              </w:rPr>
              <w:t>13</w:t>
            </w:r>
            <w:r>
              <w:rPr>
                <w:noProof/>
                <w:webHidden/>
              </w:rPr>
              <w:fldChar w:fldCharType="end"/>
            </w:r>
          </w:hyperlink>
        </w:p>
        <w:p w14:paraId="6460B3C4" w14:textId="40B6A0C2"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03" w:history="1">
            <w:r w:rsidRPr="00A7708B">
              <w:rPr>
                <w:rStyle w:val="Hipervnculo"/>
                <w:noProof/>
              </w:rPr>
              <w:t>2.4. Similares propuestas</w:t>
            </w:r>
            <w:r>
              <w:rPr>
                <w:noProof/>
                <w:webHidden/>
              </w:rPr>
              <w:tab/>
            </w:r>
            <w:r>
              <w:rPr>
                <w:noProof/>
                <w:webHidden/>
              </w:rPr>
              <w:fldChar w:fldCharType="begin"/>
            </w:r>
            <w:r>
              <w:rPr>
                <w:noProof/>
                <w:webHidden/>
              </w:rPr>
              <w:instrText xml:space="preserve"> PAGEREF _Toc11021603 \h </w:instrText>
            </w:r>
            <w:r>
              <w:rPr>
                <w:noProof/>
                <w:webHidden/>
              </w:rPr>
            </w:r>
            <w:r>
              <w:rPr>
                <w:noProof/>
                <w:webHidden/>
              </w:rPr>
              <w:fldChar w:fldCharType="separate"/>
            </w:r>
            <w:r w:rsidR="00FD141E">
              <w:rPr>
                <w:noProof/>
                <w:webHidden/>
              </w:rPr>
              <w:t>15</w:t>
            </w:r>
            <w:r>
              <w:rPr>
                <w:noProof/>
                <w:webHidden/>
              </w:rPr>
              <w:fldChar w:fldCharType="end"/>
            </w:r>
          </w:hyperlink>
        </w:p>
        <w:p w14:paraId="6CDD61AF" w14:textId="3433045E"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04" w:history="1">
            <w:r w:rsidRPr="00A7708B">
              <w:rPr>
                <w:rStyle w:val="Hipervnculo"/>
                <w:noProof/>
              </w:rPr>
              <w:t>3.</w:t>
            </w:r>
            <w:r>
              <w:rPr>
                <w:rFonts w:eastAsiaTheme="minorEastAsia"/>
                <w:b w:val="0"/>
                <w:noProof/>
                <w:spacing w:val="0"/>
                <w:sz w:val="22"/>
                <w:lang w:eastAsia="es-ES"/>
                <w14:ligatures w14:val="none"/>
                <w14:cntxtAlts w14:val="0"/>
              </w:rPr>
              <w:tab/>
            </w:r>
            <w:r w:rsidRPr="00A7708B">
              <w:rPr>
                <w:rStyle w:val="Hipervnculo"/>
                <w:noProof/>
              </w:rPr>
              <w:t>Planteamiento del problema</w:t>
            </w:r>
            <w:r>
              <w:rPr>
                <w:noProof/>
                <w:webHidden/>
              </w:rPr>
              <w:tab/>
            </w:r>
            <w:r>
              <w:rPr>
                <w:noProof/>
                <w:webHidden/>
              </w:rPr>
              <w:fldChar w:fldCharType="begin"/>
            </w:r>
            <w:r>
              <w:rPr>
                <w:noProof/>
                <w:webHidden/>
              </w:rPr>
              <w:instrText xml:space="preserve"> PAGEREF _Toc11021604 \h </w:instrText>
            </w:r>
            <w:r>
              <w:rPr>
                <w:noProof/>
                <w:webHidden/>
              </w:rPr>
            </w:r>
            <w:r>
              <w:rPr>
                <w:noProof/>
                <w:webHidden/>
              </w:rPr>
              <w:fldChar w:fldCharType="separate"/>
            </w:r>
            <w:r w:rsidR="00FD141E">
              <w:rPr>
                <w:noProof/>
                <w:webHidden/>
              </w:rPr>
              <w:t>16</w:t>
            </w:r>
            <w:r>
              <w:rPr>
                <w:noProof/>
                <w:webHidden/>
              </w:rPr>
              <w:fldChar w:fldCharType="end"/>
            </w:r>
          </w:hyperlink>
        </w:p>
        <w:p w14:paraId="03F95D9B" w14:textId="156F12F9"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05" w:history="1">
            <w:r w:rsidRPr="00A7708B">
              <w:rPr>
                <w:rStyle w:val="Hipervnculo"/>
                <w:noProof/>
              </w:rPr>
              <w:t>4.</w:t>
            </w:r>
            <w:r>
              <w:rPr>
                <w:rFonts w:eastAsiaTheme="minorEastAsia"/>
                <w:b w:val="0"/>
                <w:noProof/>
                <w:spacing w:val="0"/>
                <w:sz w:val="22"/>
                <w:lang w:eastAsia="es-ES"/>
                <w14:ligatures w14:val="none"/>
                <w14:cntxtAlts w14:val="0"/>
              </w:rPr>
              <w:tab/>
            </w:r>
            <w:r w:rsidRPr="00A7708B">
              <w:rPr>
                <w:rStyle w:val="Hipervnculo"/>
                <w:noProof/>
              </w:rPr>
              <w:t>Fundamentación teórica</w:t>
            </w:r>
            <w:r>
              <w:rPr>
                <w:noProof/>
                <w:webHidden/>
              </w:rPr>
              <w:tab/>
            </w:r>
            <w:r>
              <w:rPr>
                <w:noProof/>
                <w:webHidden/>
              </w:rPr>
              <w:fldChar w:fldCharType="begin"/>
            </w:r>
            <w:r>
              <w:rPr>
                <w:noProof/>
                <w:webHidden/>
              </w:rPr>
              <w:instrText xml:space="preserve"> PAGEREF _Toc11021605 \h </w:instrText>
            </w:r>
            <w:r>
              <w:rPr>
                <w:noProof/>
                <w:webHidden/>
              </w:rPr>
            </w:r>
            <w:r>
              <w:rPr>
                <w:noProof/>
                <w:webHidden/>
              </w:rPr>
              <w:fldChar w:fldCharType="separate"/>
            </w:r>
            <w:r w:rsidR="00FD141E">
              <w:rPr>
                <w:noProof/>
                <w:webHidden/>
              </w:rPr>
              <w:t>17</w:t>
            </w:r>
            <w:r>
              <w:rPr>
                <w:noProof/>
                <w:webHidden/>
              </w:rPr>
              <w:fldChar w:fldCharType="end"/>
            </w:r>
          </w:hyperlink>
        </w:p>
        <w:p w14:paraId="1088AD7F" w14:textId="2D15E6EF"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06" w:history="1">
            <w:r w:rsidRPr="00A7708B">
              <w:rPr>
                <w:rStyle w:val="Hipervnculo"/>
                <w:noProof/>
              </w:rPr>
              <w:t>5.</w:t>
            </w:r>
            <w:r>
              <w:rPr>
                <w:rFonts w:eastAsiaTheme="minorEastAsia"/>
                <w:b w:val="0"/>
                <w:noProof/>
                <w:spacing w:val="0"/>
                <w:sz w:val="22"/>
                <w:lang w:eastAsia="es-ES"/>
                <w14:ligatures w14:val="none"/>
                <w14:cntxtAlts w14:val="0"/>
              </w:rPr>
              <w:tab/>
            </w:r>
            <w:r w:rsidRPr="00A7708B">
              <w:rPr>
                <w:rStyle w:val="Hipervnculo"/>
                <w:noProof/>
              </w:rPr>
              <w:t>Preguntas A DAR RESPUESTA</w:t>
            </w:r>
            <w:r>
              <w:rPr>
                <w:noProof/>
                <w:webHidden/>
              </w:rPr>
              <w:tab/>
            </w:r>
            <w:r>
              <w:rPr>
                <w:noProof/>
                <w:webHidden/>
              </w:rPr>
              <w:fldChar w:fldCharType="begin"/>
            </w:r>
            <w:r>
              <w:rPr>
                <w:noProof/>
                <w:webHidden/>
              </w:rPr>
              <w:instrText xml:space="preserve"> PAGEREF _Toc11021606 \h </w:instrText>
            </w:r>
            <w:r>
              <w:rPr>
                <w:noProof/>
                <w:webHidden/>
              </w:rPr>
            </w:r>
            <w:r>
              <w:rPr>
                <w:noProof/>
                <w:webHidden/>
              </w:rPr>
              <w:fldChar w:fldCharType="separate"/>
            </w:r>
            <w:r w:rsidR="00FD141E">
              <w:rPr>
                <w:noProof/>
                <w:webHidden/>
              </w:rPr>
              <w:t>18</w:t>
            </w:r>
            <w:r>
              <w:rPr>
                <w:noProof/>
                <w:webHidden/>
              </w:rPr>
              <w:fldChar w:fldCharType="end"/>
            </w:r>
          </w:hyperlink>
        </w:p>
        <w:p w14:paraId="66749EBA" w14:textId="5F888982"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07" w:history="1">
            <w:r w:rsidRPr="00A7708B">
              <w:rPr>
                <w:rStyle w:val="Hipervnculo"/>
                <w:noProof/>
              </w:rPr>
              <w:t>6.</w:t>
            </w:r>
            <w:r>
              <w:rPr>
                <w:rFonts w:eastAsiaTheme="minorEastAsia"/>
                <w:b w:val="0"/>
                <w:noProof/>
                <w:spacing w:val="0"/>
                <w:sz w:val="22"/>
                <w:lang w:eastAsia="es-ES"/>
                <w14:ligatures w14:val="none"/>
                <w14:cntxtAlts w14:val="0"/>
              </w:rPr>
              <w:tab/>
            </w:r>
            <w:r w:rsidRPr="00A7708B">
              <w:rPr>
                <w:rStyle w:val="Hipervnculo"/>
                <w:noProof/>
              </w:rPr>
              <w:t>Objetivos</w:t>
            </w:r>
            <w:r>
              <w:rPr>
                <w:noProof/>
                <w:webHidden/>
              </w:rPr>
              <w:tab/>
            </w:r>
            <w:r>
              <w:rPr>
                <w:noProof/>
                <w:webHidden/>
              </w:rPr>
              <w:fldChar w:fldCharType="begin"/>
            </w:r>
            <w:r>
              <w:rPr>
                <w:noProof/>
                <w:webHidden/>
              </w:rPr>
              <w:instrText xml:space="preserve"> PAGEREF _Toc11021607 \h </w:instrText>
            </w:r>
            <w:r>
              <w:rPr>
                <w:noProof/>
                <w:webHidden/>
              </w:rPr>
            </w:r>
            <w:r>
              <w:rPr>
                <w:noProof/>
                <w:webHidden/>
              </w:rPr>
              <w:fldChar w:fldCharType="separate"/>
            </w:r>
            <w:r w:rsidR="00FD141E">
              <w:rPr>
                <w:noProof/>
                <w:webHidden/>
              </w:rPr>
              <w:t>19</w:t>
            </w:r>
            <w:r>
              <w:rPr>
                <w:noProof/>
                <w:webHidden/>
              </w:rPr>
              <w:fldChar w:fldCharType="end"/>
            </w:r>
          </w:hyperlink>
        </w:p>
        <w:p w14:paraId="22FA2B40" w14:textId="48FB6D64"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08" w:history="1">
            <w:r w:rsidRPr="00A7708B">
              <w:rPr>
                <w:rStyle w:val="Hipervnculo"/>
                <w:noProof/>
              </w:rPr>
              <w:t>7.</w:t>
            </w:r>
            <w:r>
              <w:rPr>
                <w:rFonts w:eastAsiaTheme="minorEastAsia"/>
                <w:b w:val="0"/>
                <w:noProof/>
                <w:spacing w:val="0"/>
                <w:sz w:val="22"/>
                <w:lang w:eastAsia="es-ES"/>
                <w14:ligatures w14:val="none"/>
                <w14:cntxtAlts w14:val="0"/>
              </w:rPr>
              <w:tab/>
            </w:r>
            <w:r w:rsidRPr="00A7708B">
              <w:rPr>
                <w:rStyle w:val="Hipervnculo"/>
                <w:noProof/>
              </w:rPr>
              <w:t>Objeto de estudio</w:t>
            </w:r>
            <w:r>
              <w:rPr>
                <w:noProof/>
                <w:webHidden/>
              </w:rPr>
              <w:tab/>
            </w:r>
            <w:r>
              <w:rPr>
                <w:noProof/>
                <w:webHidden/>
              </w:rPr>
              <w:fldChar w:fldCharType="begin"/>
            </w:r>
            <w:r>
              <w:rPr>
                <w:noProof/>
                <w:webHidden/>
              </w:rPr>
              <w:instrText xml:space="preserve"> PAGEREF _Toc11021608 \h </w:instrText>
            </w:r>
            <w:r>
              <w:rPr>
                <w:noProof/>
                <w:webHidden/>
              </w:rPr>
            </w:r>
            <w:r>
              <w:rPr>
                <w:noProof/>
                <w:webHidden/>
              </w:rPr>
              <w:fldChar w:fldCharType="separate"/>
            </w:r>
            <w:r w:rsidR="00FD141E">
              <w:rPr>
                <w:noProof/>
                <w:webHidden/>
              </w:rPr>
              <w:t>19</w:t>
            </w:r>
            <w:r>
              <w:rPr>
                <w:noProof/>
                <w:webHidden/>
              </w:rPr>
              <w:fldChar w:fldCharType="end"/>
            </w:r>
          </w:hyperlink>
        </w:p>
        <w:p w14:paraId="7259FC61" w14:textId="5587F9C9"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09" w:history="1">
            <w:r w:rsidRPr="00A7708B">
              <w:rPr>
                <w:rStyle w:val="Hipervnculo"/>
                <w:noProof/>
              </w:rPr>
              <w:t>7.1. El entrenador “Open Smart Rich Shield”</w:t>
            </w:r>
            <w:r>
              <w:rPr>
                <w:noProof/>
                <w:webHidden/>
              </w:rPr>
              <w:tab/>
            </w:r>
            <w:r>
              <w:rPr>
                <w:noProof/>
                <w:webHidden/>
              </w:rPr>
              <w:fldChar w:fldCharType="begin"/>
            </w:r>
            <w:r>
              <w:rPr>
                <w:noProof/>
                <w:webHidden/>
              </w:rPr>
              <w:instrText xml:space="preserve"> PAGEREF _Toc11021609 \h </w:instrText>
            </w:r>
            <w:r>
              <w:rPr>
                <w:noProof/>
                <w:webHidden/>
              </w:rPr>
            </w:r>
            <w:r>
              <w:rPr>
                <w:noProof/>
                <w:webHidden/>
              </w:rPr>
              <w:fldChar w:fldCharType="separate"/>
            </w:r>
            <w:r w:rsidR="00FD141E">
              <w:rPr>
                <w:noProof/>
                <w:webHidden/>
              </w:rPr>
              <w:t>19</w:t>
            </w:r>
            <w:r>
              <w:rPr>
                <w:noProof/>
                <w:webHidden/>
              </w:rPr>
              <w:fldChar w:fldCharType="end"/>
            </w:r>
          </w:hyperlink>
        </w:p>
        <w:p w14:paraId="0134160B" w14:textId="2B9069D6"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10" w:history="1">
            <w:r w:rsidRPr="00A7708B">
              <w:rPr>
                <w:rStyle w:val="Hipervnculo"/>
                <w:noProof/>
              </w:rPr>
              <w:t>7.2. ArduinoBlocks</w:t>
            </w:r>
            <w:r>
              <w:rPr>
                <w:noProof/>
                <w:webHidden/>
              </w:rPr>
              <w:tab/>
            </w:r>
            <w:r>
              <w:rPr>
                <w:noProof/>
                <w:webHidden/>
              </w:rPr>
              <w:fldChar w:fldCharType="begin"/>
            </w:r>
            <w:r>
              <w:rPr>
                <w:noProof/>
                <w:webHidden/>
              </w:rPr>
              <w:instrText xml:space="preserve"> PAGEREF _Toc11021610 \h </w:instrText>
            </w:r>
            <w:r>
              <w:rPr>
                <w:noProof/>
                <w:webHidden/>
              </w:rPr>
            </w:r>
            <w:r>
              <w:rPr>
                <w:noProof/>
                <w:webHidden/>
              </w:rPr>
              <w:fldChar w:fldCharType="separate"/>
            </w:r>
            <w:r w:rsidR="00FD141E">
              <w:rPr>
                <w:noProof/>
                <w:webHidden/>
              </w:rPr>
              <w:t>21</w:t>
            </w:r>
            <w:r>
              <w:rPr>
                <w:noProof/>
                <w:webHidden/>
              </w:rPr>
              <w:fldChar w:fldCharType="end"/>
            </w:r>
          </w:hyperlink>
        </w:p>
        <w:p w14:paraId="463E60C3" w14:textId="4E43B58B"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11" w:history="1">
            <w:r w:rsidRPr="00A7708B">
              <w:rPr>
                <w:rStyle w:val="Hipervnculo"/>
                <w:noProof/>
              </w:rPr>
              <w:t>8.</w:t>
            </w:r>
            <w:r>
              <w:rPr>
                <w:rFonts w:eastAsiaTheme="minorEastAsia"/>
                <w:b w:val="0"/>
                <w:noProof/>
                <w:spacing w:val="0"/>
                <w:sz w:val="22"/>
                <w:lang w:eastAsia="es-ES"/>
                <w14:ligatures w14:val="none"/>
                <w14:cntxtAlts w14:val="0"/>
              </w:rPr>
              <w:tab/>
            </w:r>
            <w:r w:rsidRPr="00A7708B">
              <w:rPr>
                <w:rStyle w:val="Hipervnculo"/>
                <w:noProof/>
              </w:rPr>
              <w:t>Metodología y desarrollo de la propuesta</w:t>
            </w:r>
            <w:r>
              <w:rPr>
                <w:noProof/>
                <w:webHidden/>
              </w:rPr>
              <w:tab/>
            </w:r>
            <w:r>
              <w:rPr>
                <w:noProof/>
                <w:webHidden/>
              </w:rPr>
              <w:fldChar w:fldCharType="begin"/>
            </w:r>
            <w:r>
              <w:rPr>
                <w:noProof/>
                <w:webHidden/>
              </w:rPr>
              <w:instrText xml:space="preserve"> PAGEREF _Toc11021611 \h </w:instrText>
            </w:r>
            <w:r>
              <w:rPr>
                <w:noProof/>
                <w:webHidden/>
              </w:rPr>
            </w:r>
            <w:r>
              <w:rPr>
                <w:noProof/>
                <w:webHidden/>
              </w:rPr>
              <w:fldChar w:fldCharType="separate"/>
            </w:r>
            <w:r w:rsidR="00FD141E">
              <w:rPr>
                <w:noProof/>
                <w:webHidden/>
              </w:rPr>
              <w:t>22</w:t>
            </w:r>
            <w:r>
              <w:rPr>
                <w:noProof/>
                <w:webHidden/>
              </w:rPr>
              <w:fldChar w:fldCharType="end"/>
            </w:r>
          </w:hyperlink>
        </w:p>
        <w:p w14:paraId="6212FE98" w14:textId="6FA696EA" w:rsidR="00365094" w:rsidRDefault="00365094">
          <w:pPr>
            <w:pStyle w:val="TDC1"/>
            <w:tabs>
              <w:tab w:val="left" w:pos="400"/>
              <w:tab w:val="right" w:pos="9338"/>
            </w:tabs>
            <w:rPr>
              <w:rFonts w:eastAsiaTheme="minorEastAsia"/>
              <w:b w:val="0"/>
              <w:noProof/>
              <w:spacing w:val="0"/>
              <w:sz w:val="22"/>
              <w:lang w:eastAsia="es-ES"/>
              <w14:ligatures w14:val="none"/>
              <w14:cntxtAlts w14:val="0"/>
            </w:rPr>
          </w:pPr>
          <w:hyperlink w:anchor="_Toc11021612" w:history="1">
            <w:r w:rsidRPr="00A7708B">
              <w:rPr>
                <w:rStyle w:val="Hipervnculo"/>
                <w:noProof/>
              </w:rPr>
              <w:t>9.</w:t>
            </w:r>
            <w:r>
              <w:rPr>
                <w:rFonts w:eastAsiaTheme="minorEastAsia"/>
                <w:b w:val="0"/>
                <w:noProof/>
                <w:spacing w:val="0"/>
                <w:sz w:val="22"/>
                <w:lang w:eastAsia="es-ES"/>
                <w14:ligatures w14:val="none"/>
                <w14:cntxtAlts w14:val="0"/>
              </w:rPr>
              <w:tab/>
            </w:r>
            <w:r w:rsidRPr="00A7708B">
              <w:rPr>
                <w:rStyle w:val="Hipervnculo"/>
                <w:noProof/>
              </w:rPr>
              <w:t>Desarrollo de la unidad didáctica</w:t>
            </w:r>
            <w:r>
              <w:rPr>
                <w:noProof/>
                <w:webHidden/>
              </w:rPr>
              <w:tab/>
            </w:r>
            <w:r>
              <w:rPr>
                <w:noProof/>
                <w:webHidden/>
              </w:rPr>
              <w:fldChar w:fldCharType="begin"/>
            </w:r>
            <w:r>
              <w:rPr>
                <w:noProof/>
                <w:webHidden/>
              </w:rPr>
              <w:instrText xml:space="preserve"> PAGEREF _Toc11021612 \h </w:instrText>
            </w:r>
            <w:r>
              <w:rPr>
                <w:noProof/>
                <w:webHidden/>
              </w:rPr>
            </w:r>
            <w:r>
              <w:rPr>
                <w:noProof/>
                <w:webHidden/>
              </w:rPr>
              <w:fldChar w:fldCharType="separate"/>
            </w:r>
            <w:r w:rsidR="00FD141E">
              <w:rPr>
                <w:noProof/>
                <w:webHidden/>
              </w:rPr>
              <w:t>23</w:t>
            </w:r>
            <w:r>
              <w:rPr>
                <w:noProof/>
                <w:webHidden/>
              </w:rPr>
              <w:fldChar w:fldCharType="end"/>
            </w:r>
          </w:hyperlink>
        </w:p>
        <w:p w14:paraId="0DBDE5CA" w14:textId="2B7040D6"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13" w:history="1">
            <w:r w:rsidRPr="00A7708B">
              <w:rPr>
                <w:rStyle w:val="Hipervnculo"/>
                <w:noProof/>
              </w:rPr>
              <w:t>9.1. Descripción</w:t>
            </w:r>
            <w:r>
              <w:rPr>
                <w:noProof/>
                <w:webHidden/>
              </w:rPr>
              <w:tab/>
            </w:r>
            <w:r>
              <w:rPr>
                <w:noProof/>
                <w:webHidden/>
              </w:rPr>
              <w:fldChar w:fldCharType="begin"/>
            </w:r>
            <w:r>
              <w:rPr>
                <w:noProof/>
                <w:webHidden/>
              </w:rPr>
              <w:instrText xml:space="preserve"> PAGEREF _Toc11021613 \h </w:instrText>
            </w:r>
            <w:r>
              <w:rPr>
                <w:noProof/>
                <w:webHidden/>
              </w:rPr>
            </w:r>
            <w:r>
              <w:rPr>
                <w:noProof/>
                <w:webHidden/>
              </w:rPr>
              <w:fldChar w:fldCharType="separate"/>
            </w:r>
            <w:r w:rsidR="00FD141E">
              <w:rPr>
                <w:noProof/>
                <w:webHidden/>
              </w:rPr>
              <w:t>23</w:t>
            </w:r>
            <w:r>
              <w:rPr>
                <w:noProof/>
                <w:webHidden/>
              </w:rPr>
              <w:fldChar w:fldCharType="end"/>
            </w:r>
          </w:hyperlink>
        </w:p>
        <w:p w14:paraId="49251E52" w14:textId="5CA2485D"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14" w:history="1">
            <w:r w:rsidRPr="00A7708B">
              <w:rPr>
                <w:rStyle w:val="Hipervnculo"/>
                <w:noProof/>
              </w:rPr>
              <w:t>9.2. Competencias</w:t>
            </w:r>
            <w:r>
              <w:rPr>
                <w:noProof/>
                <w:webHidden/>
              </w:rPr>
              <w:tab/>
            </w:r>
            <w:r>
              <w:rPr>
                <w:noProof/>
                <w:webHidden/>
              </w:rPr>
              <w:fldChar w:fldCharType="begin"/>
            </w:r>
            <w:r>
              <w:rPr>
                <w:noProof/>
                <w:webHidden/>
              </w:rPr>
              <w:instrText xml:space="preserve"> PAGEREF _Toc11021614 \h </w:instrText>
            </w:r>
            <w:r>
              <w:rPr>
                <w:noProof/>
                <w:webHidden/>
              </w:rPr>
            </w:r>
            <w:r>
              <w:rPr>
                <w:noProof/>
                <w:webHidden/>
              </w:rPr>
              <w:fldChar w:fldCharType="separate"/>
            </w:r>
            <w:r w:rsidR="00FD141E">
              <w:rPr>
                <w:noProof/>
                <w:webHidden/>
              </w:rPr>
              <w:t>23</w:t>
            </w:r>
            <w:r>
              <w:rPr>
                <w:noProof/>
                <w:webHidden/>
              </w:rPr>
              <w:fldChar w:fldCharType="end"/>
            </w:r>
          </w:hyperlink>
        </w:p>
        <w:p w14:paraId="30090283" w14:textId="335355C0"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15" w:history="1">
            <w:r w:rsidRPr="00A7708B">
              <w:rPr>
                <w:rStyle w:val="Hipervnculo"/>
                <w:noProof/>
              </w:rPr>
              <w:t>9.3. Objetivos de etapa</w:t>
            </w:r>
            <w:r>
              <w:rPr>
                <w:noProof/>
                <w:webHidden/>
              </w:rPr>
              <w:tab/>
            </w:r>
            <w:r>
              <w:rPr>
                <w:noProof/>
                <w:webHidden/>
              </w:rPr>
              <w:fldChar w:fldCharType="begin"/>
            </w:r>
            <w:r>
              <w:rPr>
                <w:noProof/>
                <w:webHidden/>
              </w:rPr>
              <w:instrText xml:space="preserve"> PAGEREF _Toc11021615 \h </w:instrText>
            </w:r>
            <w:r>
              <w:rPr>
                <w:noProof/>
                <w:webHidden/>
              </w:rPr>
            </w:r>
            <w:r>
              <w:rPr>
                <w:noProof/>
                <w:webHidden/>
              </w:rPr>
              <w:fldChar w:fldCharType="separate"/>
            </w:r>
            <w:r w:rsidR="00FD141E">
              <w:rPr>
                <w:noProof/>
                <w:webHidden/>
              </w:rPr>
              <w:t>25</w:t>
            </w:r>
            <w:r>
              <w:rPr>
                <w:noProof/>
                <w:webHidden/>
              </w:rPr>
              <w:fldChar w:fldCharType="end"/>
            </w:r>
          </w:hyperlink>
        </w:p>
        <w:p w14:paraId="64B22372" w14:textId="6355DAAC" w:rsidR="00365094" w:rsidRDefault="00365094">
          <w:pPr>
            <w:pStyle w:val="TDC3"/>
            <w:tabs>
              <w:tab w:val="left" w:pos="1200"/>
              <w:tab w:val="right" w:pos="9338"/>
            </w:tabs>
            <w:rPr>
              <w:rFonts w:eastAsiaTheme="minorEastAsia"/>
              <w:noProof/>
              <w:spacing w:val="0"/>
              <w:sz w:val="22"/>
              <w:lang w:eastAsia="es-ES"/>
              <w14:ligatures w14:val="none"/>
              <w14:cntxtAlts w14:val="0"/>
            </w:rPr>
          </w:pPr>
          <w:hyperlink w:anchor="_Toc11021616" w:history="1">
            <w:r w:rsidRPr="00A7708B">
              <w:rPr>
                <w:rStyle w:val="Hipervnculo"/>
                <w:noProof/>
              </w:rPr>
              <w:t>9.3.1.</w:t>
            </w:r>
            <w:r>
              <w:rPr>
                <w:rFonts w:eastAsiaTheme="minorEastAsia"/>
                <w:noProof/>
                <w:spacing w:val="0"/>
                <w:sz w:val="22"/>
                <w:lang w:eastAsia="es-ES"/>
                <w14:ligatures w14:val="none"/>
                <w14:cntxtAlts w14:val="0"/>
              </w:rPr>
              <w:tab/>
            </w:r>
            <w:r w:rsidRPr="00A7708B">
              <w:rPr>
                <w:rStyle w:val="Hipervnculo"/>
                <w:noProof/>
              </w:rPr>
              <w:t>Objetivos generales</w:t>
            </w:r>
            <w:r>
              <w:rPr>
                <w:noProof/>
                <w:webHidden/>
              </w:rPr>
              <w:tab/>
            </w:r>
            <w:r>
              <w:rPr>
                <w:noProof/>
                <w:webHidden/>
              </w:rPr>
              <w:fldChar w:fldCharType="begin"/>
            </w:r>
            <w:r>
              <w:rPr>
                <w:noProof/>
                <w:webHidden/>
              </w:rPr>
              <w:instrText xml:space="preserve"> PAGEREF _Toc11021616 \h </w:instrText>
            </w:r>
            <w:r>
              <w:rPr>
                <w:noProof/>
                <w:webHidden/>
              </w:rPr>
            </w:r>
            <w:r>
              <w:rPr>
                <w:noProof/>
                <w:webHidden/>
              </w:rPr>
              <w:fldChar w:fldCharType="separate"/>
            </w:r>
            <w:r w:rsidR="00FD141E">
              <w:rPr>
                <w:noProof/>
                <w:webHidden/>
              </w:rPr>
              <w:t>25</w:t>
            </w:r>
            <w:r>
              <w:rPr>
                <w:noProof/>
                <w:webHidden/>
              </w:rPr>
              <w:fldChar w:fldCharType="end"/>
            </w:r>
          </w:hyperlink>
        </w:p>
        <w:p w14:paraId="2106ADAC" w14:textId="3E93F9C7" w:rsidR="00365094" w:rsidRDefault="00365094">
          <w:pPr>
            <w:pStyle w:val="TDC3"/>
            <w:tabs>
              <w:tab w:val="left" w:pos="1200"/>
              <w:tab w:val="right" w:pos="9338"/>
            </w:tabs>
            <w:rPr>
              <w:rFonts w:eastAsiaTheme="minorEastAsia"/>
              <w:noProof/>
              <w:spacing w:val="0"/>
              <w:sz w:val="22"/>
              <w:lang w:eastAsia="es-ES"/>
              <w14:ligatures w14:val="none"/>
              <w14:cntxtAlts w14:val="0"/>
            </w:rPr>
          </w:pPr>
          <w:hyperlink w:anchor="_Toc11021617" w:history="1">
            <w:r w:rsidRPr="00A7708B">
              <w:rPr>
                <w:rStyle w:val="Hipervnculo"/>
                <w:noProof/>
              </w:rPr>
              <w:t>9.3.2.</w:t>
            </w:r>
            <w:r>
              <w:rPr>
                <w:rFonts w:eastAsiaTheme="minorEastAsia"/>
                <w:noProof/>
                <w:spacing w:val="0"/>
                <w:sz w:val="22"/>
                <w:lang w:eastAsia="es-ES"/>
                <w14:ligatures w14:val="none"/>
                <w14:cntxtAlts w14:val="0"/>
              </w:rPr>
              <w:tab/>
            </w:r>
            <w:r w:rsidRPr="00A7708B">
              <w:rPr>
                <w:rStyle w:val="Hipervnculo"/>
                <w:noProof/>
              </w:rPr>
              <w:t>Objetivos generales del área de tecnología</w:t>
            </w:r>
            <w:r>
              <w:rPr>
                <w:noProof/>
                <w:webHidden/>
              </w:rPr>
              <w:tab/>
            </w:r>
            <w:r>
              <w:rPr>
                <w:noProof/>
                <w:webHidden/>
              </w:rPr>
              <w:fldChar w:fldCharType="begin"/>
            </w:r>
            <w:r>
              <w:rPr>
                <w:noProof/>
                <w:webHidden/>
              </w:rPr>
              <w:instrText xml:space="preserve"> PAGEREF _Toc11021617 \h </w:instrText>
            </w:r>
            <w:r>
              <w:rPr>
                <w:noProof/>
                <w:webHidden/>
              </w:rPr>
            </w:r>
            <w:r>
              <w:rPr>
                <w:noProof/>
                <w:webHidden/>
              </w:rPr>
              <w:fldChar w:fldCharType="separate"/>
            </w:r>
            <w:r w:rsidR="00FD141E">
              <w:rPr>
                <w:noProof/>
                <w:webHidden/>
              </w:rPr>
              <w:t>26</w:t>
            </w:r>
            <w:r>
              <w:rPr>
                <w:noProof/>
                <w:webHidden/>
              </w:rPr>
              <w:fldChar w:fldCharType="end"/>
            </w:r>
          </w:hyperlink>
        </w:p>
        <w:p w14:paraId="1841707C" w14:textId="73C54D8F" w:rsidR="00365094" w:rsidRDefault="00365094">
          <w:pPr>
            <w:pStyle w:val="TDC3"/>
            <w:tabs>
              <w:tab w:val="left" w:pos="1200"/>
              <w:tab w:val="right" w:pos="9338"/>
            </w:tabs>
            <w:rPr>
              <w:rFonts w:eastAsiaTheme="minorEastAsia"/>
              <w:noProof/>
              <w:spacing w:val="0"/>
              <w:sz w:val="22"/>
              <w:lang w:eastAsia="es-ES"/>
              <w14:ligatures w14:val="none"/>
              <w14:cntxtAlts w14:val="0"/>
            </w:rPr>
          </w:pPr>
          <w:hyperlink w:anchor="_Toc11021618" w:history="1">
            <w:r w:rsidRPr="00A7708B">
              <w:rPr>
                <w:rStyle w:val="Hipervnculo"/>
                <w:noProof/>
              </w:rPr>
              <w:t>9.3.3.</w:t>
            </w:r>
            <w:r>
              <w:rPr>
                <w:rFonts w:eastAsiaTheme="minorEastAsia"/>
                <w:noProof/>
                <w:spacing w:val="0"/>
                <w:sz w:val="22"/>
                <w:lang w:eastAsia="es-ES"/>
                <w14:ligatures w14:val="none"/>
                <w14:cntxtAlts w14:val="0"/>
              </w:rPr>
              <w:tab/>
            </w:r>
            <w:r w:rsidRPr="00A7708B">
              <w:rPr>
                <w:rStyle w:val="Hipervnculo"/>
                <w:noProof/>
              </w:rPr>
              <w:t>Objetivos específicos de la unidad didáctica</w:t>
            </w:r>
            <w:r>
              <w:rPr>
                <w:noProof/>
                <w:webHidden/>
              </w:rPr>
              <w:tab/>
            </w:r>
            <w:r>
              <w:rPr>
                <w:noProof/>
                <w:webHidden/>
              </w:rPr>
              <w:fldChar w:fldCharType="begin"/>
            </w:r>
            <w:r>
              <w:rPr>
                <w:noProof/>
                <w:webHidden/>
              </w:rPr>
              <w:instrText xml:space="preserve"> PAGEREF _Toc11021618 \h </w:instrText>
            </w:r>
            <w:r>
              <w:rPr>
                <w:noProof/>
                <w:webHidden/>
              </w:rPr>
            </w:r>
            <w:r>
              <w:rPr>
                <w:noProof/>
                <w:webHidden/>
              </w:rPr>
              <w:fldChar w:fldCharType="separate"/>
            </w:r>
            <w:r w:rsidR="00FD141E">
              <w:rPr>
                <w:noProof/>
                <w:webHidden/>
              </w:rPr>
              <w:t>27</w:t>
            </w:r>
            <w:r>
              <w:rPr>
                <w:noProof/>
                <w:webHidden/>
              </w:rPr>
              <w:fldChar w:fldCharType="end"/>
            </w:r>
          </w:hyperlink>
        </w:p>
        <w:p w14:paraId="21850616" w14:textId="15AB14EB"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19" w:history="1">
            <w:r w:rsidRPr="00A7708B">
              <w:rPr>
                <w:rStyle w:val="Hipervnculo"/>
                <w:noProof/>
              </w:rPr>
              <w:t>9.4. Requisitos previos</w:t>
            </w:r>
            <w:r>
              <w:rPr>
                <w:noProof/>
                <w:webHidden/>
              </w:rPr>
              <w:tab/>
            </w:r>
            <w:r>
              <w:rPr>
                <w:noProof/>
                <w:webHidden/>
              </w:rPr>
              <w:fldChar w:fldCharType="begin"/>
            </w:r>
            <w:r>
              <w:rPr>
                <w:noProof/>
                <w:webHidden/>
              </w:rPr>
              <w:instrText xml:space="preserve"> PAGEREF _Toc11021619 \h </w:instrText>
            </w:r>
            <w:r>
              <w:rPr>
                <w:noProof/>
                <w:webHidden/>
              </w:rPr>
            </w:r>
            <w:r>
              <w:rPr>
                <w:noProof/>
                <w:webHidden/>
              </w:rPr>
              <w:fldChar w:fldCharType="separate"/>
            </w:r>
            <w:r w:rsidR="00FD141E">
              <w:rPr>
                <w:noProof/>
                <w:webHidden/>
              </w:rPr>
              <w:t>28</w:t>
            </w:r>
            <w:r>
              <w:rPr>
                <w:noProof/>
                <w:webHidden/>
              </w:rPr>
              <w:fldChar w:fldCharType="end"/>
            </w:r>
          </w:hyperlink>
        </w:p>
        <w:p w14:paraId="074746F3" w14:textId="5665011F"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0" w:history="1">
            <w:r w:rsidRPr="00A7708B">
              <w:rPr>
                <w:rStyle w:val="Hipervnculo"/>
                <w:noProof/>
              </w:rPr>
              <w:t>9.5. Temporización</w:t>
            </w:r>
            <w:r>
              <w:rPr>
                <w:noProof/>
                <w:webHidden/>
              </w:rPr>
              <w:tab/>
            </w:r>
            <w:r>
              <w:rPr>
                <w:noProof/>
                <w:webHidden/>
              </w:rPr>
              <w:fldChar w:fldCharType="begin"/>
            </w:r>
            <w:r>
              <w:rPr>
                <w:noProof/>
                <w:webHidden/>
              </w:rPr>
              <w:instrText xml:space="preserve"> PAGEREF _Toc11021620 \h </w:instrText>
            </w:r>
            <w:r>
              <w:rPr>
                <w:noProof/>
                <w:webHidden/>
              </w:rPr>
            </w:r>
            <w:r>
              <w:rPr>
                <w:noProof/>
                <w:webHidden/>
              </w:rPr>
              <w:fldChar w:fldCharType="separate"/>
            </w:r>
            <w:r w:rsidR="00FD141E">
              <w:rPr>
                <w:noProof/>
                <w:webHidden/>
              </w:rPr>
              <w:t>29</w:t>
            </w:r>
            <w:r>
              <w:rPr>
                <w:noProof/>
                <w:webHidden/>
              </w:rPr>
              <w:fldChar w:fldCharType="end"/>
            </w:r>
          </w:hyperlink>
        </w:p>
        <w:p w14:paraId="54797A4B" w14:textId="32643FAF"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1" w:history="1">
            <w:r w:rsidRPr="00A7708B">
              <w:rPr>
                <w:rStyle w:val="Hipervnculo"/>
                <w:noProof/>
              </w:rPr>
              <w:t>9.6. Contenidos de aprendizaje</w:t>
            </w:r>
            <w:r>
              <w:rPr>
                <w:noProof/>
                <w:webHidden/>
              </w:rPr>
              <w:tab/>
            </w:r>
            <w:r>
              <w:rPr>
                <w:noProof/>
                <w:webHidden/>
              </w:rPr>
              <w:fldChar w:fldCharType="begin"/>
            </w:r>
            <w:r>
              <w:rPr>
                <w:noProof/>
                <w:webHidden/>
              </w:rPr>
              <w:instrText xml:space="preserve"> PAGEREF _Toc11021621 \h </w:instrText>
            </w:r>
            <w:r>
              <w:rPr>
                <w:noProof/>
                <w:webHidden/>
              </w:rPr>
            </w:r>
            <w:r>
              <w:rPr>
                <w:noProof/>
                <w:webHidden/>
              </w:rPr>
              <w:fldChar w:fldCharType="separate"/>
            </w:r>
            <w:r w:rsidR="00FD141E">
              <w:rPr>
                <w:noProof/>
                <w:webHidden/>
              </w:rPr>
              <w:t>30</w:t>
            </w:r>
            <w:r>
              <w:rPr>
                <w:noProof/>
                <w:webHidden/>
              </w:rPr>
              <w:fldChar w:fldCharType="end"/>
            </w:r>
          </w:hyperlink>
        </w:p>
        <w:p w14:paraId="53557AEB" w14:textId="56C9AFAA" w:rsidR="00365094" w:rsidRDefault="00365094">
          <w:pPr>
            <w:pStyle w:val="TDC3"/>
            <w:tabs>
              <w:tab w:val="left" w:pos="1200"/>
              <w:tab w:val="right" w:pos="9338"/>
            </w:tabs>
            <w:rPr>
              <w:rFonts w:eastAsiaTheme="minorEastAsia"/>
              <w:noProof/>
              <w:spacing w:val="0"/>
              <w:sz w:val="22"/>
              <w:lang w:eastAsia="es-ES"/>
              <w14:ligatures w14:val="none"/>
              <w14:cntxtAlts w14:val="0"/>
            </w:rPr>
          </w:pPr>
          <w:hyperlink w:anchor="_Toc11021622" w:history="1">
            <w:r w:rsidRPr="00A7708B">
              <w:rPr>
                <w:rStyle w:val="Hipervnculo"/>
                <w:noProof/>
              </w:rPr>
              <w:t>9.6.1.</w:t>
            </w:r>
            <w:r>
              <w:rPr>
                <w:rFonts w:eastAsiaTheme="minorEastAsia"/>
                <w:noProof/>
                <w:spacing w:val="0"/>
                <w:sz w:val="22"/>
                <w:lang w:eastAsia="es-ES"/>
                <w14:ligatures w14:val="none"/>
                <w14:cntxtAlts w14:val="0"/>
              </w:rPr>
              <w:tab/>
            </w:r>
            <w:r w:rsidRPr="00A7708B">
              <w:rPr>
                <w:rStyle w:val="Hipervnculo"/>
                <w:noProof/>
              </w:rPr>
              <w:t>Uso de los componentes</w:t>
            </w:r>
            <w:r>
              <w:rPr>
                <w:noProof/>
                <w:webHidden/>
              </w:rPr>
              <w:tab/>
            </w:r>
            <w:r>
              <w:rPr>
                <w:noProof/>
                <w:webHidden/>
              </w:rPr>
              <w:fldChar w:fldCharType="begin"/>
            </w:r>
            <w:r>
              <w:rPr>
                <w:noProof/>
                <w:webHidden/>
              </w:rPr>
              <w:instrText xml:space="preserve"> PAGEREF _Toc11021622 \h </w:instrText>
            </w:r>
            <w:r>
              <w:rPr>
                <w:noProof/>
                <w:webHidden/>
              </w:rPr>
            </w:r>
            <w:r>
              <w:rPr>
                <w:noProof/>
                <w:webHidden/>
              </w:rPr>
              <w:fldChar w:fldCharType="separate"/>
            </w:r>
            <w:r w:rsidR="00FD141E">
              <w:rPr>
                <w:noProof/>
                <w:webHidden/>
              </w:rPr>
              <w:t>30</w:t>
            </w:r>
            <w:r>
              <w:rPr>
                <w:noProof/>
                <w:webHidden/>
              </w:rPr>
              <w:fldChar w:fldCharType="end"/>
            </w:r>
          </w:hyperlink>
        </w:p>
        <w:p w14:paraId="115963E3" w14:textId="46B26D71"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3" w:history="1">
            <w:r w:rsidRPr="00A7708B">
              <w:rPr>
                <w:rStyle w:val="Hipervnculo"/>
                <w:noProof/>
              </w:rPr>
              <w:t>9.7. Metodología</w:t>
            </w:r>
            <w:r>
              <w:rPr>
                <w:noProof/>
                <w:webHidden/>
              </w:rPr>
              <w:tab/>
            </w:r>
            <w:r>
              <w:rPr>
                <w:noProof/>
                <w:webHidden/>
              </w:rPr>
              <w:fldChar w:fldCharType="begin"/>
            </w:r>
            <w:r>
              <w:rPr>
                <w:noProof/>
                <w:webHidden/>
              </w:rPr>
              <w:instrText xml:space="preserve"> PAGEREF _Toc11021623 \h </w:instrText>
            </w:r>
            <w:r>
              <w:rPr>
                <w:noProof/>
                <w:webHidden/>
              </w:rPr>
            </w:r>
            <w:r>
              <w:rPr>
                <w:noProof/>
                <w:webHidden/>
              </w:rPr>
              <w:fldChar w:fldCharType="separate"/>
            </w:r>
            <w:r w:rsidR="00FD141E">
              <w:rPr>
                <w:noProof/>
                <w:webHidden/>
              </w:rPr>
              <w:t>66</w:t>
            </w:r>
            <w:r>
              <w:rPr>
                <w:noProof/>
                <w:webHidden/>
              </w:rPr>
              <w:fldChar w:fldCharType="end"/>
            </w:r>
          </w:hyperlink>
        </w:p>
        <w:p w14:paraId="2D59BF20" w14:textId="6DBD5677"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4" w:history="1">
            <w:r w:rsidRPr="00A7708B">
              <w:rPr>
                <w:rStyle w:val="Hipervnculo"/>
                <w:noProof/>
              </w:rPr>
              <w:t>9.8. Recursos materiales:</w:t>
            </w:r>
            <w:r>
              <w:rPr>
                <w:noProof/>
                <w:webHidden/>
              </w:rPr>
              <w:tab/>
            </w:r>
            <w:r>
              <w:rPr>
                <w:noProof/>
                <w:webHidden/>
              </w:rPr>
              <w:fldChar w:fldCharType="begin"/>
            </w:r>
            <w:r>
              <w:rPr>
                <w:noProof/>
                <w:webHidden/>
              </w:rPr>
              <w:instrText xml:space="preserve"> PAGEREF _Toc11021624 \h </w:instrText>
            </w:r>
            <w:r>
              <w:rPr>
                <w:noProof/>
                <w:webHidden/>
              </w:rPr>
            </w:r>
            <w:r>
              <w:rPr>
                <w:noProof/>
                <w:webHidden/>
              </w:rPr>
              <w:fldChar w:fldCharType="separate"/>
            </w:r>
            <w:r w:rsidR="00FD141E">
              <w:rPr>
                <w:noProof/>
                <w:webHidden/>
              </w:rPr>
              <w:t>66</w:t>
            </w:r>
            <w:r>
              <w:rPr>
                <w:noProof/>
                <w:webHidden/>
              </w:rPr>
              <w:fldChar w:fldCharType="end"/>
            </w:r>
          </w:hyperlink>
        </w:p>
        <w:p w14:paraId="67060949" w14:textId="256017B6"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5" w:history="1">
            <w:r w:rsidRPr="00A7708B">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11021625 \h </w:instrText>
            </w:r>
            <w:r>
              <w:rPr>
                <w:noProof/>
                <w:webHidden/>
              </w:rPr>
            </w:r>
            <w:r>
              <w:rPr>
                <w:noProof/>
                <w:webHidden/>
              </w:rPr>
              <w:fldChar w:fldCharType="separate"/>
            </w:r>
            <w:r w:rsidR="00FD141E">
              <w:rPr>
                <w:noProof/>
                <w:webHidden/>
              </w:rPr>
              <w:t>67</w:t>
            </w:r>
            <w:r>
              <w:rPr>
                <w:noProof/>
                <w:webHidden/>
              </w:rPr>
              <w:fldChar w:fldCharType="end"/>
            </w:r>
          </w:hyperlink>
        </w:p>
        <w:p w14:paraId="6D9F2D7A" w14:textId="5C36E3EE" w:rsidR="00365094" w:rsidRDefault="00365094">
          <w:pPr>
            <w:pStyle w:val="TDC1"/>
            <w:tabs>
              <w:tab w:val="left" w:pos="600"/>
              <w:tab w:val="right" w:pos="9338"/>
            </w:tabs>
            <w:rPr>
              <w:rFonts w:eastAsiaTheme="minorEastAsia"/>
              <w:b w:val="0"/>
              <w:noProof/>
              <w:spacing w:val="0"/>
              <w:sz w:val="22"/>
              <w:lang w:eastAsia="es-ES"/>
              <w14:ligatures w14:val="none"/>
              <w14:cntxtAlts w14:val="0"/>
            </w:rPr>
          </w:pPr>
          <w:hyperlink w:anchor="_Toc11021626" w:history="1">
            <w:r w:rsidRPr="00A7708B">
              <w:rPr>
                <w:rStyle w:val="Hipervnculo"/>
                <w:noProof/>
              </w:rPr>
              <w:t>10.</w:t>
            </w:r>
            <w:r>
              <w:rPr>
                <w:rFonts w:eastAsiaTheme="minorEastAsia"/>
                <w:b w:val="0"/>
                <w:noProof/>
                <w:spacing w:val="0"/>
                <w:sz w:val="22"/>
                <w:lang w:eastAsia="es-ES"/>
                <w14:ligatures w14:val="none"/>
                <w14:cntxtAlts w14:val="0"/>
              </w:rPr>
              <w:tab/>
            </w:r>
            <w:r w:rsidRPr="00A7708B">
              <w:rPr>
                <w:rStyle w:val="Hipervnculo"/>
                <w:noProof/>
              </w:rPr>
              <w:t>Conclusiones</w:t>
            </w:r>
            <w:r>
              <w:rPr>
                <w:noProof/>
                <w:webHidden/>
              </w:rPr>
              <w:tab/>
            </w:r>
            <w:r>
              <w:rPr>
                <w:noProof/>
                <w:webHidden/>
              </w:rPr>
              <w:fldChar w:fldCharType="begin"/>
            </w:r>
            <w:r>
              <w:rPr>
                <w:noProof/>
                <w:webHidden/>
              </w:rPr>
              <w:instrText xml:space="preserve"> PAGEREF _Toc11021626 \h </w:instrText>
            </w:r>
            <w:r>
              <w:rPr>
                <w:noProof/>
                <w:webHidden/>
              </w:rPr>
            </w:r>
            <w:r>
              <w:rPr>
                <w:noProof/>
                <w:webHidden/>
              </w:rPr>
              <w:fldChar w:fldCharType="separate"/>
            </w:r>
            <w:r w:rsidR="00FD141E">
              <w:rPr>
                <w:noProof/>
                <w:webHidden/>
              </w:rPr>
              <w:t>69</w:t>
            </w:r>
            <w:r>
              <w:rPr>
                <w:noProof/>
                <w:webHidden/>
              </w:rPr>
              <w:fldChar w:fldCharType="end"/>
            </w:r>
          </w:hyperlink>
        </w:p>
        <w:p w14:paraId="0EA09A1C" w14:textId="7A7AF992"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7" w:history="1">
            <w:r w:rsidRPr="00A7708B">
              <w:rPr>
                <w:rStyle w:val="Hipervnculo"/>
                <w:noProof/>
              </w:rPr>
              <w:t>10.1. ¿Es Arduino la única solución?</w:t>
            </w:r>
            <w:r>
              <w:rPr>
                <w:noProof/>
                <w:webHidden/>
              </w:rPr>
              <w:tab/>
            </w:r>
            <w:r>
              <w:rPr>
                <w:noProof/>
                <w:webHidden/>
              </w:rPr>
              <w:fldChar w:fldCharType="begin"/>
            </w:r>
            <w:r>
              <w:rPr>
                <w:noProof/>
                <w:webHidden/>
              </w:rPr>
              <w:instrText xml:space="preserve"> PAGEREF _Toc11021627 \h </w:instrText>
            </w:r>
            <w:r>
              <w:rPr>
                <w:noProof/>
                <w:webHidden/>
              </w:rPr>
            </w:r>
            <w:r>
              <w:rPr>
                <w:noProof/>
                <w:webHidden/>
              </w:rPr>
              <w:fldChar w:fldCharType="separate"/>
            </w:r>
            <w:r w:rsidR="00FD141E">
              <w:rPr>
                <w:noProof/>
                <w:webHidden/>
              </w:rPr>
              <w:t>69</w:t>
            </w:r>
            <w:r>
              <w:rPr>
                <w:noProof/>
                <w:webHidden/>
              </w:rPr>
              <w:fldChar w:fldCharType="end"/>
            </w:r>
          </w:hyperlink>
        </w:p>
        <w:p w14:paraId="4244D028" w14:textId="5E70A6F1"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8" w:history="1">
            <w:r w:rsidRPr="00A7708B">
              <w:rPr>
                <w:rStyle w:val="Hipervnculo"/>
                <w:noProof/>
              </w:rPr>
              <w:t>10.2. Conclusiones finales</w:t>
            </w:r>
            <w:r>
              <w:rPr>
                <w:noProof/>
                <w:webHidden/>
              </w:rPr>
              <w:tab/>
            </w:r>
            <w:r>
              <w:rPr>
                <w:noProof/>
                <w:webHidden/>
              </w:rPr>
              <w:fldChar w:fldCharType="begin"/>
            </w:r>
            <w:r>
              <w:rPr>
                <w:noProof/>
                <w:webHidden/>
              </w:rPr>
              <w:instrText xml:space="preserve"> PAGEREF _Toc11021628 \h </w:instrText>
            </w:r>
            <w:r>
              <w:rPr>
                <w:noProof/>
                <w:webHidden/>
              </w:rPr>
            </w:r>
            <w:r>
              <w:rPr>
                <w:noProof/>
                <w:webHidden/>
              </w:rPr>
              <w:fldChar w:fldCharType="separate"/>
            </w:r>
            <w:r w:rsidR="00FD141E">
              <w:rPr>
                <w:noProof/>
                <w:webHidden/>
              </w:rPr>
              <w:t>70</w:t>
            </w:r>
            <w:r>
              <w:rPr>
                <w:noProof/>
                <w:webHidden/>
              </w:rPr>
              <w:fldChar w:fldCharType="end"/>
            </w:r>
          </w:hyperlink>
        </w:p>
        <w:p w14:paraId="64F259E8" w14:textId="6F9210D4"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29" w:history="1">
            <w:r w:rsidRPr="00A7708B">
              <w:rPr>
                <w:rStyle w:val="Hipervnculo"/>
                <w:noProof/>
              </w:rPr>
              <w:t>10.3. Análisis y valoración de los conocimientos y principios profesionales adquiridos como docente en la experimentación.</w:t>
            </w:r>
            <w:r>
              <w:rPr>
                <w:noProof/>
                <w:webHidden/>
              </w:rPr>
              <w:tab/>
            </w:r>
            <w:r>
              <w:rPr>
                <w:noProof/>
                <w:webHidden/>
              </w:rPr>
              <w:fldChar w:fldCharType="begin"/>
            </w:r>
            <w:r>
              <w:rPr>
                <w:noProof/>
                <w:webHidden/>
              </w:rPr>
              <w:instrText xml:space="preserve"> PAGEREF _Toc11021629 \h </w:instrText>
            </w:r>
            <w:r>
              <w:rPr>
                <w:noProof/>
                <w:webHidden/>
              </w:rPr>
            </w:r>
            <w:r>
              <w:rPr>
                <w:noProof/>
                <w:webHidden/>
              </w:rPr>
              <w:fldChar w:fldCharType="separate"/>
            </w:r>
            <w:r w:rsidR="00FD141E">
              <w:rPr>
                <w:noProof/>
                <w:webHidden/>
              </w:rPr>
              <w:t>69</w:t>
            </w:r>
            <w:r>
              <w:rPr>
                <w:noProof/>
                <w:webHidden/>
              </w:rPr>
              <w:fldChar w:fldCharType="end"/>
            </w:r>
          </w:hyperlink>
        </w:p>
        <w:p w14:paraId="40700F25" w14:textId="7D018F16" w:rsidR="00365094" w:rsidRDefault="00365094">
          <w:pPr>
            <w:pStyle w:val="TDC1"/>
            <w:tabs>
              <w:tab w:val="left" w:pos="600"/>
              <w:tab w:val="right" w:pos="9338"/>
            </w:tabs>
            <w:rPr>
              <w:rFonts w:eastAsiaTheme="minorEastAsia"/>
              <w:b w:val="0"/>
              <w:noProof/>
              <w:spacing w:val="0"/>
              <w:sz w:val="22"/>
              <w:lang w:eastAsia="es-ES"/>
              <w14:ligatures w14:val="none"/>
              <w14:cntxtAlts w14:val="0"/>
            </w:rPr>
          </w:pPr>
          <w:hyperlink w:anchor="_Toc11021630" w:history="1">
            <w:r w:rsidRPr="00A7708B">
              <w:rPr>
                <w:rStyle w:val="Hipervnculo"/>
                <w:noProof/>
              </w:rPr>
              <w:t>11.</w:t>
            </w:r>
            <w:r>
              <w:rPr>
                <w:rFonts w:eastAsiaTheme="minorEastAsia"/>
                <w:b w:val="0"/>
                <w:noProof/>
                <w:spacing w:val="0"/>
                <w:sz w:val="22"/>
                <w:lang w:eastAsia="es-ES"/>
                <w14:ligatures w14:val="none"/>
                <w14:cntxtAlts w14:val="0"/>
              </w:rPr>
              <w:tab/>
            </w:r>
            <w:r w:rsidRPr="00A7708B">
              <w:rPr>
                <w:rStyle w:val="Hipervnculo"/>
                <w:noProof/>
              </w:rPr>
              <w:t>Bibliografía</w:t>
            </w:r>
            <w:r>
              <w:rPr>
                <w:noProof/>
                <w:webHidden/>
              </w:rPr>
              <w:tab/>
            </w:r>
            <w:r>
              <w:rPr>
                <w:noProof/>
                <w:webHidden/>
              </w:rPr>
              <w:fldChar w:fldCharType="begin"/>
            </w:r>
            <w:r>
              <w:rPr>
                <w:noProof/>
                <w:webHidden/>
              </w:rPr>
              <w:instrText xml:space="preserve"> PAGEREF _Toc11021630 \h </w:instrText>
            </w:r>
            <w:r>
              <w:rPr>
                <w:noProof/>
                <w:webHidden/>
              </w:rPr>
            </w:r>
            <w:r>
              <w:rPr>
                <w:noProof/>
                <w:webHidden/>
              </w:rPr>
              <w:fldChar w:fldCharType="separate"/>
            </w:r>
            <w:r w:rsidR="00FD141E">
              <w:rPr>
                <w:noProof/>
                <w:webHidden/>
              </w:rPr>
              <w:t>71</w:t>
            </w:r>
            <w:r>
              <w:rPr>
                <w:noProof/>
                <w:webHidden/>
              </w:rPr>
              <w:fldChar w:fldCharType="end"/>
            </w:r>
          </w:hyperlink>
        </w:p>
        <w:p w14:paraId="2601CD91" w14:textId="5A5EC41D"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631" w:history="1">
            <w:r w:rsidRPr="00A7708B">
              <w:rPr>
                <w:rStyle w:val="Hipervnculo"/>
                <w:noProof/>
              </w:rPr>
              <w:t>Anexo I</w:t>
            </w:r>
            <w:r>
              <w:rPr>
                <w:noProof/>
                <w:webHidden/>
              </w:rPr>
              <w:tab/>
            </w:r>
            <w:r>
              <w:rPr>
                <w:noProof/>
                <w:webHidden/>
              </w:rPr>
              <w:fldChar w:fldCharType="begin"/>
            </w:r>
            <w:r>
              <w:rPr>
                <w:noProof/>
                <w:webHidden/>
              </w:rPr>
              <w:instrText xml:space="preserve"> PAGEREF _Toc11021631 \h </w:instrText>
            </w:r>
            <w:r>
              <w:rPr>
                <w:noProof/>
                <w:webHidden/>
              </w:rPr>
            </w:r>
            <w:r>
              <w:rPr>
                <w:noProof/>
                <w:webHidden/>
              </w:rPr>
              <w:fldChar w:fldCharType="separate"/>
            </w:r>
            <w:r w:rsidR="00FD141E">
              <w:rPr>
                <w:noProof/>
                <w:webHidden/>
              </w:rPr>
              <w:t>75</w:t>
            </w:r>
            <w:r>
              <w:rPr>
                <w:noProof/>
                <w:webHidden/>
              </w:rPr>
              <w:fldChar w:fldCharType="end"/>
            </w:r>
          </w:hyperlink>
        </w:p>
        <w:p w14:paraId="2E380653" w14:textId="24DF62AE" w:rsidR="00365094" w:rsidRDefault="00365094">
          <w:pPr>
            <w:pStyle w:val="TDC1"/>
            <w:tabs>
              <w:tab w:val="right" w:pos="9338"/>
            </w:tabs>
            <w:rPr>
              <w:rFonts w:eastAsiaTheme="minorEastAsia"/>
              <w:b w:val="0"/>
              <w:noProof/>
              <w:spacing w:val="0"/>
              <w:sz w:val="22"/>
              <w:lang w:eastAsia="es-ES"/>
              <w14:ligatures w14:val="none"/>
              <w14:cntxtAlts w14:val="0"/>
            </w:rPr>
          </w:pPr>
          <w:hyperlink w:anchor="_Toc11021632" w:history="1">
            <w:r w:rsidRPr="00A7708B">
              <w:rPr>
                <w:rStyle w:val="Hipervnculo"/>
                <w:noProof/>
              </w:rPr>
              <w:t>Anexo II</w:t>
            </w:r>
            <w:r>
              <w:rPr>
                <w:noProof/>
                <w:webHidden/>
              </w:rPr>
              <w:tab/>
            </w:r>
            <w:r>
              <w:rPr>
                <w:noProof/>
                <w:webHidden/>
              </w:rPr>
              <w:fldChar w:fldCharType="begin"/>
            </w:r>
            <w:r>
              <w:rPr>
                <w:noProof/>
                <w:webHidden/>
              </w:rPr>
              <w:instrText xml:space="preserve"> PAGEREF _Toc11021632 \h </w:instrText>
            </w:r>
            <w:r>
              <w:rPr>
                <w:noProof/>
                <w:webHidden/>
              </w:rPr>
            </w:r>
            <w:r>
              <w:rPr>
                <w:noProof/>
                <w:webHidden/>
              </w:rPr>
              <w:fldChar w:fldCharType="separate"/>
            </w:r>
            <w:r w:rsidR="00FD141E">
              <w:rPr>
                <w:noProof/>
                <w:webHidden/>
              </w:rPr>
              <w:t>76</w:t>
            </w:r>
            <w:r>
              <w:rPr>
                <w:noProof/>
                <w:webHidden/>
              </w:rPr>
              <w:fldChar w:fldCharType="end"/>
            </w:r>
          </w:hyperlink>
        </w:p>
        <w:p w14:paraId="36575F0B" w14:textId="36EBF6C6"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33" w:history="1">
            <w:r w:rsidRPr="00A7708B">
              <w:rPr>
                <w:rStyle w:val="Hipervnculo"/>
                <w:noProof/>
              </w:rPr>
              <w:t>Especificaciones Arduino</w:t>
            </w:r>
            <w:r>
              <w:rPr>
                <w:noProof/>
                <w:webHidden/>
              </w:rPr>
              <w:tab/>
            </w:r>
            <w:r>
              <w:rPr>
                <w:noProof/>
                <w:webHidden/>
              </w:rPr>
              <w:fldChar w:fldCharType="begin"/>
            </w:r>
            <w:r>
              <w:rPr>
                <w:noProof/>
                <w:webHidden/>
              </w:rPr>
              <w:instrText xml:space="preserve"> PAGEREF _Toc11021633 \h </w:instrText>
            </w:r>
            <w:r>
              <w:rPr>
                <w:noProof/>
                <w:webHidden/>
              </w:rPr>
            </w:r>
            <w:r>
              <w:rPr>
                <w:noProof/>
                <w:webHidden/>
              </w:rPr>
              <w:fldChar w:fldCharType="separate"/>
            </w:r>
            <w:r w:rsidR="00FD141E">
              <w:rPr>
                <w:noProof/>
                <w:webHidden/>
              </w:rPr>
              <w:t>76</w:t>
            </w:r>
            <w:r>
              <w:rPr>
                <w:noProof/>
                <w:webHidden/>
              </w:rPr>
              <w:fldChar w:fldCharType="end"/>
            </w:r>
          </w:hyperlink>
        </w:p>
        <w:p w14:paraId="50E5E803" w14:textId="27D97728" w:rsidR="00365094" w:rsidRDefault="00365094">
          <w:pPr>
            <w:pStyle w:val="TDC2"/>
            <w:tabs>
              <w:tab w:val="right" w:pos="9338"/>
            </w:tabs>
            <w:rPr>
              <w:rFonts w:eastAsiaTheme="minorEastAsia"/>
              <w:i w:val="0"/>
              <w:noProof/>
              <w:spacing w:val="0"/>
              <w:sz w:val="22"/>
              <w:lang w:eastAsia="es-ES"/>
              <w14:ligatures w14:val="none"/>
              <w14:cntxtAlts w14:val="0"/>
            </w:rPr>
          </w:pPr>
          <w:hyperlink w:anchor="_Toc11021634" w:history="1">
            <w:r w:rsidRPr="00A7708B">
              <w:rPr>
                <w:rStyle w:val="Hipervnculo"/>
                <w:noProof/>
              </w:rPr>
              <w:t>Componentes electrónicos</w:t>
            </w:r>
            <w:r>
              <w:rPr>
                <w:noProof/>
                <w:webHidden/>
              </w:rPr>
              <w:tab/>
            </w:r>
            <w:r>
              <w:rPr>
                <w:noProof/>
                <w:webHidden/>
              </w:rPr>
              <w:fldChar w:fldCharType="begin"/>
            </w:r>
            <w:r>
              <w:rPr>
                <w:noProof/>
                <w:webHidden/>
              </w:rPr>
              <w:instrText xml:space="preserve"> PAGEREF _Toc11021634 \h </w:instrText>
            </w:r>
            <w:r>
              <w:rPr>
                <w:noProof/>
                <w:webHidden/>
              </w:rPr>
            </w:r>
            <w:r>
              <w:rPr>
                <w:noProof/>
                <w:webHidden/>
              </w:rPr>
              <w:fldChar w:fldCharType="separate"/>
            </w:r>
            <w:r w:rsidR="00FD141E">
              <w:rPr>
                <w:noProof/>
                <w:webHidden/>
              </w:rPr>
              <w:t>76</w:t>
            </w:r>
            <w:r>
              <w:rPr>
                <w:noProof/>
                <w:webHidden/>
              </w:rPr>
              <w:fldChar w:fldCharType="end"/>
            </w:r>
          </w:hyperlink>
        </w:p>
        <w:p w14:paraId="6BFBF091" w14:textId="1BCFACE4" w:rsidR="009C6297" w:rsidRPr="00EC6EEB" w:rsidRDefault="00932729" w:rsidP="000C2A33">
          <w:r>
            <w:rPr>
              <w:b/>
              <w:bCs/>
            </w:rPr>
            <w:lastRenderedPageBreak/>
            <w:fldChar w:fldCharType="end"/>
          </w:r>
        </w:p>
      </w:sdtContent>
    </w:sdt>
    <w:p w14:paraId="0D4C1468" w14:textId="2F3EABB8" w:rsidR="000B1CDF" w:rsidRPr="00ED031A" w:rsidRDefault="000B1CDF" w:rsidP="006A5DED">
      <w:pPr>
        <w:pStyle w:val="Ttulo1"/>
        <w:numPr>
          <w:ilvl w:val="0"/>
          <w:numId w:val="0"/>
        </w:numPr>
        <w:rPr>
          <w:rStyle w:val="Ttulo1Car"/>
          <w:b/>
          <w:smallCaps/>
          <w:lang w:val="es-ES_tradnl"/>
        </w:rPr>
      </w:pPr>
      <w:bookmarkStart w:id="10" w:name="_Toc396383364"/>
      <w:bookmarkStart w:id="11" w:name="_Toc11021592"/>
      <w:r w:rsidRPr="00ED031A">
        <w:rPr>
          <w:rStyle w:val="Ttulo1Car"/>
          <w:b/>
          <w:smallCaps/>
          <w:lang w:val="es-ES_tradnl"/>
        </w:rPr>
        <w:t>Índice de Figuras</w:t>
      </w:r>
      <w:bookmarkEnd w:id="10"/>
      <w:bookmarkEnd w:id="11"/>
    </w:p>
    <w:p w14:paraId="3AB78265" w14:textId="77777777" w:rsidR="000B1CDF" w:rsidRPr="00ED031A" w:rsidRDefault="000B1CDF" w:rsidP="000B1CDF">
      <w:pPr>
        <w:pStyle w:val="Tabladeilustraciones"/>
        <w:tabs>
          <w:tab w:val="right" w:leader="dot" w:pos="6794"/>
        </w:tabs>
        <w:rPr>
          <w:lang w:val="es-ES_tradnl"/>
        </w:rPr>
      </w:pPr>
    </w:p>
    <w:p w14:paraId="1E917DDA" w14:textId="7DCB232C" w:rsidR="00365094"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1021643" w:history="1">
        <w:r w:rsidR="00365094" w:rsidRPr="00985E15">
          <w:rPr>
            <w:rStyle w:val="Hipervnculo"/>
            <w:noProof/>
          </w:rPr>
          <w:t>Figura 1.</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Imagen de Arduino</w:t>
        </w:r>
        <w:r w:rsidR="00365094">
          <w:rPr>
            <w:noProof/>
            <w:webHidden/>
          </w:rPr>
          <w:tab/>
        </w:r>
        <w:r w:rsidR="00365094">
          <w:rPr>
            <w:noProof/>
            <w:webHidden/>
          </w:rPr>
          <w:fldChar w:fldCharType="begin"/>
        </w:r>
        <w:r w:rsidR="00365094">
          <w:rPr>
            <w:noProof/>
            <w:webHidden/>
          </w:rPr>
          <w:instrText xml:space="preserve"> PAGEREF _Toc11021643 \h </w:instrText>
        </w:r>
        <w:r w:rsidR="00365094">
          <w:rPr>
            <w:noProof/>
            <w:webHidden/>
          </w:rPr>
        </w:r>
        <w:r w:rsidR="00365094">
          <w:rPr>
            <w:noProof/>
            <w:webHidden/>
          </w:rPr>
          <w:fldChar w:fldCharType="separate"/>
        </w:r>
        <w:r w:rsidR="00FD141E">
          <w:rPr>
            <w:noProof/>
            <w:webHidden/>
          </w:rPr>
          <w:t>12</w:t>
        </w:r>
        <w:r w:rsidR="00365094">
          <w:rPr>
            <w:noProof/>
            <w:webHidden/>
          </w:rPr>
          <w:fldChar w:fldCharType="end"/>
        </w:r>
      </w:hyperlink>
    </w:p>
    <w:p w14:paraId="4E95D143" w14:textId="31FE2E4B"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4" w:history="1">
        <w:r w:rsidRPr="00985E15">
          <w:rPr>
            <w:rStyle w:val="Hipervnculo"/>
            <w:noProof/>
          </w:rPr>
          <w:t>Figura 2.</w:t>
        </w:r>
        <w:r>
          <w:rPr>
            <w:rFonts w:asciiTheme="minorHAnsi" w:eastAsiaTheme="minorEastAsia" w:hAnsiTheme="minorHAnsi"/>
            <w:noProof/>
            <w:spacing w:val="0"/>
            <w:sz w:val="22"/>
            <w:lang w:eastAsia="es-ES"/>
            <w14:ligatures w14:val="none"/>
            <w14:cntxtAlts w14:val="0"/>
          </w:rPr>
          <w:tab/>
        </w:r>
        <w:r w:rsidRPr="00985E15">
          <w:rPr>
            <w:rStyle w:val="Hipervnculo"/>
            <w:noProof/>
          </w:rPr>
          <w:t>Shield - para conexión Ethernet (izq)  y  Shield - Echidna Shield (dcha)</w:t>
        </w:r>
        <w:r>
          <w:rPr>
            <w:noProof/>
            <w:webHidden/>
          </w:rPr>
          <w:tab/>
        </w:r>
        <w:r>
          <w:rPr>
            <w:noProof/>
            <w:webHidden/>
          </w:rPr>
          <w:fldChar w:fldCharType="begin"/>
        </w:r>
        <w:r>
          <w:rPr>
            <w:noProof/>
            <w:webHidden/>
          </w:rPr>
          <w:instrText xml:space="preserve"> PAGEREF _Toc11021644 \h </w:instrText>
        </w:r>
        <w:r>
          <w:rPr>
            <w:noProof/>
            <w:webHidden/>
          </w:rPr>
        </w:r>
        <w:r>
          <w:rPr>
            <w:noProof/>
            <w:webHidden/>
          </w:rPr>
          <w:fldChar w:fldCharType="separate"/>
        </w:r>
        <w:r w:rsidR="00FD141E">
          <w:rPr>
            <w:noProof/>
            <w:webHidden/>
          </w:rPr>
          <w:t>13</w:t>
        </w:r>
        <w:r>
          <w:rPr>
            <w:noProof/>
            <w:webHidden/>
          </w:rPr>
          <w:fldChar w:fldCharType="end"/>
        </w:r>
      </w:hyperlink>
    </w:p>
    <w:p w14:paraId="6489D29A" w14:textId="4135917E"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5" w:history="1">
        <w:r w:rsidRPr="00985E15">
          <w:rPr>
            <w:rStyle w:val="Hipervnculo"/>
            <w:noProof/>
          </w:rPr>
          <w:t>Figura 3.</w:t>
        </w:r>
        <w:r>
          <w:rPr>
            <w:rFonts w:asciiTheme="minorHAnsi" w:eastAsiaTheme="minorEastAsia" w:hAnsiTheme="minorHAnsi"/>
            <w:noProof/>
            <w:spacing w:val="0"/>
            <w:sz w:val="22"/>
            <w:lang w:eastAsia="es-ES"/>
            <w14:ligatures w14:val="none"/>
            <w14:cntxtAlts w14:val="0"/>
          </w:rPr>
          <w:tab/>
        </w:r>
        <w:r w:rsidRPr="00985E15">
          <w:rPr>
            <w:rStyle w:val="Hipervnculo"/>
            <w:noProof/>
          </w:rPr>
          <w:t>Shield - pantalla tácti (izq)  y  Shield - juego “Simón dice” (dcha)</w:t>
        </w:r>
        <w:r>
          <w:rPr>
            <w:noProof/>
            <w:webHidden/>
          </w:rPr>
          <w:tab/>
        </w:r>
        <w:r>
          <w:rPr>
            <w:noProof/>
            <w:webHidden/>
          </w:rPr>
          <w:fldChar w:fldCharType="begin"/>
        </w:r>
        <w:r>
          <w:rPr>
            <w:noProof/>
            <w:webHidden/>
          </w:rPr>
          <w:instrText xml:space="preserve"> PAGEREF _Toc11021645 \h </w:instrText>
        </w:r>
        <w:r>
          <w:rPr>
            <w:noProof/>
            <w:webHidden/>
          </w:rPr>
        </w:r>
        <w:r>
          <w:rPr>
            <w:noProof/>
            <w:webHidden/>
          </w:rPr>
          <w:fldChar w:fldCharType="separate"/>
        </w:r>
        <w:r w:rsidR="00FD141E">
          <w:rPr>
            <w:noProof/>
            <w:webHidden/>
          </w:rPr>
          <w:t>14</w:t>
        </w:r>
        <w:r>
          <w:rPr>
            <w:noProof/>
            <w:webHidden/>
          </w:rPr>
          <w:fldChar w:fldCharType="end"/>
        </w:r>
      </w:hyperlink>
    </w:p>
    <w:p w14:paraId="166140EE" w14:textId="17C8B4E2"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6" w:history="1">
        <w:r w:rsidRPr="00985E15">
          <w:rPr>
            <w:rStyle w:val="Hipervnculo"/>
            <w:noProof/>
          </w:rPr>
          <w:t>Figura 4.</w:t>
        </w:r>
        <w:r>
          <w:rPr>
            <w:rFonts w:asciiTheme="minorHAnsi" w:eastAsiaTheme="minorEastAsia" w:hAnsiTheme="minorHAnsi"/>
            <w:noProof/>
            <w:spacing w:val="0"/>
            <w:sz w:val="22"/>
            <w:lang w:eastAsia="es-ES"/>
            <w14:ligatures w14:val="none"/>
            <w14:cntxtAlts w14:val="0"/>
          </w:rPr>
          <w:tab/>
        </w:r>
        <w:r w:rsidRPr="00985E15">
          <w:rPr>
            <w:rStyle w:val="Hipervnculo"/>
            <w:noProof/>
          </w:rPr>
          <w:t>Shield - para conexión WiFi</w:t>
        </w:r>
        <w:r>
          <w:rPr>
            <w:noProof/>
            <w:webHidden/>
          </w:rPr>
          <w:tab/>
        </w:r>
        <w:r>
          <w:rPr>
            <w:noProof/>
            <w:webHidden/>
          </w:rPr>
          <w:fldChar w:fldCharType="begin"/>
        </w:r>
        <w:r>
          <w:rPr>
            <w:noProof/>
            <w:webHidden/>
          </w:rPr>
          <w:instrText xml:space="preserve"> PAGEREF _Toc11021646 \h </w:instrText>
        </w:r>
        <w:r>
          <w:rPr>
            <w:noProof/>
            <w:webHidden/>
          </w:rPr>
        </w:r>
        <w:r>
          <w:rPr>
            <w:noProof/>
            <w:webHidden/>
          </w:rPr>
          <w:fldChar w:fldCharType="separate"/>
        </w:r>
        <w:r w:rsidR="00FD141E">
          <w:rPr>
            <w:noProof/>
            <w:webHidden/>
          </w:rPr>
          <w:t>14</w:t>
        </w:r>
        <w:r>
          <w:rPr>
            <w:noProof/>
            <w:webHidden/>
          </w:rPr>
          <w:fldChar w:fldCharType="end"/>
        </w:r>
      </w:hyperlink>
    </w:p>
    <w:p w14:paraId="2C049BEA" w14:textId="0E570F0A"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7" w:history="1">
        <w:r w:rsidRPr="00985E15">
          <w:rPr>
            <w:rStyle w:val="Hipervnculo"/>
            <w:noProof/>
          </w:rPr>
          <w:t>Figura 5.</w:t>
        </w:r>
        <w:r>
          <w:rPr>
            <w:rFonts w:asciiTheme="minorHAnsi" w:eastAsiaTheme="minorEastAsia" w:hAnsiTheme="minorHAnsi"/>
            <w:noProof/>
            <w:spacing w:val="0"/>
            <w:sz w:val="22"/>
            <w:lang w:eastAsia="es-ES"/>
            <w14:ligatures w14:val="none"/>
            <w14:cntxtAlts w14:val="0"/>
          </w:rPr>
          <w:tab/>
        </w:r>
        <w:r w:rsidRPr="00985E15">
          <w:rPr>
            <w:rStyle w:val="Hipervnculo"/>
            <w:noProof/>
            <w:lang w:val="en-US"/>
          </w:rPr>
          <w:t>Shield - Open Smart Clock Shield (izq)</w:t>
        </w:r>
        <w:r w:rsidRPr="00985E15">
          <w:rPr>
            <w:rStyle w:val="Hipervnculo"/>
            <w:noProof/>
          </w:rPr>
          <w:t xml:space="preserve"> y Shield – Edubasica (dcha)</w:t>
        </w:r>
        <w:r>
          <w:rPr>
            <w:noProof/>
            <w:webHidden/>
          </w:rPr>
          <w:tab/>
        </w:r>
        <w:r>
          <w:rPr>
            <w:noProof/>
            <w:webHidden/>
          </w:rPr>
          <w:fldChar w:fldCharType="begin"/>
        </w:r>
        <w:r>
          <w:rPr>
            <w:noProof/>
            <w:webHidden/>
          </w:rPr>
          <w:instrText xml:space="preserve"> PAGEREF _Toc11021647 \h </w:instrText>
        </w:r>
        <w:r>
          <w:rPr>
            <w:noProof/>
            <w:webHidden/>
          </w:rPr>
        </w:r>
        <w:r>
          <w:rPr>
            <w:noProof/>
            <w:webHidden/>
          </w:rPr>
          <w:fldChar w:fldCharType="separate"/>
        </w:r>
        <w:r w:rsidR="00FD141E">
          <w:rPr>
            <w:noProof/>
            <w:webHidden/>
          </w:rPr>
          <w:t>14</w:t>
        </w:r>
        <w:r>
          <w:rPr>
            <w:noProof/>
            <w:webHidden/>
          </w:rPr>
          <w:fldChar w:fldCharType="end"/>
        </w:r>
      </w:hyperlink>
    </w:p>
    <w:p w14:paraId="47DE355A" w14:textId="43F454F3"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8" w:history="1">
        <w:r w:rsidRPr="00985E15">
          <w:rPr>
            <w:rStyle w:val="Hipervnculo"/>
            <w:noProof/>
          </w:rPr>
          <w:t>Figura 6.</w:t>
        </w:r>
        <w:r>
          <w:rPr>
            <w:rFonts w:asciiTheme="minorHAnsi" w:eastAsiaTheme="minorEastAsia" w:hAnsiTheme="minorHAnsi"/>
            <w:noProof/>
            <w:spacing w:val="0"/>
            <w:sz w:val="22"/>
            <w:lang w:eastAsia="es-ES"/>
            <w14:ligatures w14:val="none"/>
            <w14:cntxtAlts w14:val="0"/>
          </w:rPr>
          <w:tab/>
        </w:r>
        <w:r w:rsidRPr="00985E15">
          <w:rPr>
            <w:rStyle w:val="Hipervnculo"/>
            <w:noProof/>
          </w:rPr>
          <w:t>Shield – Multifunción (izq)</w:t>
        </w:r>
        <w:r>
          <w:rPr>
            <w:rStyle w:val="Hipervnculo"/>
            <w:noProof/>
          </w:rPr>
          <w:t xml:space="preserve"> </w:t>
        </w:r>
        <w:r w:rsidRPr="00985E15">
          <w:rPr>
            <w:rStyle w:val="Hipervnculo"/>
            <w:noProof/>
          </w:rPr>
          <w:t>y  Shield – Multifunción (dcha)</w:t>
        </w:r>
        <w:r>
          <w:rPr>
            <w:noProof/>
            <w:webHidden/>
          </w:rPr>
          <w:tab/>
        </w:r>
        <w:r>
          <w:rPr>
            <w:noProof/>
            <w:webHidden/>
          </w:rPr>
          <w:fldChar w:fldCharType="begin"/>
        </w:r>
        <w:r>
          <w:rPr>
            <w:noProof/>
            <w:webHidden/>
          </w:rPr>
          <w:instrText xml:space="preserve"> PAGEREF _Toc11021648 \h </w:instrText>
        </w:r>
        <w:r>
          <w:rPr>
            <w:noProof/>
            <w:webHidden/>
          </w:rPr>
        </w:r>
        <w:r>
          <w:rPr>
            <w:noProof/>
            <w:webHidden/>
          </w:rPr>
          <w:fldChar w:fldCharType="separate"/>
        </w:r>
        <w:r w:rsidR="00FD141E">
          <w:rPr>
            <w:noProof/>
            <w:webHidden/>
          </w:rPr>
          <w:t>15</w:t>
        </w:r>
        <w:r>
          <w:rPr>
            <w:noProof/>
            <w:webHidden/>
          </w:rPr>
          <w:fldChar w:fldCharType="end"/>
        </w:r>
      </w:hyperlink>
    </w:p>
    <w:p w14:paraId="32B19344" w14:textId="326AD548"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9" w:history="1">
        <w:r w:rsidRPr="00985E15">
          <w:rPr>
            <w:rStyle w:val="Hipervnculo"/>
            <w:noProof/>
          </w:rPr>
          <w:t>Figura 7.</w:t>
        </w:r>
        <w:r>
          <w:rPr>
            <w:rFonts w:asciiTheme="minorHAnsi" w:eastAsiaTheme="minorEastAsia" w:hAnsiTheme="minorHAnsi"/>
            <w:noProof/>
            <w:spacing w:val="0"/>
            <w:sz w:val="22"/>
            <w:lang w:eastAsia="es-ES"/>
            <w14:ligatures w14:val="none"/>
            <w14:cntxtAlts w14:val="0"/>
          </w:rPr>
          <w:tab/>
        </w:r>
        <w:r w:rsidRPr="00985E15">
          <w:rPr>
            <w:rStyle w:val="Hipervnculo"/>
            <w:noProof/>
            <w:lang w:val="en-US"/>
          </w:rPr>
          <w:t>Open Smart Rich Shield – Delante (izq) y Detrás (dcha)</w:t>
        </w:r>
        <w:r>
          <w:rPr>
            <w:noProof/>
            <w:webHidden/>
          </w:rPr>
          <w:tab/>
        </w:r>
        <w:r>
          <w:rPr>
            <w:noProof/>
            <w:webHidden/>
          </w:rPr>
          <w:fldChar w:fldCharType="begin"/>
        </w:r>
        <w:r>
          <w:rPr>
            <w:noProof/>
            <w:webHidden/>
          </w:rPr>
          <w:instrText xml:space="preserve"> PAGEREF _Toc11021649 \h </w:instrText>
        </w:r>
        <w:r>
          <w:rPr>
            <w:noProof/>
            <w:webHidden/>
          </w:rPr>
        </w:r>
        <w:r>
          <w:rPr>
            <w:noProof/>
            <w:webHidden/>
          </w:rPr>
          <w:fldChar w:fldCharType="separate"/>
        </w:r>
        <w:r w:rsidR="00FD141E">
          <w:rPr>
            <w:noProof/>
            <w:webHidden/>
          </w:rPr>
          <w:t>15</w:t>
        </w:r>
        <w:r>
          <w:rPr>
            <w:noProof/>
            <w:webHidden/>
          </w:rPr>
          <w:fldChar w:fldCharType="end"/>
        </w:r>
      </w:hyperlink>
    </w:p>
    <w:p w14:paraId="616B5BD0" w14:textId="542C072C"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0" w:history="1">
        <w:r w:rsidRPr="00985E15">
          <w:rPr>
            <w:rStyle w:val="Hipervnculo"/>
            <w:noProof/>
          </w:rPr>
          <w:t>Figura 8.</w:t>
        </w:r>
        <w:r>
          <w:rPr>
            <w:rFonts w:asciiTheme="minorHAnsi" w:eastAsiaTheme="minorEastAsia" w:hAnsiTheme="minorHAnsi"/>
            <w:noProof/>
            <w:spacing w:val="0"/>
            <w:sz w:val="22"/>
            <w:lang w:eastAsia="es-ES"/>
            <w14:ligatures w14:val="none"/>
            <w14:cntxtAlts w14:val="0"/>
          </w:rPr>
          <w:tab/>
        </w:r>
        <w:r w:rsidRPr="00985E15">
          <w:rPr>
            <w:rStyle w:val="Hipervnculo"/>
            <w:noProof/>
          </w:rPr>
          <w:t>Componentes de la Open Smart Rich Shield</w:t>
        </w:r>
        <w:r>
          <w:rPr>
            <w:noProof/>
            <w:webHidden/>
          </w:rPr>
          <w:tab/>
        </w:r>
        <w:r>
          <w:rPr>
            <w:noProof/>
            <w:webHidden/>
          </w:rPr>
          <w:fldChar w:fldCharType="begin"/>
        </w:r>
        <w:r>
          <w:rPr>
            <w:noProof/>
            <w:webHidden/>
          </w:rPr>
          <w:instrText xml:space="preserve"> PAGEREF _Toc11021650 \h </w:instrText>
        </w:r>
        <w:r>
          <w:rPr>
            <w:noProof/>
            <w:webHidden/>
          </w:rPr>
        </w:r>
        <w:r>
          <w:rPr>
            <w:noProof/>
            <w:webHidden/>
          </w:rPr>
          <w:fldChar w:fldCharType="separate"/>
        </w:r>
        <w:r w:rsidR="00FD141E">
          <w:rPr>
            <w:noProof/>
            <w:webHidden/>
          </w:rPr>
          <w:t>20</w:t>
        </w:r>
        <w:r>
          <w:rPr>
            <w:noProof/>
            <w:webHidden/>
          </w:rPr>
          <w:fldChar w:fldCharType="end"/>
        </w:r>
      </w:hyperlink>
    </w:p>
    <w:p w14:paraId="6EAE18AB" w14:textId="24D03B8D"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1" w:history="1">
        <w:r w:rsidRPr="00985E15">
          <w:rPr>
            <w:rStyle w:val="Hipervnculo"/>
            <w:noProof/>
          </w:rPr>
          <w:t>Figura 9.</w:t>
        </w:r>
        <w:r>
          <w:rPr>
            <w:rFonts w:asciiTheme="minorHAnsi" w:eastAsiaTheme="minorEastAsia" w:hAnsiTheme="minorHAnsi"/>
            <w:noProof/>
            <w:spacing w:val="0"/>
            <w:sz w:val="22"/>
            <w:lang w:eastAsia="es-ES"/>
            <w14:ligatures w14:val="none"/>
            <w14:cntxtAlts w14:val="0"/>
          </w:rPr>
          <w:tab/>
        </w:r>
        <w:r w:rsidRPr="00985E15">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1021651 \h </w:instrText>
        </w:r>
        <w:r>
          <w:rPr>
            <w:noProof/>
            <w:webHidden/>
          </w:rPr>
        </w:r>
        <w:r>
          <w:rPr>
            <w:noProof/>
            <w:webHidden/>
          </w:rPr>
          <w:fldChar w:fldCharType="separate"/>
        </w:r>
        <w:r w:rsidR="00FD141E">
          <w:rPr>
            <w:noProof/>
            <w:webHidden/>
          </w:rPr>
          <w:t>20</w:t>
        </w:r>
        <w:r>
          <w:rPr>
            <w:noProof/>
            <w:webHidden/>
          </w:rPr>
          <w:fldChar w:fldCharType="end"/>
        </w:r>
      </w:hyperlink>
    </w:p>
    <w:p w14:paraId="27F55DB8" w14:textId="25F0E4F1"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2" w:history="1">
        <w:r w:rsidRPr="00985E15">
          <w:rPr>
            <w:rStyle w:val="Hipervnculo"/>
            <w:noProof/>
          </w:rPr>
          <w:t>Figura 10.</w:t>
        </w:r>
        <w:r>
          <w:rPr>
            <w:rFonts w:asciiTheme="minorHAnsi" w:eastAsiaTheme="minorEastAsia" w:hAnsiTheme="minorHAnsi"/>
            <w:noProof/>
            <w:spacing w:val="0"/>
            <w:sz w:val="22"/>
            <w:lang w:eastAsia="es-ES"/>
            <w14:ligatures w14:val="none"/>
            <w14:cntxtAlts w14:val="0"/>
          </w:rPr>
          <w:tab/>
        </w:r>
        <w:r w:rsidRPr="00985E15">
          <w:rPr>
            <w:rStyle w:val="Hipervnculo"/>
            <w:noProof/>
          </w:rPr>
          <w:t>Página principal de ArduinoBlocks</w:t>
        </w:r>
        <w:r>
          <w:rPr>
            <w:noProof/>
            <w:webHidden/>
          </w:rPr>
          <w:tab/>
        </w:r>
        <w:r>
          <w:rPr>
            <w:noProof/>
            <w:webHidden/>
          </w:rPr>
          <w:fldChar w:fldCharType="begin"/>
        </w:r>
        <w:r>
          <w:rPr>
            <w:noProof/>
            <w:webHidden/>
          </w:rPr>
          <w:instrText xml:space="preserve"> PAGEREF _Toc11021652 \h </w:instrText>
        </w:r>
        <w:r>
          <w:rPr>
            <w:noProof/>
            <w:webHidden/>
          </w:rPr>
        </w:r>
        <w:r>
          <w:rPr>
            <w:noProof/>
            <w:webHidden/>
          </w:rPr>
          <w:fldChar w:fldCharType="separate"/>
        </w:r>
        <w:r w:rsidR="00FD141E">
          <w:rPr>
            <w:noProof/>
            <w:webHidden/>
          </w:rPr>
          <w:t>30</w:t>
        </w:r>
        <w:r>
          <w:rPr>
            <w:noProof/>
            <w:webHidden/>
          </w:rPr>
          <w:fldChar w:fldCharType="end"/>
        </w:r>
      </w:hyperlink>
    </w:p>
    <w:p w14:paraId="0B193097" w14:textId="79BF89C8"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3" w:history="1">
        <w:r w:rsidRPr="00985E15">
          <w:rPr>
            <w:rStyle w:val="Hipervnculo"/>
            <w:noProof/>
          </w:rPr>
          <w:t>Figura 11.</w:t>
        </w:r>
        <w:r>
          <w:rPr>
            <w:rFonts w:asciiTheme="minorHAnsi" w:eastAsiaTheme="minorEastAsia" w:hAnsiTheme="minorHAnsi"/>
            <w:noProof/>
            <w:spacing w:val="0"/>
            <w:sz w:val="22"/>
            <w:lang w:eastAsia="es-ES"/>
            <w14:ligatures w14:val="none"/>
            <w14:cntxtAlts w14:val="0"/>
          </w:rPr>
          <w:tab/>
        </w:r>
        <w:r w:rsidRPr="00985E15">
          <w:rPr>
            <w:rStyle w:val="Hipervnculo"/>
            <w:noProof/>
          </w:rPr>
          <w:t>Pantalla de registro de ArduinoBlocks</w:t>
        </w:r>
        <w:r>
          <w:rPr>
            <w:noProof/>
            <w:webHidden/>
          </w:rPr>
          <w:tab/>
        </w:r>
        <w:r>
          <w:rPr>
            <w:noProof/>
            <w:webHidden/>
          </w:rPr>
          <w:fldChar w:fldCharType="begin"/>
        </w:r>
        <w:r>
          <w:rPr>
            <w:noProof/>
            <w:webHidden/>
          </w:rPr>
          <w:instrText xml:space="preserve"> PAGEREF _Toc11021653 \h </w:instrText>
        </w:r>
        <w:r>
          <w:rPr>
            <w:noProof/>
            <w:webHidden/>
          </w:rPr>
        </w:r>
        <w:r>
          <w:rPr>
            <w:noProof/>
            <w:webHidden/>
          </w:rPr>
          <w:fldChar w:fldCharType="separate"/>
        </w:r>
        <w:r w:rsidR="00FD141E">
          <w:rPr>
            <w:noProof/>
            <w:webHidden/>
          </w:rPr>
          <w:t>31</w:t>
        </w:r>
        <w:r>
          <w:rPr>
            <w:noProof/>
            <w:webHidden/>
          </w:rPr>
          <w:fldChar w:fldCharType="end"/>
        </w:r>
      </w:hyperlink>
    </w:p>
    <w:p w14:paraId="6069D50A" w14:textId="0E1F1555"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4" w:history="1">
        <w:r w:rsidRPr="00985E15">
          <w:rPr>
            <w:rStyle w:val="Hipervnculo"/>
            <w:noProof/>
          </w:rPr>
          <w:t>Figura 12.</w:t>
        </w:r>
        <w:r>
          <w:rPr>
            <w:rFonts w:asciiTheme="minorHAnsi" w:eastAsiaTheme="minorEastAsia" w:hAnsiTheme="minorHAnsi"/>
            <w:noProof/>
            <w:spacing w:val="0"/>
            <w:sz w:val="22"/>
            <w:lang w:eastAsia="es-ES"/>
            <w14:ligatures w14:val="none"/>
            <w14:cntxtAlts w14:val="0"/>
          </w:rPr>
          <w:tab/>
        </w:r>
        <w:r w:rsidRPr="00985E15">
          <w:rPr>
            <w:rStyle w:val="Hipervnculo"/>
            <w:noProof/>
          </w:rPr>
          <w:t>Pantalla de inicio de sesión de ArduinoBlocks</w:t>
        </w:r>
        <w:r>
          <w:rPr>
            <w:noProof/>
            <w:webHidden/>
          </w:rPr>
          <w:tab/>
        </w:r>
        <w:r>
          <w:rPr>
            <w:noProof/>
            <w:webHidden/>
          </w:rPr>
          <w:fldChar w:fldCharType="begin"/>
        </w:r>
        <w:r>
          <w:rPr>
            <w:noProof/>
            <w:webHidden/>
          </w:rPr>
          <w:instrText xml:space="preserve"> PAGEREF _Toc11021654 \h </w:instrText>
        </w:r>
        <w:r>
          <w:rPr>
            <w:noProof/>
            <w:webHidden/>
          </w:rPr>
        </w:r>
        <w:r>
          <w:rPr>
            <w:noProof/>
            <w:webHidden/>
          </w:rPr>
          <w:fldChar w:fldCharType="separate"/>
        </w:r>
        <w:r w:rsidR="00FD141E">
          <w:rPr>
            <w:noProof/>
            <w:webHidden/>
          </w:rPr>
          <w:t>31</w:t>
        </w:r>
        <w:r>
          <w:rPr>
            <w:noProof/>
            <w:webHidden/>
          </w:rPr>
          <w:fldChar w:fldCharType="end"/>
        </w:r>
      </w:hyperlink>
    </w:p>
    <w:p w14:paraId="571EC5B6" w14:textId="6DA44472"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5" w:history="1">
        <w:r w:rsidRPr="00985E15">
          <w:rPr>
            <w:rStyle w:val="Hipervnculo"/>
            <w:noProof/>
          </w:rPr>
          <w:t>Figura 13.</w:t>
        </w:r>
        <w:r>
          <w:rPr>
            <w:rFonts w:asciiTheme="minorHAnsi" w:eastAsiaTheme="minorEastAsia" w:hAnsiTheme="minorHAnsi"/>
            <w:noProof/>
            <w:spacing w:val="0"/>
            <w:sz w:val="22"/>
            <w:lang w:eastAsia="es-ES"/>
            <w14:ligatures w14:val="none"/>
            <w14:cntxtAlts w14:val="0"/>
          </w:rPr>
          <w:tab/>
        </w:r>
        <w:r w:rsidRPr="00985E15">
          <w:rPr>
            <w:rStyle w:val="Hipervnculo"/>
            <w:noProof/>
          </w:rPr>
          <w:t>Pestaña de descarga del ArduinoBlocks Connector</w:t>
        </w:r>
        <w:r>
          <w:rPr>
            <w:noProof/>
            <w:webHidden/>
          </w:rPr>
          <w:tab/>
        </w:r>
        <w:r>
          <w:rPr>
            <w:noProof/>
            <w:webHidden/>
          </w:rPr>
          <w:fldChar w:fldCharType="begin"/>
        </w:r>
        <w:r>
          <w:rPr>
            <w:noProof/>
            <w:webHidden/>
          </w:rPr>
          <w:instrText xml:space="preserve"> PAGEREF _Toc11021655 \h </w:instrText>
        </w:r>
        <w:r>
          <w:rPr>
            <w:noProof/>
            <w:webHidden/>
          </w:rPr>
        </w:r>
        <w:r>
          <w:rPr>
            <w:noProof/>
            <w:webHidden/>
          </w:rPr>
          <w:fldChar w:fldCharType="separate"/>
        </w:r>
        <w:r w:rsidR="00FD141E">
          <w:rPr>
            <w:noProof/>
            <w:webHidden/>
          </w:rPr>
          <w:t>31</w:t>
        </w:r>
        <w:r>
          <w:rPr>
            <w:noProof/>
            <w:webHidden/>
          </w:rPr>
          <w:fldChar w:fldCharType="end"/>
        </w:r>
      </w:hyperlink>
    </w:p>
    <w:p w14:paraId="5293B23B" w14:textId="00051620"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6" w:history="1">
        <w:r w:rsidRPr="00985E15">
          <w:rPr>
            <w:rStyle w:val="Hipervnculo"/>
            <w:noProof/>
          </w:rPr>
          <w:t>Figura 14.</w:t>
        </w:r>
        <w:r>
          <w:rPr>
            <w:rFonts w:asciiTheme="minorHAnsi" w:eastAsiaTheme="minorEastAsia" w:hAnsiTheme="minorHAnsi"/>
            <w:noProof/>
            <w:spacing w:val="0"/>
            <w:sz w:val="22"/>
            <w:lang w:eastAsia="es-ES"/>
            <w14:ligatures w14:val="none"/>
            <w14:cntxtAlts w14:val="0"/>
          </w:rPr>
          <w:tab/>
        </w:r>
        <w:r w:rsidRPr="00985E15">
          <w:rPr>
            <w:rStyle w:val="Hipervnculo"/>
            <w:noProof/>
          </w:rPr>
          <w:t>Ventana del ArduinoBlocks Connecto</w:t>
        </w:r>
        <w:r>
          <w:rPr>
            <w:rStyle w:val="Hipervnculo"/>
            <w:noProof/>
          </w:rPr>
          <w:t>r</w:t>
        </w:r>
        <w:r>
          <w:rPr>
            <w:noProof/>
            <w:webHidden/>
          </w:rPr>
          <w:tab/>
        </w:r>
        <w:r>
          <w:rPr>
            <w:noProof/>
            <w:webHidden/>
          </w:rPr>
          <w:fldChar w:fldCharType="begin"/>
        </w:r>
        <w:r>
          <w:rPr>
            <w:noProof/>
            <w:webHidden/>
          </w:rPr>
          <w:instrText xml:space="preserve"> PAGEREF _Toc11021656 \h </w:instrText>
        </w:r>
        <w:r>
          <w:rPr>
            <w:noProof/>
            <w:webHidden/>
          </w:rPr>
        </w:r>
        <w:r>
          <w:rPr>
            <w:noProof/>
            <w:webHidden/>
          </w:rPr>
          <w:fldChar w:fldCharType="separate"/>
        </w:r>
        <w:r w:rsidR="00FD141E">
          <w:rPr>
            <w:noProof/>
            <w:webHidden/>
          </w:rPr>
          <w:t>32</w:t>
        </w:r>
        <w:r>
          <w:rPr>
            <w:noProof/>
            <w:webHidden/>
          </w:rPr>
          <w:fldChar w:fldCharType="end"/>
        </w:r>
      </w:hyperlink>
    </w:p>
    <w:p w14:paraId="0729567B" w14:textId="35FB5D38"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7" w:history="1">
        <w:r w:rsidRPr="00985E15">
          <w:rPr>
            <w:rStyle w:val="Hipervnculo"/>
            <w:noProof/>
          </w:rPr>
          <w:t>Figura 15.</w:t>
        </w:r>
        <w:r>
          <w:rPr>
            <w:rFonts w:asciiTheme="minorHAnsi" w:eastAsiaTheme="minorEastAsia" w:hAnsiTheme="minorHAnsi"/>
            <w:noProof/>
            <w:spacing w:val="0"/>
            <w:sz w:val="22"/>
            <w:lang w:eastAsia="es-ES"/>
            <w14:ligatures w14:val="none"/>
            <w14:cntxtAlts w14:val="0"/>
          </w:rPr>
          <w:tab/>
        </w:r>
        <w:r w:rsidRPr="00985E15">
          <w:rPr>
            <w:rStyle w:val="Hipervnculo"/>
            <w:noProof/>
          </w:rPr>
          <w:t>Vista de la búsqueda de proyectos</w:t>
        </w:r>
        <w:r>
          <w:rPr>
            <w:noProof/>
            <w:webHidden/>
          </w:rPr>
          <w:tab/>
        </w:r>
        <w:r>
          <w:rPr>
            <w:noProof/>
            <w:webHidden/>
          </w:rPr>
          <w:fldChar w:fldCharType="begin"/>
        </w:r>
        <w:r>
          <w:rPr>
            <w:noProof/>
            <w:webHidden/>
          </w:rPr>
          <w:instrText xml:space="preserve"> PAGEREF _Toc11021657 \h </w:instrText>
        </w:r>
        <w:r>
          <w:rPr>
            <w:noProof/>
            <w:webHidden/>
          </w:rPr>
        </w:r>
        <w:r>
          <w:rPr>
            <w:noProof/>
            <w:webHidden/>
          </w:rPr>
          <w:fldChar w:fldCharType="separate"/>
        </w:r>
        <w:r w:rsidR="00FD141E">
          <w:rPr>
            <w:noProof/>
            <w:webHidden/>
          </w:rPr>
          <w:t>32</w:t>
        </w:r>
        <w:r>
          <w:rPr>
            <w:noProof/>
            <w:webHidden/>
          </w:rPr>
          <w:fldChar w:fldCharType="end"/>
        </w:r>
      </w:hyperlink>
    </w:p>
    <w:p w14:paraId="57E76661" w14:textId="6F41478F"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8" w:history="1">
        <w:r w:rsidRPr="00985E15">
          <w:rPr>
            <w:rStyle w:val="Hipervnculo"/>
            <w:noProof/>
          </w:rPr>
          <w:t>Figura 16.</w:t>
        </w:r>
        <w:r>
          <w:rPr>
            <w:rFonts w:asciiTheme="minorHAnsi" w:eastAsiaTheme="minorEastAsia" w:hAnsiTheme="minorHAnsi"/>
            <w:noProof/>
            <w:spacing w:val="0"/>
            <w:sz w:val="22"/>
            <w:lang w:eastAsia="es-ES"/>
            <w14:ligatures w14:val="none"/>
            <w14:cntxtAlts w14:val="0"/>
          </w:rPr>
          <w:tab/>
        </w:r>
        <w:r w:rsidRPr="00985E15">
          <w:rPr>
            <w:rStyle w:val="Hipervnculo"/>
            <w:noProof/>
          </w:rPr>
          <w:t>Vista de la creación de nuevos proyectos. Fuente: (López, 2019)</w:t>
        </w:r>
        <w:r>
          <w:rPr>
            <w:noProof/>
            <w:webHidden/>
          </w:rPr>
          <w:tab/>
        </w:r>
        <w:r>
          <w:rPr>
            <w:noProof/>
            <w:webHidden/>
          </w:rPr>
          <w:fldChar w:fldCharType="begin"/>
        </w:r>
        <w:r>
          <w:rPr>
            <w:noProof/>
            <w:webHidden/>
          </w:rPr>
          <w:instrText xml:space="preserve"> PAGEREF _Toc11021658 \h </w:instrText>
        </w:r>
        <w:r>
          <w:rPr>
            <w:noProof/>
            <w:webHidden/>
          </w:rPr>
        </w:r>
        <w:r>
          <w:rPr>
            <w:noProof/>
            <w:webHidden/>
          </w:rPr>
          <w:fldChar w:fldCharType="separate"/>
        </w:r>
        <w:r w:rsidR="00FD141E">
          <w:rPr>
            <w:noProof/>
            <w:webHidden/>
          </w:rPr>
          <w:t>32</w:t>
        </w:r>
        <w:r>
          <w:rPr>
            <w:noProof/>
            <w:webHidden/>
          </w:rPr>
          <w:fldChar w:fldCharType="end"/>
        </w:r>
      </w:hyperlink>
    </w:p>
    <w:p w14:paraId="634F6BD5" w14:textId="143605B7"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9" w:history="1">
        <w:r w:rsidRPr="00985E15">
          <w:rPr>
            <w:rStyle w:val="Hipervnculo"/>
            <w:noProof/>
          </w:rPr>
          <w:t>Figura 17.</w:t>
        </w:r>
        <w:r>
          <w:rPr>
            <w:rFonts w:asciiTheme="minorHAnsi" w:eastAsiaTheme="minorEastAsia" w:hAnsiTheme="minorHAnsi"/>
            <w:noProof/>
            <w:spacing w:val="0"/>
            <w:sz w:val="22"/>
            <w:lang w:eastAsia="es-ES"/>
            <w14:ligatures w14:val="none"/>
            <w14:cntxtAlts w14:val="0"/>
          </w:rPr>
          <w:tab/>
        </w:r>
        <w:r w:rsidRPr="00985E15">
          <w:rPr>
            <w:rStyle w:val="Hipervnculo"/>
            <w:noProof/>
          </w:rPr>
          <w:t>Formulario de creación de un proyecto nuevo. Fuente: (López, 2019)</w:t>
        </w:r>
        <w:r>
          <w:rPr>
            <w:noProof/>
            <w:webHidden/>
          </w:rPr>
          <w:tab/>
        </w:r>
        <w:r>
          <w:rPr>
            <w:noProof/>
            <w:webHidden/>
          </w:rPr>
          <w:fldChar w:fldCharType="begin"/>
        </w:r>
        <w:r>
          <w:rPr>
            <w:noProof/>
            <w:webHidden/>
          </w:rPr>
          <w:instrText xml:space="preserve"> PAGEREF _Toc11021659 \h </w:instrText>
        </w:r>
        <w:r>
          <w:rPr>
            <w:noProof/>
            <w:webHidden/>
          </w:rPr>
        </w:r>
        <w:r>
          <w:rPr>
            <w:noProof/>
            <w:webHidden/>
          </w:rPr>
          <w:fldChar w:fldCharType="separate"/>
        </w:r>
        <w:r w:rsidR="00FD141E">
          <w:rPr>
            <w:noProof/>
            <w:webHidden/>
          </w:rPr>
          <w:t>33</w:t>
        </w:r>
        <w:r>
          <w:rPr>
            <w:noProof/>
            <w:webHidden/>
          </w:rPr>
          <w:fldChar w:fldCharType="end"/>
        </w:r>
      </w:hyperlink>
    </w:p>
    <w:p w14:paraId="78E8A6FD" w14:textId="6AC13E6C"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0" w:history="1">
        <w:r w:rsidRPr="00985E15">
          <w:rPr>
            <w:rStyle w:val="Hipervnculo"/>
            <w:noProof/>
          </w:rPr>
          <w:t>Figura 18.</w:t>
        </w:r>
        <w:r>
          <w:rPr>
            <w:rFonts w:asciiTheme="minorHAnsi" w:eastAsiaTheme="minorEastAsia" w:hAnsiTheme="minorHAnsi"/>
            <w:noProof/>
            <w:spacing w:val="0"/>
            <w:sz w:val="22"/>
            <w:lang w:eastAsia="es-ES"/>
            <w14:ligatures w14:val="none"/>
            <w14:cntxtAlts w14:val="0"/>
          </w:rPr>
          <w:tab/>
        </w:r>
        <w:r w:rsidRPr="00985E15">
          <w:rPr>
            <w:rStyle w:val="Hipervnculo"/>
            <w:noProof/>
          </w:rPr>
          <w:t>Interfaz de trabajo principal de ArduinoBlocks</w:t>
        </w:r>
        <w:r>
          <w:rPr>
            <w:noProof/>
            <w:webHidden/>
          </w:rPr>
          <w:tab/>
        </w:r>
        <w:r>
          <w:rPr>
            <w:noProof/>
            <w:webHidden/>
          </w:rPr>
          <w:fldChar w:fldCharType="begin"/>
        </w:r>
        <w:r>
          <w:rPr>
            <w:noProof/>
            <w:webHidden/>
          </w:rPr>
          <w:instrText xml:space="preserve"> PAGEREF _Toc11021660 \h </w:instrText>
        </w:r>
        <w:r>
          <w:rPr>
            <w:noProof/>
            <w:webHidden/>
          </w:rPr>
        </w:r>
        <w:r>
          <w:rPr>
            <w:noProof/>
            <w:webHidden/>
          </w:rPr>
          <w:fldChar w:fldCharType="separate"/>
        </w:r>
        <w:r w:rsidR="00FD141E">
          <w:rPr>
            <w:noProof/>
            <w:webHidden/>
          </w:rPr>
          <w:t>33</w:t>
        </w:r>
        <w:r>
          <w:rPr>
            <w:noProof/>
            <w:webHidden/>
          </w:rPr>
          <w:fldChar w:fldCharType="end"/>
        </w:r>
      </w:hyperlink>
    </w:p>
    <w:p w14:paraId="105B253C" w14:textId="037FD16C"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1" w:history="1">
        <w:r w:rsidRPr="00985E15">
          <w:rPr>
            <w:rStyle w:val="Hipervnculo"/>
            <w:noProof/>
          </w:rPr>
          <w:t>Figura 19.</w:t>
        </w:r>
        <w:r>
          <w:rPr>
            <w:rFonts w:asciiTheme="minorHAnsi" w:eastAsiaTheme="minorEastAsia" w:hAnsiTheme="minorHAnsi"/>
            <w:noProof/>
            <w:spacing w:val="0"/>
            <w:sz w:val="22"/>
            <w:lang w:eastAsia="es-ES"/>
            <w14:ligatures w14:val="none"/>
            <w14:cntxtAlts w14:val="0"/>
          </w:rPr>
          <w:tab/>
        </w:r>
        <w:r w:rsidRPr="00985E15">
          <w:rPr>
            <w:rStyle w:val="Hipervnculo"/>
            <w:noProof/>
          </w:rPr>
          <w:t>Menú de control sobre la placa Arduino</w:t>
        </w:r>
        <w:r>
          <w:rPr>
            <w:noProof/>
            <w:webHidden/>
          </w:rPr>
          <w:tab/>
        </w:r>
        <w:r>
          <w:rPr>
            <w:noProof/>
            <w:webHidden/>
          </w:rPr>
          <w:fldChar w:fldCharType="begin"/>
        </w:r>
        <w:r>
          <w:rPr>
            <w:noProof/>
            <w:webHidden/>
          </w:rPr>
          <w:instrText xml:space="preserve"> PAGEREF _Toc11021661 \h </w:instrText>
        </w:r>
        <w:r>
          <w:rPr>
            <w:noProof/>
            <w:webHidden/>
          </w:rPr>
        </w:r>
        <w:r>
          <w:rPr>
            <w:noProof/>
            <w:webHidden/>
          </w:rPr>
          <w:fldChar w:fldCharType="separate"/>
        </w:r>
        <w:r w:rsidR="00FD141E">
          <w:rPr>
            <w:noProof/>
            <w:webHidden/>
          </w:rPr>
          <w:t>34</w:t>
        </w:r>
        <w:r>
          <w:rPr>
            <w:noProof/>
            <w:webHidden/>
          </w:rPr>
          <w:fldChar w:fldCharType="end"/>
        </w:r>
      </w:hyperlink>
    </w:p>
    <w:p w14:paraId="13B022E0" w14:textId="49395208"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2" w:history="1">
        <w:r w:rsidRPr="00985E15">
          <w:rPr>
            <w:rStyle w:val="Hipervnculo"/>
            <w:noProof/>
          </w:rPr>
          <w:t>Figura 20.</w:t>
        </w:r>
        <w:r>
          <w:rPr>
            <w:rFonts w:asciiTheme="minorHAnsi" w:eastAsiaTheme="minorEastAsia" w:hAnsiTheme="minorHAnsi"/>
            <w:noProof/>
            <w:spacing w:val="0"/>
            <w:sz w:val="22"/>
            <w:lang w:eastAsia="es-ES"/>
            <w14:ligatures w14:val="none"/>
            <w14:cntxtAlts w14:val="0"/>
          </w:rPr>
          <w:tab/>
        </w:r>
        <w:r w:rsidRPr="00985E15">
          <w:rPr>
            <w:rStyle w:val="Hipervnculo"/>
            <w:noProof/>
          </w:rPr>
          <w:t>Ejemplo básico de programación</w:t>
        </w:r>
        <w:r>
          <w:rPr>
            <w:noProof/>
            <w:webHidden/>
          </w:rPr>
          <w:tab/>
        </w:r>
        <w:r>
          <w:rPr>
            <w:noProof/>
            <w:webHidden/>
          </w:rPr>
          <w:fldChar w:fldCharType="begin"/>
        </w:r>
        <w:r>
          <w:rPr>
            <w:noProof/>
            <w:webHidden/>
          </w:rPr>
          <w:instrText xml:space="preserve"> PAGEREF _Toc11021662 \h </w:instrText>
        </w:r>
        <w:r>
          <w:rPr>
            <w:noProof/>
            <w:webHidden/>
          </w:rPr>
        </w:r>
        <w:r>
          <w:rPr>
            <w:noProof/>
            <w:webHidden/>
          </w:rPr>
          <w:fldChar w:fldCharType="separate"/>
        </w:r>
        <w:r w:rsidR="00FD141E">
          <w:rPr>
            <w:noProof/>
            <w:webHidden/>
          </w:rPr>
          <w:t>34</w:t>
        </w:r>
        <w:r>
          <w:rPr>
            <w:noProof/>
            <w:webHidden/>
          </w:rPr>
          <w:fldChar w:fldCharType="end"/>
        </w:r>
      </w:hyperlink>
    </w:p>
    <w:p w14:paraId="6736A811" w14:textId="029CEECE"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3" w:history="1">
        <w:r w:rsidRPr="00985E15">
          <w:rPr>
            <w:rStyle w:val="Hipervnculo"/>
            <w:noProof/>
          </w:rPr>
          <w:t>Figura 21.</w:t>
        </w:r>
        <w:r>
          <w:rPr>
            <w:rFonts w:asciiTheme="minorHAnsi" w:eastAsiaTheme="minorEastAsia" w:hAnsiTheme="minorHAnsi"/>
            <w:noProof/>
            <w:spacing w:val="0"/>
            <w:sz w:val="22"/>
            <w:lang w:eastAsia="es-ES"/>
            <w14:ligatures w14:val="none"/>
            <w14:cntxtAlts w14:val="0"/>
          </w:rPr>
          <w:tab/>
        </w:r>
        <w:r w:rsidRPr="00985E15">
          <w:rPr>
            <w:rStyle w:val="Hipervnculo"/>
            <w:noProof/>
          </w:rPr>
          <w:t>Menú para ver/importar el código</w:t>
        </w:r>
        <w:r>
          <w:rPr>
            <w:noProof/>
            <w:webHidden/>
          </w:rPr>
          <w:tab/>
        </w:r>
        <w:r>
          <w:rPr>
            <w:noProof/>
            <w:webHidden/>
          </w:rPr>
          <w:fldChar w:fldCharType="begin"/>
        </w:r>
        <w:r>
          <w:rPr>
            <w:noProof/>
            <w:webHidden/>
          </w:rPr>
          <w:instrText xml:space="preserve"> PAGEREF _Toc11021663 \h </w:instrText>
        </w:r>
        <w:r>
          <w:rPr>
            <w:noProof/>
            <w:webHidden/>
          </w:rPr>
        </w:r>
        <w:r>
          <w:rPr>
            <w:noProof/>
            <w:webHidden/>
          </w:rPr>
          <w:fldChar w:fldCharType="separate"/>
        </w:r>
        <w:r w:rsidR="00FD141E">
          <w:rPr>
            <w:noProof/>
            <w:webHidden/>
          </w:rPr>
          <w:t>34</w:t>
        </w:r>
        <w:r>
          <w:rPr>
            <w:noProof/>
            <w:webHidden/>
          </w:rPr>
          <w:fldChar w:fldCharType="end"/>
        </w:r>
      </w:hyperlink>
    </w:p>
    <w:p w14:paraId="36DA72F6" w14:textId="6B3845BC"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4" w:history="1">
        <w:r w:rsidRPr="00985E15">
          <w:rPr>
            <w:rStyle w:val="Hipervnculo"/>
            <w:noProof/>
          </w:rPr>
          <w:t>Figura 22.</w:t>
        </w:r>
        <w:r>
          <w:rPr>
            <w:rFonts w:asciiTheme="minorHAnsi" w:eastAsiaTheme="minorEastAsia" w:hAnsiTheme="minorHAnsi"/>
            <w:noProof/>
            <w:spacing w:val="0"/>
            <w:sz w:val="22"/>
            <w:lang w:eastAsia="es-ES"/>
            <w14:ligatures w14:val="none"/>
            <w14:cntxtAlts w14:val="0"/>
          </w:rPr>
          <w:tab/>
        </w:r>
        <w:r w:rsidRPr="00985E15">
          <w:rPr>
            <w:rStyle w:val="Hipervnculo"/>
            <w:noProof/>
          </w:rPr>
          <w:t>Partes y componentes de la placa Arduino</w:t>
        </w:r>
        <w:r>
          <w:rPr>
            <w:noProof/>
            <w:webHidden/>
          </w:rPr>
          <w:tab/>
        </w:r>
        <w:r>
          <w:rPr>
            <w:noProof/>
            <w:webHidden/>
          </w:rPr>
          <w:fldChar w:fldCharType="begin"/>
        </w:r>
        <w:r>
          <w:rPr>
            <w:noProof/>
            <w:webHidden/>
          </w:rPr>
          <w:instrText xml:space="preserve"> PAGEREF _Toc11021664 \h </w:instrText>
        </w:r>
        <w:r>
          <w:rPr>
            <w:noProof/>
            <w:webHidden/>
          </w:rPr>
        </w:r>
        <w:r>
          <w:rPr>
            <w:noProof/>
            <w:webHidden/>
          </w:rPr>
          <w:fldChar w:fldCharType="separate"/>
        </w:r>
        <w:r w:rsidR="00FD141E">
          <w:rPr>
            <w:noProof/>
            <w:webHidden/>
          </w:rPr>
          <w:t>36</w:t>
        </w:r>
        <w:r>
          <w:rPr>
            <w:noProof/>
            <w:webHidden/>
          </w:rPr>
          <w:fldChar w:fldCharType="end"/>
        </w:r>
      </w:hyperlink>
    </w:p>
    <w:p w14:paraId="75791896" w14:textId="4B0405F0"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5" w:history="1">
        <w:r w:rsidRPr="00985E15">
          <w:rPr>
            <w:rStyle w:val="Hipervnculo"/>
            <w:noProof/>
          </w:rPr>
          <w:t>Figura 23.</w:t>
        </w:r>
        <w:r>
          <w:rPr>
            <w:rFonts w:asciiTheme="minorHAnsi" w:eastAsiaTheme="minorEastAsia" w:hAnsiTheme="minorHAnsi"/>
            <w:noProof/>
            <w:spacing w:val="0"/>
            <w:sz w:val="22"/>
            <w:lang w:eastAsia="es-ES"/>
            <w14:ligatures w14:val="none"/>
            <w14:cntxtAlts w14:val="0"/>
          </w:rPr>
          <w:tab/>
        </w:r>
        <w:r w:rsidRPr="00985E15">
          <w:rPr>
            <w:rStyle w:val="Hipervnculo"/>
            <w:noProof/>
          </w:rPr>
          <w:t>Aspecto del IDE de Arduino</w:t>
        </w:r>
        <w:r>
          <w:rPr>
            <w:noProof/>
            <w:webHidden/>
          </w:rPr>
          <w:tab/>
        </w:r>
        <w:r>
          <w:rPr>
            <w:noProof/>
            <w:webHidden/>
          </w:rPr>
          <w:fldChar w:fldCharType="begin"/>
        </w:r>
        <w:r>
          <w:rPr>
            <w:noProof/>
            <w:webHidden/>
          </w:rPr>
          <w:instrText xml:space="preserve"> PAGEREF _Toc11021665 \h </w:instrText>
        </w:r>
        <w:r>
          <w:rPr>
            <w:noProof/>
            <w:webHidden/>
          </w:rPr>
        </w:r>
        <w:r>
          <w:rPr>
            <w:noProof/>
            <w:webHidden/>
          </w:rPr>
          <w:fldChar w:fldCharType="separate"/>
        </w:r>
        <w:r w:rsidR="00FD141E">
          <w:rPr>
            <w:noProof/>
            <w:webHidden/>
          </w:rPr>
          <w:t>37</w:t>
        </w:r>
        <w:r>
          <w:rPr>
            <w:noProof/>
            <w:webHidden/>
          </w:rPr>
          <w:fldChar w:fldCharType="end"/>
        </w:r>
      </w:hyperlink>
    </w:p>
    <w:p w14:paraId="41B12ECC" w14:textId="5566442B"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6" w:history="1">
        <w:r w:rsidRPr="00985E15">
          <w:rPr>
            <w:rStyle w:val="Hipervnculo"/>
            <w:noProof/>
          </w:rPr>
          <w:t>Figura 24.</w:t>
        </w:r>
        <w:r>
          <w:rPr>
            <w:rFonts w:asciiTheme="minorHAnsi" w:eastAsiaTheme="minorEastAsia" w:hAnsiTheme="minorHAnsi"/>
            <w:noProof/>
            <w:spacing w:val="0"/>
            <w:sz w:val="22"/>
            <w:lang w:eastAsia="es-ES"/>
            <w14:ligatures w14:val="none"/>
            <w14:cntxtAlts w14:val="0"/>
          </w:rPr>
          <w:tab/>
        </w:r>
        <w:r w:rsidRPr="00985E15">
          <w:rPr>
            <w:rStyle w:val="Hipervnculo"/>
            <w:noProof/>
          </w:rPr>
          <w:t>Ejemplo de encender y apagar un pin digital</w:t>
        </w:r>
        <w:r>
          <w:rPr>
            <w:noProof/>
            <w:webHidden/>
          </w:rPr>
          <w:tab/>
        </w:r>
        <w:r>
          <w:rPr>
            <w:noProof/>
            <w:webHidden/>
          </w:rPr>
          <w:fldChar w:fldCharType="begin"/>
        </w:r>
        <w:r>
          <w:rPr>
            <w:noProof/>
            <w:webHidden/>
          </w:rPr>
          <w:instrText xml:space="preserve"> PAGEREF _Toc11021666 \h </w:instrText>
        </w:r>
        <w:r>
          <w:rPr>
            <w:noProof/>
            <w:webHidden/>
          </w:rPr>
        </w:r>
        <w:r>
          <w:rPr>
            <w:noProof/>
            <w:webHidden/>
          </w:rPr>
          <w:fldChar w:fldCharType="separate"/>
        </w:r>
        <w:r w:rsidR="00FD141E">
          <w:rPr>
            <w:noProof/>
            <w:webHidden/>
          </w:rPr>
          <w:t>41</w:t>
        </w:r>
        <w:r>
          <w:rPr>
            <w:noProof/>
            <w:webHidden/>
          </w:rPr>
          <w:fldChar w:fldCharType="end"/>
        </w:r>
      </w:hyperlink>
    </w:p>
    <w:p w14:paraId="455D2F23" w14:textId="19B64D0A"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7" w:history="1">
        <w:r w:rsidRPr="00985E15">
          <w:rPr>
            <w:rStyle w:val="Hipervnculo"/>
            <w:noProof/>
          </w:rPr>
          <w:t>Figura 25.</w:t>
        </w:r>
        <w:r>
          <w:rPr>
            <w:rFonts w:asciiTheme="minorHAnsi" w:eastAsiaTheme="minorEastAsia" w:hAnsiTheme="minorHAnsi"/>
            <w:noProof/>
            <w:spacing w:val="0"/>
            <w:sz w:val="22"/>
            <w:lang w:eastAsia="es-ES"/>
            <w14:ligatures w14:val="none"/>
            <w14:cntxtAlts w14:val="0"/>
          </w:rPr>
          <w:tab/>
        </w:r>
        <w:r w:rsidRPr="00985E15">
          <w:rPr>
            <w:rStyle w:val="Hipervnculo"/>
            <w:noProof/>
          </w:rPr>
          <w:t>Ejemplo de parpadear un pin digital en blucle</w:t>
        </w:r>
        <w:r>
          <w:rPr>
            <w:noProof/>
            <w:webHidden/>
          </w:rPr>
          <w:tab/>
        </w:r>
        <w:r>
          <w:rPr>
            <w:noProof/>
            <w:webHidden/>
          </w:rPr>
          <w:fldChar w:fldCharType="begin"/>
        </w:r>
        <w:r>
          <w:rPr>
            <w:noProof/>
            <w:webHidden/>
          </w:rPr>
          <w:instrText xml:space="preserve"> PAGEREF _Toc11021667 \h </w:instrText>
        </w:r>
        <w:r>
          <w:rPr>
            <w:noProof/>
            <w:webHidden/>
          </w:rPr>
        </w:r>
        <w:r>
          <w:rPr>
            <w:noProof/>
            <w:webHidden/>
          </w:rPr>
          <w:fldChar w:fldCharType="separate"/>
        </w:r>
        <w:r w:rsidR="00FD141E">
          <w:rPr>
            <w:noProof/>
            <w:webHidden/>
          </w:rPr>
          <w:t>41</w:t>
        </w:r>
        <w:r>
          <w:rPr>
            <w:noProof/>
            <w:webHidden/>
          </w:rPr>
          <w:fldChar w:fldCharType="end"/>
        </w:r>
      </w:hyperlink>
    </w:p>
    <w:p w14:paraId="22E62231" w14:textId="467BEC30"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8" w:history="1">
        <w:r w:rsidRPr="00985E15">
          <w:rPr>
            <w:rStyle w:val="Hipervnculo"/>
            <w:noProof/>
          </w:rPr>
          <w:t>Figura 26.</w:t>
        </w:r>
        <w:r>
          <w:rPr>
            <w:rFonts w:asciiTheme="minorHAnsi" w:eastAsiaTheme="minorEastAsia" w:hAnsiTheme="minorHAnsi"/>
            <w:noProof/>
            <w:spacing w:val="0"/>
            <w:sz w:val="22"/>
            <w:lang w:eastAsia="es-ES"/>
            <w14:ligatures w14:val="none"/>
            <w14:cntxtAlts w14:val="0"/>
          </w:rPr>
          <w:tab/>
        </w:r>
        <w:r w:rsidRPr="00985E15">
          <w:rPr>
            <w:rStyle w:val="Hipervnculo"/>
            <w:noProof/>
          </w:rPr>
          <w:t>Ejemplo de bloques para el parpadeo de un LED</w:t>
        </w:r>
        <w:r>
          <w:rPr>
            <w:noProof/>
            <w:webHidden/>
          </w:rPr>
          <w:tab/>
        </w:r>
        <w:r>
          <w:rPr>
            <w:noProof/>
            <w:webHidden/>
          </w:rPr>
          <w:fldChar w:fldCharType="begin"/>
        </w:r>
        <w:r>
          <w:rPr>
            <w:noProof/>
            <w:webHidden/>
          </w:rPr>
          <w:instrText xml:space="preserve"> PAGEREF _Toc11021668 \h </w:instrText>
        </w:r>
        <w:r>
          <w:rPr>
            <w:noProof/>
            <w:webHidden/>
          </w:rPr>
        </w:r>
        <w:r>
          <w:rPr>
            <w:noProof/>
            <w:webHidden/>
          </w:rPr>
          <w:fldChar w:fldCharType="separate"/>
        </w:r>
        <w:r w:rsidR="00FD141E">
          <w:rPr>
            <w:noProof/>
            <w:webHidden/>
          </w:rPr>
          <w:t>42</w:t>
        </w:r>
        <w:r>
          <w:rPr>
            <w:noProof/>
            <w:webHidden/>
          </w:rPr>
          <w:fldChar w:fldCharType="end"/>
        </w:r>
      </w:hyperlink>
    </w:p>
    <w:p w14:paraId="71BA686C" w14:textId="5195ADF8" w:rsidR="00365094" w:rsidRDefault="00365094">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9" w:history="1">
        <w:r w:rsidRPr="00985E15">
          <w:rPr>
            <w:rStyle w:val="Hipervnculo"/>
            <w:noProof/>
          </w:rPr>
          <w:t>Figura 27.</w:t>
        </w:r>
        <w:r>
          <w:rPr>
            <w:rFonts w:asciiTheme="minorHAnsi" w:eastAsiaTheme="minorEastAsia" w:hAnsiTheme="minorHAnsi"/>
            <w:noProof/>
            <w:spacing w:val="0"/>
            <w:sz w:val="22"/>
            <w:lang w:eastAsia="es-ES"/>
            <w14:ligatures w14:val="none"/>
            <w14:cntxtAlts w14:val="0"/>
          </w:rPr>
          <w:tab/>
        </w:r>
        <w:r w:rsidRPr="00985E15">
          <w:rPr>
            <w:rStyle w:val="Hipervnculo"/>
            <w:noProof/>
          </w:rPr>
          <w:t>Solución en bloques de la actividad semáforo LED</w:t>
        </w:r>
        <w:r>
          <w:rPr>
            <w:noProof/>
            <w:webHidden/>
          </w:rPr>
          <w:tab/>
        </w:r>
        <w:r>
          <w:rPr>
            <w:noProof/>
            <w:webHidden/>
          </w:rPr>
          <w:fldChar w:fldCharType="begin"/>
        </w:r>
        <w:r>
          <w:rPr>
            <w:noProof/>
            <w:webHidden/>
          </w:rPr>
          <w:instrText xml:space="preserve"> PAGEREF _Toc11021669 \h </w:instrText>
        </w:r>
        <w:r>
          <w:rPr>
            <w:noProof/>
            <w:webHidden/>
          </w:rPr>
        </w:r>
        <w:r>
          <w:rPr>
            <w:noProof/>
            <w:webHidden/>
          </w:rPr>
          <w:fldChar w:fldCharType="separate"/>
        </w:r>
        <w:r w:rsidR="00FD141E">
          <w:rPr>
            <w:noProof/>
            <w:webHidden/>
          </w:rPr>
          <w:t>44</w:t>
        </w:r>
        <w:r>
          <w:rPr>
            <w:noProof/>
            <w:webHidden/>
          </w:rPr>
          <w:fldChar w:fldCharType="end"/>
        </w:r>
      </w:hyperlink>
    </w:p>
    <w:p w14:paraId="4304ADE2" w14:textId="0DCAD367" w:rsidR="00DF5263" w:rsidRDefault="003D0C16" w:rsidP="008D1A9D">
      <w:pPr>
        <w:rPr>
          <w:lang w:val="es-ES_tradnl"/>
        </w:rPr>
      </w:pPr>
      <w:r>
        <w:rPr>
          <w:lang w:val="es-ES_tradnl"/>
        </w:rPr>
        <w:fldChar w:fldCharType="end"/>
      </w:r>
    </w:p>
    <w:p w14:paraId="258F9058" w14:textId="58E8E4D5" w:rsidR="00DF5263" w:rsidRDefault="00DF5263" w:rsidP="000B1CDF">
      <w:pPr>
        <w:widowControl/>
        <w:spacing w:before="0" w:after="200" w:line="276" w:lineRule="auto"/>
        <w:jc w:val="left"/>
        <w:rPr>
          <w:lang w:val="es-ES_tradnl"/>
        </w:rPr>
      </w:pPr>
    </w:p>
    <w:p w14:paraId="799F9F82" w14:textId="64370A8A" w:rsidR="00FB53E6" w:rsidRDefault="00FB53E6" w:rsidP="000B1CDF">
      <w:pPr>
        <w:widowControl/>
        <w:spacing w:before="0" w:after="200" w:line="276" w:lineRule="auto"/>
        <w:jc w:val="left"/>
        <w:rPr>
          <w:lang w:val="es-ES_tradnl"/>
        </w:rPr>
      </w:pPr>
    </w:p>
    <w:p w14:paraId="2E9C4C11" w14:textId="60E221B8" w:rsidR="00FB53E6" w:rsidRDefault="00FB53E6" w:rsidP="000B1CDF">
      <w:pPr>
        <w:widowControl/>
        <w:spacing w:before="0" w:after="200" w:line="276" w:lineRule="auto"/>
        <w:jc w:val="left"/>
        <w:rPr>
          <w:lang w:val="es-ES_tradnl"/>
        </w:rPr>
      </w:pPr>
    </w:p>
    <w:p w14:paraId="5E348AE0" w14:textId="16267221" w:rsidR="00FB53E6" w:rsidRDefault="00FB53E6" w:rsidP="000B1CDF">
      <w:pPr>
        <w:widowControl/>
        <w:spacing w:before="0" w:after="200" w:line="276" w:lineRule="auto"/>
        <w:jc w:val="left"/>
        <w:rPr>
          <w:lang w:val="es-ES_tradnl"/>
        </w:rPr>
      </w:pPr>
    </w:p>
    <w:p w14:paraId="5BF52C3C" w14:textId="67AEE83D" w:rsidR="00802ABB" w:rsidRDefault="00802ABB" w:rsidP="000B1CDF">
      <w:pPr>
        <w:widowControl/>
        <w:spacing w:before="0" w:after="200" w:line="276" w:lineRule="auto"/>
        <w:jc w:val="left"/>
        <w:rPr>
          <w:lang w:val="es-ES_tradnl"/>
        </w:rPr>
      </w:pPr>
    </w:p>
    <w:p w14:paraId="3C106253" w14:textId="5B98CEC9" w:rsidR="00802ABB" w:rsidRDefault="00802ABB" w:rsidP="000B1CDF">
      <w:pPr>
        <w:widowControl/>
        <w:spacing w:before="0" w:after="200" w:line="276" w:lineRule="auto"/>
        <w:jc w:val="left"/>
        <w:rPr>
          <w:lang w:val="es-ES_tradnl"/>
        </w:rPr>
      </w:pPr>
    </w:p>
    <w:p w14:paraId="1041DD8C" w14:textId="49DD063F" w:rsidR="00802ABB" w:rsidRDefault="00802ABB" w:rsidP="000B1CDF">
      <w:pPr>
        <w:widowControl/>
        <w:spacing w:before="0" w:after="200" w:line="276" w:lineRule="auto"/>
        <w:jc w:val="left"/>
        <w:rPr>
          <w:lang w:val="es-ES_tradnl"/>
        </w:rPr>
      </w:pPr>
    </w:p>
    <w:p w14:paraId="3F45762E" w14:textId="66D38DA3" w:rsidR="00802ABB" w:rsidRDefault="00802ABB" w:rsidP="000B1CDF">
      <w:pPr>
        <w:widowControl/>
        <w:spacing w:before="0" w:after="200" w:line="276" w:lineRule="auto"/>
        <w:jc w:val="left"/>
        <w:rPr>
          <w:lang w:val="es-ES_tradnl"/>
        </w:rPr>
      </w:pPr>
    </w:p>
    <w:p w14:paraId="5CED98A1" w14:textId="521739CF" w:rsidR="00802ABB" w:rsidRDefault="00802ABB" w:rsidP="000B1CDF">
      <w:pPr>
        <w:widowControl/>
        <w:spacing w:before="0" w:after="200" w:line="276" w:lineRule="auto"/>
        <w:jc w:val="left"/>
        <w:rPr>
          <w:lang w:val="es-ES_tradnl"/>
        </w:rPr>
      </w:pPr>
    </w:p>
    <w:p w14:paraId="6011A5B8" w14:textId="77777777" w:rsidR="00116F73" w:rsidRDefault="00116F73" w:rsidP="000B1CDF">
      <w:pPr>
        <w:widowControl/>
        <w:spacing w:before="0" w:after="200" w:line="276" w:lineRule="auto"/>
        <w:jc w:val="left"/>
        <w:rPr>
          <w:lang w:val="es-ES_tradnl"/>
        </w:rPr>
      </w:pPr>
    </w:p>
    <w:p w14:paraId="7FB9CE26" w14:textId="77777777" w:rsidR="00802ABB" w:rsidRPr="00802ABB" w:rsidRDefault="00802ABB" w:rsidP="00802ABB">
      <w:pPr>
        <w:rPr>
          <w:lang w:val="es-ES_tradnl" w:eastAsia="es-ES"/>
        </w:rPr>
      </w:pPr>
    </w:p>
    <w:p w14:paraId="7116C663" w14:textId="77777777" w:rsidR="001A35F2" w:rsidRDefault="001A35F2" w:rsidP="00F977EB">
      <w:pPr>
        <w:pStyle w:val="Ttulo1"/>
        <w:numPr>
          <w:ilvl w:val="0"/>
          <w:numId w:val="0"/>
        </w:numPr>
        <w:rPr>
          <w:rStyle w:val="Ttulo1Car"/>
          <w:b/>
          <w:smallCaps/>
          <w:lang w:val="es-ES_tradnl"/>
        </w:rPr>
      </w:pPr>
    </w:p>
    <w:p w14:paraId="5AAED9C9" w14:textId="09432CB5" w:rsidR="00F977EB" w:rsidRPr="00ED031A" w:rsidRDefault="00F977EB" w:rsidP="00F977EB">
      <w:pPr>
        <w:pStyle w:val="Ttulo1"/>
        <w:numPr>
          <w:ilvl w:val="0"/>
          <w:numId w:val="0"/>
        </w:numPr>
        <w:rPr>
          <w:rStyle w:val="Ttulo1Car"/>
          <w:b/>
          <w:smallCaps/>
          <w:lang w:val="es-ES_tradnl"/>
        </w:rPr>
      </w:pPr>
      <w:bookmarkStart w:id="12" w:name="_Toc11021593"/>
      <w:r w:rsidRPr="00ED031A">
        <w:rPr>
          <w:rStyle w:val="Ttulo1Car"/>
          <w:b/>
          <w:smallCaps/>
          <w:lang w:val="es-ES_tradnl"/>
        </w:rPr>
        <w:lastRenderedPageBreak/>
        <w:t xml:space="preserve">Índice de </w:t>
      </w:r>
      <w:r>
        <w:rPr>
          <w:rStyle w:val="Ttulo1Car"/>
          <w:b/>
          <w:smallCaps/>
          <w:lang w:val="es-ES_tradnl"/>
        </w:rPr>
        <w:t>Tablas</w:t>
      </w:r>
      <w:bookmarkEnd w:id="12"/>
    </w:p>
    <w:p w14:paraId="268C9807" w14:textId="77777777" w:rsidR="00F977EB" w:rsidRDefault="00F977EB">
      <w:pPr>
        <w:pStyle w:val="Tabladeilustraciones"/>
        <w:tabs>
          <w:tab w:val="left" w:pos="1000"/>
        </w:tabs>
        <w:rPr>
          <w:lang w:val="es-ES_tradnl"/>
        </w:rPr>
      </w:pPr>
    </w:p>
    <w:p w14:paraId="2E07F702" w14:textId="0D981124" w:rsidR="00365094"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1021635" w:history="1">
        <w:r w:rsidR="00365094" w:rsidRPr="00A17539">
          <w:rPr>
            <w:rStyle w:val="Hipervnculo"/>
            <w:noProof/>
          </w:rPr>
          <w:t>Tabla 1.</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Temporización de las actividades</w:t>
        </w:r>
        <w:r w:rsidR="00365094">
          <w:rPr>
            <w:noProof/>
            <w:webHidden/>
          </w:rPr>
          <w:tab/>
        </w:r>
        <w:r w:rsidR="00365094">
          <w:rPr>
            <w:noProof/>
            <w:webHidden/>
          </w:rPr>
          <w:fldChar w:fldCharType="begin"/>
        </w:r>
        <w:r w:rsidR="00365094">
          <w:rPr>
            <w:noProof/>
            <w:webHidden/>
          </w:rPr>
          <w:instrText xml:space="preserve"> PAGEREF _Toc11021635 \h </w:instrText>
        </w:r>
        <w:r w:rsidR="00365094">
          <w:rPr>
            <w:noProof/>
            <w:webHidden/>
          </w:rPr>
        </w:r>
        <w:r w:rsidR="00365094">
          <w:rPr>
            <w:noProof/>
            <w:webHidden/>
          </w:rPr>
          <w:fldChar w:fldCharType="separate"/>
        </w:r>
        <w:r w:rsidR="00FD141E">
          <w:rPr>
            <w:noProof/>
            <w:webHidden/>
          </w:rPr>
          <w:t>29</w:t>
        </w:r>
        <w:r w:rsidR="00365094">
          <w:rPr>
            <w:noProof/>
            <w:webHidden/>
          </w:rPr>
          <w:fldChar w:fldCharType="end"/>
        </w:r>
      </w:hyperlink>
    </w:p>
    <w:p w14:paraId="029BE1F2" w14:textId="43B2422B"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6" w:history="1">
        <w:r w:rsidRPr="00A17539">
          <w:rPr>
            <w:rStyle w:val="Hipervnculo"/>
            <w:noProof/>
          </w:rPr>
          <w:t>Tabla 2.</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la actividad de uso de ArduinoBlocks</w:t>
        </w:r>
        <w:r>
          <w:rPr>
            <w:noProof/>
            <w:webHidden/>
          </w:rPr>
          <w:tab/>
        </w:r>
        <w:r>
          <w:rPr>
            <w:noProof/>
            <w:webHidden/>
          </w:rPr>
          <w:fldChar w:fldCharType="begin"/>
        </w:r>
        <w:r>
          <w:rPr>
            <w:noProof/>
            <w:webHidden/>
          </w:rPr>
          <w:instrText xml:space="preserve"> PAGEREF _Toc11021636 \h </w:instrText>
        </w:r>
        <w:r>
          <w:rPr>
            <w:noProof/>
            <w:webHidden/>
          </w:rPr>
        </w:r>
        <w:r>
          <w:rPr>
            <w:noProof/>
            <w:webHidden/>
          </w:rPr>
          <w:fldChar w:fldCharType="separate"/>
        </w:r>
        <w:r w:rsidR="00FD141E">
          <w:rPr>
            <w:noProof/>
            <w:webHidden/>
          </w:rPr>
          <w:t>35</w:t>
        </w:r>
        <w:r>
          <w:rPr>
            <w:noProof/>
            <w:webHidden/>
          </w:rPr>
          <w:fldChar w:fldCharType="end"/>
        </w:r>
      </w:hyperlink>
    </w:p>
    <w:p w14:paraId="3137A8B4" w14:textId="4C26A63B"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7" w:history="1">
        <w:r w:rsidRPr="00A17539">
          <w:rPr>
            <w:rStyle w:val="Hipervnculo"/>
            <w:noProof/>
          </w:rPr>
          <w:t>Tabla 3.</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la actividad de uso de Arduino</w:t>
        </w:r>
        <w:r>
          <w:rPr>
            <w:noProof/>
            <w:webHidden/>
          </w:rPr>
          <w:tab/>
        </w:r>
        <w:r>
          <w:rPr>
            <w:noProof/>
            <w:webHidden/>
          </w:rPr>
          <w:fldChar w:fldCharType="begin"/>
        </w:r>
        <w:r>
          <w:rPr>
            <w:noProof/>
            <w:webHidden/>
          </w:rPr>
          <w:instrText xml:space="preserve"> PAGEREF _Toc11021637 \h </w:instrText>
        </w:r>
        <w:r>
          <w:rPr>
            <w:noProof/>
            <w:webHidden/>
          </w:rPr>
        </w:r>
        <w:r>
          <w:rPr>
            <w:noProof/>
            <w:webHidden/>
          </w:rPr>
          <w:fldChar w:fldCharType="separate"/>
        </w:r>
        <w:r w:rsidR="00FD141E">
          <w:rPr>
            <w:noProof/>
            <w:webHidden/>
          </w:rPr>
          <w:t>38</w:t>
        </w:r>
        <w:r>
          <w:rPr>
            <w:noProof/>
            <w:webHidden/>
          </w:rPr>
          <w:fldChar w:fldCharType="end"/>
        </w:r>
      </w:hyperlink>
    </w:p>
    <w:p w14:paraId="3F4FC62D" w14:textId="5827A676"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8" w:history="1">
        <w:r w:rsidRPr="00A17539">
          <w:rPr>
            <w:rStyle w:val="Hipervnculo"/>
            <w:noProof/>
          </w:rPr>
          <w:t>Tabla 4.</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actividad conociendo la Shield OSRS</w:t>
        </w:r>
        <w:r>
          <w:rPr>
            <w:noProof/>
            <w:webHidden/>
          </w:rPr>
          <w:tab/>
        </w:r>
        <w:r>
          <w:rPr>
            <w:noProof/>
            <w:webHidden/>
          </w:rPr>
          <w:fldChar w:fldCharType="begin"/>
        </w:r>
        <w:r>
          <w:rPr>
            <w:noProof/>
            <w:webHidden/>
          </w:rPr>
          <w:instrText xml:space="preserve"> PAGEREF _Toc11021638 \h </w:instrText>
        </w:r>
        <w:r>
          <w:rPr>
            <w:noProof/>
            <w:webHidden/>
          </w:rPr>
        </w:r>
        <w:r>
          <w:rPr>
            <w:noProof/>
            <w:webHidden/>
          </w:rPr>
          <w:fldChar w:fldCharType="separate"/>
        </w:r>
        <w:r w:rsidR="00FD141E">
          <w:rPr>
            <w:noProof/>
            <w:webHidden/>
          </w:rPr>
          <w:t>40</w:t>
        </w:r>
        <w:r>
          <w:rPr>
            <w:noProof/>
            <w:webHidden/>
          </w:rPr>
          <w:fldChar w:fldCharType="end"/>
        </w:r>
      </w:hyperlink>
    </w:p>
    <w:p w14:paraId="72729372" w14:textId="55F63138"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9" w:history="1">
        <w:r w:rsidRPr="00A17539">
          <w:rPr>
            <w:rStyle w:val="Hipervnculo"/>
            <w:noProof/>
          </w:rPr>
          <w:t>Tabla 5.</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la actividad de uso de un led</w:t>
        </w:r>
        <w:r>
          <w:rPr>
            <w:noProof/>
            <w:webHidden/>
          </w:rPr>
          <w:tab/>
        </w:r>
        <w:r>
          <w:rPr>
            <w:noProof/>
            <w:webHidden/>
          </w:rPr>
          <w:fldChar w:fldCharType="begin"/>
        </w:r>
        <w:r>
          <w:rPr>
            <w:noProof/>
            <w:webHidden/>
          </w:rPr>
          <w:instrText xml:space="preserve"> PAGEREF _Toc11021639 \h </w:instrText>
        </w:r>
        <w:r>
          <w:rPr>
            <w:noProof/>
            <w:webHidden/>
          </w:rPr>
        </w:r>
        <w:r>
          <w:rPr>
            <w:noProof/>
            <w:webHidden/>
          </w:rPr>
          <w:fldChar w:fldCharType="separate"/>
        </w:r>
        <w:r w:rsidR="00FD141E">
          <w:rPr>
            <w:noProof/>
            <w:webHidden/>
          </w:rPr>
          <w:t>43</w:t>
        </w:r>
        <w:r>
          <w:rPr>
            <w:noProof/>
            <w:webHidden/>
          </w:rPr>
          <w:fldChar w:fldCharType="end"/>
        </w:r>
      </w:hyperlink>
    </w:p>
    <w:p w14:paraId="308F7A38" w14:textId="693F32D2"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0" w:history="1">
        <w:r w:rsidRPr="00A17539">
          <w:rPr>
            <w:rStyle w:val="Hipervnculo"/>
            <w:noProof/>
          </w:rPr>
          <w:t>Tabla 6.</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la actividad semáforo LED</w:t>
        </w:r>
        <w:r>
          <w:rPr>
            <w:noProof/>
            <w:webHidden/>
          </w:rPr>
          <w:tab/>
        </w:r>
        <w:r>
          <w:rPr>
            <w:noProof/>
            <w:webHidden/>
          </w:rPr>
          <w:fldChar w:fldCharType="begin"/>
        </w:r>
        <w:r>
          <w:rPr>
            <w:noProof/>
            <w:webHidden/>
          </w:rPr>
          <w:instrText xml:space="preserve"> PAGEREF _Toc11021640 \h </w:instrText>
        </w:r>
        <w:r>
          <w:rPr>
            <w:noProof/>
            <w:webHidden/>
          </w:rPr>
        </w:r>
        <w:r>
          <w:rPr>
            <w:noProof/>
            <w:webHidden/>
          </w:rPr>
          <w:fldChar w:fldCharType="separate"/>
        </w:r>
        <w:r w:rsidR="00FD141E">
          <w:rPr>
            <w:noProof/>
            <w:webHidden/>
          </w:rPr>
          <w:t>45</w:t>
        </w:r>
        <w:r>
          <w:rPr>
            <w:noProof/>
            <w:webHidden/>
          </w:rPr>
          <w:fldChar w:fldCharType="end"/>
        </w:r>
      </w:hyperlink>
    </w:p>
    <w:p w14:paraId="0B508F4A" w14:textId="2A2FC983"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1" w:history="1">
        <w:r w:rsidRPr="00A17539">
          <w:rPr>
            <w:rStyle w:val="Hipervnculo"/>
            <w:noProof/>
          </w:rPr>
          <w:t>Tabla 7.</w:t>
        </w:r>
        <w:r>
          <w:rPr>
            <w:rFonts w:asciiTheme="minorHAnsi" w:eastAsiaTheme="minorEastAsia" w:hAnsiTheme="minorHAnsi"/>
            <w:noProof/>
            <w:spacing w:val="0"/>
            <w:sz w:val="22"/>
            <w:lang w:eastAsia="es-ES"/>
            <w14:ligatures w14:val="none"/>
            <w14:cntxtAlts w14:val="0"/>
          </w:rPr>
          <w:tab/>
        </w:r>
        <w:r w:rsidRPr="00A17539">
          <w:rPr>
            <w:rStyle w:val="Hipervnculo"/>
            <w:noProof/>
          </w:rPr>
          <w:t>Rúbrica de la unidad didáctica</w:t>
        </w:r>
        <w:r>
          <w:rPr>
            <w:noProof/>
            <w:webHidden/>
          </w:rPr>
          <w:tab/>
        </w:r>
        <w:r>
          <w:rPr>
            <w:noProof/>
            <w:webHidden/>
          </w:rPr>
          <w:fldChar w:fldCharType="begin"/>
        </w:r>
        <w:r>
          <w:rPr>
            <w:noProof/>
            <w:webHidden/>
          </w:rPr>
          <w:instrText xml:space="preserve"> PAGEREF _Toc11021641 \h </w:instrText>
        </w:r>
        <w:r>
          <w:rPr>
            <w:noProof/>
            <w:webHidden/>
          </w:rPr>
        </w:r>
        <w:r>
          <w:rPr>
            <w:noProof/>
            <w:webHidden/>
          </w:rPr>
          <w:fldChar w:fldCharType="separate"/>
        </w:r>
        <w:r w:rsidR="00FD141E">
          <w:rPr>
            <w:noProof/>
            <w:webHidden/>
          </w:rPr>
          <w:t>68</w:t>
        </w:r>
        <w:r>
          <w:rPr>
            <w:noProof/>
            <w:webHidden/>
          </w:rPr>
          <w:fldChar w:fldCharType="end"/>
        </w:r>
      </w:hyperlink>
    </w:p>
    <w:p w14:paraId="2C95AE4D" w14:textId="220DDC10" w:rsidR="00365094" w:rsidRDefault="00365094">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2" w:history="1">
        <w:r w:rsidRPr="00A17539">
          <w:rPr>
            <w:rStyle w:val="Hipervnculo"/>
            <w:noProof/>
          </w:rPr>
          <w:t>Tabla 8.</w:t>
        </w:r>
        <w:r>
          <w:rPr>
            <w:rFonts w:asciiTheme="minorHAnsi" w:eastAsiaTheme="minorEastAsia" w:hAnsiTheme="minorHAnsi"/>
            <w:noProof/>
            <w:spacing w:val="0"/>
            <w:sz w:val="22"/>
            <w:lang w:eastAsia="es-ES"/>
            <w14:ligatures w14:val="none"/>
            <w14:cntxtAlts w14:val="0"/>
          </w:rPr>
          <w:tab/>
        </w:r>
        <w:r w:rsidRPr="00A17539">
          <w:rPr>
            <w:rStyle w:val="Hipervnculo"/>
            <w:noProof/>
          </w:rPr>
          <w:t>Anexo I. Temporización para alumnos avanzados</w:t>
        </w:r>
        <w:r>
          <w:rPr>
            <w:noProof/>
            <w:webHidden/>
          </w:rPr>
          <w:tab/>
        </w:r>
        <w:r>
          <w:rPr>
            <w:noProof/>
            <w:webHidden/>
          </w:rPr>
          <w:fldChar w:fldCharType="begin"/>
        </w:r>
        <w:r>
          <w:rPr>
            <w:noProof/>
            <w:webHidden/>
          </w:rPr>
          <w:instrText xml:space="preserve"> PAGEREF _Toc11021642 \h </w:instrText>
        </w:r>
        <w:r>
          <w:rPr>
            <w:noProof/>
            <w:webHidden/>
          </w:rPr>
        </w:r>
        <w:r>
          <w:rPr>
            <w:noProof/>
            <w:webHidden/>
          </w:rPr>
          <w:fldChar w:fldCharType="separate"/>
        </w:r>
        <w:r w:rsidR="00FD141E">
          <w:rPr>
            <w:noProof/>
            <w:webHidden/>
          </w:rPr>
          <w:t>75</w:t>
        </w:r>
        <w:r>
          <w:rPr>
            <w:noProof/>
            <w:webHidden/>
          </w:rPr>
          <w:fldChar w:fldCharType="end"/>
        </w:r>
      </w:hyperlink>
    </w:p>
    <w:p w14:paraId="0FA14BB9" w14:textId="2EF95393"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63F99728" w14:textId="555E4897" w:rsidR="00E26A0A" w:rsidRDefault="00FB53E6">
      <w:pPr>
        <w:widowControl/>
        <w:tabs>
          <w:tab w:val="clear" w:pos="8789"/>
        </w:tabs>
        <w:spacing w:before="0" w:after="200" w:line="276" w:lineRule="auto"/>
        <w:jc w:val="left"/>
        <w:rPr>
          <w:lang w:val="es-ES_tradnl"/>
        </w:rPr>
      </w:pPr>
      <w:r>
        <w:rPr>
          <w:lang w:val="es-ES_tradnl"/>
        </w:rPr>
        <w:br w:type="page"/>
      </w:r>
    </w:p>
    <w:p w14:paraId="2A75E9AD" w14:textId="77777777" w:rsidR="00E26A0A" w:rsidRDefault="00E26A0A">
      <w:pPr>
        <w:widowControl/>
        <w:tabs>
          <w:tab w:val="clear" w:pos="8789"/>
        </w:tabs>
        <w:spacing w:before="0" w:after="200" w:line="276" w:lineRule="auto"/>
        <w:jc w:val="left"/>
        <w:rPr>
          <w:lang w:val="es-ES_tradnl"/>
        </w:rPr>
      </w:pPr>
    </w:p>
    <w:p w14:paraId="4A0AC01F" w14:textId="0BE7D389" w:rsidR="000C377B" w:rsidRPr="00ED031A" w:rsidRDefault="00FF7AF0" w:rsidP="006A5DED">
      <w:pPr>
        <w:pStyle w:val="otrotitu"/>
      </w:pPr>
      <w:bookmarkStart w:id="13" w:name="_Toc11021594"/>
      <w:r>
        <w:t>Conceptos</w:t>
      </w:r>
      <w:bookmarkEnd w:id="13"/>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6"/>
          <w:footerReference w:type="even" r:id="rId17"/>
          <w:footerReference w:type="default" r:id="rId18"/>
          <w:footerReference w:type="first" r:id="rId19"/>
          <w:type w:val="oddPage"/>
          <w:pgSz w:w="11900" w:h="16840" w:code="11"/>
          <w:pgMar w:top="1134" w:right="1134" w:bottom="851" w:left="1134" w:header="284" w:footer="327" w:gutter="284"/>
          <w:pgNumType w:fmt="lowerRoman" w:start="1"/>
          <w:cols w:space="708"/>
          <w:titlePg/>
          <w:docGrid w:linePitch="360"/>
        </w:sectPr>
      </w:pPr>
    </w:p>
    <w:p w14:paraId="306C0F50" w14:textId="585EE3A8" w:rsidR="009C6297" w:rsidRPr="00ED031A" w:rsidRDefault="009C6297" w:rsidP="000C377B">
      <w:pPr>
        <w:rPr>
          <w:lang w:val="es-ES_tradnl"/>
        </w:rPr>
        <w:sectPr w:rsidR="009C6297" w:rsidRPr="00ED031A" w:rsidSect="00985027">
          <w:headerReference w:type="even" r:id="rId20"/>
          <w:type w:val="continuous"/>
          <w:pgSz w:w="11900" w:h="16840" w:code="11"/>
          <w:pgMar w:top="1134" w:right="1134" w:bottom="851" w:left="1134" w:header="284" w:footer="327" w:gutter="284"/>
          <w:cols w:space="708"/>
          <w:titlePg/>
          <w:docGrid w:linePitch="360"/>
        </w:sectPr>
      </w:pPr>
    </w:p>
    <w:p w14:paraId="74E4830F" w14:textId="77777777" w:rsidR="00960324" w:rsidRDefault="00960324" w:rsidP="00960324">
      <w:pPr>
        <w:pStyle w:val="Ttulo1"/>
        <w:numPr>
          <w:ilvl w:val="0"/>
          <w:numId w:val="4"/>
        </w:numPr>
      </w:pPr>
      <w:bookmarkStart w:id="14" w:name="introducción-y-justificación."/>
      <w:bookmarkStart w:id="15" w:name="_Ref327721819"/>
      <w:bookmarkStart w:id="16" w:name="_Toc11021595"/>
      <w:bookmarkEnd w:id="2"/>
      <w:r>
        <w:lastRenderedPageBreak/>
        <w:t>Introducción y Justificación.</w:t>
      </w:r>
      <w:bookmarkEnd w:id="14"/>
      <w:bookmarkEnd w:id="16"/>
    </w:p>
    <w:p w14:paraId="7D84D7EC" w14:textId="77777777" w:rsidR="00960324" w:rsidRDefault="00960324" w:rsidP="00960324">
      <w:pPr>
        <w:pStyle w:val="Ttulo2"/>
        <w:numPr>
          <w:ilvl w:val="1"/>
          <w:numId w:val="4"/>
        </w:numPr>
      </w:pPr>
      <w:bookmarkStart w:id="17" w:name="contextualizacion"/>
      <w:bookmarkStart w:id="18" w:name="_Toc11021596"/>
      <w:proofErr w:type="spellStart"/>
      <w:r>
        <w:t>Contextualizacion</w:t>
      </w:r>
      <w:bookmarkEnd w:id="17"/>
      <w:bookmarkEnd w:id="18"/>
      <w:proofErr w:type="spellEnd"/>
    </w:p>
    <w:p w14:paraId="6C5C7424" w14:textId="70323E01" w:rsidR="00960324" w:rsidRDefault="00960324" w:rsidP="00960324">
      <w:pPr>
        <w:pStyle w:val="FirstParagraph"/>
      </w:pPr>
      <w:r>
        <w:t xml:space="preserve">El trabajo que se presenta a </w:t>
      </w:r>
      <w:r w:rsidR="00AF4F20">
        <w:t>continuación</w:t>
      </w:r>
      <w:r>
        <w:t xml:space="preserve"> pretende dar a conocer los recursos didácticos que ofrece</w:t>
      </w:r>
      <w:r w:rsidR="00B95C6D">
        <w:t>n</w:t>
      </w:r>
      <w:r>
        <w:t xml:space="preserve"> las herramientas de apoyo a los dispositivos conocidos como Arduino, que están actualmente en </w:t>
      </w:r>
      <w:r w:rsidRPr="00282F92">
        <w:t xml:space="preserve">tendencia, </w:t>
      </w:r>
      <w:r w:rsidR="006F22C7" w:rsidRPr="00282F92">
        <w:t xml:space="preserve">y en vista a otras que están surgiendo en los últimos tiempos, </w:t>
      </w:r>
      <w:r w:rsidRPr="00282F92">
        <w:t>con el fin de aportar una ayuda extra en la enseñanza de uno de los bloques existente</w:t>
      </w:r>
      <w:r w:rsidR="006F22C7" w:rsidRPr="00282F92">
        <w:t>s</w:t>
      </w:r>
      <w:r w:rsidRPr="00282F92">
        <w:t xml:space="preserve"> en la asign</w:t>
      </w:r>
      <w:r w:rsidR="006F22C7" w:rsidRPr="00282F92">
        <w:t xml:space="preserve">atura </w:t>
      </w:r>
      <w:r w:rsidR="006F22C7">
        <w:t>de Tecnología</w:t>
      </w:r>
      <w:r>
        <w:t>.</w:t>
      </w:r>
    </w:p>
    <w:p w14:paraId="31E06936" w14:textId="4D93ED98" w:rsidR="00960324" w:rsidRDefault="00960324" w:rsidP="00960324">
      <w:pPr>
        <w:pStyle w:val="Textoindependiente"/>
      </w:pPr>
      <w:r>
        <w:t xml:space="preserve">Enfocado desde un punto de vista innovador, este trabajo se desarrolla a través de una metodología </w:t>
      </w:r>
      <w:r w:rsidRPr="00282F92">
        <w:t xml:space="preserve">de </w:t>
      </w:r>
      <w:r w:rsidR="00600511" w:rsidRPr="00282F92">
        <w:t>reflexión</w:t>
      </w:r>
      <w:r w:rsidRPr="00282F92">
        <w:t xml:space="preserve">,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w:t>
      </w:r>
      <w:r w:rsidR="00600511" w:rsidRPr="00282F92">
        <w:t>al alumnado</w:t>
      </w:r>
      <w:r w:rsidRPr="00282F92">
        <w:t xml:space="preserve"> alcanzar </w:t>
      </w:r>
      <w:r>
        <w:t>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1021597"/>
      <w:proofErr w:type="spellStart"/>
      <w:r>
        <w:t>Motivación</w:t>
      </w:r>
      <w:bookmarkEnd w:id="19"/>
      <w:bookmarkEnd w:id="20"/>
      <w:proofErr w:type="spellEnd"/>
    </w:p>
    <w:p w14:paraId="2B4498C1" w14:textId="5A96C2B6" w:rsidR="00960324" w:rsidRDefault="00960324" w:rsidP="00960324">
      <w:pPr>
        <w:pStyle w:val="FirstParagraph"/>
      </w:pPr>
      <w:r>
        <w:t xml:space="preserve">Debido a los rápidos avances de los últimos años, </w:t>
      </w:r>
      <w:r w:rsidRPr="00580270">
        <w:t xml:space="preserve">existe una </w:t>
      </w:r>
      <w:r w:rsidR="00BE2D96" w:rsidRPr="00580270">
        <w:t>gigantesca ola que se acerca</w:t>
      </w:r>
      <w:r w:rsidRPr="00580270">
        <w:t xml:space="preserve"> de forma inminente. Se habla </w:t>
      </w:r>
      <w:r w:rsidR="003B7978" w:rsidRPr="00580270">
        <w:t>entre otr</w:t>
      </w:r>
      <w:r w:rsidR="00F865AE" w:rsidRPr="00580270">
        <w:t>a</w:t>
      </w:r>
      <w:r w:rsidR="003B7978" w:rsidRPr="00580270">
        <w:t xml:space="preserve">s </w:t>
      </w:r>
      <w:r w:rsidR="00F865AE" w:rsidRPr="00580270">
        <w:t>cosas</w:t>
      </w:r>
      <w:r w:rsidR="003B7978" w:rsidRPr="00580270">
        <w:t xml:space="preserve">, </w:t>
      </w:r>
      <w:r w:rsidRPr="00580270">
        <w:t xml:space="preserve">de una nueva </w:t>
      </w:r>
      <w:r w:rsidRPr="00282F92">
        <w:t>revolución de las máquinas</w:t>
      </w:r>
      <w:r w:rsidR="00376AC9" w:rsidRPr="00282F92">
        <w:t xml:space="preserve"> </w:t>
      </w:r>
      <w:sdt>
        <w:sdtPr>
          <w:id w:val="-656065662"/>
          <w:citation/>
        </w:sdtPr>
        <w:sdtContent>
          <w:r w:rsidR="00A42D62" w:rsidRPr="00282F92">
            <w:fldChar w:fldCharType="begin"/>
          </w:r>
          <w:r w:rsidR="00A42D62" w:rsidRPr="00282F92">
            <w:rPr>
              <w:lang w:val="es-ES"/>
            </w:rPr>
            <w:instrText xml:space="preserve"> CITATION Joh19 \l 3082 </w:instrText>
          </w:r>
          <w:r w:rsidR="00A42D62" w:rsidRPr="00282F92">
            <w:fldChar w:fldCharType="separate"/>
          </w:r>
          <w:r w:rsidR="005A44F5" w:rsidRPr="00282F92">
            <w:rPr>
              <w:noProof/>
              <w:lang w:val="es-ES"/>
            </w:rPr>
            <w:t>(Keane, 2019)</w:t>
          </w:r>
          <w:r w:rsidR="00A42D62" w:rsidRPr="00282F92">
            <w:fldChar w:fldCharType="end"/>
          </w:r>
        </w:sdtContent>
      </w:sdt>
      <w:r w:rsidRPr="00282F92">
        <w:t xml:space="preserve">, robots que suplirán a los seres humanos en los trabajos </w:t>
      </w:r>
      <w:sdt>
        <w:sdtPr>
          <w:id w:val="-1208018292"/>
          <w:citation/>
        </w:sdtPr>
        <w:sdtContent>
          <w:r w:rsidR="00A42D62" w:rsidRPr="00282F92">
            <w:fldChar w:fldCharType="begin"/>
          </w:r>
          <w:r w:rsidR="00A42D62" w:rsidRPr="00282F92">
            <w:rPr>
              <w:lang w:val="es-ES"/>
            </w:rPr>
            <w:instrText xml:space="preserve"> CITATION Qui19 \l 3082 </w:instrText>
          </w:r>
          <w:r w:rsidR="00A42D62" w:rsidRPr="00282F92">
            <w:fldChar w:fldCharType="separate"/>
          </w:r>
          <w:r w:rsidR="005A44F5" w:rsidRPr="00282F92">
            <w:rPr>
              <w:noProof/>
              <w:lang w:val="es-ES"/>
            </w:rPr>
            <w:t>(Petit, 2019)</w:t>
          </w:r>
          <w:r w:rsidR="00A42D62" w:rsidRPr="00282F92">
            <w:fldChar w:fldCharType="end"/>
          </w:r>
        </w:sdtContent>
      </w:sdt>
      <w:sdt>
        <w:sdtPr>
          <w:id w:val="250935332"/>
          <w:citation/>
        </w:sdtPr>
        <w:sdtContent>
          <w:r w:rsidR="00A42D62" w:rsidRPr="00282F92">
            <w:fldChar w:fldCharType="begin"/>
          </w:r>
          <w:r w:rsidR="00A42D62" w:rsidRPr="00282F92">
            <w:rPr>
              <w:lang w:val="es-ES"/>
            </w:rPr>
            <w:instrText xml:space="preserve"> CITATION Enr19 \l 3082 </w:instrText>
          </w:r>
          <w:r w:rsidR="00A42D62" w:rsidRPr="00282F92">
            <w:fldChar w:fldCharType="separate"/>
          </w:r>
          <w:r w:rsidR="005A44F5" w:rsidRPr="00282F92">
            <w:rPr>
              <w:noProof/>
              <w:lang w:val="es-ES"/>
            </w:rPr>
            <w:t xml:space="preserve"> (Zamorano, 2019)</w:t>
          </w:r>
          <w:r w:rsidR="00A42D62" w:rsidRPr="00282F92">
            <w:fldChar w:fldCharType="end"/>
          </w:r>
        </w:sdtContent>
      </w:sdt>
      <w:r w:rsidRPr="00282F92">
        <w:t>, ayudantes virtuales que escuchan en todo momento</w:t>
      </w:r>
      <w:r w:rsidR="00A42D62" w:rsidRPr="00282F92">
        <w:t xml:space="preserve"> </w:t>
      </w:r>
      <w:sdt>
        <w:sdtPr>
          <w:id w:val="-1184661418"/>
          <w:citation/>
        </w:sdtPr>
        <w:sdtContent>
          <w:r w:rsidR="00A42D62" w:rsidRPr="00282F92">
            <w:fldChar w:fldCharType="begin"/>
          </w:r>
          <w:r w:rsidR="00A42D62" w:rsidRPr="00282F92">
            <w:rPr>
              <w:lang w:val="es-ES"/>
            </w:rPr>
            <w:instrText xml:space="preserve"> CITATION Car19 \l 3082 </w:instrText>
          </w:r>
          <w:r w:rsidR="00A42D62" w:rsidRPr="00282F92">
            <w:fldChar w:fldCharType="separate"/>
          </w:r>
          <w:r w:rsidR="005A44F5" w:rsidRPr="00282F92">
            <w:rPr>
              <w:noProof/>
              <w:lang w:val="es-ES"/>
            </w:rPr>
            <w:t>(Gombau, 2019)</w:t>
          </w:r>
          <w:r w:rsidR="00A42D62" w:rsidRPr="00282F92">
            <w:fldChar w:fldCharType="end"/>
          </w:r>
        </w:sdtContent>
      </w:sdt>
      <w:r w:rsidRPr="00282F92">
        <w:t xml:space="preserve">. Pero los </w:t>
      </w:r>
      <w:r w:rsidR="00996A09" w:rsidRPr="00282F92">
        <w:t>adelantos</w:t>
      </w:r>
      <w:r w:rsidRPr="00282F92">
        <w:t xml:space="preserve"> </w:t>
      </w:r>
      <w:r>
        <w:t>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xml:space="preserve">, todas ellas tienen un mismo denominador común: sensores </w:t>
      </w:r>
      <w:r>
        <w:lastRenderedPageBreak/>
        <w:t>comunicados entre sí, capturando información y actuando según las mentes pensantes hayan programado.</w:t>
      </w:r>
    </w:p>
    <w:p w14:paraId="2E67F114" w14:textId="41A0CEC4"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w:t>
      </w:r>
      <w:r w:rsidR="00F865AE" w:rsidRPr="00F865AE">
        <w:rPr>
          <w:color w:val="FF0000"/>
        </w:rPr>
        <w:t>su</w:t>
      </w:r>
      <w:r>
        <w:t xml:space="preserve"> base, cómo funcionan, y qué se puede hacer con ellos.</w:t>
      </w:r>
    </w:p>
    <w:p w14:paraId="64984D61" w14:textId="4B8A49E1"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1021598"/>
      <w:proofErr w:type="spellStart"/>
      <w:r>
        <w:t>Objetivo</w:t>
      </w:r>
      <w:proofErr w:type="spellEnd"/>
      <w:r>
        <w:t xml:space="preserve"> principal</w:t>
      </w:r>
      <w:bookmarkEnd w:id="21"/>
      <w:bookmarkEnd w:id="22"/>
    </w:p>
    <w:p w14:paraId="64F86343" w14:textId="4A8E7C54" w:rsidR="00960324" w:rsidRDefault="00FF7D94" w:rsidP="00960324">
      <w:pPr>
        <w:pStyle w:val="FirstParagraph"/>
      </w:pPr>
      <w:r w:rsidRPr="00282F92">
        <w:rPr>
          <w:sz w:val="23"/>
          <w:szCs w:val="23"/>
          <w:lang w:val="es-ES"/>
        </w:rPr>
        <w:t>E</w:t>
      </w:r>
      <w:r w:rsidRPr="00282F92">
        <w:rPr>
          <w:sz w:val="23"/>
          <w:szCs w:val="23"/>
        </w:rPr>
        <w:t>n el Centro Docente Privado Aljarafe S.C.A de la localidad de Mairena del Aljarafe en Sevilla</w:t>
      </w:r>
      <w:r w:rsidRPr="00282F92">
        <w:t xml:space="preserve"> se </w:t>
      </w:r>
      <w:r w:rsidR="00960324" w:rsidRPr="00282F92">
        <w:t>realiza</w:t>
      </w:r>
      <w:r w:rsidRPr="00282F92">
        <w:t>ro</w:t>
      </w:r>
      <w:r w:rsidR="00960324" w:rsidRPr="00282F92">
        <w:t>n las prácticas asociadas al máster</w:t>
      </w:r>
      <w:r w:rsidR="00427B15" w:rsidRPr="00282F92">
        <w:t>,</w:t>
      </w:r>
      <w:r w:rsidR="00960324" w:rsidRPr="00282F92">
        <w:t xml:space="preserve"> </w:t>
      </w:r>
      <w:r w:rsidR="002216B2" w:rsidRPr="00282F92">
        <w:t xml:space="preserve">en </w:t>
      </w:r>
      <w:r w:rsidR="00960324" w:rsidRPr="00282F92">
        <w:t xml:space="preserve">una clase de </w:t>
      </w:r>
      <w:r w:rsidR="00960324">
        <w:t>3º de la ESO, impartiendo el módulo 5 de la asignatura de Tecnología.</w:t>
      </w:r>
      <w:r w:rsidR="002216B2">
        <w:rPr>
          <w:sz w:val="23"/>
          <w:szCs w:val="23"/>
        </w:rPr>
        <w:t xml:space="preserve"> </w:t>
      </w:r>
      <w:r w:rsidR="00960324">
        <w:t>Este trabajo nace de buscar mejorar la enseñanza en este tema.</w:t>
      </w:r>
    </w:p>
    <w:p w14:paraId="2804FD7F" w14:textId="138A3880" w:rsidR="00960324" w:rsidRDefault="00960324" w:rsidP="00960324">
      <w:pPr>
        <w:pStyle w:val="Textoindependiente"/>
      </w:pPr>
      <w:r w:rsidRPr="00282F92">
        <w:t xml:space="preserve">A pesar de proponer una mejora didáctica, </w:t>
      </w:r>
      <w:r w:rsidR="00F94C46" w:rsidRPr="00282F92">
        <w:rPr>
          <w:sz w:val="23"/>
          <w:szCs w:val="23"/>
        </w:rPr>
        <w:t>ajustada a la realidad, a las necesidades y posibilidades del centro,</w:t>
      </w:r>
      <w:r w:rsidR="00F94C46" w:rsidRPr="00282F92">
        <w:t xml:space="preserve"> </w:t>
      </w:r>
      <w:r w:rsidRPr="00282F92">
        <w:t xml:space="preserve">el trabajo que se expone es </w:t>
      </w:r>
      <w:r w:rsidR="00F94C46" w:rsidRPr="00282F92">
        <w:t>empírico</w:t>
      </w:r>
      <w:r w:rsidRPr="00282F92">
        <w:t xml:space="preserve">. Esta decisión fue tomada </w:t>
      </w:r>
      <w:r w:rsidR="00F94C46" w:rsidRPr="00282F92">
        <w:t>por</w:t>
      </w:r>
      <w:r w:rsidRPr="00282F92">
        <w:t xml:space="preserve"> la dificultad de plantear estas propuestas en las prácticas, debido a que </w:t>
      </w:r>
      <w:r w:rsidR="00207345" w:rsidRPr="00282F92">
        <w:rPr>
          <w:sz w:val="23"/>
          <w:szCs w:val="23"/>
        </w:rPr>
        <w:t xml:space="preserve">en este curso 2018/19, </w:t>
      </w:r>
      <w:r w:rsidRPr="00282F92">
        <w:t xml:space="preserve">las fiestas </w:t>
      </w:r>
      <w:r>
        <w:t>entre el segundo y tercer trimestre fueron tardías y trajo como consecuencia un</w:t>
      </w:r>
      <w:r w:rsidR="00B00086">
        <w:t>a</w:t>
      </w:r>
      <w:r>
        <w:t xml:space="preserve"> </w:t>
      </w:r>
      <w:r w:rsidR="00B00086">
        <w:t>temporalización</w:t>
      </w:r>
      <w:r>
        <w:t xml:space="preserve"> muy ajustad</w:t>
      </w:r>
      <w:r w:rsidR="00B00086">
        <w:t xml:space="preserve">a </w:t>
      </w:r>
      <w:r>
        <w:t xml:space="preserve">para cumplir con los contenidos, sin dar margen a </w:t>
      </w:r>
      <w:r w:rsidR="004213FF">
        <w:t xml:space="preserve">introducir </w:t>
      </w:r>
      <w:r>
        <w:t>actividades extraordinarias.</w:t>
      </w:r>
    </w:p>
    <w:p w14:paraId="627DCA26" w14:textId="3B51CF91" w:rsidR="00960324" w:rsidRPr="00580270" w:rsidRDefault="00E57924" w:rsidP="00960324">
      <w:pPr>
        <w:pStyle w:val="Textoindependiente"/>
      </w:pPr>
      <w:r w:rsidRPr="00580270">
        <w:t>S</w:t>
      </w:r>
      <w:r w:rsidR="00960324" w:rsidRPr="00580270">
        <w:t xml:space="preserve">e busca </w:t>
      </w:r>
      <w:r w:rsidRPr="00580270">
        <w:t>en un futuro ponerlo en práctica y analizar si los resultados reales concuerdan con los propuestos aquí</w:t>
      </w:r>
      <w:r w:rsidR="00960324" w:rsidRPr="00580270">
        <w:t>.</w:t>
      </w:r>
    </w:p>
    <w:p w14:paraId="537CA436" w14:textId="375506D6" w:rsidR="00F94C46" w:rsidRDefault="00F94C46" w:rsidP="00960324">
      <w:pPr>
        <w:pStyle w:val="Textoindependiente"/>
      </w:pPr>
    </w:p>
    <w:p w14:paraId="53F4153C" w14:textId="77777777" w:rsidR="00455B81" w:rsidRDefault="00455B81" w:rsidP="00960324">
      <w:pPr>
        <w:pStyle w:val="Textoindependiente"/>
      </w:pPr>
    </w:p>
    <w:p w14:paraId="263C2029" w14:textId="1B7C05A1" w:rsidR="00E26A0A" w:rsidRDefault="00E26A0A" w:rsidP="00E26A0A">
      <w:pPr>
        <w:rPr>
          <w:lang w:val="es-ES_tradnl"/>
        </w:rPr>
      </w:pPr>
    </w:p>
    <w:p w14:paraId="7FF0C089" w14:textId="77777777" w:rsidR="00116F73" w:rsidRPr="00E26A0A" w:rsidRDefault="00116F73" w:rsidP="00E26A0A">
      <w:pPr>
        <w:rPr>
          <w:lang w:val="es-ES_tradnl"/>
        </w:rPr>
      </w:pPr>
    </w:p>
    <w:p w14:paraId="0EC10BEB" w14:textId="77777777" w:rsidR="00960324" w:rsidRDefault="00960324" w:rsidP="00960324">
      <w:pPr>
        <w:pStyle w:val="Ttulo1"/>
        <w:numPr>
          <w:ilvl w:val="0"/>
          <w:numId w:val="4"/>
        </w:numPr>
      </w:pPr>
      <w:bookmarkStart w:id="23" w:name="estado-del-arte"/>
      <w:bookmarkStart w:id="24" w:name="_Toc11021599"/>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1021600"/>
      <w:proofErr w:type="spellStart"/>
      <w:r>
        <w:t>Educación</w:t>
      </w:r>
      <w:proofErr w:type="spellEnd"/>
      <w:r>
        <w:t xml:space="preserve"> actual</w:t>
      </w:r>
      <w:bookmarkEnd w:id="25"/>
      <w:bookmarkEnd w:id="26"/>
    </w:p>
    <w:p w14:paraId="114718D1" w14:textId="5EC5E23E" w:rsidR="00202677" w:rsidRDefault="00202677" w:rsidP="007E242F">
      <w:pPr>
        <w:pStyle w:val="Textoindependiente"/>
      </w:pPr>
      <w:r>
        <w:t xml:space="preserve">En la educación actual ya existe y se están impartiendo asignaturas con contenidos de programación, pero no tiene aún un papel </w:t>
      </w:r>
      <w:r w:rsidRPr="00282F92">
        <w:t>protagonista debidamente regulado, sino que se imparte</w:t>
      </w:r>
      <w:r w:rsidR="000D13F9">
        <w:t>n</w:t>
      </w:r>
      <w:r w:rsidRPr="00282F92">
        <w:t xml:space="preserve"> a través de talleres, a cargo de lo que el docente sea capaz de enseñar. Así, </w:t>
      </w:r>
      <w:r w:rsidR="00936300" w:rsidRPr="00282F92">
        <w:t>se encuentran</w:t>
      </w:r>
      <w:r w:rsidRPr="00282F92">
        <w:t xml:space="preserve"> centros en los que se realizan grandes proyectos educativos </w:t>
      </w:r>
      <w:sdt>
        <w:sdtPr>
          <w:id w:val="-1867049967"/>
          <w:citation/>
        </w:sdtPr>
        <w:sdtContent>
          <w:r w:rsidR="00B7002F" w:rsidRPr="00282F92">
            <w:fldChar w:fldCharType="begin"/>
          </w:r>
          <w:r w:rsidR="00B7002F" w:rsidRPr="00282F92">
            <w:rPr>
              <w:noProof/>
            </w:rPr>
            <w:instrText xml:space="preserve"> CITATION Val16 \l 3082 </w:instrText>
          </w:r>
          <w:r w:rsidR="00B7002F" w:rsidRPr="00282F92">
            <w:fldChar w:fldCharType="separate"/>
          </w:r>
          <w:r w:rsidR="005A44F5" w:rsidRPr="00282F92">
            <w:rPr>
              <w:noProof/>
            </w:rPr>
            <w:t>(Valdonedo Álvarez, Vázquez Sánchez, &amp; González Pérez, 2016)</w:t>
          </w:r>
          <w:r w:rsidR="00B7002F" w:rsidRPr="00282F92">
            <w:fldChar w:fldCharType="end"/>
          </w:r>
        </w:sdtContent>
      </w:sdt>
      <w:sdt>
        <w:sdtPr>
          <w:id w:val="-902212534"/>
          <w:citation/>
        </w:sdtPr>
        <w:sdtContent>
          <w:r w:rsidR="00B7002F" w:rsidRPr="00282F92">
            <w:fldChar w:fldCharType="begin"/>
          </w:r>
          <w:r w:rsidR="005C4607" w:rsidRPr="00282F92">
            <w:instrText xml:space="preserve">CITATION Gru19 \l 3082 </w:instrText>
          </w:r>
          <w:r w:rsidR="00B7002F" w:rsidRPr="00282F92">
            <w:fldChar w:fldCharType="separate"/>
          </w:r>
          <w:r w:rsidR="005A44F5" w:rsidRPr="00282F92">
            <w:rPr>
              <w:noProof/>
            </w:rPr>
            <w:t xml:space="preserve"> (Grupo Robótica PSM, 2019)</w:t>
          </w:r>
          <w:r w:rsidR="00B7002F" w:rsidRPr="00282F92">
            <w:fldChar w:fldCharType="end"/>
          </w:r>
        </w:sdtContent>
      </w:sdt>
      <w:sdt>
        <w:sdtPr>
          <w:id w:val="1879350741"/>
          <w:citation/>
        </w:sdtPr>
        <w:sdtContent>
          <w:r w:rsidR="00B7002F" w:rsidRPr="00282F92">
            <w:fldChar w:fldCharType="begin"/>
          </w:r>
          <w:r w:rsidR="00B7002F" w:rsidRPr="00282F92">
            <w:instrText xml:space="preserve">CITATION APT19 \l 3082 </w:instrText>
          </w:r>
          <w:r w:rsidR="00B7002F" w:rsidRPr="00282F92">
            <w:fldChar w:fldCharType="separate"/>
          </w:r>
          <w:r w:rsidR="005A44F5" w:rsidRPr="00282F92">
            <w:rPr>
              <w:noProof/>
            </w:rPr>
            <w:t xml:space="preserve"> (APTA, 2019)</w:t>
          </w:r>
          <w:r w:rsidR="00B7002F" w:rsidRPr="00282F92">
            <w:fldChar w:fldCharType="end"/>
          </w:r>
        </w:sdtContent>
      </w:sdt>
      <w:r w:rsidR="00B7002F" w:rsidRPr="00282F92">
        <w:t xml:space="preserve">, </w:t>
      </w:r>
      <w:r w:rsidR="00936300" w:rsidRPr="00282F92">
        <w:t>y</w:t>
      </w:r>
      <w:r w:rsidR="00B7002F" w:rsidRPr="00282F92">
        <w:t xml:space="preserve"> </w:t>
      </w:r>
      <w:r w:rsidR="00A227F9" w:rsidRPr="00282F92">
        <w:t xml:space="preserve">otros </w:t>
      </w:r>
      <w:r w:rsidR="00936300" w:rsidRPr="00282F92">
        <w:t>donde</w:t>
      </w:r>
      <w:r w:rsidR="00B7002F" w:rsidRPr="00282F92">
        <w:t xml:space="preserve"> </w:t>
      </w:r>
      <w:r w:rsidR="00B7002F">
        <w:t xml:space="preserve">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5A44F5">
            <w:rPr>
              <w:noProof/>
            </w:rPr>
            <w:t>(Giner, 2018)</w:t>
          </w:r>
          <w:r w:rsidR="00B7002F">
            <w:fldChar w:fldCharType="end"/>
          </w:r>
        </w:sdtContent>
      </w:sdt>
      <w:r w:rsidR="00B7002F">
        <w:t>.</w:t>
      </w:r>
    </w:p>
    <w:p w14:paraId="6673EEA9" w14:textId="451D73D8" w:rsidR="00A227F9" w:rsidRDefault="00F82C0B" w:rsidP="007E242F">
      <w:pPr>
        <w:pStyle w:val="Textoindependiente"/>
      </w:pPr>
      <w:r>
        <w:t xml:space="preserve">Según </w:t>
      </w:r>
      <w:r w:rsidR="00C34B09">
        <w:t>comenta</w:t>
      </w:r>
      <w:r>
        <w:t xml:space="preserve"> Douglas </w:t>
      </w:r>
      <w:proofErr w:type="spellStart"/>
      <w:r>
        <w:t>Rushkoff</w:t>
      </w:r>
      <w:bookmarkStart w:id="27" w:name="tw-target-text"/>
      <w:bookmarkEnd w:id="27"/>
      <w:proofErr w:type="spellEnd"/>
      <w:r>
        <w:t xml:space="preserve">, ¿Dirigimos la tecnología o nos dejamos dirigir por ella y los que la dominan? Elige lo primero y obtienes acceso al panel de control de la civilización. Elige lo último, y podría ser la última opción real que puedas hacer </w:t>
      </w:r>
      <w:sdt>
        <w:sdtPr>
          <w:id w:val="1275362899"/>
          <w:citation/>
        </w:sdtPr>
        <w:sdtContent>
          <w:r>
            <w:fldChar w:fldCharType="begin"/>
          </w:r>
          <w:r>
            <w:rPr>
              <w:lang w:val="es-ES"/>
            </w:rPr>
            <w:instrText xml:space="preserve"> CITATION Dou11 \l 3082 </w:instrText>
          </w:r>
          <w:r>
            <w:fldChar w:fldCharType="separate"/>
          </w:r>
          <w:r w:rsidR="005A44F5" w:rsidRPr="005A44F5">
            <w:rPr>
              <w:noProof/>
              <w:lang w:val="es-ES"/>
            </w:rPr>
            <w:t>(Rushkoff, 2011)</w:t>
          </w:r>
          <w:r>
            <w:fldChar w:fldCharType="end"/>
          </w:r>
        </w:sdtContent>
      </w:sdt>
      <w:r>
        <w:t xml:space="preserve">. </w:t>
      </w:r>
      <w:bookmarkStart w:id="28" w:name="tw-target-text1"/>
      <w:bookmarkEnd w:id="28"/>
      <w:proofErr w:type="spellStart"/>
      <w:r>
        <w:t>Rushkoff</w:t>
      </w:r>
      <w:proofErr w:type="spellEnd"/>
      <w:r>
        <w:t xml:space="preserve"> retoma lo que profetizó Marshall McLuhan cuando </w:t>
      </w:r>
      <w:r w:rsidR="00C34B09">
        <w:t>señaló</w:t>
      </w:r>
      <w:r>
        <w:t xml:space="preserve"> que “el medio es el mensaje” </w:t>
      </w:r>
      <w:sdt>
        <w:sdtPr>
          <w:id w:val="1562829921"/>
          <w:citation/>
        </w:sdtPr>
        <w:sdtContent>
          <w:r>
            <w:fldChar w:fldCharType="begin"/>
          </w:r>
          <w:r>
            <w:rPr>
              <w:lang w:val="es-ES"/>
            </w:rPr>
            <w:instrText xml:space="preserve"> CITATION McL64 \l 3082 </w:instrText>
          </w:r>
          <w:r>
            <w:fldChar w:fldCharType="separate"/>
          </w:r>
          <w:r w:rsidR="005A44F5" w:rsidRPr="005A44F5">
            <w:rPr>
              <w:noProof/>
              <w:lang w:val="es-ES"/>
            </w:rPr>
            <w:t>(McLuhan, 1964)</w:t>
          </w:r>
          <w:r>
            <w:fldChar w:fldCharType="end"/>
          </w:r>
        </w:sdtContent>
      </w:sdt>
      <w:r>
        <w:t>, definiendo la programación como la nueva alfabetización de la era digital y para hacer</w:t>
      </w:r>
      <w:r w:rsidR="00C34B09">
        <w:t xml:space="preserve"> </w:t>
      </w:r>
      <w:r>
        <w:t xml:space="preserve">reflexionar sobre la importancia de ser capaces de controlar la tecnología, en el mundo digital en el que </w:t>
      </w:r>
      <w:r w:rsidR="00632905">
        <w:t>se vive</w:t>
      </w:r>
      <w:r>
        <w:t xml:space="preserve"> y sobre la necesidad de aprender a programar, para no estar a merced de las decisiones de los que van a programar todo aquello que </w:t>
      </w:r>
      <w:r w:rsidR="001C35AB">
        <w:t xml:space="preserve">se </w:t>
      </w:r>
      <w:r>
        <w:t xml:space="preserve">va a utilizar en el futuro, porque todo, o casi todo, lo que </w:t>
      </w:r>
      <w:r w:rsidR="001C35AB">
        <w:t xml:space="preserve">se </w:t>
      </w:r>
      <w:r>
        <w:t>va a usar, o consumir, va a ser digital y va a estar programado de alguna u otra forma.</w:t>
      </w:r>
      <w:r w:rsidR="00A227F9">
        <w:t xml:space="preserve"> </w:t>
      </w:r>
    </w:p>
    <w:p w14:paraId="6AF62E53" w14:textId="78C4DFA5" w:rsidR="00654C12" w:rsidRPr="00790742" w:rsidRDefault="00A227F9" w:rsidP="007E242F">
      <w:pPr>
        <w:pStyle w:val="Textoindependiente"/>
      </w:pPr>
      <w:r>
        <w:t xml:space="preserve">La necesidad de impartir programación queda clara, la siguiente pregunta a formular es cómo enseñar la </w:t>
      </w:r>
      <w:r w:rsidRPr="00282F92">
        <w:t xml:space="preserve">programación. La práctica más común es utilizar </w:t>
      </w:r>
      <w:r w:rsidR="00790742" w:rsidRPr="00282F92">
        <w:rPr>
          <w:i/>
          <w:iCs/>
        </w:rPr>
        <w:t>Arduino</w:t>
      </w:r>
      <w:r w:rsidR="00790742" w:rsidRPr="00282F92">
        <w:t>, pues ofrece una plataforma de fácil uso y muy visual</w:t>
      </w:r>
      <w:r w:rsidR="00203F28" w:rsidRPr="00282F92">
        <w:t>.</w:t>
      </w:r>
      <w:r w:rsidR="00790742" w:rsidRPr="00282F92">
        <w:t xml:space="preserve"> </w:t>
      </w:r>
      <w:r w:rsidR="00203F28" w:rsidRPr="00282F92">
        <w:t>E</w:t>
      </w:r>
      <w:r w:rsidR="00790742" w:rsidRPr="00282F92">
        <w:t>l hecho de programar un objeto físico que está presente y es palpable, es mucho más motivador que “</w:t>
      </w:r>
      <w:r w:rsidR="00790742" w:rsidRPr="00282F92">
        <w:rPr>
          <w:i/>
          <w:iCs/>
        </w:rPr>
        <w:t>trabajar con ceros y unos”</w:t>
      </w:r>
      <w:r w:rsidR="00790742" w:rsidRPr="00282F92">
        <w:t xml:space="preserve"> como se suele decir, y no </w:t>
      </w:r>
      <w:r w:rsidR="00AE7F28" w:rsidRPr="00282F92">
        <w:t xml:space="preserve">se puede </w:t>
      </w:r>
      <w:r w:rsidR="00790742" w:rsidRPr="00282F92">
        <w:t xml:space="preserve">olvidar que la motivación es muy importante en </w:t>
      </w:r>
      <w:r w:rsidR="00790742">
        <w:t>la enseñanza.</w:t>
      </w:r>
    </w:p>
    <w:p w14:paraId="290859BE" w14:textId="77777777" w:rsidR="00960324" w:rsidRDefault="00960324" w:rsidP="00960324">
      <w:pPr>
        <w:pStyle w:val="Ttulo2"/>
        <w:numPr>
          <w:ilvl w:val="1"/>
          <w:numId w:val="4"/>
        </w:numPr>
      </w:pPr>
      <w:bookmarkStart w:id="29" w:name="arduino"/>
      <w:bookmarkStart w:id="30" w:name="_Toc11021601"/>
      <w:r>
        <w:t>Arduino</w:t>
      </w:r>
      <w:bookmarkEnd w:id="29"/>
      <w:bookmarkEnd w:id="30"/>
    </w:p>
    <w:p w14:paraId="4067967B" w14:textId="77777777" w:rsidR="00960324" w:rsidRDefault="00960324" w:rsidP="00960324">
      <w:pPr>
        <w:pStyle w:val="FirstParagraph"/>
      </w:pPr>
      <w:r>
        <w:rPr>
          <w:b/>
        </w:rPr>
        <w:t>¿Qué es Arduino?</w:t>
      </w:r>
    </w:p>
    <w:p w14:paraId="6104B8F5" w14:textId="7BD1E6C5" w:rsidR="00960324" w:rsidRDefault="00960324" w:rsidP="00960324">
      <w:pPr>
        <w:pStyle w:val="Textoindependiente"/>
      </w:pPr>
      <w:r>
        <w:t xml:space="preserve">Según </w:t>
      </w:r>
      <w:r w:rsidR="0084392B">
        <w:t>su</w:t>
      </w:r>
      <w:r>
        <w:t xml:space="preserve">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5A44F5" w:rsidRPr="005A44F5">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w:t>
      </w:r>
      <w:r>
        <w:lastRenderedPageBreak/>
        <w:t>como una señal digital que es activada cuando se pulsa un botón, como una señal analógica con 1024 puntos de precisión en un sensor de luz, hasta recibir un mensaje de Twitter</w:t>
      </w:r>
      <w:r w:rsidR="00A02BCD" w:rsidRPr="00B571E4">
        <w:t>,</w:t>
      </w:r>
      <w:r>
        <w:t xml:space="preserve"> y provocar una salida programada o en respuesta a esta entrada también con una señal digital o analógica que permite encender y apagar un motor o un LED variando su intensidad, o publicar un contenido en una plataforma online.</w:t>
      </w:r>
    </w:p>
    <w:p w14:paraId="0D388BC3" w14:textId="5529C549" w:rsidR="00960324" w:rsidRDefault="003D0C16" w:rsidP="003D0C16">
      <w:pPr>
        <w:jc w:val="center"/>
      </w:pPr>
      <w:r>
        <w:rPr>
          <w:noProof/>
          <w:lang w:eastAsia="es-ES"/>
        </w:rPr>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1"/>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1" w:name="_Toc11021643"/>
      <w:r w:rsidRPr="003D0C16">
        <w:t>Imagen de Arduino</w:t>
      </w:r>
      <w:bookmarkEnd w:id="31"/>
    </w:p>
    <w:p w14:paraId="09DB1785" w14:textId="6F4DCD04" w:rsidR="00960324" w:rsidRDefault="00960324" w:rsidP="00960324">
      <w:pPr>
        <w:pStyle w:val="Textoindependiente"/>
      </w:pPr>
      <w:r w:rsidRPr="00282F92">
        <w:t xml:space="preserve">Estos comportamientos pueden ser programados sin necesidad de ningún componente extra, como </w:t>
      </w:r>
      <w:r w:rsidR="000F5394" w:rsidRPr="00282F92">
        <w:t xml:space="preserve">la necesidad de un dispositivo programador que cargue el Firmware, </w:t>
      </w:r>
      <w:r w:rsidRPr="00282F92">
        <w:t xml:space="preserve">común en la programación de microcontroladores. Arduino ya incorpora en la propia placa un programador, y tan solo conectándolo a un ordenador </w:t>
      </w:r>
      <w:r w:rsidR="000F5394" w:rsidRPr="00282F92">
        <w:t>se puede</w:t>
      </w:r>
      <w:r w:rsidRPr="00282F92">
        <w:t xml:space="preserve"> de manera muy sencilla, definir estos patrones de entrada y salida en el </w:t>
      </w:r>
      <w:r w:rsidRPr="00580270">
        <w:t>microcontrolador</w:t>
      </w:r>
      <w:r w:rsidR="000F5394" w:rsidRPr="00580270">
        <w:t>.</w:t>
      </w:r>
      <w:r w:rsidRPr="00580270">
        <w:t xml:space="preserve"> </w:t>
      </w:r>
      <w:r w:rsidR="000F5394" w:rsidRPr="00580270">
        <w:t>E</w:t>
      </w:r>
      <w:r w:rsidRPr="00580270">
        <w:t xml:space="preserve">n definitiva, </w:t>
      </w:r>
      <w:r w:rsidR="00B571E4" w:rsidRPr="00580270">
        <w:t xml:space="preserve">solo hay que </w:t>
      </w:r>
      <w:proofErr w:type="spellStart"/>
      <w:r w:rsidRPr="00580270">
        <w:t>decir</w:t>
      </w:r>
      <w:r w:rsidR="00B571E4" w:rsidRPr="00580270">
        <w:t>dir</w:t>
      </w:r>
      <w:proofErr w:type="spellEnd"/>
      <w:r w:rsidRPr="00580270">
        <w:t xml:space="preserve"> qué hacer a través del entorno de desarrollo de Arduino </w:t>
      </w:r>
      <w:proofErr w:type="spellStart"/>
      <w:r w:rsidRPr="00580270">
        <w:t>y</w:t>
      </w:r>
      <w:r w:rsidR="00B571E4" w:rsidRPr="00580270">
        <w:t>los</w:t>
      </w:r>
      <w:proofErr w:type="spellEnd"/>
      <w:r w:rsidRPr="00580270">
        <w:t xml:space="preserve"> otros programas más sencillos que lo gestionan.</w:t>
      </w:r>
    </w:p>
    <w:p w14:paraId="3522064F" w14:textId="77777777" w:rsidR="00960324" w:rsidRDefault="00960324" w:rsidP="00960324">
      <w:pPr>
        <w:pStyle w:val="Textoindependiente"/>
      </w:pPr>
      <w:r>
        <w:rPr>
          <w:b/>
        </w:rPr>
        <w:t>¿Por qué Arduino?</w:t>
      </w:r>
    </w:p>
    <w:p w14:paraId="6C896F5F" w14:textId="6677A2A3" w:rsidR="00960324" w:rsidRPr="00282F92"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5A44F5" w:rsidRPr="005A44F5">
            <w:rPr>
              <w:noProof/>
              <w:lang w:val="es-ES"/>
            </w:rPr>
            <w:t>(Al-Masri, 2018)</w:t>
          </w:r>
          <w:r w:rsidR="00AE2ADC">
            <w:fldChar w:fldCharType="end"/>
          </w:r>
        </w:sdtContent>
      </w:sdt>
      <w:r w:rsidR="00960324">
        <w:t xml:space="preserve"> de mane</w:t>
      </w:r>
      <w:r w:rsidR="0007264A">
        <w:t>ra rápida y sencilla, orientado</w:t>
      </w:r>
      <w:r w:rsidR="00960324">
        <w:t xml:space="preserve">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5A44F5" w:rsidRPr="005A44F5">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5DBAC298" w14:textId="5CCD8A54" w:rsidR="00A227F9" w:rsidRDefault="00A227F9" w:rsidP="00A227F9">
      <w:pPr>
        <w:pStyle w:val="FirstParagraph"/>
        <w:rPr>
          <w:b/>
        </w:rPr>
      </w:pPr>
      <w:r>
        <w:rPr>
          <w:b/>
        </w:rPr>
        <w:lastRenderedPageBreak/>
        <w:t>¿</w:t>
      </w:r>
      <w:r w:rsidR="003A07A7">
        <w:rPr>
          <w:b/>
        </w:rPr>
        <w:t>Se aprende con Arduino</w:t>
      </w:r>
      <w:r w:rsidR="007E242F">
        <w:rPr>
          <w:b/>
        </w:rPr>
        <w:t>?</w:t>
      </w:r>
    </w:p>
    <w:p w14:paraId="0E877D5C" w14:textId="1A85E9E4"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5A44F5" w:rsidRPr="005A44F5">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5A44F5">
            <w:rPr>
              <w:noProof/>
              <w:lang w:val="es-ES"/>
            </w:rPr>
            <w:t xml:space="preserve"> </w:t>
          </w:r>
          <w:r w:rsidR="005A44F5" w:rsidRPr="005A44F5">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5A44F5">
            <w:rPr>
              <w:noProof/>
              <w:lang w:val="es-ES"/>
            </w:rPr>
            <w:t xml:space="preserve"> </w:t>
          </w:r>
          <w:r w:rsidR="005A44F5" w:rsidRPr="005A44F5">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5A44F5">
            <w:rPr>
              <w:noProof/>
              <w:lang w:val="es-ES"/>
            </w:rPr>
            <w:t xml:space="preserve"> </w:t>
          </w:r>
          <w:r w:rsidR="005A44F5" w:rsidRPr="005A44F5">
            <w:rPr>
              <w:noProof/>
              <w:lang w:val="es-ES"/>
            </w:rPr>
            <w:t>(Blas Padilla &amp; Jaén Martínez, 2018)</w:t>
          </w:r>
          <w:r>
            <w:fldChar w:fldCharType="end"/>
          </w:r>
        </w:sdtContent>
      </w:sdt>
      <w:r>
        <w:t xml:space="preserve">, </w:t>
      </w:r>
      <w:r w:rsidRPr="00282F92">
        <w:t xml:space="preserve">reflejando una </w:t>
      </w:r>
      <w:r w:rsidR="009905C1" w:rsidRPr="00282F92">
        <w:t>notable</w:t>
      </w:r>
      <w:r w:rsidRPr="00282F92">
        <w:t xml:space="preserve"> mejora sobre </w:t>
      </w:r>
      <w:r>
        <w:t>los resultados en el aprendizaje</w:t>
      </w:r>
      <w:r w:rsidR="005D6E85">
        <w:t xml:space="preserve">. En la Universidad de Alicante </w:t>
      </w:r>
      <w:r w:rsidR="00A13196">
        <w:t>opinan</w:t>
      </w:r>
      <w:r w:rsidR="005D6E85">
        <w:t xml:space="preserve">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5A44F5">
            <w:rPr>
              <w:noProof/>
              <w:lang w:val="es-ES"/>
            </w:rPr>
            <w:t xml:space="preserve"> </w:t>
          </w:r>
          <w:r w:rsidR="005A44F5" w:rsidRPr="005A44F5">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w:t>
      </w:r>
      <w:r w:rsidR="00A13196">
        <w:t xml:space="preserve"> </w:t>
      </w:r>
      <w:r w:rsidR="00C41DE5">
        <w:t>como complejos y de usos muy específicos</w:t>
      </w:r>
      <w:r w:rsidR="009905C1">
        <w:t>.</w:t>
      </w:r>
    </w:p>
    <w:p w14:paraId="4B302200" w14:textId="77777777" w:rsidR="00960324" w:rsidRDefault="00960324" w:rsidP="00960324">
      <w:pPr>
        <w:pStyle w:val="Ttulo2"/>
        <w:numPr>
          <w:ilvl w:val="1"/>
          <w:numId w:val="4"/>
        </w:numPr>
      </w:pPr>
      <w:bookmarkStart w:id="32" w:name="shields"/>
      <w:bookmarkStart w:id="33" w:name="_Toc11021602"/>
      <w:r>
        <w:t>Shields</w:t>
      </w:r>
      <w:bookmarkEnd w:id="32"/>
      <w:bookmarkEnd w:id="33"/>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16A73F54" w:rsidR="00960324" w:rsidRDefault="00960324" w:rsidP="00960324">
      <w:pPr>
        <w:pStyle w:val="Textoindependiente"/>
      </w:pPr>
      <w:r>
        <w:t xml:space="preserve">Una </w:t>
      </w:r>
      <w:proofErr w:type="spellStart"/>
      <w:r>
        <w:rPr>
          <w:i/>
        </w:rPr>
        <w:t>shield</w:t>
      </w:r>
      <w:proofErr w:type="spellEnd"/>
      <w:r>
        <w:t xml:space="preserve"> es un circuito modular que se </w:t>
      </w:r>
      <w:r w:rsidRPr="00282F92">
        <w:t xml:space="preserve">monta encima de otros circuitos, cuentan con el </w:t>
      </w:r>
      <w:r w:rsidR="009905C1" w:rsidRPr="00282F92">
        <w:t xml:space="preserve">mismo </w:t>
      </w:r>
      <w:r w:rsidRPr="00282F92">
        <w:t xml:space="preserve">número de pines </w:t>
      </w:r>
      <w:r w:rsidR="009905C1" w:rsidRPr="00282F92">
        <w:t>que posee Arduino,</w:t>
      </w:r>
      <w:r w:rsidRPr="00282F92">
        <w:t xml:space="preserve"> distribuidos en </w:t>
      </w:r>
      <w:proofErr w:type="spellStart"/>
      <w:r w:rsidR="009905C1" w:rsidRPr="00282F92">
        <w:t>identicas</w:t>
      </w:r>
      <w:proofErr w:type="spellEnd"/>
      <w:r w:rsidRPr="00282F92">
        <w:t xml:space="preserve"> posiciones </w:t>
      </w:r>
      <w:r>
        <w:t xml:space="preserve">de manera que encajan a la perfección formando un solo bloque, tapando la parte superior del microcontrolador. Este módulo complejo suele ir </w:t>
      </w:r>
      <w:r w:rsidRPr="00282F92">
        <w:t xml:space="preserve">orientado a una finalidad concreta, </w:t>
      </w:r>
      <w:r w:rsidR="009905C1" w:rsidRPr="00282F92">
        <w:t xml:space="preserve">por lo que </w:t>
      </w:r>
      <w:r w:rsidRPr="00282F92">
        <w:t xml:space="preserve">existen muchos tipos de </w:t>
      </w:r>
      <w:proofErr w:type="spellStart"/>
      <w:r w:rsidRPr="00282F92">
        <w:t>shield</w:t>
      </w:r>
      <w:proofErr w:type="spellEnd"/>
      <w:r w:rsidRPr="00282F92">
        <w:t xml:space="preserve"> aportando una funcionalidad </w:t>
      </w:r>
      <w:r>
        <w:t xml:space="preserve">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5A44F5" w:rsidRPr="005A44F5">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lang w:eastAsia="es-ES"/>
        </w:rPr>
        <w:drawing>
          <wp:inline distT="0" distB="0" distL="0" distR="0" wp14:anchorId="4D6D1B47" wp14:editId="6944CC7D">
            <wp:extent cx="2233200" cy="1587260"/>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2"/>
                    <a:stretch>
                      <a:fillRect/>
                    </a:stretch>
                  </pic:blipFill>
                  <pic:spPr bwMode="auto">
                    <a:xfrm>
                      <a:off x="0" y="0"/>
                      <a:ext cx="2276600" cy="1618107"/>
                    </a:xfrm>
                    <a:prstGeom prst="rect">
                      <a:avLst/>
                    </a:prstGeom>
                    <a:noFill/>
                    <a:ln w="9525">
                      <a:noFill/>
                      <a:headEnd/>
                      <a:tailEnd/>
                    </a:ln>
                  </pic:spPr>
                </pic:pic>
              </a:graphicData>
            </a:graphic>
          </wp:inline>
        </w:drawing>
      </w:r>
      <w:r w:rsidR="00217269">
        <w:rPr>
          <w:noProof/>
          <w:lang w:eastAsia="es-ES"/>
        </w:rPr>
        <w:drawing>
          <wp:inline distT="0" distB="0" distL="0" distR="0" wp14:anchorId="4559B8F6" wp14:editId="1B65EB79">
            <wp:extent cx="2058584" cy="1699404"/>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3"/>
                    <a:stretch>
                      <a:fillRect/>
                    </a:stretch>
                  </pic:blipFill>
                  <pic:spPr bwMode="auto">
                    <a:xfrm>
                      <a:off x="0" y="0"/>
                      <a:ext cx="2064892" cy="1704611"/>
                    </a:xfrm>
                    <a:prstGeom prst="rect">
                      <a:avLst/>
                    </a:prstGeom>
                    <a:noFill/>
                    <a:ln w="9525">
                      <a:noFill/>
                      <a:headEnd/>
                      <a:tailEnd/>
                    </a:ln>
                  </pic:spPr>
                </pic:pic>
              </a:graphicData>
            </a:graphic>
          </wp:inline>
        </w:drawing>
      </w:r>
    </w:p>
    <w:p w14:paraId="5AF684F7" w14:textId="4B87D434" w:rsidR="00960324" w:rsidRPr="004E1D91" w:rsidRDefault="00960324" w:rsidP="00802ABB">
      <w:pPr>
        <w:pStyle w:val="Figures"/>
        <w:jc w:val="both"/>
      </w:pPr>
      <w:bookmarkStart w:id="34" w:name="_Toc11021644"/>
      <w:proofErr w:type="spellStart"/>
      <w:r>
        <w:t>Shield</w:t>
      </w:r>
      <w:proofErr w:type="spellEnd"/>
      <w:r>
        <w:t xml:space="preserve"> - para conexión Ethernet</w:t>
      </w:r>
      <w:r w:rsidR="00217269">
        <w:t xml:space="preserve"> (</w:t>
      </w:r>
      <w:proofErr w:type="spellStart"/>
      <w:r w:rsidR="00217269">
        <w:t>izq</w:t>
      </w:r>
      <w:proofErr w:type="spellEnd"/>
      <w:r w:rsidR="00217269">
        <w:t>)</w:t>
      </w:r>
      <w:r w:rsidR="002E60D2">
        <w:t xml:space="preserve">. </w:t>
      </w:r>
      <w:r w:rsidR="002E60D2" w:rsidRPr="00411B17">
        <w:t>Fuente:</w:t>
      </w:r>
      <w:sdt>
        <w:sdtPr>
          <w:id w:val="-992102268"/>
          <w:citation/>
        </w:sdtPr>
        <w:sdtContent>
          <w:r w:rsidR="002E60D2">
            <w:fldChar w:fldCharType="begin"/>
          </w:r>
          <w:r w:rsidR="002E60D2" w:rsidRPr="00411B17">
            <w:instrText xml:space="preserve"> CITATION Cre19 \l 3082 </w:instrText>
          </w:r>
          <w:r w:rsidR="002E60D2">
            <w:fldChar w:fldCharType="separate"/>
          </w:r>
          <w:r w:rsidR="005A44F5" w:rsidRPr="00411B17">
            <w:t xml:space="preserve"> (Crespo, 2019)</w:t>
          </w:r>
          <w:r w:rsidR="002E60D2">
            <w:fldChar w:fldCharType="end"/>
          </w:r>
        </w:sdtContent>
      </w:sdt>
      <w:r w:rsidR="004E1D91" w:rsidRPr="00411B17">
        <w:t xml:space="preserve"> </w:t>
      </w:r>
      <w:r w:rsidR="00411B17" w:rsidRPr="00411B17">
        <w:t xml:space="preserve"> y </w:t>
      </w:r>
      <w:r w:rsidR="008718F3">
        <w:t xml:space="preserve"> </w:t>
      </w:r>
      <w:proofErr w:type="spellStart"/>
      <w:r w:rsidRPr="00411B17">
        <w:t>Shield</w:t>
      </w:r>
      <w:proofErr w:type="spellEnd"/>
      <w:r w:rsidRPr="00411B17">
        <w:t xml:space="preserve"> - </w:t>
      </w:r>
      <w:proofErr w:type="spellStart"/>
      <w:r w:rsidRPr="00411B17">
        <w:t>Echidna</w:t>
      </w:r>
      <w:proofErr w:type="spellEnd"/>
      <w:r w:rsidRPr="00411B17">
        <w:t xml:space="preserve"> </w:t>
      </w:r>
      <w:proofErr w:type="spellStart"/>
      <w:r w:rsidRPr="00411B17">
        <w:t>Shield</w:t>
      </w:r>
      <w:proofErr w:type="spellEnd"/>
      <w:r w:rsidR="00217269" w:rsidRPr="00411B17">
        <w:t xml:space="preserve"> (</w:t>
      </w:r>
      <w:proofErr w:type="spellStart"/>
      <w:r w:rsidR="00217269" w:rsidRPr="00411B17">
        <w:t>dcha</w:t>
      </w:r>
      <w:proofErr w:type="spellEnd"/>
      <w:r w:rsidR="00217269" w:rsidRPr="00411B17">
        <w:t>)</w:t>
      </w:r>
      <w:r w:rsidR="002E60D2" w:rsidRPr="00411B17">
        <w:t xml:space="preserve">. Fuente: </w:t>
      </w:r>
      <w:sdt>
        <w:sdtPr>
          <w:id w:val="372901975"/>
          <w:citation/>
        </w:sdtPr>
        <w:sdtContent>
          <w:r w:rsidR="002E60D2">
            <w:fldChar w:fldCharType="begin"/>
          </w:r>
          <w:r w:rsidR="002E60D2" w:rsidRPr="00411B17">
            <w:instrText xml:space="preserve"> CITATION Ech19 \l 3082 </w:instrText>
          </w:r>
          <w:r w:rsidR="002E60D2">
            <w:fldChar w:fldCharType="separate"/>
          </w:r>
          <w:r w:rsidR="005A44F5" w:rsidRPr="00411B17">
            <w:t>(EchidnaTeam, 2019)</w:t>
          </w:r>
          <w:r w:rsidR="002E60D2">
            <w:fldChar w:fldCharType="end"/>
          </w:r>
        </w:sdtContent>
      </w:sdt>
      <w:bookmarkEnd w:id="34"/>
    </w:p>
    <w:p w14:paraId="3E57ECB2" w14:textId="0AE51BD3" w:rsidR="00960324" w:rsidRDefault="00960324" w:rsidP="00217269">
      <w:pPr>
        <w:jc w:val="center"/>
      </w:pPr>
      <w:r>
        <w:rPr>
          <w:noProof/>
          <w:lang w:eastAsia="es-ES"/>
        </w:rPr>
        <w:lastRenderedPageBreak/>
        <w:drawing>
          <wp:inline distT="0" distB="0" distL="0" distR="0" wp14:anchorId="01B694DF" wp14:editId="06B9FB25">
            <wp:extent cx="1062459" cy="1351128"/>
            <wp:effectExtent l="0" t="0" r="4445" b="1905"/>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4"/>
                    <a:stretch>
                      <a:fillRect/>
                    </a:stretch>
                  </pic:blipFill>
                  <pic:spPr bwMode="auto">
                    <a:xfrm>
                      <a:off x="0" y="0"/>
                      <a:ext cx="1075309" cy="1367469"/>
                    </a:xfrm>
                    <a:prstGeom prst="rect">
                      <a:avLst/>
                    </a:prstGeom>
                    <a:noFill/>
                    <a:ln w="9525">
                      <a:noFill/>
                      <a:headEnd/>
                      <a:tailEnd/>
                    </a:ln>
                  </pic:spPr>
                </pic:pic>
              </a:graphicData>
            </a:graphic>
          </wp:inline>
        </w:drawing>
      </w:r>
      <w:r w:rsidR="00217269">
        <w:rPr>
          <w:noProof/>
          <w:lang w:eastAsia="es-ES"/>
        </w:rPr>
        <w:drawing>
          <wp:inline distT="0" distB="0" distL="0" distR="0" wp14:anchorId="12692B8C" wp14:editId="4205C5BA">
            <wp:extent cx="1801505" cy="1351129"/>
            <wp:effectExtent l="0" t="0" r="8255" b="1905"/>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5"/>
                    <a:stretch>
                      <a:fillRect/>
                    </a:stretch>
                  </pic:blipFill>
                  <pic:spPr bwMode="auto">
                    <a:xfrm>
                      <a:off x="0" y="0"/>
                      <a:ext cx="1846052" cy="1384539"/>
                    </a:xfrm>
                    <a:prstGeom prst="rect">
                      <a:avLst/>
                    </a:prstGeom>
                    <a:noFill/>
                    <a:ln w="9525">
                      <a:noFill/>
                      <a:headEnd/>
                      <a:tailEnd/>
                    </a:ln>
                  </pic:spPr>
                </pic:pic>
              </a:graphicData>
            </a:graphic>
          </wp:inline>
        </w:drawing>
      </w:r>
    </w:p>
    <w:p w14:paraId="66DDCCDA" w14:textId="65A7F173" w:rsidR="00960324" w:rsidRPr="00411B17" w:rsidRDefault="00960324" w:rsidP="00802ABB">
      <w:pPr>
        <w:pStyle w:val="Figures"/>
      </w:pPr>
      <w:bookmarkStart w:id="35" w:name="_Toc11021645"/>
      <w:proofErr w:type="spellStart"/>
      <w:r w:rsidRPr="00411B17">
        <w:t>Shield</w:t>
      </w:r>
      <w:proofErr w:type="spellEnd"/>
      <w:r w:rsidRPr="00411B17">
        <w:t xml:space="preserve"> - pantalla </w:t>
      </w:r>
      <w:proofErr w:type="spellStart"/>
      <w:r w:rsidRPr="00411B17">
        <w:t>tácti</w:t>
      </w:r>
      <w:proofErr w:type="spellEnd"/>
      <w:r w:rsidR="00217269" w:rsidRPr="00411B17">
        <w:t xml:space="preserve"> (</w:t>
      </w:r>
      <w:proofErr w:type="spellStart"/>
      <w:r w:rsidR="00217269" w:rsidRPr="00411B17">
        <w:t>izq</w:t>
      </w:r>
      <w:proofErr w:type="spellEnd"/>
      <w:r w:rsidR="00217269" w:rsidRPr="00411B17">
        <w:t>)</w:t>
      </w:r>
      <w:r w:rsidR="002E60D2" w:rsidRPr="00411B17">
        <w:t xml:space="preserve">. </w:t>
      </w:r>
      <w:r w:rsidR="00D21748" w:rsidRPr="00411B17">
        <w:t xml:space="preserve">Fuente: </w:t>
      </w:r>
      <w:sdt>
        <w:sdtPr>
          <w:id w:val="-829213413"/>
          <w:citation/>
        </w:sdtPr>
        <w:sdtContent>
          <w:r w:rsidR="00D21748" w:rsidRPr="00411B17">
            <w:fldChar w:fldCharType="begin"/>
          </w:r>
          <w:r w:rsidR="00D21748" w:rsidRPr="00411B17">
            <w:instrText xml:space="preserve"> CITATION Ard19 \l 3082 </w:instrText>
          </w:r>
          <w:r w:rsidR="00D21748" w:rsidRPr="00411B17">
            <w:fldChar w:fldCharType="separate"/>
          </w:r>
          <w:r w:rsidR="005A44F5" w:rsidRPr="00411B17">
            <w:t>(Arduino, 2019)</w:t>
          </w:r>
          <w:r w:rsidR="00D21748" w:rsidRPr="00411B17">
            <w:fldChar w:fldCharType="end"/>
          </w:r>
        </w:sdtContent>
      </w:sdt>
      <w:r w:rsidR="004E1D91" w:rsidRPr="00411B17">
        <w:t xml:space="preserve"> </w:t>
      </w:r>
      <w:r w:rsidR="008718F3">
        <w:t xml:space="preserve"> y  </w:t>
      </w:r>
      <w:proofErr w:type="spellStart"/>
      <w:r w:rsidRPr="00411B17">
        <w:t>Shield</w:t>
      </w:r>
      <w:proofErr w:type="spellEnd"/>
      <w:r w:rsidRPr="00411B17">
        <w:t xml:space="preserve"> - juego “Simón dice”</w:t>
      </w:r>
      <w:r w:rsidR="00217269" w:rsidRPr="00411B17">
        <w:t xml:space="preserve"> (</w:t>
      </w:r>
      <w:proofErr w:type="spellStart"/>
      <w:r w:rsidR="00217269" w:rsidRPr="00411B17">
        <w:t>dcha</w:t>
      </w:r>
      <w:proofErr w:type="spellEnd"/>
      <w:r w:rsidR="00217269" w:rsidRPr="00411B17">
        <w:t>)</w:t>
      </w:r>
      <w:r w:rsidR="00D21748" w:rsidRPr="00411B17">
        <w:t xml:space="preserve">. Fuente: </w:t>
      </w:r>
      <w:sdt>
        <w:sdtPr>
          <w:id w:val="1475331065"/>
          <w:citation/>
        </w:sdtPr>
        <w:sdtContent>
          <w:r w:rsidR="00D21748" w:rsidRPr="00411B17">
            <w:fldChar w:fldCharType="begin"/>
          </w:r>
          <w:r w:rsidR="00D21748" w:rsidRPr="00411B17">
            <w:instrText xml:space="preserve">CITATION Ele \l 3082 </w:instrText>
          </w:r>
          <w:r w:rsidR="00D21748" w:rsidRPr="00411B17">
            <w:fldChar w:fldCharType="separate"/>
          </w:r>
          <w:r w:rsidR="005A44F5" w:rsidRPr="00411B17">
            <w:t>(Electan, 2019)</w:t>
          </w:r>
          <w:r w:rsidR="00D21748" w:rsidRPr="00411B17">
            <w:fldChar w:fldCharType="end"/>
          </w:r>
        </w:sdtContent>
      </w:sdt>
      <w:bookmarkEnd w:id="35"/>
    </w:p>
    <w:p w14:paraId="6608B078" w14:textId="77777777" w:rsidR="00960324" w:rsidRDefault="00960324" w:rsidP="00217269">
      <w:pPr>
        <w:jc w:val="center"/>
      </w:pPr>
      <w:r>
        <w:rPr>
          <w:noProof/>
          <w:lang w:eastAsia="es-ES"/>
        </w:rPr>
        <w:drawing>
          <wp:inline distT="0" distB="0" distL="0" distR="0" wp14:anchorId="61B47A8C" wp14:editId="5F33E4C8">
            <wp:extent cx="2169994" cy="1627496"/>
            <wp:effectExtent l="0" t="0" r="1905" b="0"/>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6"/>
                    <a:stretch>
                      <a:fillRect/>
                    </a:stretch>
                  </pic:blipFill>
                  <pic:spPr bwMode="auto">
                    <a:xfrm>
                      <a:off x="0" y="0"/>
                      <a:ext cx="2182820" cy="1637116"/>
                    </a:xfrm>
                    <a:prstGeom prst="rect">
                      <a:avLst/>
                    </a:prstGeom>
                    <a:noFill/>
                    <a:ln w="9525">
                      <a:noFill/>
                      <a:headEnd/>
                      <a:tailEnd/>
                    </a:ln>
                  </pic:spPr>
                </pic:pic>
              </a:graphicData>
            </a:graphic>
          </wp:inline>
        </w:drawing>
      </w:r>
    </w:p>
    <w:p w14:paraId="7666CD4C" w14:textId="333DB47E" w:rsidR="00960324" w:rsidRPr="00411B17" w:rsidRDefault="00960324" w:rsidP="00802ABB">
      <w:pPr>
        <w:pStyle w:val="Figures"/>
      </w:pPr>
      <w:bookmarkStart w:id="36" w:name="_Toc11021646"/>
      <w:proofErr w:type="spellStart"/>
      <w:r w:rsidRPr="00411B17">
        <w:t>Shield</w:t>
      </w:r>
      <w:proofErr w:type="spellEnd"/>
      <w:r w:rsidRPr="00411B17">
        <w:t xml:space="preserve"> - para conexión </w:t>
      </w:r>
      <w:proofErr w:type="spellStart"/>
      <w:r w:rsidRPr="00411B17">
        <w:t>WiFi</w:t>
      </w:r>
      <w:proofErr w:type="spellEnd"/>
      <w:r w:rsidR="00D21748" w:rsidRPr="00411B17">
        <w:t xml:space="preserve">. Fuente: </w:t>
      </w:r>
      <w:sdt>
        <w:sdtPr>
          <w:id w:val="-163254474"/>
          <w:citation/>
        </w:sdtPr>
        <w:sdtContent>
          <w:r w:rsidR="00D21748" w:rsidRPr="00411B17">
            <w:fldChar w:fldCharType="begin"/>
          </w:r>
          <w:r w:rsidR="00D21748" w:rsidRPr="00411B17">
            <w:instrText xml:space="preserve"> CITATION Ard19 \l 3082 </w:instrText>
          </w:r>
          <w:r w:rsidR="00D21748" w:rsidRPr="00411B17">
            <w:fldChar w:fldCharType="separate"/>
          </w:r>
          <w:r w:rsidR="005A44F5" w:rsidRPr="00411B17">
            <w:t>(Arduino, 2019)</w:t>
          </w:r>
          <w:r w:rsidR="00D21748" w:rsidRPr="00411B17">
            <w:fldChar w:fldCharType="end"/>
          </w:r>
        </w:sdtContent>
      </w:sdt>
      <w:bookmarkEnd w:id="36"/>
    </w:p>
    <w:p w14:paraId="60DED76A" w14:textId="4152D6BB" w:rsidR="00960324" w:rsidRDefault="00960324" w:rsidP="00960324">
      <w:pPr>
        <w:pStyle w:val="Textoindependiente"/>
      </w:pPr>
      <w:r>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xml:space="preserve">, pues están orientadas a realizar pruebas y prototipos a través </w:t>
      </w:r>
      <w:r w:rsidR="00411B17">
        <w:t xml:space="preserve">de </w:t>
      </w:r>
      <w:r>
        <w:t>un mismo dispositivo genérico, es decir, a entrenar los conocimientos.</w:t>
      </w:r>
    </w:p>
    <w:p w14:paraId="5FFAF29E" w14:textId="01B923A0" w:rsidR="00960324" w:rsidRDefault="00960324" w:rsidP="00217269">
      <w:pPr>
        <w:jc w:val="center"/>
      </w:pPr>
      <w:r>
        <w:rPr>
          <w:noProof/>
          <w:lang w:eastAsia="es-ES"/>
        </w:rPr>
        <w:drawing>
          <wp:inline distT="0" distB="0" distL="0" distR="0" wp14:anchorId="7BD6D756" wp14:editId="41A72AC3">
            <wp:extent cx="1724646" cy="1337481"/>
            <wp:effectExtent l="0" t="0" r="952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7"/>
                    <a:stretch>
                      <a:fillRect/>
                    </a:stretch>
                  </pic:blipFill>
                  <pic:spPr bwMode="auto">
                    <a:xfrm>
                      <a:off x="0" y="0"/>
                      <a:ext cx="1741694" cy="1350702"/>
                    </a:xfrm>
                    <a:prstGeom prst="rect">
                      <a:avLst/>
                    </a:prstGeom>
                    <a:noFill/>
                    <a:ln w="9525">
                      <a:noFill/>
                      <a:headEnd/>
                      <a:tailEnd/>
                    </a:ln>
                  </pic:spPr>
                </pic:pic>
              </a:graphicData>
            </a:graphic>
          </wp:inline>
        </w:drawing>
      </w:r>
      <w:r w:rsidR="00217269">
        <w:rPr>
          <w:noProof/>
          <w:lang w:eastAsia="es-ES"/>
        </w:rPr>
        <w:drawing>
          <wp:inline distT="0" distB="0" distL="0" distR="0" wp14:anchorId="369856F7" wp14:editId="0900E29A">
            <wp:extent cx="1815153" cy="1344972"/>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28"/>
                    <a:srcRect l="11944" t="6177" r="21363" b="19716"/>
                    <a:stretch/>
                  </pic:blipFill>
                  <pic:spPr bwMode="auto">
                    <a:xfrm>
                      <a:off x="0" y="0"/>
                      <a:ext cx="1839797" cy="1363233"/>
                    </a:xfrm>
                    <a:prstGeom prst="rect">
                      <a:avLst/>
                    </a:prstGeom>
                    <a:noFill/>
                    <a:ln>
                      <a:noFill/>
                    </a:ln>
                    <a:extLst>
                      <a:ext uri="{53640926-AAD7-44D8-BBD7-CCE9431645EC}">
                        <a14:shadowObscured xmlns:a14="http://schemas.microsoft.com/office/drawing/2010/main"/>
                      </a:ext>
                    </a:extLst>
                  </pic:spPr>
                </pic:pic>
              </a:graphicData>
            </a:graphic>
          </wp:inline>
        </w:drawing>
      </w:r>
    </w:p>
    <w:p w14:paraId="092E0226" w14:textId="15310E9D" w:rsidR="00960324" w:rsidRDefault="00960324" w:rsidP="008718F3">
      <w:pPr>
        <w:pStyle w:val="Figures"/>
      </w:pPr>
      <w:bookmarkStart w:id="37" w:name="_Toc11021647"/>
      <w:r w:rsidRPr="00F274BC">
        <w:rPr>
          <w:lang w:val="en-US"/>
        </w:rPr>
        <w:t>Shield - Open Smart Clock Shield</w:t>
      </w:r>
      <w:r w:rsidR="0048615C" w:rsidRPr="00F274BC">
        <w:rPr>
          <w:lang w:val="en-US"/>
        </w:rPr>
        <w:t xml:space="preserve"> (</w:t>
      </w:r>
      <w:proofErr w:type="spellStart"/>
      <w:r w:rsidR="0048615C" w:rsidRPr="00F274BC">
        <w:rPr>
          <w:lang w:val="en-US"/>
        </w:rPr>
        <w:t>izq</w:t>
      </w:r>
      <w:proofErr w:type="spellEnd"/>
      <w:r w:rsidR="0048615C" w:rsidRPr="00F274BC">
        <w:rPr>
          <w:lang w:val="en-US"/>
        </w:rPr>
        <w:t>)</w:t>
      </w:r>
      <w:r w:rsidR="00D21748" w:rsidRPr="00F274BC">
        <w:rPr>
          <w:lang w:val="en-US"/>
        </w:rPr>
        <w:t xml:space="preserve">. </w:t>
      </w:r>
      <w:r w:rsidR="00DC1841">
        <w:t>Fuente:</w:t>
      </w:r>
      <w:r w:rsidR="00025576">
        <w:t xml:space="preserve"> </w:t>
      </w:r>
      <w:sdt>
        <w:sdtPr>
          <w:id w:val="814618620"/>
          <w:citation/>
        </w:sdtPr>
        <w:sdtContent>
          <w:r w:rsidR="00025576">
            <w:fldChar w:fldCharType="begin"/>
          </w:r>
          <w:r w:rsidR="00025576">
            <w:rPr>
              <w:lang w:val="es-ES"/>
            </w:rPr>
            <w:instrText xml:space="preserve"> CITATION Ope19 \l 3082 </w:instrText>
          </w:r>
          <w:r w:rsidR="00025576">
            <w:fldChar w:fldCharType="separate"/>
          </w:r>
          <w:r w:rsidR="005A44F5" w:rsidRPr="005A44F5">
            <w:rPr>
              <w:noProof/>
              <w:lang w:val="es-ES"/>
            </w:rPr>
            <w:t>(Open-Smart, Placa de expansión multifuncion [Fotografía], 2019)</w:t>
          </w:r>
          <w:r w:rsidR="00025576">
            <w:fldChar w:fldCharType="end"/>
          </w:r>
        </w:sdtContent>
      </w:sdt>
      <w:r w:rsidR="004B0210">
        <w:t xml:space="preserve"> </w:t>
      </w:r>
      <w:r w:rsidR="008718F3">
        <w:t xml:space="preserve">y </w:t>
      </w:r>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r w:rsidR="00DC1841">
        <w:t>. Fuente:</w:t>
      </w:r>
      <w:sdt>
        <w:sdtPr>
          <w:id w:val="611792784"/>
          <w:citation/>
        </w:sdtPr>
        <w:sdtContent>
          <w:r w:rsidR="00DC1841">
            <w:fldChar w:fldCharType="begin"/>
          </w:r>
          <w:r w:rsidR="00DC1841" w:rsidRPr="004B0210">
            <w:rPr>
              <w:lang w:val="es-ES"/>
            </w:rPr>
            <w:instrText xml:space="preserve"> CITATION Gar13 \l 3082 </w:instrText>
          </w:r>
          <w:r w:rsidR="00DC1841">
            <w:fldChar w:fldCharType="separate"/>
          </w:r>
          <w:r w:rsidR="005A44F5" w:rsidRPr="004B0210">
            <w:rPr>
              <w:noProof/>
              <w:lang w:val="es-ES"/>
            </w:rPr>
            <w:t xml:space="preserve"> (García, Hidalgo, Loza, &amp; Muñoz, 2013)</w:t>
          </w:r>
          <w:r w:rsidR="00DC1841">
            <w:fldChar w:fldCharType="end"/>
          </w:r>
        </w:sdtContent>
      </w:sdt>
      <w:bookmarkEnd w:id="37"/>
    </w:p>
    <w:p w14:paraId="451527AC" w14:textId="05C6CCF5" w:rsidR="00960324" w:rsidRDefault="00960324" w:rsidP="00295E9F">
      <w:pPr>
        <w:jc w:val="center"/>
      </w:pPr>
      <w:r>
        <w:rPr>
          <w:noProof/>
          <w:lang w:eastAsia="es-ES"/>
        </w:rPr>
        <w:lastRenderedPageBreak/>
        <w:drawing>
          <wp:inline distT="0" distB="0" distL="0" distR="0" wp14:anchorId="37A812A6" wp14:editId="1079E7DC">
            <wp:extent cx="1432777" cy="1231293"/>
            <wp:effectExtent l="0" t="0" r="0" b="698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29"/>
                    <a:stretch>
                      <a:fillRect/>
                    </a:stretch>
                  </pic:blipFill>
                  <pic:spPr bwMode="auto">
                    <a:xfrm>
                      <a:off x="0" y="0"/>
                      <a:ext cx="1441675" cy="1238940"/>
                    </a:xfrm>
                    <a:prstGeom prst="rect">
                      <a:avLst/>
                    </a:prstGeom>
                    <a:noFill/>
                    <a:ln w="9525">
                      <a:noFill/>
                      <a:headEnd/>
                      <a:tailEnd/>
                    </a:ln>
                  </pic:spPr>
                </pic:pic>
              </a:graphicData>
            </a:graphic>
          </wp:inline>
        </w:drawing>
      </w:r>
      <w:r w:rsidR="00295E9F">
        <w:rPr>
          <w:noProof/>
          <w:lang w:eastAsia="es-ES"/>
        </w:rPr>
        <w:drawing>
          <wp:inline distT="0" distB="0" distL="0" distR="0" wp14:anchorId="36B19637" wp14:editId="0B27778F">
            <wp:extent cx="1029449" cy="1240828"/>
            <wp:effectExtent l="0" t="0" r="0" b="0"/>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0"/>
                    <a:stretch>
                      <a:fillRect/>
                    </a:stretch>
                  </pic:blipFill>
                  <pic:spPr bwMode="auto">
                    <a:xfrm>
                      <a:off x="0" y="0"/>
                      <a:ext cx="1050904" cy="1266688"/>
                    </a:xfrm>
                    <a:prstGeom prst="rect">
                      <a:avLst/>
                    </a:prstGeom>
                    <a:noFill/>
                    <a:ln w="9525">
                      <a:noFill/>
                      <a:headEnd/>
                      <a:tailEnd/>
                    </a:ln>
                  </pic:spPr>
                </pic:pic>
              </a:graphicData>
            </a:graphic>
          </wp:inline>
        </w:drawing>
      </w:r>
    </w:p>
    <w:p w14:paraId="49C22EB7" w14:textId="3D0DA77A" w:rsidR="00960324" w:rsidRDefault="00960324" w:rsidP="008718F3">
      <w:pPr>
        <w:pStyle w:val="Figures"/>
      </w:pPr>
      <w:bookmarkStart w:id="38" w:name="_Toc11021648"/>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r w:rsidR="00D21748">
        <w:t xml:space="preserve">. Fuente: </w:t>
      </w:r>
      <w:sdt>
        <w:sdtPr>
          <w:id w:val="2108002014"/>
          <w:citation/>
        </w:sdtPr>
        <w:sdtContent>
          <w:r w:rsidR="00DC1841">
            <w:fldChar w:fldCharType="begin"/>
          </w:r>
          <w:r w:rsidR="00DC1841">
            <w:rPr>
              <w:lang w:val="es-ES"/>
            </w:rPr>
            <w:instrText xml:space="preserve"> CITATION Ywr19 \l 3082 </w:instrText>
          </w:r>
          <w:r w:rsidR="00DC1841">
            <w:fldChar w:fldCharType="separate"/>
          </w:r>
          <w:r w:rsidR="005A44F5" w:rsidRPr="005A44F5">
            <w:rPr>
              <w:noProof/>
              <w:lang w:val="es-ES"/>
            </w:rPr>
            <w:t>(Ywrobot, 2019)</w:t>
          </w:r>
          <w:r w:rsidR="00DC1841">
            <w:fldChar w:fldCharType="end"/>
          </w:r>
        </w:sdtContent>
      </w:sdt>
      <w:r w:rsidR="004B0210">
        <w:t xml:space="preserve"> </w:t>
      </w:r>
      <w:r w:rsidR="008718F3">
        <w:t xml:space="preserve"> y  </w:t>
      </w:r>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r w:rsidR="00DC1841">
        <w:t xml:space="preserve">. Fuente: </w:t>
      </w:r>
      <w:sdt>
        <w:sdtPr>
          <w:id w:val="-729160636"/>
          <w:citation/>
        </w:sdtPr>
        <w:sdtContent>
          <w:r w:rsidR="00B071E3">
            <w:fldChar w:fldCharType="begin"/>
          </w:r>
          <w:r w:rsidR="005C4607" w:rsidRPr="004B0210">
            <w:rPr>
              <w:lang w:val="es-ES"/>
            </w:rPr>
            <w:instrText xml:space="preserve">CITATION Gru19 \l 3082 </w:instrText>
          </w:r>
          <w:r w:rsidR="00B071E3">
            <w:fldChar w:fldCharType="separate"/>
          </w:r>
          <w:r w:rsidR="005A44F5" w:rsidRPr="004B0210">
            <w:rPr>
              <w:noProof/>
              <w:lang w:val="es-ES"/>
            </w:rPr>
            <w:t>(Grupo Robótica PSM, 2019)</w:t>
          </w:r>
          <w:r w:rsidR="00B071E3">
            <w:fldChar w:fldCharType="end"/>
          </w:r>
        </w:sdtContent>
      </w:sdt>
      <w:bookmarkEnd w:id="38"/>
    </w:p>
    <w:p w14:paraId="398709CF" w14:textId="3E08C0E2" w:rsidR="00960324" w:rsidRDefault="00960324" w:rsidP="00960324">
      <w:pPr>
        <w:pStyle w:val="Textoindependiente"/>
      </w:pPr>
      <w:r w:rsidRPr="00282F92">
        <w:t xml:space="preserve">Buscando un objetivo didáctico generalizado, en el que probar muchos tipos de actuadores y sensores, </w:t>
      </w:r>
      <w:r w:rsidR="00441935" w:rsidRPr="00282F92">
        <w:t>l</w:t>
      </w:r>
      <w:r w:rsidRPr="00282F92">
        <w:t xml:space="preserve">as </w:t>
      </w:r>
      <w:proofErr w:type="spellStart"/>
      <w:r w:rsidRPr="00282F92">
        <w:t>shield</w:t>
      </w:r>
      <w:proofErr w:type="spellEnd"/>
      <w:r w:rsidRPr="00282F92">
        <w:t xml:space="preserve"> multifunción </w:t>
      </w:r>
      <w:r w:rsidR="00441935" w:rsidRPr="00282F92">
        <w:t>son las elegidas</w:t>
      </w:r>
      <w:r w:rsidRPr="00282F92">
        <w:t xml:space="preserve">, </w:t>
      </w:r>
      <w:r w:rsidR="00441935" w:rsidRPr="00282F92">
        <w:t>en concreto</w:t>
      </w:r>
      <w:r w:rsidRPr="00282F92">
        <w:t xml:space="preserve"> la </w:t>
      </w:r>
      <w:r w:rsidRPr="00282F92">
        <w:rPr>
          <w:i/>
        </w:rPr>
        <w:t xml:space="preserve">Open </w:t>
      </w:r>
      <w:r>
        <w:rPr>
          <w:i/>
        </w:rPr>
        <w:t xml:space="preserve">Smart </w:t>
      </w:r>
      <w:proofErr w:type="spellStart"/>
      <w:r>
        <w:rPr>
          <w:i/>
        </w:rPr>
        <w:t>Rich</w:t>
      </w:r>
      <w:proofErr w:type="spellEnd"/>
      <w:r>
        <w:rPr>
          <w:i/>
        </w:rPr>
        <w:t xml:space="preserve"> </w:t>
      </w:r>
      <w:proofErr w:type="spellStart"/>
      <w:r>
        <w:rPr>
          <w:i/>
        </w:rPr>
        <w:t>Shield</w:t>
      </w:r>
      <w:proofErr w:type="spellEnd"/>
      <w:r>
        <w:t xml:space="preserve"> que tiene buen aspecto visual y se compone de sensores y actuadores de </w:t>
      </w:r>
      <w:r w:rsidR="00A423D5">
        <w:t>sencillo,</w:t>
      </w:r>
      <w:r>
        <w:t xml:space="preserve"> pero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lang w:eastAsia="es-ES"/>
        </w:rPr>
        <w:drawing>
          <wp:inline distT="0" distB="0" distL="0" distR="0" wp14:anchorId="6F306332" wp14:editId="502B0900">
            <wp:extent cx="1398409" cy="1101754"/>
            <wp:effectExtent l="0" t="0" r="0" b="3175"/>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1"/>
                    <a:srcRect t="10852" b="10362"/>
                    <a:stretch/>
                  </pic:blipFill>
                  <pic:spPr bwMode="auto">
                    <a:xfrm>
                      <a:off x="0" y="0"/>
                      <a:ext cx="1415937" cy="1115563"/>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lang w:eastAsia="es-ES"/>
        </w:rPr>
        <w:drawing>
          <wp:inline distT="0" distB="0" distL="0" distR="0" wp14:anchorId="48DF75E6" wp14:editId="22B612AB">
            <wp:extent cx="1392072" cy="1099340"/>
            <wp:effectExtent l="0" t="0" r="0" b="5715"/>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2"/>
                    <a:srcRect t="10749" b="10279"/>
                    <a:stretch/>
                  </pic:blipFill>
                  <pic:spPr bwMode="auto">
                    <a:xfrm>
                      <a:off x="0" y="0"/>
                      <a:ext cx="1398631" cy="1104520"/>
                    </a:xfrm>
                    <a:prstGeom prst="rect">
                      <a:avLst/>
                    </a:prstGeom>
                    <a:noFill/>
                    <a:ln>
                      <a:noFill/>
                    </a:ln>
                    <a:extLst>
                      <a:ext uri="{53640926-AAD7-44D8-BBD7-CCE9431645EC}">
                        <a14:shadowObscured xmlns:a14="http://schemas.microsoft.com/office/drawing/2010/main"/>
                      </a:ext>
                    </a:extLst>
                  </pic:spPr>
                </pic:pic>
              </a:graphicData>
            </a:graphic>
          </wp:inline>
        </w:drawing>
      </w:r>
    </w:p>
    <w:p w14:paraId="7364BA0F" w14:textId="6B432443" w:rsidR="00960324" w:rsidRDefault="00960324" w:rsidP="00B95C6D">
      <w:pPr>
        <w:pStyle w:val="Figures"/>
      </w:pPr>
      <w:bookmarkStart w:id="39" w:name="_Toc11021649"/>
      <w:r w:rsidRPr="004E1D91">
        <w:rPr>
          <w:lang w:val="en-US"/>
        </w:rPr>
        <w:t xml:space="preserve">Open Smart Rich Shield </w:t>
      </w:r>
      <w:r w:rsidR="00295E9F" w:rsidRPr="004E1D91">
        <w:rPr>
          <w:lang w:val="en-US"/>
        </w:rPr>
        <w:t>–</w:t>
      </w:r>
      <w:r w:rsidRPr="004E1D91">
        <w:rPr>
          <w:lang w:val="en-US"/>
        </w:rPr>
        <w:t xml:space="preserve"> </w:t>
      </w:r>
      <w:proofErr w:type="spellStart"/>
      <w:r w:rsidRPr="004E1D91">
        <w:rPr>
          <w:lang w:val="en-US"/>
        </w:rPr>
        <w:t>Delante</w:t>
      </w:r>
      <w:proofErr w:type="spellEnd"/>
      <w:r w:rsidR="00295E9F" w:rsidRPr="004E1D91">
        <w:rPr>
          <w:lang w:val="en-US"/>
        </w:rPr>
        <w:t xml:space="preserve"> (</w:t>
      </w:r>
      <w:proofErr w:type="spellStart"/>
      <w:r w:rsidR="00295E9F" w:rsidRPr="004E1D91">
        <w:rPr>
          <w:lang w:val="en-US"/>
        </w:rPr>
        <w:t>izq</w:t>
      </w:r>
      <w:proofErr w:type="spellEnd"/>
      <w:r w:rsidR="00295E9F" w:rsidRPr="004E1D91">
        <w:rPr>
          <w:lang w:val="en-US"/>
        </w:rPr>
        <w:t>)</w:t>
      </w:r>
      <w:r w:rsidR="008718F3">
        <w:rPr>
          <w:lang w:val="en-US"/>
        </w:rPr>
        <w:t xml:space="preserve"> y </w:t>
      </w:r>
      <w:proofErr w:type="spellStart"/>
      <w:r w:rsidRPr="004E1D91">
        <w:rPr>
          <w:lang w:val="en-US"/>
        </w:rPr>
        <w:t>Detrás</w:t>
      </w:r>
      <w:proofErr w:type="spellEnd"/>
      <w:r w:rsidR="00295E9F" w:rsidRPr="004E1D91">
        <w:rPr>
          <w:lang w:val="en-US"/>
        </w:rPr>
        <w:t xml:space="preserve"> (</w:t>
      </w:r>
      <w:proofErr w:type="spellStart"/>
      <w:r w:rsidR="00295E9F" w:rsidRPr="004E1D91">
        <w:rPr>
          <w:lang w:val="en-US"/>
        </w:rPr>
        <w:t>dcha</w:t>
      </w:r>
      <w:proofErr w:type="spellEnd"/>
      <w:r w:rsidR="00295E9F" w:rsidRPr="004E1D91">
        <w:rPr>
          <w:lang w:val="en-US"/>
        </w:rPr>
        <w:t>)</w:t>
      </w:r>
      <w:r w:rsidR="005C4607" w:rsidRPr="004E1D91">
        <w:rPr>
          <w:lang w:val="en-US"/>
        </w:rPr>
        <w:t xml:space="preserve">. </w:t>
      </w:r>
      <w:r w:rsidR="005C4607">
        <w:t xml:space="preserve">Fuente: </w:t>
      </w:r>
      <w:sdt>
        <w:sdtPr>
          <w:id w:val="2129961404"/>
          <w:citation/>
        </w:sdtPr>
        <w:sdtContent>
          <w:r w:rsidR="00E57796">
            <w:fldChar w:fldCharType="begin"/>
          </w:r>
          <w:r w:rsidR="00E57796" w:rsidRPr="004E1D91">
            <w:rPr>
              <w:lang w:val="es-ES"/>
            </w:rPr>
            <w:instrText xml:space="preserve"> CITATION Ope19 \l 3082 </w:instrText>
          </w:r>
          <w:r w:rsidR="00E57796">
            <w:fldChar w:fldCharType="separate"/>
          </w:r>
          <w:r w:rsidR="005A44F5" w:rsidRPr="004E1D91">
            <w:rPr>
              <w:noProof/>
              <w:lang w:val="es-ES"/>
            </w:rPr>
            <w:t>(Open-Smart, Placa de expansión multifuncion [Fotografía], 2019)</w:t>
          </w:r>
          <w:r w:rsidR="00E57796">
            <w:fldChar w:fldCharType="end"/>
          </w:r>
        </w:sdtContent>
      </w:sdt>
      <w:bookmarkEnd w:id="39"/>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0" w:name="similares-propuestas"/>
      <w:bookmarkStart w:id="41" w:name="_Toc11021603"/>
      <w:proofErr w:type="spellStart"/>
      <w:r>
        <w:t>Similares</w:t>
      </w:r>
      <w:proofErr w:type="spellEnd"/>
      <w:r>
        <w:t xml:space="preserve"> </w:t>
      </w:r>
      <w:proofErr w:type="spellStart"/>
      <w:r>
        <w:t>propuestas</w:t>
      </w:r>
      <w:bookmarkEnd w:id="40"/>
      <w:bookmarkEnd w:id="41"/>
      <w:proofErr w:type="spellEnd"/>
    </w:p>
    <w:p w14:paraId="210605F8" w14:textId="3A015D08" w:rsidR="00AB7411" w:rsidRPr="00761E1D" w:rsidRDefault="00C41DE5" w:rsidP="00D303C2">
      <w:pPr>
        <w:pStyle w:val="Textoindependiente"/>
        <w:rPr>
          <w:rStyle w:val="VerbatimChar"/>
          <w:rFonts w:ascii="Times New Roman" w:hAnsi="Times New Roman"/>
          <w:spacing w:val="0"/>
          <w:sz w:val="24"/>
          <w:szCs w:val="24"/>
          <w14:ligatures w14:val="none"/>
          <w14:cntxtAlts w14:val="0"/>
        </w:rPr>
      </w:pPr>
      <w:r w:rsidRPr="00761E1D">
        <w:rPr>
          <w:rStyle w:val="VerbatimChar"/>
          <w:rFonts w:ascii="Times New Roman" w:hAnsi="Times New Roman"/>
          <w:spacing w:val="0"/>
          <w:sz w:val="24"/>
          <w:szCs w:val="24"/>
          <w14:ligatures w14:val="none"/>
          <w14:cntxtAlts w14:val="0"/>
        </w:rPr>
        <w:t xml:space="preserve">Tras la investigación y búsqueda exhaustiva realizada durante </w:t>
      </w:r>
      <w:r w:rsidR="00172509" w:rsidRPr="00761E1D">
        <w:rPr>
          <w:rStyle w:val="VerbatimChar"/>
          <w:rFonts w:ascii="Times New Roman" w:hAnsi="Times New Roman"/>
          <w:spacing w:val="0"/>
          <w:sz w:val="24"/>
          <w:szCs w:val="24"/>
          <w14:ligatures w14:val="none"/>
          <w14:cntxtAlts w14:val="0"/>
        </w:rPr>
        <w:t>la</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elaboración</w:t>
      </w:r>
      <w:r w:rsidRPr="00761E1D">
        <w:rPr>
          <w:rStyle w:val="VerbatimChar"/>
          <w:rFonts w:ascii="Times New Roman" w:hAnsi="Times New Roman"/>
          <w:spacing w:val="0"/>
          <w:sz w:val="24"/>
          <w:szCs w:val="24"/>
          <w14:ligatures w14:val="none"/>
          <w14:cntxtAlts w14:val="0"/>
        </w:rPr>
        <w:t xml:space="preserve"> d</w:t>
      </w:r>
      <w:r w:rsidR="00172509" w:rsidRPr="00761E1D">
        <w:rPr>
          <w:rStyle w:val="VerbatimChar"/>
          <w:rFonts w:ascii="Times New Roman" w:hAnsi="Times New Roman"/>
          <w:spacing w:val="0"/>
          <w:sz w:val="24"/>
          <w:szCs w:val="24"/>
          <w14:ligatures w14:val="none"/>
          <w14:cntxtAlts w14:val="0"/>
        </w:rPr>
        <w:t xml:space="preserve">e este </w:t>
      </w:r>
      <w:r w:rsidRPr="00761E1D">
        <w:rPr>
          <w:rStyle w:val="VerbatimChar"/>
          <w:rFonts w:ascii="Times New Roman" w:hAnsi="Times New Roman"/>
          <w:spacing w:val="0"/>
          <w:sz w:val="24"/>
          <w:szCs w:val="24"/>
          <w14:ligatures w14:val="none"/>
          <w14:cntxtAlts w14:val="0"/>
        </w:rPr>
        <w:t xml:space="preserve">trabajo, se han hallado </w:t>
      </w:r>
      <w:r w:rsidR="00B21539" w:rsidRPr="00761E1D">
        <w:rPr>
          <w:rStyle w:val="VerbatimChar"/>
          <w:rFonts w:ascii="Times New Roman" w:hAnsi="Times New Roman"/>
          <w:spacing w:val="0"/>
          <w:sz w:val="24"/>
          <w:szCs w:val="24"/>
          <w14:ligatures w14:val="none"/>
          <w14:cntxtAlts w14:val="0"/>
        </w:rPr>
        <w:t>una serie de</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estudios</w:t>
      </w:r>
      <w:r w:rsidRPr="00761E1D">
        <w:rPr>
          <w:rStyle w:val="VerbatimChar"/>
          <w:rFonts w:ascii="Times New Roman" w:hAnsi="Times New Roman"/>
          <w:spacing w:val="0"/>
          <w:sz w:val="24"/>
          <w:szCs w:val="24"/>
          <w14:ligatures w14:val="none"/>
          <w14:cntxtAlts w14:val="0"/>
        </w:rPr>
        <w:t xml:space="preserve"> que siguen una línea de desarrollo muy similar a la que se </w:t>
      </w:r>
      <w:r w:rsidR="00B21539" w:rsidRPr="00761E1D">
        <w:rPr>
          <w:rStyle w:val="VerbatimChar"/>
          <w:rFonts w:ascii="Times New Roman" w:hAnsi="Times New Roman"/>
          <w:spacing w:val="0"/>
          <w:sz w:val="24"/>
          <w:szCs w:val="24"/>
          <w14:ligatures w14:val="none"/>
          <w14:cntxtAlts w14:val="0"/>
        </w:rPr>
        <w:t>describe</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aquí. Esto ha permitido recopilar</w:t>
      </w:r>
      <w:r w:rsidR="008718F3">
        <w:rPr>
          <w:rStyle w:val="VerbatimChar"/>
          <w:rFonts w:ascii="Times New Roman" w:hAnsi="Times New Roman"/>
          <w:spacing w:val="0"/>
          <w:sz w:val="24"/>
          <w:szCs w:val="24"/>
          <w14:ligatures w14:val="none"/>
          <w14:cntxtAlts w14:val="0"/>
        </w:rPr>
        <w:t xml:space="preserve"> ideas </w:t>
      </w:r>
      <w:r w:rsidR="00B21539" w:rsidRPr="00761E1D">
        <w:rPr>
          <w:rStyle w:val="VerbatimChar"/>
          <w:rFonts w:ascii="Times New Roman" w:hAnsi="Times New Roman"/>
          <w:spacing w:val="0"/>
          <w:sz w:val="24"/>
          <w:szCs w:val="24"/>
          <w14:ligatures w14:val="none"/>
          <w14:cntxtAlts w14:val="0"/>
        </w:rPr>
        <w:t>como</w:t>
      </w:r>
      <w:r w:rsidR="008718F3">
        <w:rPr>
          <w:rStyle w:val="VerbatimChar"/>
          <w:rFonts w:ascii="Times New Roman" w:hAnsi="Times New Roman"/>
          <w:spacing w:val="0"/>
          <w:sz w:val="24"/>
          <w:szCs w:val="24"/>
          <w14:ligatures w14:val="none"/>
          <w14:cntxtAlts w14:val="0"/>
        </w:rPr>
        <w:t>,</w:t>
      </w:r>
      <w:r w:rsidR="00B21539" w:rsidRPr="00761E1D">
        <w:rPr>
          <w:rStyle w:val="VerbatimChar"/>
          <w:rFonts w:ascii="Times New Roman" w:hAnsi="Times New Roman"/>
          <w:spacing w:val="0"/>
          <w:sz w:val="24"/>
          <w:szCs w:val="24"/>
          <w14:ligatures w14:val="none"/>
          <w14:cntxtAlts w14:val="0"/>
        </w:rPr>
        <w:t xml:space="preserve">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Cas15 \l 3082 </w:instrText>
          </w:r>
          <w:r w:rsidR="00B21539" w:rsidRPr="00761E1D">
            <w:rPr>
              <w:rStyle w:val="VerbatimChar"/>
              <w:rFonts w:ascii="Times New Roman" w:hAnsi="Times New Roman"/>
              <w:spacing w:val="0"/>
              <w:sz w:val="24"/>
              <w:szCs w:val="24"/>
              <w14:ligatures w14:val="none"/>
              <w14:cntxtAlts w14:val="0"/>
            </w:rPr>
            <w:fldChar w:fldCharType="separate"/>
          </w:r>
          <w:r w:rsidR="005A44F5" w:rsidRPr="00761E1D">
            <w:rPr>
              <w:noProof/>
              <w:lang w:val="es-ES"/>
            </w:rPr>
            <w:t>(Castro Sancho, 2015)</w:t>
          </w:r>
          <w:r w:rsidR="00B21539" w:rsidRPr="00761E1D">
            <w:rPr>
              <w:rStyle w:val="VerbatimChar"/>
              <w:rFonts w:ascii="Times New Roman" w:hAnsi="Times New Roman"/>
              <w:spacing w:val="0"/>
              <w:sz w:val="24"/>
              <w:szCs w:val="24"/>
              <w14:ligatures w14:val="none"/>
              <w14:cntxtAlts w14:val="0"/>
            </w:rPr>
            <w:fldChar w:fldCharType="end"/>
          </w:r>
        </w:sdtContent>
      </w:sdt>
      <w:r w:rsidR="00B21539"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usar</w:t>
      </w:r>
      <w:r w:rsidR="00B21539" w:rsidRPr="00761E1D">
        <w:rPr>
          <w:rStyle w:val="VerbatimChar"/>
          <w:rFonts w:ascii="Times New Roman" w:hAnsi="Times New Roman"/>
          <w:spacing w:val="0"/>
          <w:sz w:val="24"/>
          <w:szCs w:val="24"/>
          <w14:ligatures w14:val="none"/>
          <w14:cntxtAlts w14:val="0"/>
        </w:rPr>
        <w:t xml:space="preserve"> una </w:t>
      </w:r>
      <w:proofErr w:type="spellStart"/>
      <w:r w:rsidR="00B21539" w:rsidRPr="00761E1D">
        <w:rPr>
          <w:rStyle w:val="VerbatimChar"/>
          <w:rFonts w:ascii="Times New Roman" w:hAnsi="Times New Roman"/>
          <w:spacing w:val="0"/>
          <w:sz w:val="24"/>
          <w:szCs w:val="24"/>
          <w14:ligatures w14:val="none"/>
          <w14:cntxtAlts w14:val="0"/>
        </w:rPr>
        <w:t>shield</w:t>
      </w:r>
      <w:proofErr w:type="spellEnd"/>
      <w:r w:rsidR="00B21539" w:rsidRPr="00761E1D">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Fer17 \l 3082 </w:instrText>
          </w:r>
          <w:r w:rsidR="00B21539" w:rsidRPr="00761E1D">
            <w:rPr>
              <w:rStyle w:val="VerbatimChar"/>
              <w:rFonts w:ascii="Times New Roman" w:hAnsi="Times New Roman"/>
              <w:spacing w:val="0"/>
              <w:sz w:val="24"/>
              <w:szCs w:val="24"/>
              <w14:ligatures w14:val="none"/>
              <w14:cntxtAlts w14:val="0"/>
            </w:rPr>
            <w:fldChar w:fldCharType="separate"/>
          </w:r>
          <w:r w:rsidR="005A44F5" w:rsidRPr="00761E1D">
            <w:rPr>
              <w:noProof/>
              <w:lang w:val="es-ES"/>
            </w:rPr>
            <w:t>(Fernández Panadero, 2017)</w:t>
          </w:r>
          <w:r w:rsidR="00B21539"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w:t>
      </w:r>
      <w:r w:rsidR="00B21539" w:rsidRPr="00761E1D">
        <w:rPr>
          <w:rStyle w:val="VerbatimChar"/>
          <w:rFonts w:ascii="Times New Roman" w:hAnsi="Times New Roman"/>
          <w:spacing w:val="0"/>
          <w:sz w:val="24"/>
          <w:szCs w:val="24"/>
          <w14:ligatures w14:val="none"/>
          <w14:cntxtAlts w14:val="0"/>
        </w:rPr>
        <w:t xml:space="preserve"> la enseñanza de </w:t>
      </w:r>
      <w:r w:rsidR="008718F3">
        <w:rPr>
          <w:rStyle w:val="VerbatimChar"/>
          <w:rFonts w:ascii="Times New Roman" w:hAnsi="Times New Roman"/>
          <w:spacing w:val="0"/>
          <w:sz w:val="24"/>
          <w:szCs w:val="24"/>
          <w14:ligatures w14:val="none"/>
          <w14:cntxtAlts w14:val="0"/>
        </w:rPr>
        <w:t xml:space="preserve">la </w:t>
      </w:r>
      <w:r w:rsidR="00B21539" w:rsidRPr="00761E1D">
        <w:rPr>
          <w:rStyle w:val="VerbatimChar"/>
          <w:rFonts w:ascii="Times New Roman" w:hAnsi="Times New Roman"/>
          <w:spacing w:val="0"/>
          <w:sz w:val="24"/>
          <w:szCs w:val="24"/>
          <w14:ligatures w14:val="none"/>
          <w14:cntxtAlts w14:val="0"/>
        </w:rPr>
        <w:t xml:space="preserve">programación </w:t>
      </w:r>
      <w:sdt>
        <w:sdtPr>
          <w:rPr>
            <w:rStyle w:val="VerbatimChar"/>
            <w:rFonts w:ascii="Times New Roman" w:hAnsi="Times New Roman"/>
            <w:spacing w:val="0"/>
            <w:sz w:val="24"/>
            <w:szCs w:val="24"/>
            <w14:ligatures w14:val="none"/>
            <w14:cntxtAlts w14:val="0"/>
          </w:rPr>
          <w:id w:val="-349483851"/>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Rui16 \l 3082 </w:instrText>
          </w:r>
          <w:r w:rsidR="00B21539" w:rsidRPr="00761E1D">
            <w:rPr>
              <w:rStyle w:val="VerbatimChar"/>
              <w:rFonts w:ascii="Times New Roman" w:hAnsi="Times New Roman"/>
              <w:spacing w:val="0"/>
              <w:sz w:val="24"/>
              <w:szCs w:val="24"/>
              <w14:ligatures w14:val="none"/>
              <w14:cntxtAlts w14:val="0"/>
            </w:rPr>
            <w:fldChar w:fldCharType="separate"/>
          </w:r>
          <w:r w:rsidR="005A44F5" w:rsidRPr="00761E1D">
            <w:rPr>
              <w:noProof/>
              <w:lang w:val="es-ES"/>
            </w:rPr>
            <w:t>(Ruiz Corres, 2016)</w:t>
          </w:r>
          <w:r w:rsidR="00B21539"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 xml:space="preserve"> </w:t>
      </w:r>
      <w:proofErr w:type="spellStart"/>
      <w:r w:rsidR="008718F3">
        <w:rPr>
          <w:rStyle w:val="VerbatimChar"/>
          <w:rFonts w:ascii="Times New Roman" w:hAnsi="Times New Roman"/>
          <w:spacing w:val="0"/>
          <w:sz w:val="24"/>
          <w:szCs w:val="24"/>
          <w14:ligatures w14:val="none"/>
          <w14:cntxtAlts w14:val="0"/>
        </w:rPr>
        <w:t>etc</w:t>
      </w:r>
      <w:proofErr w:type="spellEnd"/>
      <w:r w:rsidR="008718F3">
        <w:rPr>
          <w:rStyle w:val="VerbatimChar"/>
          <w:rFonts w:ascii="Times New Roman" w:hAnsi="Times New Roman"/>
          <w:spacing w:val="0"/>
          <w:sz w:val="24"/>
          <w:szCs w:val="24"/>
          <w14:ligatures w14:val="none"/>
          <w14:cntxtAlts w14:val="0"/>
        </w:rPr>
        <w:t xml:space="preserve">, pero </w:t>
      </w:r>
      <w:proofErr w:type="spellStart"/>
      <w:r w:rsidR="00D303C2" w:rsidRPr="00761E1D">
        <w:rPr>
          <w:rStyle w:val="VerbatimChar"/>
          <w:rFonts w:ascii="Times New Roman" w:hAnsi="Times New Roman"/>
          <w:spacing w:val="0"/>
          <w:sz w:val="24"/>
          <w:szCs w:val="24"/>
          <w14:ligatures w14:val="none"/>
          <w14:cntxtAlts w14:val="0"/>
        </w:rPr>
        <w:t>Edubasica</w:t>
      </w:r>
      <w:proofErr w:type="spellEnd"/>
      <w:r w:rsidR="00D303C2" w:rsidRPr="00761E1D">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D303C2" w:rsidRPr="00761E1D">
            <w:rPr>
              <w:rStyle w:val="VerbatimChar"/>
              <w:rFonts w:ascii="Times New Roman" w:hAnsi="Times New Roman"/>
              <w:spacing w:val="0"/>
              <w:sz w:val="24"/>
              <w:szCs w:val="24"/>
              <w14:ligatures w14:val="none"/>
              <w14:cntxtAlts w14:val="0"/>
            </w:rPr>
            <w:fldChar w:fldCharType="begin"/>
          </w:r>
          <w:r w:rsidR="00D303C2" w:rsidRPr="00761E1D">
            <w:rPr>
              <w:rStyle w:val="VerbatimChar"/>
              <w:rFonts w:ascii="Times New Roman" w:hAnsi="Times New Roman"/>
              <w:spacing w:val="0"/>
              <w:sz w:val="24"/>
              <w:szCs w:val="24"/>
              <w:lang w:val="es-ES"/>
              <w14:ligatures w14:val="none"/>
              <w14:cntxtAlts w14:val="0"/>
            </w:rPr>
            <w:instrText xml:space="preserve"> CITATION Gar13 \l 3082 </w:instrText>
          </w:r>
          <w:r w:rsidR="00D303C2" w:rsidRPr="00761E1D">
            <w:rPr>
              <w:rStyle w:val="VerbatimChar"/>
              <w:rFonts w:ascii="Times New Roman" w:hAnsi="Times New Roman"/>
              <w:spacing w:val="0"/>
              <w:sz w:val="24"/>
              <w:szCs w:val="24"/>
              <w14:ligatures w14:val="none"/>
              <w14:cntxtAlts w14:val="0"/>
            </w:rPr>
            <w:fldChar w:fldCharType="separate"/>
          </w:r>
          <w:r w:rsidR="00D303C2" w:rsidRPr="00761E1D">
            <w:rPr>
              <w:noProof/>
              <w:lang w:val="es-ES"/>
            </w:rPr>
            <w:t>(García, Hidalgo, Loza, &amp; Muñoz, 2013)</w:t>
          </w:r>
          <w:r w:rsidR="00D303C2"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 xml:space="preserve">que trata </w:t>
      </w:r>
      <w:r w:rsidR="00D303C2" w:rsidRPr="00761E1D">
        <w:rPr>
          <w:rStyle w:val="VerbatimChar"/>
          <w:rFonts w:ascii="Times New Roman" w:hAnsi="Times New Roman"/>
          <w:spacing w:val="0"/>
          <w:sz w:val="24"/>
          <w:szCs w:val="24"/>
          <w14:ligatures w14:val="none"/>
          <w14:cntxtAlts w14:val="0"/>
        </w:rPr>
        <w:t xml:space="preserve">el </w:t>
      </w:r>
      <w:r w:rsidR="00B21539" w:rsidRPr="00761E1D">
        <w:rPr>
          <w:rStyle w:val="VerbatimChar"/>
          <w:rFonts w:ascii="Times New Roman" w:hAnsi="Times New Roman"/>
          <w:spacing w:val="0"/>
          <w:sz w:val="24"/>
          <w:szCs w:val="24"/>
          <w14:ligatures w14:val="none"/>
          <w14:cntxtAlts w14:val="0"/>
        </w:rPr>
        <w:t>diseñ</w:t>
      </w:r>
      <w:r w:rsidR="00D303C2" w:rsidRPr="00761E1D">
        <w:rPr>
          <w:rStyle w:val="VerbatimChar"/>
          <w:rFonts w:ascii="Times New Roman" w:hAnsi="Times New Roman"/>
          <w:spacing w:val="0"/>
          <w:sz w:val="24"/>
          <w:szCs w:val="24"/>
          <w14:ligatures w14:val="none"/>
          <w14:cntxtAlts w14:val="0"/>
        </w:rPr>
        <w:t>o</w:t>
      </w:r>
      <w:r w:rsidR="00B21539" w:rsidRPr="00761E1D">
        <w:rPr>
          <w:rStyle w:val="VerbatimChar"/>
          <w:rFonts w:ascii="Times New Roman" w:hAnsi="Times New Roman"/>
          <w:spacing w:val="0"/>
          <w:sz w:val="24"/>
          <w:szCs w:val="24"/>
          <w14:ligatures w14:val="none"/>
          <w14:cntxtAlts w14:val="0"/>
        </w:rPr>
        <w:t xml:space="preserve"> y constru</w:t>
      </w:r>
      <w:r w:rsidR="00D303C2" w:rsidRPr="00761E1D">
        <w:rPr>
          <w:rStyle w:val="VerbatimChar"/>
          <w:rFonts w:ascii="Times New Roman" w:hAnsi="Times New Roman"/>
          <w:spacing w:val="0"/>
          <w:sz w:val="24"/>
          <w:szCs w:val="24"/>
          <w14:ligatures w14:val="none"/>
          <w14:cntxtAlts w14:val="0"/>
        </w:rPr>
        <w:t>cción de</w:t>
      </w:r>
      <w:r w:rsidR="00B21539" w:rsidRPr="00761E1D">
        <w:rPr>
          <w:rStyle w:val="VerbatimChar"/>
          <w:rFonts w:ascii="Times New Roman" w:hAnsi="Times New Roman"/>
          <w:spacing w:val="0"/>
          <w:sz w:val="24"/>
          <w:szCs w:val="24"/>
          <w14:ligatures w14:val="none"/>
          <w14:cntxtAlts w14:val="0"/>
        </w:rPr>
        <w:t xml:space="preserve"> una </w:t>
      </w:r>
      <w:proofErr w:type="spellStart"/>
      <w:r w:rsidR="00B21539" w:rsidRPr="00761E1D">
        <w:rPr>
          <w:rStyle w:val="VerbatimChar"/>
          <w:rFonts w:ascii="Times New Roman" w:hAnsi="Times New Roman"/>
          <w:spacing w:val="0"/>
          <w:sz w:val="24"/>
          <w:szCs w:val="24"/>
          <w14:ligatures w14:val="none"/>
          <w14:cntxtAlts w14:val="0"/>
        </w:rPr>
        <w:t>Shield</w:t>
      </w:r>
      <w:proofErr w:type="spellEnd"/>
      <w:r w:rsidR="00B21539" w:rsidRPr="00761E1D">
        <w:rPr>
          <w:rStyle w:val="VerbatimChar"/>
          <w:rFonts w:ascii="Times New Roman" w:hAnsi="Times New Roman"/>
          <w:spacing w:val="0"/>
          <w:sz w:val="24"/>
          <w:szCs w:val="24"/>
          <w14:ligatures w14:val="none"/>
          <w14:cntxtAlts w14:val="0"/>
        </w:rPr>
        <w:t xml:space="preserve"> para Arduino</w:t>
      </w:r>
      <w:r w:rsidR="003D0C16" w:rsidRPr="00761E1D">
        <w:rPr>
          <w:rStyle w:val="VerbatimChar"/>
          <w:rFonts w:ascii="Times New Roman" w:hAnsi="Times New Roman"/>
          <w:spacing w:val="0"/>
          <w:sz w:val="24"/>
          <w:szCs w:val="24"/>
          <w14:ligatures w14:val="none"/>
          <w14:cntxtAlts w14:val="0"/>
        </w:rPr>
        <w:t xml:space="preserve"> </w:t>
      </w:r>
      <w:r w:rsidR="00D303C2" w:rsidRPr="00761E1D">
        <w:rPr>
          <w:rStyle w:val="VerbatimChar"/>
          <w:rFonts w:ascii="Times New Roman" w:hAnsi="Times New Roman"/>
          <w:spacing w:val="0"/>
          <w:sz w:val="24"/>
          <w:szCs w:val="24"/>
          <w14:ligatures w14:val="none"/>
          <w14:cntxtAlts w14:val="0"/>
        </w:rPr>
        <w:t>pensando en</w:t>
      </w:r>
      <w:r w:rsidR="003D0C16" w:rsidRPr="00761E1D">
        <w:rPr>
          <w:rStyle w:val="VerbatimChar"/>
          <w:rFonts w:ascii="Times New Roman" w:hAnsi="Times New Roman"/>
          <w:spacing w:val="0"/>
          <w:sz w:val="24"/>
          <w:szCs w:val="24"/>
          <w14:ligatures w14:val="none"/>
          <w14:cntxtAlts w14:val="0"/>
        </w:rPr>
        <w:t xml:space="preserve"> múltiples actividades didácticas</w:t>
      </w:r>
      <w:r w:rsidR="00D303C2"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 xml:space="preserve">(ver </w:t>
      </w:r>
      <w:proofErr w:type="spellStart"/>
      <w:r w:rsidR="00D303C2" w:rsidRPr="00761E1D">
        <w:rPr>
          <w:rStyle w:val="VerbatimChar"/>
          <w:rFonts w:ascii="Times New Roman" w:hAnsi="Times New Roman"/>
          <w:spacing w:val="0"/>
          <w:sz w:val="24"/>
          <w:szCs w:val="24"/>
          <w14:ligatures w14:val="none"/>
          <w14:cntxtAlts w14:val="0"/>
        </w:rPr>
        <w:t>fig</w:t>
      </w:r>
      <w:proofErr w:type="spellEnd"/>
      <w:r w:rsidR="00D303C2" w:rsidRPr="00761E1D">
        <w:rPr>
          <w:rStyle w:val="VerbatimChar"/>
          <w:rFonts w:ascii="Times New Roman" w:hAnsi="Times New Roman"/>
          <w:spacing w:val="0"/>
          <w:sz w:val="24"/>
          <w:szCs w:val="24"/>
          <w14:ligatures w14:val="none"/>
          <w14:cntxtAlts w14:val="0"/>
        </w:rPr>
        <w:t xml:space="preserve"> 9</w:t>
      </w:r>
      <w:r w:rsidR="008718F3">
        <w:rPr>
          <w:rStyle w:val="VerbatimChar"/>
          <w:rFonts w:ascii="Times New Roman" w:hAnsi="Times New Roman"/>
          <w:spacing w:val="0"/>
          <w:sz w:val="24"/>
          <w:szCs w:val="24"/>
          <w14:ligatures w14:val="none"/>
          <w14:cntxtAlts w14:val="0"/>
        </w:rPr>
        <w:t>)</w:t>
      </w:r>
      <w:r w:rsidR="003D0C16"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es</w:t>
      </w:r>
      <w:r w:rsidR="00D303C2" w:rsidRPr="00761E1D">
        <w:rPr>
          <w:rStyle w:val="VerbatimChar"/>
          <w:rFonts w:ascii="Times New Roman" w:hAnsi="Times New Roman"/>
          <w:spacing w:val="0"/>
          <w:sz w:val="24"/>
          <w:szCs w:val="24"/>
          <w14:ligatures w14:val="none"/>
          <w14:cntxtAlts w14:val="0"/>
        </w:rPr>
        <w:t xml:space="preserve"> el </w:t>
      </w:r>
      <w:proofErr w:type="spellStart"/>
      <w:r w:rsidR="00D303C2" w:rsidRPr="00761E1D">
        <w:rPr>
          <w:rStyle w:val="VerbatimChar"/>
          <w:rFonts w:ascii="Times New Roman" w:hAnsi="Times New Roman"/>
          <w:spacing w:val="0"/>
          <w:sz w:val="24"/>
          <w:szCs w:val="24"/>
          <w14:ligatures w14:val="none"/>
          <w14:cntxtAlts w14:val="0"/>
        </w:rPr>
        <w:t>mas</w:t>
      </w:r>
      <w:proofErr w:type="spellEnd"/>
      <w:r w:rsidR="00D303C2" w:rsidRPr="00761E1D">
        <w:rPr>
          <w:rStyle w:val="VerbatimChar"/>
          <w:rFonts w:ascii="Times New Roman" w:hAnsi="Times New Roman"/>
          <w:spacing w:val="0"/>
          <w:sz w:val="24"/>
          <w:szCs w:val="24"/>
          <w14:ligatures w14:val="none"/>
          <w14:cntxtAlts w14:val="0"/>
        </w:rPr>
        <w:t xml:space="preserve"> relacion</w:t>
      </w:r>
      <w:r w:rsidR="008718F3">
        <w:rPr>
          <w:rStyle w:val="VerbatimChar"/>
          <w:rFonts w:ascii="Times New Roman" w:hAnsi="Times New Roman"/>
          <w:spacing w:val="0"/>
          <w:sz w:val="24"/>
          <w:szCs w:val="24"/>
          <w14:ligatures w14:val="none"/>
          <w14:cntxtAlts w14:val="0"/>
        </w:rPr>
        <w:t>a</w:t>
      </w:r>
      <w:r w:rsidR="00D303C2" w:rsidRPr="00761E1D">
        <w:rPr>
          <w:rStyle w:val="VerbatimChar"/>
          <w:rFonts w:ascii="Times New Roman" w:hAnsi="Times New Roman"/>
          <w:spacing w:val="0"/>
          <w:sz w:val="24"/>
          <w:szCs w:val="24"/>
          <w14:ligatures w14:val="none"/>
          <w14:cntxtAlts w14:val="0"/>
        </w:rPr>
        <w:t xml:space="preserve">do con </w:t>
      </w:r>
      <w:r w:rsidR="00D2725E" w:rsidRPr="00761E1D">
        <w:rPr>
          <w:rStyle w:val="VerbatimChar"/>
          <w:rFonts w:ascii="Times New Roman" w:hAnsi="Times New Roman"/>
          <w:spacing w:val="0"/>
          <w:sz w:val="24"/>
          <w:szCs w:val="24"/>
          <w14:ligatures w14:val="none"/>
          <w14:cntxtAlts w14:val="0"/>
        </w:rPr>
        <w:t xml:space="preserve">el </w:t>
      </w:r>
      <w:r w:rsidR="00D303C2" w:rsidRPr="00761E1D">
        <w:rPr>
          <w:rStyle w:val="VerbatimChar"/>
          <w:rFonts w:ascii="Times New Roman" w:hAnsi="Times New Roman"/>
          <w:spacing w:val="0"/>
          <w:sz w:val="24"/>
          <w:szCs w:val="24"/>
          <w14:ligatures w14:val="none"/>
          <w14:cntxtAlts w14:val="0"/>
        </w:rPr>
        <w:t xml:space="preserve">objetivo </w:t>
      </w:r>
      <w:r w:rsidR="00D2725E" w:rsidRPr="00761E1D">
        <w:rPr>
          <w:rStyle w:val="VerbatimChar"/>
          <w:rFonts w:ascii="Times New Roman" w:hAnsi="Times New Roman"/>
          <w:spacing w:val="0"/>
          <w:sz w:val="24"/>
          <w:szCs w:val="24"/>
          <w14:ligatures w14:val="none"/>
          <w14:cntxtAlts w14:val="0"/>
        </w:rPr>
        <w:t>buscado</w:t>
      </w:r>
      <w:r w:rsidR="00D303C2" w:rsidRPr="00761E1D">
        <w:rPr>
          <w:rStyle w:val="VerbatimChar"/>
          <w:rFonts w:ascii="Times New Roman" w:hAnsi="Times New Roman"/>
          <w:spacing w:val="0"/>
          <w:sz w:val="24"/>
          <w:szCs w:val="24"/>
          <w14:ligatures w14:val="none"/>
          <w14:cntxtAlts w14:val="0"/>
        </w:rPr>
        <w:t xml:space="preserve"> en este TFM.</w:t>
      </w:r>
    </w:p>
    <w:p w14:paraId="2537EB55" w14:textId="77777777" w:rsidR="00960324" w:rsidRDefault="00960324" w:rsidP="00960324">
      <w:pPr>
        <w:pStyle w:val="Ttulo1"/>
        <w:numPr>
          <w:ilvl w:val="0"/>
          <w:numId w:val="4"/>
        </w:numPr>
      </w:pPr>
      <w:bookmarkStart w:id="42" w:name="planteamiento-del-problema"/>
      <w:bookmarkStart w:id="43" w:name="_Toc11021604"/>
      <w:r>
        <w:lastRenderedPageBreak/>
        <w:t>Planteamiento del problema</w:t>
      </w:r>
      <w:bookmarkEnd w:id="42"/>
      <w:bookmarkEnd w:id="43"/>
    </w:p>
    <w:p w14:paraId="6D4BE874" w14:textId="2E0AB6B6" w:rsidR="00960324" w:rsidRPr="00761E1D" w:rsidRDefault="00960324" w:rsidP="00960324">
      <w:pPr>
        <w:pStyle w:val="FirstParagraph"/>
      </w:pPr>
      <w:r w:rsidRPr="00761E1D">
        <w:t xml:space="preserve">Desde hace algún tiempo se </w:t>
      </w:r>
      <w:r w:rsidR="00CB72ED" w:rsidRPr="00761E1D">
        <w:t>vislumbra</w:t>
      </w:r>
      <w:r w:rsidRPr="00761E1D">
        <w:t xml:space="preserve"> la necesidad de un</w:t>
      </w:r>
      <w:r w:rsidR="009206B9" w:rsidRPr="00761E1D">
        <w:t>a</w:t>
      </w:r>
      <w:r w:rsidRPr="00761E1D">
        <w:t xml:space="preserve"> </w:t>
      </w:r>
      <w:r w:rsidR="009206B9" w:rsidRPr="00761E1D">
        <w:t>transformación</w:t>
      </w:r>
      <w:r w:rsidRPr="00761E1D">
        <w:t xml:space="preserve"> de la enseñanza, </w:t>
      </w:r>
      <w:r w:rsidR="00CB72ED" w:rsidRPr="00761E1D">
        <w:t>motivada por</w:t>
      </w:r>
      <w:r w:rsidRPr="00761E1D">
        <w:t xml:space="preserve"> la entrada de la informática</w:t>
      </w:r>
      <w:r w:rsidR="00F3493D" w:rsidRPr="00761E1D">
        <w:t xml:space="preserve"> en la vida diaria</w:t>
      </w:r>
      <w:r w:rsidRPr="00761E1D">
        <w:t xml:space="preserve">, cuya explosión se produjo con la </w:t>
      </w:r>
      <w:r w:rsidR="00CB72ED" w:rsidRPr="00761E1D">
        <w:t>llegada</w:t>
      </w:r>
      <w:r w:rsidRPr="00761E1D">
        <w:t xml:space="preserve"> de los smartphones, que </w:t>
      </w:r>
      <w:r w:rsidR="00CB72ED" w:rsidRPr="00761E1D">
        <w:t>permitieron tener</w:t>
      </w:r>
      <w:r w:rsidRPr="00761E1D">
        <w:t xml:space="preserve"> un dispositivo de cálculo avanzado casi las 24 horas de todos los días del año.</w:t>
      </w:r>
    </w:p>
    <w:p w14:paraId="14219C69" w14:textId="66334246" w:rsidR="00960324" w:rsidRPr="00761E1D" w:rsidRDefault="00960324" w:rsidP="00960324">
      <w:pPr>
        <w:pStyle w:val="Textoindependiente"/>
      </w:pPr>
      <w:r w:rsidRPr="00761E1D">
        <w:t xml:space="preserve">Con estos cambios, surge la necesidad de nuevos conocimientos, </w:t>
      </w:r>
      <w:r w:rsidR="000F7A66" w:rsidRPr="00761E1D">
        <w:t xml:space="preserve">de </w:t>
      </w:r>
      <w:r w:rsidRPr="00761E1D">
        <w:t xml:space="preserve">nuevas enseñanzas para preparar dicho saber. </w:t>
      </w:r>
      <w:r w:rsidR="000F7A66" w:rsidRPr="00761E1D">
        <w:t>De ahí</w:t>
      </w:r>
      <w:r w:rsidR="008D1A9D" w:rsidRPr="00761E1D">
        <w:t xml:space="preserve"> que</w:t>
      </w:r>
      <w:r w:rsidRPr="00761E1D">
        <w:t xml:space="preserve"> apare</w:t>
      </w:r>
      <w:r w:rsidR="000F7A66" w:rsidRPr="00761E1D">
        <w:t>zcan</w:t>
      </w:r>
      <w:r w:rsidRPr="00761E1D">
        <w:t xml:space="preserve"> nuevos bloques en la asignatura de tecnología, que intentan </w:t>
      </w:r>
      <w:r w:rsidR="000F7A66" w:rsidRPr="00761E1D">
        <w:t>presentar</w:t>
      </w:r>
      <w:r w:rsidRPr="00761E1D">
        <w:t xml:space="preserve"> estos conocimientos en el temario, pero con poco protagonismo, manteniendo la misma estructura, apretando más en tiempo los contenidos a enseñar para poder abarcar todos lo que acontece </w:t>
      </w:r>
      <w:r w:rsidR="00B5109D">
        <w:t>en</w:t>
      </w:r>
      <w:r w:rsidRPr="00761E1D">
        <w:t xml:space="preserve"> esta materia.</w:t>
      </w:r>
    </w:p>
    <w:p w14:paraId="687A1BC5" w14:textId="36CF8DA9" w:rsidR="00960324" w:rsidRPr="00761E1D" w:rsidRDefault="00960324" w:rsidP="00960324">
      <w:pPr>
        <w:pStyle w:val="Textoindependiente"/>
      </w:pPr>
      <w:r w:rsidRPr="00761E1D">
        <w:t xml:space="preserve">El método actual de enseñanza de la programación en esta </w:t>
      </w:r>
      <w:r w:rsidR="009A47A4" w:rsidRPr="00761E1D">
        <w:t>asignatura</w:t>
      </w:r>
      <w:r w:rsidRPr="00761E1D">
        <w:t xml:space="preserve"> es a través de bloques, con la animación de objetos visuales, como es el caso de Scratch. Cuando se pretende ir más allá, por tocar algo físico, que el alumno manipule con sus manos, es cuando </w:t>
      </w:r>
      <w:r w:rsidR="0074033F" w:rsidRPr="00761E1D">
        <w:t xml:space="preserve">se </w:t>
      </w:r>
      <w:r w:rsidRPr="00761E1D">
        <w:t>entra en el mundo Hardware. Este campo</w:t>
      </w:r>
      <w:r w:rsidR="00C614C8">
        <w:t xml:space="preserve"> </w:t>
      </w:r>
      <w:r w:rsidRPr="00761E1D">
        <w:t xml:space="preserve">ofrece infinidad de posibilidades, y por ello habrá </w:t>
      </w:r>
      <w:r w:rsidR="0074033F" w:rsidRPr="00761E1D">
        <w:t>que</w:t>
      </w:r>
      <w:r w:rsidRPr="00761E1D">
        <w:t xml:space="preserve"> buscar la manera más sencilla de abor</w:t>
      </w:r>
      <w:r w:rsidR="002E0EF9">
        <w:t>dar toda esta riqueza disponible</w:t>
      </w:r>
      <w:r w:rsidRPr="00761E1D">
        <w:t>.</w:t>
      </w:r>
    </w:p>
    <w:p w14:paraId="2F88342D" w14:textId="6AD98D04" w:rsidR="00960324" w:rsidRPr="00761E1D" w:rsidRDefault="00960324" w:rsidP="00960324">
      <w:pPr>
        <w:pStyle w:val="Textoindependiente"/>
      </w:pPr>
      <w:r w:rsidRPr="00761E1D">
        <w:t>Aunque se detall</w:t>
      </w:r>
      <w:r w:rsidR="00594601" w:rsidRPr="00761E1D">
        <w:t>a</w:t>
      </w:r>
      <w:r w:rsidRPr="00761E1D">
        <w:t xml:space="preserve"> en otro apartado del trabajo, es conveniente adelantar que es contraproducente exigir conocimientos previos para explicar un concepto nuevo, que no tiene que ver con es</w:t>
      </w:r>
      <w:r w:rsidR="00594601" w:rsidRPr="00761E1D">
        <w:t>e</w:t>
      </w:r>
      <w:r w:rsidRPr="00761E1D">
        <w:t xml:space="preserve"> conocimiento requerido. Y </w:t>
      </w:r>
      <w:r w:rsidR="009A47A4" w:rsidRPr="00761E1D">
        <w:t>que,</w:t>
      </w:r>
      <w:r w:rsidRPr="00761E1D">
        <w:t xml:space="preserve"> si bien no son complejos, pueden dificultar la adquisición de los que realmente se pretenden tra</w:t>
      </w:r>
      <w:r w:rsidR="009E17EC">
        <w:t>nsmitir, esto es, concretamente</w:t>
      </w:r>
      <w:r w:rsidRPr="00761E1D">
        <w:t xml:space="preserve"> mezclar el montaje de un circuito junto con la programación de un microcontrolador que interactúe frente a él. Est</w:t>
      </w:r>
      <w:r w:rsidR="004B2386" w:rsidRPr="00761E1D">
        <w:t>a</w:t>
      </w:r>
      <w:r w:rsidRPr="00761E1D">
        <w:t xml:space="preserve"> </w:t>
      </w:r>
      <w:r w:rsidR="004B2386" w:rsidRPr="00761E1D">
        <w:t>propuesta</w:t>
      </w:r>
      <w:r w:rsidRPr="00761E1D">
        <w:t xml:space="preserve"> busca lograr superar esta adversidad de querer utilizar todo el potencial sin obstaculizar el aprendizaje</w:t>
      </w:r>
      <w:r w:rsidR="00971141" w:rsidRPr="00761E1D">
        <w:t xml:space="preserve"> y dar apoyo a esta futura materia que aún no está regularizada, pero que cada vez cobra más importancia.</w:t>
      </w:r>
    </w:p>
    <w:p w14:paraId="1746737F" w14:textId="76AB56ED" w:rsidR="00453AAF" w:rsidRDefault="00453AAF" w:rsidP="00960324">
      <w:pPr>
        <w:pStyle w:val="Textoindependiente"/>
      </w:pPr>
    </w:p>
    <w:p w14:paraId="32EFA222" w14:textId="190ED4E1" w:rsidR="00FB53E6" w:rsidRDefault="00453AAF">
      <w:pPr>
        <w:widowControl/>
        <w:tabs>
          <w:tab w:val="clear" w:pos="8789"/>
        </w:tabs>
        <w:spacing w:before="0" w:after="200" w:line="276" w:lineRule="auto"/>
        <w:jc w:val="left"/>
      </w:pPr>
      <w:r>
        <w:br w:type="page"/>
      </w:r>
    </w:p>
    <w:p w14:paraId="04C99E1D" w14:textId="77777777" w:rsidR="00960324" w:rsidRDefault="00960324" w:rsidP="00960324">
      <w:pPr>
        <w:pStyle w:val="Ttulo1"/>
        <w:numPr>
          <w:ilvl w:val="0"/>
          <w:numId w:val="4"/>
        </w:numPr>
      </w:pPr>
      <w:bookmarkStart w:id="44" w:name="fundamentación-teórica"/>
      <w:bookmarkStart w:id="45" w:name="_Toc11021605"/>
      <w:r>
        <w:lastRenderedPageBreak/>
        <w:t>Fundamentación teórica</w:t>
      </w:r>
      <w:bookmarkEnd w:id="44"/>
      <w:bookmarkEnd w:id="45"/>
    </w:p>
    <w:p w14:paraId="45C3833F" w14:textId="55032156"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5A44F5">
            <w:rPr>
              <w:noProof/>
              <w:lang w:val="es-ES"/>
            </w:rPr>
            <w:t xml:space="preserve"> </w:t>
          </w:r>
          <w:r w:rsidR="005A44F5" w:rsidRPr="005A44F5">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bookmarkStart w:id="46" w:name="_Hlk10900532"/>
      <w:r>
        <w:t>Bloque 5. Iniciación a la programación y sistemas de control.</w:t>
      </w:r>
    </w:p>
    <w:bookmarkEnd w:id="46"/>
    <w:p w14:paraId="36373C4E" w14:textId="77777777" w:rsidR="00960324" w:rsidRDefault="00960324" w:rsidP="00960324">
      <w:pPr>
        <w:pStyle w:val="Textodebloque"/>
      </w:pPr>
      <w:r>
        <w:t>Bloque 6. Tecnologías de Información y la Comunicación.</w:t>
      </w:r>
    </w:p>
    <w:p w14:paraId="00114E03" w14:textId="77EC73D6" w:rsidR="00960324" w:rsidRPr="00761E1D" w:rsidRDefault="00960324" w:rsidP="00960324">
      <w:pPr>
        <w:pStyle w:val="FirstParagraph"/>
      </w:pPr>
      <w:r w:rsidRPr="00761E1D">
        <w:t xml:space="preserve">Analizando los contenidos de dichos bloques, se puede realizar un símil </w:t>
      </w:r>
      <w:r w:rsidR="00A2007B" w:rsidRPr="00761E1D">
        <w:t>con relación a</w:t>
      </w:r>
      <w:r w:rsidRPr="00761E1D">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w:t>
      </w:r>
      <w:r w:rsidR="00A57FD8" w:rsidRPr="00761E1D">
        <w:t xml:space="preserve">se </w:t>
      </w:r>
      <w:r w:rsidRPr="00761E1D">
        <w:t>p</w:t>
      </w:r>
      <w:r w:rsidR="00A57FD8" w:rsidRPr="00761E1D">
        <w:t>ueden</w:t>
      </w:r>
      <w:r w:rsidRPr="00761E1D">
        <w:t xml:space="preserve"> entender como unos dispositivos que intercambian información entre PC y los usuarios frente a una actividad por parte de uno de estos extremos. Que es, en un contexto distinto, lo que </w:t>
      </w:r>
      <w:r w:rsidR="00A57FD8" w:rsidRPr="00761E1D">
        <w:t xml:space="preserve">se </w:t>
      </w:r>
      <w:r w:rsidRPr="00761E1D">
        <w:t>ent</w:t>
      </w:r>
      <w:r w:rsidR="00A57FD8" w:rsidRPr="00761E1D">
        <w:t>iende</w:t>
      </w:r>
      <w:r w:rsidRPr="00761E1D">
        <w:t xml:space="preserve"> como sensores y actuadores.</w:t>
      </w:r>
    </w:p>
    <w:p w14:paraId="32EA7C1E" w14:textId="4B143A8D" w:rsidR="00960324" w:rsidRPr="00761E1D" w:rsidRDefault="00500448" w:rsidP="00960324">
      <w:pPr>
        <w:pStyle w:val="Textoindependiente"/>
      </w:pPr>
      <w:r w:rsidRPr="00761E1D">
        <w:t>Intentando</w:t>
      </w:r>
      <w:r w:rsidR="00960324" w:rsidRPr="00761E1D">
        <w:t xml:space="preserve"> afianzar mejor estos términos, y llevar un poco más allá los conocimientos, </w:t>
      </w:r>
      <w:r w:rsidRPr="00761E1D">
        <w:t xml:space="preserve">se </w:t>
      </w:r>
      <w:r w:rsidR="00960324" w:rsidRPr="00761E1D">
        <w:t>busca desarrollar una parte del programa del bloque 5:</w:t>
      </w:r>
    </w:p>
    <w:p w14:paraId="68A8591F" w14:textId="77777777" w:rsidR="00960324" w:rsidRPr="00761E1D" w:rsidRDefault="00960324" w:rsidP="00960324">
      <w:pPr>
        <w:pStyle w:val="Textodebloque"/>
      </w:pPr>
      <w:r w:rsidRPr="00761E1D">
        <w:t>Introducción a los sistemas automáticos cotidianos: sensores, elementos de control y actuadores.</w:t>
      </w:r>
    </w:p>
    <w:p w14:paraId="1D6FFA04" w14:textId="5366A9CE" w:rsidR="00453AAF" w:rsidRDefault="00500448" w:rsidP="00960324">
      <w:pPr>
        <w:pStyle w:val="FirstParagraph"/>
      </w:pPr>
      <w:r w:rsidRPr="00761E1D">
        <w:t>P</w:t>
      </w:r>
      <w:r w:rsidR="00960324" w:rsidRPr="00761E1D">
        <w:t xml:space="preserve">or tanto, </w:t>
      </w:r>
      <w:r w:rsidRPr="00761E1D">
        <w:t xml:space="preserve">se pretende </w:t>
      </w:r>
      <w:r w:rsidR="00960324" w:rsidRPr="00761E1D">
        <w:t xml:space="preserve">mejorar el aprendizaje </w:t>
      </w:r>
      <w:r w:rsidRPr="00761E1D">
        <w:t>del alumnado</w:t>
      </w:r>
      <w:r w:rsidR="00960324" w:rsidRPr="00761E1D">
        <w:t xml:space="preserve"> sobre programación y aplicación </w:t>
      </w:r>
      <w:r w:rsidRPr="00761E1D">
        <w:t xml:space="preserve">de </w:t>
      </w:r>
      <w:r w:rsidR="00960324" w:rsidRPr="00761E1D">
        <w:t xml:space="preserve">diversos sistemas, a través del uso de un entrenador o </w:t>
      </w:r>
      <w:proofErr w:type="spellStart"/>
      <w:r w:rsidR="00960324" w:rsidRPr="00761E1D">
        <w:rPr>
          <w:i/>
        </w:rPr>
        <w:t>shield</w:t>
      </w:r>
      <w:proofErr w:type="spellEnd"/>
      <w:r w:rsidR="00960324" w:rsidRPr="00761E1D">
        <w:t xml:space="preserve"> que </w:t>
      </w:r>
      <w:r w:rsidR="00960324">
        <w:t xml:space="preserve">esté compuesto de sensores y actuadores sencillos, visuales y atractivos. No importa que sea un LED o una bombilla, un botón </w:t>
      </w:r>
      <w:r w:rsidR="00960324">
        <w:lastRenderedPageBreak/>
        <w:t>o muchos botones como en un teclado, una pantalla de 7 segmentos de 4 dígitos o una pantalla LCD como la del portátil; lo importante es ver que la información entra y sale del dispositivo.</w:t>
      </w:r>
    </w:p>
    <w:p w14:paraId="21B20B03" w14:textId="7152924F" w:rsidR="00453AAF" w:rsidRDefault="00453AAF">
      <w:pPr>
        <w:widowControl/>
        <w:tabs>
          <w:tab w:val="clear" w:pos="8789"/>
        </w:tabs>
        <w:spacing w:before="0" w:after="200" w:line="276" w:lineRule="auto"/>
        <w:jc w:val="left"/>
      </w:pPr>
    </w:p>
    <w:p w14:paraId="07C3E241" w14:textId="77777777" w:rsidR="00F105A7" w:rsidRDefault="00F105A7">
      <w:pPr>
        <w:widowControl/>
        <w:tabs>
          <w:tab w:val="clear" w:pos="8789"/>
        </w:tabs>
        <w:spacing w:before="0" w:after="200" w:line="276" w:lineRule="auto"/>
        <w:jc w:val="left"/>
        <w:rPr>
          <w:spacing w:val="0"/>
          <w:szCs w:val="24"/>
          <w:lang w:val="es-ES_tradnl"/>
          <w14:ligatures w14:val="none"/>
          <w14:cntxtAlts w14:val="0"/>
        </w:rPr>
      </w:pPr>
    </w:p>
    <w:p w14:paraId="6BD739AD" w14:textId="39ADB59B" w:rsidR="00960324" w:rsidRPr="00761E1D" w:rsidRDefault="00960324" w:rsidP="00960324">
      <w:pPr>
        <w:pStyle w:val="Ttulo1"/>
        <w:numPr>
          <w:ilvl w:val="0"/>
          <w:numId w:val="4"/>
        </w:numPr>
        <w:rPr>
          <w:color w:val="auto"/>
        </w:rPr>
      </w:pPr>
      <w:bookmarkStart w:id="47" w:name="preguntas-de-investigación"/>
      <w:bookmarkStart w:id="48" w:name="_Toc11021606"/>
      <w:r w:rsidRPr="00761E1D">
        <w:rPr>
          <w:color w:val="auto"/>
        </w:rPr>
        <w:t xml:space="preserve">Preguntas </w:t>
      </w:r>
      <w:bookmarkEnd w:id="47"/>
      <w:r w:rsidR="00A96ABB" w:rsidRPr="00761E1D">
        <w:rPr>
          <w:color w:val="auto"/>
          <w:sz w:val="44"/>
          <w:szCs w:val="44"/>
        </w:rPr>
        <w:t>A DAR RESPUESTA</w:t>
      </w:r>
      <w:bookmarkEnd w:id="48"/>
    </w:p>
    <w:p w14:paraId="3EF1C57A" w14:textId="253A65C3" w:rsidR="00C434AB" w:rsidRDefault="00C434AB" w:rsidP="00C434AB">
      <w:pPr>
        <w:pStyle w:val="Textoindependiente"/>
      </w:pPr>
      <w:r>
        <w:t>Se expone a continuación un listado de las preguntas que se han estado formulando y que este trabajo busca dar respuesta</w:t>
      </w:r>
      <w:r w:rsidR="00761E1D">
        <w:t>:</w:t>
      </w:r>
    </w:p>
    <w:p w14:paraId="53F499D7" w14:textId="3D34AF6D" w:rsidR="00C434AB" w:rsidRDefault="00C434AB" w:rsidP="00151388">
      <w:pPr>
        <w:pStyle w:val="Compact"/>
        <w:numPr>
          <w:ilvl w:val="0"/>
          <w:numId w:val="6"/>
        </w:numPr>
        <w:spacing w:line="480" w:lineRule="auto"/>
      </w:pPr>
      <w:r>
        <w:t>¿Es la programación un conocimiento básico necesario?</w:t>
      </w:r>
    </w:p>
    <w:p w14:paraId="69BEBE9F" w14:textId="6259216D" w:rsidR="00C434AB" w:rsidRDefault="00C434AB" w:rsidP="00151388">
      <w:pPr>
        <w:pStyle w:val="Compact"/>
        <w:numPr>
          <w:ilvl w:val="0"/>
          <w:numId w:val="6"/>
        </w:numPr>
        <w:spacing w:line="480" w:lineRule="auto"/>
      </w:pPr>
      <w:r>
        <w:t>¿Por qué es importante conocer las bases de la programación?</w:t>
      </w:r>
    </w:p>
    <w:p w14:paraId="10644A7C" w14:textId="71C36EAF" w:rsidR="00C434AB" w:rsidRDefault="00C434AB" w:rsidP="00151388">
      <w:pPr>
        <w:pStyle w:val="Compact"/>
        <w:numPr>
          <w:ilvl w:val="0"/>
          <w:numId w:val="6"/>
        </w:numPr>
        <w:spacing w:line="480" w:lineRule="auto"/>
      </w:pPr>
      <w:r>
        <w:t>¿Cómo se imparte la enseñanza de programación?</w:t>
      </w:r>
    </w:p>
    <w:p w14:paraId="55A3BAB8" w14:textId="6E6C60D5" w:rsidR="00C434AB" w:rsidRDefault="00C434AB" w:rsidP="00151388">
      <w:pPr>
        <w:pStyle w:val="Compact"/>
        <w:numPr>
          <w:ilvl w:val="0"/>
          <w:numId w:val="6"/>
        </w:numPr>
        <w:spacing w:line="480" w:lineRule="auto"/>
      </w:pPr>
      <w:r>
        <w:t>¿Cómo facilitar el aprendizaje de la programación?</w:t>
      </w:r>
    </w:p>
    <w:p w14:paraId="4ECBB541" w14:textId="49C23C1A" w:rsidR="00C434AB" w:rsidRDefault="00C434AB" w:rsidP="00151388">
      <w:pPr>
        <w:pStyle w:val="Compact"/>
        <w:numPr>
          <w:ilvl w:val="0"/>
          <w:numId w:val="6"/>
        </w:numPr>
        <w:spacing w:line="480" w:lineRule="auto"/>
      </w:pPr>
      <w:r>
        <w:t>¿Qué herramientas tenemos disponibles para enseñar/aprender a programar?</w:t>
      </w:r>
    </w:p>
    <w:p w14:paraId="3B88831E" w14:textId="51212529" w:rsidR="00C434AB" w:rsidRDefault="00C434AB" w:rsidP="00151388">
      <w:pPr>
        <w:pStyle w:val="Compact"/>
        <w:numPr>
          <w:ilvl w:val="0"/>
          <w:numId w:val="6"/>
        </w:numPr>
        <w:spacing w:line="480" w:lineRule="auto"/>
      </w:pPr>
      <w:r>
        <w:t>¿Qué relación tiene la programación con la electrónica?</w:t>
      </w:r>
    </w:p>
    <w:p w14:paraId="7F9B6D68" w14:textId="68685746" w:rsidR="00C434AB" w:rsidRDefault="00C434AB" w:rsidP="00151388">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151388">
      <w:pPr>
        <w:pStyle w:val="Compact"/>
        <w:numPr>
          <w:ilvl w:val="0"/>
          <w:numId w:val="6"/>
        </w:numPr>
        <w:spacing w:line="480" w:lineRule="auto"/>
      </w:pPr>
      <w:r>
        <w:t>¿Cómo explicar los conceptos: sensor y actuador?</w:t>
      </w:r>
    </w:p>
    <w:p w14:paraId="56472FDB" w14:textId="0A5FC714" w:rsidR="00453AAF" w:rsidRDefault="00C434AB" w:rsidP="00151388">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55536C8" w14:textId="1A417E5C" w:rsidR="00960324" w:rsidRDefault="00960324" w:rsidP="00960324">
      <w:pPr>
        <w:pStyle w:val="Ttulo1"/>
        <w:numPr>
          <w:ilvl w:val="0"/>
          <w:numId w:val="4"/>
        </w:numPr>
      </w:pPr>
      <w:bookmarkStart w:id="49" w:name="objetivos"/>
      <w:bookmarkStart w:id="50" w:name="_Toc11021607"/>
      <w:r>
        <w:lastRenderedPageBreak/>
        <w:t>Objetivos</w:t>
      </w:r>
      <w:bookmarkEnd w:id="49"/>
      <w:bookmarkEnd w:id="50"/>
    </w:p>
    <w:p w14:paraId="65509BFC" w14:textId="0D56F424" w:rsidR="00C434AB" w:rsidRPr="00761E1D" w:rsidRDefault="00035A59" w:rsidP="00C434AB">
      <w:pPr>
        <w:pStyle w:val="Textoindependiente"/>
      </w:pPr>
      <w:r w:rsidRPr="00580270">
        <w:t>Enseñar a programar para conocer el mundo actual, es el objetivo principal de</w:t>
      </w:r>
      <w:r w:rsidR="00C434AB" w:rsidRPr="00580270">
        <w:t xml:space="preserve"> este trabajo</w:t>
      </w:r>
      <w:r w:rsidRPr="00580270">
        <w:t xml:space="preserve">, que se </w:t>
      </w:r>
      <w:r w:rsidR="00AD3C0E" w:rsidRPr="00580270">
        <w:t>desglosa en</w:t>
      </w:r>
      <w:r w:rsidRPr="00580270">
        <w:t xml:space="preserve"> </w:t>
      </w:r>
      <w:r w:rsidRPr="00761E1D">
        <w:t xml:space="preserve">los siguientes </w:t>
      </w:r>
      <w:r w:rsidR="00C434AB" w:rsidRPr="00761E1D">
        <w:t>objetivos secundarios:</w:t>
      </w:r>
    </w:p>
    <w:p w14:paraId="2C392D5A" w14:textId="4127160D" w:rsidR="00C434AB" w:rsidRDefault="00967690" w:rsidP="00151388">
      <w:pPr>
        <w:pStyle w:val="Compact"/>
        <w:numPr>
          <w:ilvl w:val="0"/>
          <w:numId w:val="6"/>
        </w:numPr>
        <w:spacing w:line="480" w:lineRule="auto"/>
      </w:pPr>
      <w:r>
        <w:t>Definir el concepto de programación</w:t>
      </w:r>
    </w:p>
    <w:p w14:paraId="1385C2EC" w14:textId="128DC702" w:rsidR="00967690" w:rsidRDefault="00967690" w:rsidP="00151388">
      <w:pPr>
        <w:pStyle w:val="Compact"/>
        <w:numPr>
          <w:ilvl w:val="0"/>
          <w:numId w:val="6"/>
        </w:numPr>
        <w:spacing w:line="480" w:lineRule="auto"/>
      </w:pPr>
      <w:r>
        <w:t>Proporcionar una visión del momento histórico actual</w:t>
      </w:r>
    </w:p>
    <w:p w14:paraId="43BB9BC7" w14:textId="27473996" w:rsidR="00967690" w:rsidRDefault="00967690" w:rsidP="00151388">
      <w:pPr>
        <w:pStyle w:val="Compact"/>
        <w:numPr>
          <w:ilvl w:val="0"/>
          <w:numId w:val="6"/>
        </w:numPr>
        <w:spacing w:line="480" w:lineRule="auto"/>
      </w:pPr>
      <w:r>
        <w:t>Examinar las actuales metodologías en la enseñanza de programación</w:t>
      </w:r>
    </w:p>
    <w:p w14:paraId="7278EAFC" w14:textId="4F172CC6" w:rsidR="00967690" w:rsidRDefault="00967690" w:rsidP="00151388">
      <w:pPr>
        <w:pStyle w:val="Compact"/>
        <w:numPr>
          <w:ilvl w:val="0"/>
          <w:numId w:val="6"/>
        </w:numPr>
        <w:spacing w:line="480" w:lineRule="auto"/>
      </w:pPr>
      <w:r>
        <w:t>Presentar las herramientas disponibles</w:t>
      </w:r>
    </w:p>
    <w:p w14:paraId="471D8BA9" w14:textId="67706A6E" w:rsidR="00967690" w:rsidRDefault="00967690" w:rsidP="00151388">
      <w:pPr>
        <w:pStyle w:val="Compact"/>
        <w:numPr>
          <w:ilvl w:val="0"/>
          <w:numId w:val="6"/>
        </w:numPr>
        <w:spacing w:line="480" w:lineRule="auto"/>
      </w:pPr>
      <w:r>
        <w:t>Desarrollar una unidad didáctica adaptada a Educación Secundaria</w:t>
      </w:r>
    </w:p>
    <w:p w14:paraId="2223553A" w14:textId="5EAFE283" w:rsidR="00967690" w:rsidRDefault="00967690" w:rsidP="00151388">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151388">
      <w:pPr>
        <w:pStyle w:val="Compact"/>
        <w:numPr>
          <w:ilvl w:val="0"/>
          <w:numId w:val="6"/>
        </w:numPr>
        <w:spacing w:line="480" w:lineRule="auto"/>
      </w:pPr>
      <w:r>
        <w:t>Facilitar la enseñanza y el aprendizaje de programación</w:t>
      </w:r>
    </w:p>
    <w:p w14:paraId="0849B8B4" w14:textId="403F4040"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1" w:name="objeto-de-estudio"/>
    </w:p>
    <w:p w14:paraId="7CF75C14" w14:textId="4B0B3794" w:rsidR="009955CF" w:rsidRPr="00000AAE" w:rsidRDefault="00960324" w:rsidP="009955CF">
      <w:pPr>
        <w:pStyle w:val="Ttulo1"/>
        <w:numPr>
          <w:ilvl w:val="0"/>
          <w:numId w:val="4"/>
        </w:numPr>
      </w:pPr>
      <w:bookmarkStart w:id="52" w:name="_Toc11021608"/>
      <w:r>
        <w:t>Objeto de estudio</w:t>
      </w:r>
      <w:bookmarkEnd w:id="51"/>
      <w:bookmarkEnd w:id="52"/>
    </w:p>
    <w:p w14:paraId="18405630" w14:textId="078BBC47" w:rsidR="002761B9" w:rsidRDefault="002761B9" w:rsidP="009955CF">
      <w:pPr>
        <w:pStyle w:val="Ttulo2"/>
      </w:pPr>
      <w:r>
        <w:tab/>
      </w:r>
      <w:bookmarkStart w:id="53" w:name="_Toc11021609"/>
      <w:r w:rsidR="00CE5728">
        <w:t xml:space="preserve">El </w:t>
      </w:r>
      <w:proofErr w:type="spellStart"/>
      <w:r w:rsidR="00CE5728">
        <w:t>entrenador</w:t>
      </w:r>
      <w:proofErr w:type="spellEnd"/>
      <w:r w:rsidR="00CE5728">
        <w:t xml:space="preserve"> “</w:t>
      </w:r>
      <w:r>
        <w:t>Open Smart Rich Shield</w:t>
      </w:r>
      <w:r w:rsidR="00CE5728">
        <w:t>”</w:t>
      </w:r>
      <w:bookmarkEnd w:id="53"/>
    </w:p>
    <w:p w14:paraId="55C2A050" w14:textId="1D77F789" w:rsidR="000B6067" w:rsidRPr="00F274BC" w:rsidRDefault="00CE5728" w:rsidP="00073157">
      <w:r w:rsidRPr="00F274BC">
        <w:t xml:space="preserve">De entre todas las </w:t>
      </w:r>
      <w:proofErr w:type="spellStart"/>
      <w:r w:rsidRPr="00F274BC">
        <w:t>shield</w:t>
      </w:r>
      <w:proofErr w:type="spellEnd"/>
      <w:r w:rsidRPr="00F274BC">
        <w:t xml:space="preserve"> multifunción encontradas, se ha escogido una con aspect</w:t>
      </w:r>
      <w:r w:rsidR="000B6067" w:rsidRPr="00F274BC">
        <w:t>o</w:t>
      </w:r>
      <w:r w:rsidRPr="00F274BC">
        <w:t xml:space="preserve"> infantil pero que ofrece una gran variedad de component</w:t>
      </w:r>
      <w:r w:rsidR="000B6067" w:rsidRPr="00F274BC">
        <w:t>e</w:t>
      </w:r>
      <w:r w:rsidRPr="00F274BC">
        <w:t>s</w:t>
      </w:r>
      <w:r w:rsidR="000B6067" w:rsidRPr="00F274BC">
        <w:t xml:space="preserve"> que da</w:t>
      </w:r>
      <w:r w:rsidR="009366D9">
        <w:t>n</w:t>
      </w:r>
      <w:r w:rsidR="000B6067" w:rsidRPr="00F274BC">
        <w:t xml:space="preserve"> </w:t>
      </w:r>
      <w:r w:rsidR="000B6067" w:rsidRPr="00761E1D">
        <w:t>pie a realiz</w:t>
      </w:r>
      <w:r w:rsidR="001E6DC7" w:rsidRPr="00761E1D">
        <w:t>a</w:t>
      </w:r>
      <w:r w:rsidR="000B6067" w:rsidRPr="00761E1D">
        <w:t xml:space="preserve">r </w:t>
      </w:r>
      <w:r w:rsidR="000B6067" w:rsidRPr="00F274BC">
        <w:t xml:space="preserve">muchas actividades. La Open Smart </w:t>
      </w:r>
      <w:proofErr w:type="spellStart"/>
      <w:r w:rsidR="000B6067" w:rsidRPr="00F274BC">
        <w:t>Rich</w:t>
      </w:r>
      <w:proofErr w:type="spellEnd"/>
      <w:r w:rsidR="000B6067" w:rsidRPr="00F274BC">
        <w:t xml:space="preserve"> </w:t>
      </w:r>
      <w:proofErr w:type="spellStart"/>
      <w:r w:rsidR="000B6067" w:rsidRPr="00F274BC">
        <w:t>Shield</w:t>
      </w:r>
      <w:proofErr w:type="spellEnd"/>
      <w:r w:rsidR="000B6067" w:rsidRPr="00F274BC">
        <w:t xml:space="preserve"> destaca sobre las demás por su atractivo visual y facilidad de uso, pues todos sus componentes so</w:t>
      </w:r>
      <w:r w:rsidR="009366D9">
        <w:t>n de uso muy extendido, y</w:t>
      </w:r>
      <w:r w:rsidR="000B6067" w:rsidRPr="00F274BC">
        <w:t xml:space="preserve"> encontrar ejemplos y recursos es una tarea </w:t>
      </w:r>
      <w:proofErr w:type="spellStart"/>
      <w:r w:rsidR="00B77CB7">
        <w:t>facil</w:t>
      </w:r>
      <w:proofErr w:type="spellEnd"/>
      <w:r w:rsidR="000B6067" w:rsidRPr="00F274BC">
        <w:t>.</w:t>
      </w:r>
    </w:p>
    <w:p w14:paraId="3172C657" w14:textId="268D048A" w:rsidR="009955CF" w:rsidRDefault="009955CF" w:rsidP="009955CF">
      <w:pPr>
        <w:jc w:val="center"/>
        <w:rPr>
          <w:lang w:val="en-US"/>
        </w:rPr>
      </w:pPr>
      <w:r>
        <w:rPr>
          <w:noProof/>
          <w:lang w:eastAsia="es-ES"/>
          <w14:ligatures w14:val="none"/>
          <w14:cntxtAlts w14:val="0"/>
        </w:rPr>
        <w:lastRenderedPageBreak/>
        <w:drawing>
          <wp:inline distT="0" distB="0" distL="0" distR="0" wp14:anchorId="487078B8" wp14:editId="4F639D85">
            <wp:extent cx="4591050" cy="2721823"/>
            <wp:effectExtent l="0" t="0" r="0" b="254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10252" cy="2733207"/>
                    </a:xfrm>
                    <a:prstGeom prst="rect">
                      <a:avLst/>
                    </a:prstGeom>
                  </pic:spPr>
                </pic:pic>
              </a:graphicData>
            </a:graphic>
          </wp:inline>
        </w:drawing>
      </w:r>
    </w:p>
    <w:p w14:paraId="0AF3F60E" w14:textId="1415A9F2" w:rsidR="000B6067" w:rsidRDefault="000B6067" w:rsidP="000B6067">
      <w:pPr>
        <w:pStyle w:val="Figures"/>
      </w:pPr>
      <w:bookmarkStart w:id="54" w:name="_Toc11021650"/>
      <w:r>
        <w:t xml:space="preserve">Componentes de la Open Smart </w:t>
      </w:r>
      <w:proofErr w:type="spellStart"/>
      <w:r>
        <w:t>Rich</w:t>
      </w:r>
      <w:proofErr w:type="spellEnd"/>
      <w:r>
        <w:t xml:space="preserve"> </w:t>
      </w:r>
      <w:proofErr w:type="spellStart"/>
      <w:r>
        <w:t>Shield</w:t>
      </w:r>
      <w:bookmarkEnd w:id="54"/>
      <w:proofErr w:type="spellEnd"/>
    </w:p>
    <w:p w14:paraId="3F778F0F" w14:textId="130C7502"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5A44F5">
            <w:rPr>
              <w:noProof/>
              <w:lang w:val="es-ES"/>
            </w:rPr>
            <w:t xml:space="preserve"> </w:t>
          </w:r>
          <w:r w:rsidR="005A44F5" w:rsidRPr="005A44F5">
            <w:rPr>
              <w:noProof/>
              <w:lang w:val="es-ES"/>
            </w:rPr>
            <w:t>(Destroyer, 2015)</w:t>
          </w:r>
          <w:r w:rsidR="00E5479D">
            <w:fldChar w:fldCharType="end"/>
          </w:r>
        </w:sdtContent>
      </w:sdt>
      <w:r w:rsidR="00923D7F">
        <w:t>, por lo que encontrar la 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F105A7">
      <w:pPr>
        <w:jc w:val="center"/>
        <w:rPr>
          <w:lang w:val="en-US"/>
        </w:rPr>
      </w:pPr>
      <w:r>
        <w:rPr>
          <w:noProof/>
          <w:lang w:eastAsia="es-ES"/>
          <w14:ligatures w14:val="none"/>
          <w14:cntxtAlts w14:val="0"/>
        </w:rPr>
        <w:drawing>
          <wp:inline distT="0" distB="0" distL="0" distR="0" wp14:anchorId="62F4D2FB" wp14:editId="3B3B54A5">
            <wp:extent cx="4826146" cy="2861201"/>
            <wp:effectExtent l="0" t="0" r="0" b="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6902" cy="2873506"/>
                    </a:xfrm>
                    <a:prstGeom prst="rect">
                      <a:avLst/>
                    </a:prstGeom>
                  </pic:spPr>
                </pic:pic>
              </a:graphicData>
            </a:graphic>
          </wp:inline>
        </w:drawing>
      </w:r>
    </w:p>
    <w:p w14:paraId="49D0F33E" w14:textId="55E5C4EF" w:rsidR="009955CF" w:rsidRPr="00000AAE" w:rsidRDefault="000B6067" w:rsidP="009955CF">
      <w:pPr>
        <w:pStyle w:val="Figures"/>
      </w:pPr>
      <w:bookmarkStart w:id="55" w:name="_Toc11021651"/>
      <w:r>
        <w:t xml:space="preserve">Asignación de pines en Arduino de la Open Smart </w:t>
      </w:r>
      <w:proofErr w:type="spellStart"/>
      <w:r>
        <w:t>Rich</w:t>
      </w:r>
      <w:proofErr w:type="spellEnd"/>
      <w:r>
        <w:t xml:space="preserve"> </w:t>
      </w:r>
      <w:proofErr w:type="spellStart"/>
      <w:r>
        <w:t>Shield</w:t>
      </w:r>
      <w:bookmarkEnd w:id="55"/>
      <w:proofErr w:type="spellEnd"/>
    </w:p>
    <w:p w14:paraId="7D5145F1" w14:textId="2E6690AC" w:rsidR="009955CF" w:rsidRDefault="009955CF" w:rsidP="009955CF">
      <w:pPr>
        <w:pStyle w:val="Ttulo2"/>
      </w:pPr>
      <w:r w:rsidRPr="00F274BC">
        <w:rPr>
          <w:lang w:val="es-ES"/>
        </w:rPr>
        <w:lastRenderedPageBreak/>
        <w:t xml:space="preserve"> </w:t>
      </w:r>
      <w:bookmarkStart w:id="56" w:name="_Toc11021610"/>
      <w:proofErr w:type="spellStart"/>
      <w:r>
        <w:t>ArduinoBlocks</w:t>
      </w:r>
      <w:bookmarkEnd w:id="56"/>
      <w:proofErr w:type="spellEnd"/>
      <w:r w:rsidR="00960324">
        <w:br/>
      </w:r>
    </w:p>
    <w:p w14:paraId="2FC8CFF5" w14:textId="628CA4C2" w:rsidR="00CC1ADB" w:rsidRDefault="00CC1ADB" w:rsidP="00CC1ADB">
      <w:pPr>
        <w:pStyle w:val="FirstParagraph"/>
      </w:pPr>
      <w:r>
        <w:t>Son muchas las aplicaciones</w:t>
      </w:r>
      <w:r w:rsidR="00046A3B">
        <w:t xml:space="preserve"> ya disponibles para programar e</w:t>
      </w:r>
      <w:r>
        <w:t xml:space="preserve">n Arduino de forma sencilla, cada una con sus ventajas e inconvenientes. Ejemplos de ellas son: </w:t>
      </w:r>
    </w:p>
    <w:p w14:paraId="2097EA5E" w14:textId="77777777" w:rsidR="00CC1ADB" w:rsidRDefault="00CC1ADB" w:rsidP="00D0559F">
      <w:pPr>
        <w:pStyle w:val="Compact"/>
        <w:numPr>
          <w:ilvl w:val="0"/>
          <w:numId w:val="6"/>
        </w:numPr>
      </w:pPr>
      <w:proofErr w:type="spellStart"/>
      <w:r>
        <w:t>Visualino</w:t>
      </w:r>
      <w:proofErr w:type="spellEnd"/>
    </w:p>
    <w:p w14:paraId="7F06E9D1" w14:textId="77777777" w:rsidR="00CC1ADB" w:rsidRDefault="00CC1ADB" w:rsidP="00D0559F">
      <w:pPr>
        <w:pStyle w:val="Compact"/>
        <w:numPr>
          <w:ilvl w:val="0"/>
          <w:numId w:val="6"/>
        </w:numPr>
      </w:pPr>
      <w:proofErr w:type="spellStart"/>
      <w:r>
        <w:t>mBlock</w:t>
      </w:r>
      <w:proofErr w:type="spellEnd"/>
    </w:p>
    <w:p w14:paraId="4744F6AE" w14:textId="77777777" w:rsidR="00CC1ADB" w:rsidRDefault="00CC1ADB" w:rsidP="00D0559F">
      <w:pPr>
        <w:pStyle w:val="Compact"/>
        <w:numPr>
          <w:ilvl w:val="0"/>
          <w:numId w:val="6"/>
        </w:numPr>
      </w:pPr>
      <w:r>
        <w:t>Scratch 4 Arduino</w:t>
      </w:r>
    </w:p>
    <w:p w14:paraId="3BB83F83" w14:textId="77777777" w:rsidR="00CC1ADB" w:rsidRDefault="00CC1ADB" w:rsidP="00D0559F">
      <w:pPr>
        <w:pStyle w:val="Compact"/>
        <w:numPr>
          <w:ilvl w:val="0"/>
          <w:numId w:val="6"/>
        </w:numPr>
      </w:pPr>
      <w:r>
        <w:t>Snap 4 Arduino</w:t>
      </w:r>
    </w:p>
    <w:p w14:paraId="305F308A" w14:textId="77777777" w:rsidR="00A7211C" w:rsidRDefault="00CC1ADB" w:rsidP="00D0559F">
      <w:pPr>
        <w:pStyle w:val="Compact"/>
        <w:numPr>
          <w:ilvl w:val="0"/>
          <w:numId w:val="6"/>
        </w:numPr>
      </w:pPr>
      <w:proofErr w:type="spellStart"/>
      <w:r>
        <w:t>ArduinoBlocks</w:t>
      </w:r>
      <w:proofErr w:type="spellEnd"/>
    </w:p>
    <w:p w14:paraId="4BBE7586" w14:textId="56B08F89"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w:t>
      </w:r>
      <w:r w:rsidR="00A7211C" w:rsidRPr="00761E1D">
        <w:t>interfaz y uso de Scratch</w:t>
      </w:r>
      <w:r w:rsidR="001E6DC7" w:rsidRPr="00761E1D">
        <w:t xml:space="preserve"> y </w:t>
      </w:r>
      <w:r w:rsidR="00A7211C" w:rsidRPr="00761E1D">
        <w:t xml:space="preserve">con </w:t>
      </w:r>
      <w:r w:rsidR="001E6DC7" w:rsidRPr="00761E1D">
        <w:t>la</w:t>
      </w:r>
      <w:r w:rsidR="00A7211C" w:rsidRPr="00761E1D">
        <w:t xml:space="preserve"> creación y </w:t>
      </w:r>
      <w:r w:rsidR="00A7211C">
        <w:t>animación de objetos propios de este programa; los otros listados, en cambio, están orientados plenamente a la programación de Arduino.</w:t>
      </w:r>
    </w:p>
    <w:p w14:paraId="2F815F46" w14:textId="32EE7C61" w:rsidR="00A7211C" w:rsidRPr="00761E1D" w:rsidRDefault="00A7211C" w:rsidP="00A7211C">
      <w:pPr>
        <w:pStyle w:val="Textoindependiente"/>
      </w:pPr>
      <w:r w:rsidRPr="00761E1D">
        <w:t xml:space="preserve">De entre estos, se escoge </w:t>
      </w:r>
      <w:proofErr w:type="spellStart"/>
      <w:r w:rsidRPr="00761E1D">
        <w:t>ArduinoBlocks</w:t>
      </w:r>
      <w:proofErr w:type="spellEnd"/>
      <w:r w:rsidRPr="00761E1D">
        <w:t xml:space="preserve"> para el desarrollo de las actividades que posteriormente se muestran, pues de entre todos es el más completo en lo que al uso de componente se refiere, y, como los otros, permite visualizar el código que se genera a través de la programación en bloques. Además</w:t>
      </w:r>
      <w:r w:rsidR="00000AAE" w:rsidRPr="00761E1D">
        <w:t>,</w:t>
      </w:r>
      <w:r w:rsidRPr="00761E1D">
        <w:t xml:space="preserve"> esta herramienta es en realidad una plataforma educativa, preparada para el uso de profesores y alumnos, en </w:t>
      </w:r>
      <w:r w:rsidR="001E6DC7" w:rsidRPr="00761E1D">
        <w:t>la</w:t>
      </w:r>
      <w:r w:rsidRPr="00761E1D">
        <w:t xml:space="preserve"> que poder crear proyectos, y compartirlos de forma abierta con otros usuarios.</w:t>
      </w:r>
    </w:p>
    <w:p w14:paraId="5DBCCBA9" w14:textId="0BB92163"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w:t>
      </w:r>
      <w:r w:rsidRPr="00761E1D">
        <w:t xml:space="preserve">instalación </w:t>
      </w:r>
      <w:r w:rsidR="001E6DC7" w:rsidRPr="00761E1D">
        <w:t>para</w:t>
      </w:r>
      <w:r w:rsidRPr="00761E1D">
        <w:t xml:space="preserve"> </w:t>
      </w:r>
      <w:r>
        <w:t xml:space="preserve">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612D3BFF" w14:textId="43A1E850" w:rsidR="00960324" w:rsidRDefault="00960324" w:rsidP="00960324">
      <w:pPr>
        <w:pStyle w:val="Ttulo1"/>
        <w:numPr>
          <w:ilvl w:val="0"/>
          <w:numId w:val="4"/>
        </w:numPr>
      </w:pPr>
      <w:bookmarkStart w:id="57" w:name="metodología-y-desarrollo-de-la-investiga"/>
      <w:bookmarkStart w:id="58" w:name="_Toc11021611"/>
      <w:r>
        <w:lastRenderedPageBreak/>
        <w:t>Metodología y desarrollo de la</w:t>
      </w:r>
      <w:r w:rsidR="00580270">
        <w:t xml:space="preserve"> propuesta</w:t>
      </w:r>
      <w:bookmarkEnd w:id="57"/>
      <w:bookmarkEnd w:id="58"/>
    </w:p>
    <w:p w14:paraId="1F639163" w14:textId="357F96EB" w:rsidR="00960324" w:rsidRPr="00761E1D" w:rsidRDefault="00960324" w:rsidP="00960324">
      <w:pPr>
        <w:pStyle w:val="FirstParagraph"/>
      </w:pPr>
      <w:r>
        <w:t xml:space="preserve">La idea y desarrollo de </w:t>
      </w:r>
      <w:r w:rsidR="00D0559F">
        <w:t>este trabajo</w:t>
      </w:r>
      <w:r>
        <w:t xml:space="preserve"> comienza en la realización de las prácticas asociadas a los estudios referentes a este Máster, en </w:t>
      </w:r>
      <w:r w:rsidRPr="00761E1D">
        <w:t xml:space="preserve">las </w:t>
      </w:r>
      <w:r w:rsidR="00667FAB" w:rsidRPr="00761E1D">
        <w:t>que</w:t>
      </w:r>
      <w:r w:rsidRPr="00761E1D">
        <w:t xml:space="preserve">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4BD2D90" w:rsidR="00960324" w:rsidRPr="00761E1D" w:rsidRDefault="00960324" w:rsidP="00960324">
      <w:pPr>
        <w:pStyle w:val="Textoindependiente"/>
      </w:pPr>
      <w:r w:rsidRPr="00761E1D">
        <w:t xml:space="preserve">Este bloque </w:t>
      </w:r>
      <w:r w:rsidR="00667FAB" w:rsidRPr="00761E1D">
        <w:t>(</w:t>
      </w:r>
      <w:r w:rsidR="00667FAB" w:rsidRPr="00761E1D">
        <w:rPr>
          <w:bCs/>
        </w:rPr>
        <w:t>Introducción a los sistemas automáticos cotidianos: sensores, elementos de control y actuadores</w:t>
      </w:r>
      <w:r w:rsidR="00667FAB" w:rsidRPr="00761E1D">
        <w:t>) e</w:t>
      </w:r>
      <w:r w:rsidRPr="00761E1D">
        <w:t xml:space="preserve">s el ya especificado en el apartado </w:t>
      </w:r>
      <w:r w:rsidR="00D468FF" w:rsidRPr="00761E1D">
        <w:t>4</w:t>
      </w:r>
      <w:r w:rsidRPr="00761E1D">
        <w:t xml:space="preserve"> </w:t>
      </w:r>
      <w:r w:rsidR="00D468FF" w:rsidRPr="00761E1D">
        <w:t>de este</w:t>
      </w:r>
      <w:r w:rsidRPr="00761E1D">
        <w:t xml:space="preserve"> documento, cuyo </w:t>
      </w:r>
      <w:r w:rsidR="00D468FF" w:rsidRPr="00761E1D">
        <w:t>desglose</w:t>
      </w:r>
      <w:r w:rsidRPr="00761E1D">
        <w:t xml:space="preserve"> comprende:</w:t>
      </w:r>
    </w:p>
    <w:p w14:paraId="61D39188" w14:textId="77777777" w:rsidR="00960324" w:rsidRDefault="00960324" w:rsidP="0007257A">
      <w:pPr>
        <w:pStyle w:val="Compact"/>
        <w:numPr>
          <w:ilvl w:val="0"/>
          <w:numId w:val="6"/>
        </w:numPr>
      </w:pPr>
      <w:r>
        <w:t>Programación gráfica por bloques de instrucciones.</w:t>
      </w:r>
    </w:p>
    <w:p w14:paraId="0C82E973" w14:textId="77777777" w:rsidR="00960324" w:rsidRDefault="00960324" w:rsidP="0007257A">
      <w:pPr>
        <w:pStyle w:val="Compact"/>
        <w:numPr>
          <w:ilvl w:val="0"/>
          <w:numId w:val="6"/>
        </w:numPr>
      </w:pPr>
      <w:r>
        <w:t>Entorno de programación.</w:t>
      </w:r>
    </w:p>
    <w:p w14:paraId="1542887E" w14:textId="77777777" w:rsidR="00960324" w:rsidRDefault="00960324" w:rsidP="0007257A">
      <w:pPr>
        <w:pStyle w:val="Compact"/>
        <w:numPr>
          <w:ilvl w:val="0"/>
          <w:numId w:val="6"/>
        </w:numPr>
      </w:pPr>
      <w:r>
        <w:t>Bloques de programación.</w:t>
      </w:r>
    </w:p>
    <w:p w14:paraId="347B0797" w14:textId="77777777" w:rsidR="00960324" w:rsidRDefault="00960324" w:rsidP="0007257A">
      <w:pPr>
        <w:pStyle w:val="Compact"/>
        <w:numPr>
          <w:ilvl w:val="0"/>
          <w:numId w:val="6"/>
        </w:numPr>
      </w:pPr>
      <w:r>
        <w:t>Control de flujo de programa.</w:t>
      </w:r>
    </w:p>
    <w:p w14:paraId="6EDF0013" w14:textId="77777777" w:rsidR="00960324" w:rsidRDefault="00960324" w:rsidP="0007257A">
      <w:pPr>
        <w:pStyle w:val="Compact"/>
        <w:numPr>
          <w:ilvl w:val="0"/>
          <w:numId w:val="6"/>
        </w:numPr>
      </w:pPr>
      <w:r>
        <w:t>Interacción con el usuario y entre objetos.</w:t>
      </w:r>
    </w:p>
    <w:p w14:paraId="7C12B908" w14:textId="77777777" w:rsidR="00960324" w:rsidRPr="00000AAE" w:rsidRDefault="00960324" w:rsidP="0007257A">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07257A">
      <w:pPr>
        <w:pStyle w:val="Compact"/>
        <w:numPr>
          <w:ilvl w:val="0"/>
          <w:numId w:val="6"/>
        </w:numPr>
      </w:pPr>
      <w:r>
        <w:t>Control programado de automatismos sencillos.</w:t>
      </w:r>
    </w:p>
    <w:p w14:paraId="4F58C8D0" w14:textId="3B95963C" w:rsidR="00960324" w:rsidRDefault="00960324" w:rsidP="00960324">
      <w:pPr>
        <w:pStyle w:val="FirstParagraph"/>
      </w:pPr>
      <w:r>
        <w:t>Una vez el problema ha sido detectado, se procede a realizar un estudio de la situación actual de la educación y las últimas tendencias tecnológicas a través de noticias y artículos de investigación recientes.</w:t>
      </w:r>
    </w:p>
    <w:p w14:paraId="1C1CC42F" w14:textId="11E83FEA" w:rsidR="00960324" w:rsidRPr="003404F0" w:rsidRDefault="00960324" w:rsidP="00960324">
      <w:pPr>
        <w:pStyle w:val="Textoindependiente"/>
      </w:pPr>
      <w:r>
        <w:t xml:space="preserve">En este </w:t>
      </w:r>
      <w:r w:rsidRPr="00580270">
        <w:t xml:space="preserve">paso, se ha encontrado </w:t>
      </w:r>
      <w:r w:rsidR="00B61686" w:rsidRPr="00580270">
        <w:t>información</w:t>
      </w:r>
      <w:r w:rsidRPr="00580270">
        <w:t xml:space="preserve"> de los </w:t>
      </w:r>
      <w:r>
        <w:t xml:space="preserve">últimos avances en </w:t>
      </w:r>
      <w:r w:rsidRPr="003404F0">
        <w:t xml:space="preserve">robótica y </w:t>
      </w:r>
      <w:r w:rsidR="00207C38" w:rsidRPr="003404F0">
        <w:t>estudios</w:t>
      </w:r>
      <w:r w:rsidRPr="003404F0">
        <w:t xml:space="preserve"> que detallan cómo Arduino ha demostrado mejorar los resultados académicos en secundaria y la universidad. Esto </w:t>
      </w:r>
      <w:r w:rsidR="00207C38" w:rsidRPr="003404F0">
        <w:t>demuestra</w:t>
      </w:r>
      <w:r w:rsidR="00761E1D" w:rsidRPr="003404F0">
        <w:t>,</w:t>
      </w:r>
      <w:r w:rsidRPr="003404F0">
        <w:t xml:space="preserve"> por un lado, la necesidad de dar a conocer estos conocimientos, y por otro la viabilidad de aplicar esta enseñanza con la herramienta Arduino.</w:t>
      </w:r>
    </w:p>
    <w:p w14:paraId="169EF2C7" w14:textId="63B17ABF" w:rsidR="00960324" w:rsidRDefault="00960324" w:rsidP="00960324">
      <w:pPr>
        <w:pStyle w:val="Textoindependiente"/>
      </w:pPr>
      <w:r w:rsidRPr="003404F0">
        <w:t xml:space="preserve">Una vez claro qué enseñar y cómo enseñarlo, se pasa a buscar soluciones a las debilidades actuales de esta enseñanza, a través de diferentes metodologías y herramientas </w:t>
      </w:r>
      <w:r w:rsidR="00BA242F" w:rsidRPr="003404F0">
        <w:t>a</w:t>
      </w:r>
      <w:r w:rsidRPr="003404F0">
        <w:t xml:space="preserve"> usar. </w:t>
      </w:r>
      <w:r w:rsidR="00BA242F" w:rsidRPr="003404F0">
        <w:t>L</w:t>
      </w:r>
      <w:r w:rsidRPr="003404F0">
        <w:t xml:space="preserve">os componentes </w:t>
      </w:r>
      <w:r w:rsidRPr="003404F0">
        <w:lastRenderedPageBreak/>
        <w:t>llamados “</w:t>
      </w:r>
      <w:proofErr w:type="spellStart"/>
      <w:r w:rsidRPr="003404F0">
        <w:t>shield</w:t>
      </w:r>
      <w:proofErr w:type="spellEnd"/>
      <w:r w:rsidRPr="003404F0">
        <w:t xml:space="preserve">” o escudos, aportan el punto clave </w:t>
      </w:r>
      <w:r w:rsidR="00BA242F" w:rsidRPr="003404F0">
        <w:t>p</w:t>
      </w:r>
      <w:r w:rsidRPr="003404F0">
        <w:t>a</w:t>
      </w:r>
      <w:r w:rsidR="00BA242F" w:rsidRPr="003404F0">
        <w:t>ra</w:t>
      </w:r>
      <w:r w:rsidRPr="003404F0">
        <w:t xml:space="preserve"> </w:t>
      </w:r>
      <w:r w:rsidR="00BA242F" w:rsidRPr="003404F0">
        <w:t xml:space="preserve">solventar </w:t>
      </w:r>
      <w:r w:rsidRPr="003404F0">
        <w:t xml:space="preserve">esta dificultad: eliminar el </w:t>
      </w:r>
      <w:r>
        <w:t xml:space="preserve">montaje del circuito electrónico en la programación con Arduino. Y </w:t>
      </w:r>
      <w:r w:rsidR="00784DDD">
        <w:t>se</w:t>
      </w:r>
      <w:r>
        <w:t xml:space="preserve">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7073BFF5" w:rsidR="00960324" w:rsidRPr="003404F0" w:rsidRDefault="00960324" w:rsidP="00CC1ADB">
      <w:pPr>
        <w:pStyle w:val="Textoindependiente"/>
      </w:pPr>
      <w:r>
        <w:t xml:space="preserve">Con </w:t>
      </w:r>
      <w:r w:rsidRPr="003404F0">
        <w:t xml:space="preserve">este hallazgo </w:t>
      </w:r>
      <w:r w:rsidR="00784DDD" w:rsidRPr="003404F0">
        <w:t>termina</w:t>
      </w:r>
      <w:r w:rsidRPr="003404F0">
        <w:t xml:space="preserve"> el periodo de búsqueda de soluciones para dar paso al estudio y desarrollo de una unidad didáctica con las herramientas disponibles, tanto </w:t>
      </w:r>
      <w:r w:rsidR="00784DDD" w:rsidRPr="003404F0">
        <w:t xml:space="preserve">de </w:t>
      </w:r>
      <w:r w:rsidRPr="003404F0">
        <w:t>Software</w:t>
      </w:r>
      <w:r w:rsidR="00784DDD" w:rsidRPr="003404F0">
        <w:t xml:space="preserve"> </w:t>
      </w:r>
      <w:r w:rsidR="00CC1ADB" w:rsidRPr="003404F0">
        <w:t>como las nombradas en el capítulo 7; co</w:t>
      </w:r>
      <w:r w:rsidRPr="003404F0">
        <w:t xml:space="preserve">mo </w:t>
      </w:r>
      <w:r w:rsidR="00784DDD" w:rsidRPr="003404F0">
        <w:t>la de</w:t>
      </w:r>
      <w:r w:rsidR="00CC1ADB" w:rsidRPr="003404F0">
        <w:t xml:space="preserve"> </w:t>
      </w:r>
      <w:r w:rsidRPr="003404F0">
        <w:t xml:space="preserve">Hardware </w:t>
      </w:r>
      <w:r w:rsidR="00784DDD" w:rsidRPr="003404F0">
        <w:t>que ya se ha</w:t>
      </w:r>
      <w:r w:rsidRPr="003404F0">
        <w:t xml:space="preserve"> mostrado </w:t>
      </w:r>
      <w:r w:rsidR="00784DDD" w:rsidRPr="003404F0">
        <w:t xml:space="preserve">y elegido </w:t>
      </w:r>
      <w:r w:rsidRPr="003404F0">
        <w:t>con anterioridad</w:t>
      </w:r>
      <w:r w:rsidR="00CC1ADB" w:rsidRPr="003404F0">
        <w:t xml:space="preserve"> en el capítulo 2</w:t>
      </w:r>
      <w:r w:rsidRPr="003404F0">
        <w:t xml:space="preserve">, </w:t>
      </w:r>
      <w:r w:rsidR="00784DDD" w:rsidRPr="003404F0">
        <w:t xml:space="preserve">y </w:t>
      </w:r>
      <w:r w:rsidRPr="003404F0">
        <w:t>con la que se desarrollarán las actividades de ejemplo propuestas en esta unidad didáctica.</w:t>
      </w:r>
    </w:p>
    <w:p w14:paraId="56F1A3A5" w14:textId="77777777" w:rsidR="00960324" w:rsidRDefault="00960324" w:rsidP="00960324">
      <w:pPr>
        <w:pStyle w:val="Ttulo1"/>
        <w:numPr>
          <w:ilvl w:val="0"/>
          <w:numId w:val="4"/>
        </w:numPr>
      </w:pPr>
      <w:bookmarkStart w:id="59" w:name="desarrollo-de-la-unidad-didáctica"/>
      <w:bookmarkStart w:id="60" w:name="_Toc11021612"/>
      <w:r>
        <w:t>Desarrollo de la unidad didáctica</w:t>
      </w:r>
      <w:bookmarkEnd w:id="59"/>
      <w:bookmarkEnd w:id="60"/>
    </w:p>
    <w:p w14:paraId="186E67D2" w14:textId="64DBCFE4" w:rsidR="00F63D19" w:rsidRDefault="00960324" w:rsidP="00F63D19">
      <w:pPr>
        <w:pStyle w:val="Ttulo2"/>
        <w:numPr>
          <w:ilvl w:val="1"/>
          <w:numId w:val="4"/>
        </w:numPr>
      </w:pPr>
      <w:bookmarkStart w:id="61" w:name="descripción"/>
      <w:bookmarkStart w:id="62" w:name="_Toc11021613"/>
      <w:proofErr w:type="spellStart"/>
      <w:r>
        <w:t>Descripción</w:t>
      </w:r>
      <w:bookmarkStart w:id="63" w:name="competencias"/>
      <w:bookmarkEnd w:id="61"/>
      <w:bookmarkEnd w:id="62"/>
      <w:proofErr w:type="spellEnd"/>
    </w:p>
    <w:p w14:paraId="5FC35C15" w14:textId="6F3AD231" w:rsidR="00F63D19" w:rsidRPr="00F274BC" w:rsidRDefault="00F63D19" w:rsidP="00F63D19">
      <w:r w:rsidRPr="00F274BC">
        <w:t xml:space="preserve">Se desarrolla a continuación la unidad didáctica propuesta para el </w:t>
      </w:r>
      <w:r w:rsidRPr="00F274BC">
        <w:rPr>
          <w:i/>
          <w:iCs/>
        </w:rPr>
        <w:t>Bloque 5. Iniciación a la programación y sistemas de control</w:t>
      </w:r>
      <w:r w:rsidRPr="00F274BC">
        <w:t xml:space="preserve"> de la asignatura de Tecnología en los cursos 2</w:t>
      </w:r>
      <w:r w:rsidR="00C81E06" w:rsidRPr="00F274BC">
        <w:t>º</w:t>
      </w:r>
      <w:r w:rsidRPr="00F274BC">
        <w:t xml:space="preserve"> y </w:t>
      </w:r>
      <w:r w:rsidR="00C81E06" w:rsidRPr="00F274BC">
        <w:t>3º</w:t>
      </w:r>
      <w:r w:rsidRPr="00F274BC">
        <w:t xml:space="preserve"> de la ESO. </w:t>
      </w:r>
    </w:p>
    <w:p w14:paraId="3D2F9DEA" w14:textId="00CB2ABF" w:rsidR="00F63D19" w:rsidRPr="00F274BC" w:rsidRDefault="00F63D19" w:rsidP="00F63D19">
      <w:r w:rsidRPr="00F274BC">
        <w:t xml:space="preserve">Las actividades que se presentan están disponibles como proyectos de libre acceso en la plataforma web </w:t>
      </w:r>
      <w:proofErr w:type="spellStart"/>
      <w:r w:rsidRPr="00F274BC">
        <w:t>ArduinoBlocks</w:t>
      </w:r>
      <w:proofErr w:type="spellEnd"/>
      <w:r w:rsidRPr="00F274BC">
        <w:t xml:space="preserve">, todas ellas nombradas con el título de la actividad precedido del texto </w:t>
      </w:r>
      <w:r w:rsidRPr="00F274BC">
        <w:rPr>
          <w:b/>
          <w:bCs/>
        </w:rPr>
        <w:t>[OSRS]</w:t>
      </w:r>
      <w:r w:rsidRPr="00F274BC">
        <w:t xml:space="preserve">. Realizando una búsqueda de este texto, aparecerán todos los proyectos asociados a la </w:t>
      </w:r>
      <w:r w:rsidRPr="00F274BC">
        <w:rPr>
          <w:i/>
          <w:iCs/>
        </w:rPr>
        <w:t xml:space="preserve">Open Smart </w:t>
      </w:r>
      <w:proofErr w:type="spellStart"/>
      <w:r w:rsidRPr="00F274BC">
        <w:rPr>
          <w:i/>
          <w:iCs/>
        </w:rPr>
        <w:t>Rich</w:t>
      </w:r>
      <w:proofErr w:type="spellEnd"/>
      <w:r w:rsidRPr="00F274BC">
        <w:rPr>
          <w:i/>
          <w:iCs/>
        </w:rPr>
        <w:t xml:space="preserve"> </w:t>
      </w:r>
      <w:proofErr w:type="spellStart"/>
      <w:r w:rsidRPr="00F274BC">
        <w:rPr>
          <w:i/>
          <w:iCs/>
        </w:rPr>
        <w:t>Shield</w:t>
      </w:r>
      <w:proofErr w:type="spellEnd"/>
      <w:r w:rsidRPr="00F274BC">
        <w:t>.</w:t>
      </w:r>
    </w:p>
    <w:p w14:paraId="74BA511F" w14:textId="3377EE8F" w:rsidR="00960324" w:rsidRDefault="00960324" w:rsidP="00960324">
      <w:pPr>
        <w:pStyle w:val="Ttulo2"/>
        <w:numPr>
          <w:ilvl w:val="1"/>
          <w:numId w:val="4"/>
        </w:numPr>
      </w:pPr>
      <w:bookmarkStart w:id="64" w:name="_Toc11021614"/>
      <w:proofErr w:type="spellStart"/>
      <w:r>
        <w:t>Competencias</w:t>
      </w:r>
      <w:bookmarkEnd w:id="63"/>
      <w:bookmarkEnd w:id="64"/>
      <w:proofErr w:type="spellEnd"/>
    </w:p>
    <w:p w14:paraId="2AC71995" w14:textId="77777777" w:rsidR="00960324" w:rsidRDefault="00960324" w:rsidP="00D34998">
      <w:pPr>
        <w:pStyle w:val="Compact"/>
        <w:numPr>
          <w:ilvl w:val="0"/>
          <w:numId w:val="6"/>
        </w:numPr>
      </w:pPr>
      <w:r>
        <w:rPr>
          <w:b/>
        </w:rPr>
        <w:t>CCL</w:t>
      </w:r>
      <w:r>
        <w:t xml:space="preserve"> Comunicación lingüística.</w:t>
      </w:r>
    </w:p>
    <w:p w14:paraId="332D44C4" w14:textId="77777777" w:rsidR="00960324" w:rsidRDefault="00960324" w:rsidP="00D34998">
      <w:pPr>
        <w:pStyle w:val="Compact"/>
        <w:numPr>
          <w:ilvl w:val="1"/>
          <w:numId w:val="6"/>
        </w:numPr>
      </w:pPr>
      <w:r>
        <w:t>Leer, interpretar y redactar informes y documentos técnicos.</w:t>
      </w:r>
    </w:p>
    <w:p w14:paraId="6AB3F2A9" w14:textId="77777777" w:rsidR="00960324" w:rsidRDefault="00960324" w:rsidP="00D34998">
      <w:pPr>
        <w:pStyle w:val="Compact"/>
        <w:numPr>
          <w:ilvl w:val="1"/>
          <w:numId w:val="6"/>
        </w:numPr>
      </w:pPr>
      <w:r>
        <w:t>Adquirir el vocabulario específico del área.</w:t>
      </w:r>
    </w:p>
    <w:p w14:paraId="147126F9" w14:textId="77777777" w:rsidR="00960324" w:rsidRDefault="00960324" w:rsidP="00D34998">
      <w:pPr>
        <w:pStyle w:val="Compact"/>
        <w:numPr>
          <w:ilvl w:val="1"/>
          <w:numId w:val="6"/>
        </w:numPr>
      </w:pPr>
      <w:r>
        <w:t>Exponer en público los trabajos desarrollados</w:t>
      </w:r>
    </w:p>
    <w:p w14:paraId="53F0CF4F" w14:textId="77777777" w:rsidR="00960324" w:rsidRDefault="00960324" w:rsidP="00D34998">
      <w:pPr>
        <w:pStyle w:val="Compact"/>
        <w:numPr>
          <w:ilvl w:val="0"/>
          <w:numId w:val="6"/>
        </w:numPr>
      </w:pPr>
      <w:r>
        <w:rPr>
          <w:b/>
        </w:rPr>
        <w:t>CMCT</w:t>
      </w:r>
      <w:r>
        <w:t>: Competencia Matemática y competencias básicas en Ciencia y Tecnología.</w:t>
      </w:r>
    </w:p>
    <w:p w14:paraId="584DF405" w14:textId="77777777" w:rsidR="00960324" w:rsidRDefault="00960324" w:rsidP="00D34998">
      <w:pPr>
        <w:pStyle w:val="Compact"/>
        <w:numPr>
          <w:ilvl w:val="1"/>
          <w:numId w:val="6"/>
        </w:numPr>
      </w:pPr>
      <w:r>
        <w:t>Conocer y manejar objetos, procesos, sistemas y entornos tecnológicos,</w:t>
      </w:r>
    </w:p>
    <w:p w14:paraId="41975A5A" w14:textId="77777777" w:rsidR="00960324" w:rsidRDefault="00960324" w:rsidP="00D34998">
      <w:pPr>
        <w:pStyle w:val="Compact"/>
        <w:numPr>
          <w:ilvl w:val="1"/>
          <w:numId w:val="6"/>
        </w:numPr>
      </w:pPr>
      <w:r>
        <w:lastRenderedPageBreak/>
        <w:t>Resolver problemas en los que sea preciso aplicar expresiones matemáticas, referidas a principios y fenómenos físicos, que resuelven problemas prácticos del mundo material.</w:t>
      </w:r>
    </w:p>
    <w:p w14:paraId="6672162B" w14:textId="77777777" w:rsidR="00960324" w:rsidRDefault="00960324" w:rsidP="00D34998">
      <w:pPr>
        <w:pStyle w:val="Compact"/>
        <w:numPr>
          <w:ilvl w:val="1"/>
          <w:numId w:val="6"/>
        </w:numPr>
      </w:pPr>
      <w:r>
        <w:t>Medir y calcular magnitudes básicas, empleando rigurosamente el lenguaje matemático.</w:t>
      </w:r>
    </w:p>
    <w:p w14:paraId="41C969E7" w14:textId="77777777" w:rsidR="00960324" w:rsidRDefault="00960324" w:rsidP="00D34998">
      <w:pPr>
        <w:pStyle w:val="Compact"/>
        <w:numPr>
          <w:ilvl w:val="1"/>
          <w:numId w:val="6"/>
        </w:numPr>
      </w:pPr>
      <w:r>
        <w:t>Leer e interpretar gráficos empleando con rigurosidad el lenguaje matemático.</w:t>
      </w:r>
    </w:p>
    <w:p w14:paraId="66F0AD8A" w14:textId="77777777" w:rsidR="00960324" w:rsidRDefault="00960324" w:rsidP="00D34998">
      <w:pPr>
        <w:pStyle w:val="Compact"/>
        <w:numPr>
          <w:ilvl w:val="1"/>
          <w:numId w:val="6"/>
        </w:numPr>
      </w:pPr>
      <w:r>
        <w:t>Utilizar escalas.</w:t>
      </w:r>
    </w:p>
    <w:p w14:paraId="3A3E732E" w14:textId="77777777" w:rsidR="00960324" w:rsidRDefault="00960324" w:rsidP="00D34998">
      <w:pPr>
        <w:pStyle w:val="Compact"/>
        <w:numPr>
          <w:ilvl w:val="1"/>
          <w:numId w:val="6"/>
        </w:numPr>
      </w:pPr>
      <w:r>
        <w:t>Analizar objetos y sistemas técnicos</w:t>
      </w:r>
    </w:p>
    <w:p w14:paraId="08D582B5" w14:textId="77777777" w:rsidR="00960324" w:rsidRDefault="00960324" w:rsidP="00D34998">
      <w:pPr>
        <w:pStyle w:val="Compact"/>
        <w:numPr>
          <w:ilvl w:val="0"/>
          <w:numId w:val="6"/>
        </w:numPr>
      </w:pPr>
      <w:r>
        <w:rPr>
          <w:b/>
        </w:rPr>
        <w:t>CD</w:t>
      </w:r>
      <w:r>
        <w:t>: Competencia Digital.</w:t>
      </w:r>
    </w:p>
    <w:p w14:paraId="020408D0" w14:textId="77777777" w:rsidR="00960324" w:rsidRDefault="00960324" w:rsidP="00D34998">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D34998">
      <w:pPr>
        <w:pStyle w:val="Compact"/>
        <w:numPr>
          <w:ilvl w:val="1"/>
          <w:numId w:val="6"/>
        </w:numPr>
      </w:pPr>
      <w:r>
        <w:t>Utilizar los medios interactivos de forma responsable.</w:t>
      </w:r>
    </w:p>
    <w:p w14:paraId="049217A8" w14:textId="77777777" w:rsidR="00960324" w:rsidRDefault="00960324" w:rsidP="00D34998">
      <w:pPr>
        <w:pStyle w:val="Compact"/>
        <w:numPr>
          <w:ilvl w:val="1"/>
          <w:numId w:val="6"/>
        </w:numPr>
      </w:pPr>
      <w:r>
        <w:t>Trabajar con entornos de programación analizando, modificando y ejecutando programas.</w:t>
      </w:r>
    </w:p>
    <w:p w14:paraId="73A230DD" w14:textId="77777777" w:rsidR="00960324" w:rsidRDefault="00960324" w:rsidP="00D34998">
      <w:pPr>
        <w:pStyle w:val="Compact"/>
        <w:numPr>
          <w:ilvl w:val="1"/>
          <w:numId w:val="6"/>
        </w:numPr>
      </w:pPr>
      <w:r>
        <w:t>Resolver problemas empleando sistemas digitales.</w:t>
      </w:r>
    </w:p>
    <w:p w14:paraId="30398E44" w14:textId="77777777" w:rsidR="00960324" w:rsidRDefault="00960324" w:rsidP="00D34998">
      <w:pPr>
        <w:pStyle w:val="Compact"/>
        <w:numPr>
          <w:ilvl w:val="1"/>
          <w:numId w:val="6"/>
        </w:numPr>
      </w:pPr>
      <w:r>
        <w:t>Analizar características y funcionalidades de los sistemas de comunicación digitales actuales.</w:t>
      </w:r>
    </w:p>
    <w:p w14:paraId="2B138379" w14:textId="77777777" w:rsidR="00960324" w:rsidRDefault="00960324" w:rsidP="00D34998">
      <w:pPr>
        <w:pStyle w:val="Compact"/>
        <w:numPr>
          <w:ilvl w:val="0"/>
          <w:numId w:val="6"/>
        </w:numPr>
      </w:pPr>
      <w:r>
        <w:rPr>
          <w:b/>
        </w:rPr>
        <w:t>CAA</w:t>
      </w:r>
      <w:r>
        <w:t>: Competencia Aprender a Aprender.</w:t>
      </w:r>
    </w:p>
    <w:p w14:paraId="26A77859" w14:textId="77777777" w:rsidR="00960324" w:rsidRDefault="00960324" w:rsidP="00D34998">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D34998">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D34998">
      <w:pPr>
        <w:pStyle w:val="Compact"/>
        <w:numPr>
          <w:ilvl w:val="1"/>
          <w:numId w:val="6"/>
        </w:numPr>
      </w:pPr>
      <w:r>
        <w:t>Razonar y buscar respuestas de forma autónoma ante diversas situaciones.</w:t>
      </w:r>
    </w:p>
    <w:p w14:paraId="040BE204" w14:textId="77777777" w:rsidR="00960324" w:rsidRDefault="00960324" w:rsidP="00D34998">
      <w:pPr>
        <w:pStyle w:val="Compact"/>
        <w:numPr>
          <w:ilvl w:val="1"/>
          <w:numId w:val="6"/>
        </w:numPr>
      </w:pPr>
      <w:r>
        <w:t>Ser consciente de los conocimientos obtenidos a través de la autoevaluación.</w:t>
      </w:r>
    </w:p>
    <w:p w14:paraId="56EA58FE" w14:textId="77777777" w:rsidR="00960324" w:rsidRDefault="00960324" w:rsidP="00D34998">
      <w:pPr>
        <w:pStyle w:val="Compact"/>
        <w:numPr>
          <w:ilvl w:val="0"/>
          <w:numId w:val="6"/>
        </w:numPr>
      </w:pPr>
      <w:r>
        <w:rPr>
          <w:b/>
        </w:rPr>
        <w:t>CSC</w:t>
      </w:r>
      <w:r>
        <w:t>: Competencia Social y Cívica.</w:t>
      </w:r>
    </w:p>
    <w:p w14:paraId="7764E22F" w14:textId="77777777" w:rsidR="00960324" w:rsidRDefault="00960324" w:rsidP="00D34998">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D34998">
      <w:pPr>
        <w:pStyle w:val="Compact"/>
        <w:numPr>
          <w:ilvl w:val="1"/>
          <w:numId w:val="6"/>
        </w:numPr>
      </w:pPr>
      <w:r>
        <w:lastRenderedPageBreak/>
        <w:t>Analizar el impacto del desarrollo tecnológico y su influencia en los cambios económicos y de organización social que han tenido lugar a lo largo de la historia de la humanidad.</w:t>
      </w:r>
    </w:p>
    <w:p w14:paraId="41E2E89C" w14:textId="77777777" w:rsidR="00960324" w:rsidRDefault="00960324" w:rsidP="00D34998">
      <w:pPr>
        <w:pStyle w:val="Compact"/>
        <w:numPr>
          <w:ilvl w:val="1"/>
          <w:numId w:val="6"/>
        </w:numPr>
      </w:pPr>
      <w:r>
        <w:t>Valorar el uso responsable de los recursos naturales.</w:t>
      </w:r>
    </w:p>
    <w:p w14:paraId="39027E51" w14:textId="77777777" w:rsidR="00960324" w:rsidRDefault="00960324" w:rsidP="00D34998">
      <w:pPr>
        <w:pStyle w:val="Compact"/>
        <w:numPr>
          <w:ilvl w:val="1"/>
          <w:numId w:val="6"/>
        </w:numPr>
      </w:pPr>
      <w:r>
        <w:t>Fomentar actitudes responsables de consumo nacional.</w:t>
      </w:r>
    </w:p>
    <w:p w14:paraId="2FB4B481" w14:textId="77777777" w:rsidR="00960324" w:rsidRDefault="00960324" w:rsidP="00D34998">
      <w:pPr>
        <w:pStyle w:val="Compact"/>
        <w:numPr>
          <w:ilvl w:val="0"/>
          <w:numId w:val="6"/>
        </w:numPr>
      </w:pPr>
      <w:r>
        <w:rPr>
          <w:b/>
        </w:rPr>
        <w:t>SIEP</w:t>
      </w:r>
      <w:r>
        <w:t>: Sentido de la Iniciativa y espíritu Emprendedor.</w:t>
      </w:r>
    </w:p>
    <w:p w14:paraId="427D92DA" w14:textId="77777777" w:rsidR="00960324" w:rsidRDefault="00960324" w:rsidP="00D34998">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D34998">
      <w:pPr>
        <w:pStyle w:val="Compact"/>
        <w:numPr>
          <w:ilvl w:val="0"/>
          <w:numId w:val="6"/>
        </w:numPr>
      </w:pPr>
      <w:r>
        <w:rPr>
          <w:b/>
        </w:rPr>
        <w:t>CEC</w:t>
      </w:r>
      <w:r>
        <w:t>: Conciencia y expresiones culturales.</w:t>
      </w:r>
    </w:p>
    <w:p w14:paraId="149473FC" w14:textId="582AB480" w:rsidR="00960324" w:rsidRDefault="00960324" w:rsidP="00D34998">
      <w:pPr>
        <w:pStyle w:val="Compact"/>
        <w:numPr>
          <w:ilvl w:val="1"/>
          <w:numId w:val="6"/>
        </w:numPr>
      </w:pPr>
      <w:r>
        <w:t xml:space="preserve">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w:t>
      </w:r>
      <w:r w:rsidRPr="00580270">
        <w:t xml:space="preserve">especial al de </w:t>
      </w:r>
      <w:r w:rsidR="00D34998" w:rsidRPr="00580270">
        <w:t>esta</w:t>
      </w:r>
      <w:r w:rsidRPr="00580270">
        <w:t xml:space="preserve"> comunidad</w:t>
      </w:r>
      <w:r>
        <w:t>.</w:t>
      </w:r>
    </w:p>
    <w:p w14:paraId="1E325986" w14:textId="77777777" w:rsidR="00960324" w:rsidRDefault="00960324" w:rsidP="00960324">
      <w:pPr>
        <w:pStyle w:val="Ttulo2"/>
        <w:numPr>
          <w:ilvl w:val="1"/>
          <w:numId w:val="4"/>
        </w:numPr>
      </w:pPr>
      <w:bookmarkStart w:id="65" w:name="objetivos-de-etapa"/>
      <w:bookmarkStart w:id="66" w:name="_Toc11021615"/>
      <w:proofErr w:type="spellStart"/>
      <w:r>
        <w:t>Objetivos</w:t>
      </w:r>
      <w:proofErr w:type="spellEnd"/>
      <w:r>
        <w:t xml:space="preserve"> de </w:t>
      </w:r>
      <w:proofErr w:type="spellStart"/>
      <w:r>
        <w:t>etapa</w:t>
      </w:r>
      <w:bookmarkEnd w:id="65"/>
      <w:bookmarkEnd w:id="66"/>
      <w:proofErr w:type="spellEnd"/>
    </w:p>
    <w:p w14:paraId="0CA12E64" w14:textId="6D71ABAB" w:rsidR="00960324" w:rsidRDefault="00960324" w:rsidP="00960324">
      <w:pPr>
        <w:pStyle w:val="Ttulo3"/>
        <w:numPr>
          <w:ilvl w:val="2"/>
          <w:numId w:val="4"/>
        </w:numPr>
      </w:pPr>
      <w:bookmarkStart w:id="67" w:name="objetivos-generales"/>
      <w:bookmarkStart w:id="68" w:name="_Toc11021616"/>
      <w:proofErr w:type="spellStart"/>
      <w:r>
        <w:t>Objetivos</w:t>
      </w:r>
      <w:proofErr w:type="spellEnd"/>
      <w:r>
        <w:t xml:space="preserve"> </w:t>
      </w:r>
      <w:proofErr w:type="spellStart"/>
      <w:r>
        <w:t>generales</w:t>
      </w:r>
      <w:bookmarkEnd w:id="67"/>
      <w:bookmarkEnd w:id="68"/>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D34998">
      <w:pPr>
        <w:pStyle w:val="Compact"/>
        <w:numPr>
          <w:ilvl w:val="0"/>
          <w:numId w:val="3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D34998">
      <w:pPr>
        <w:pStyle w:val="Compact"/>
        <w:numPr>
          <w:ilvl w:val="0"/>
          <w:numId w:val="3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D34998">
      <w:pPr>
        <w:pStyle w:val="Compact"/>
        <w:numPr>
          <w:ilvl w:val="0"/>
          <w:numId w:val="38"/>
        </w:numPr>
      </w:pPr>
      <w:r>
        <w:lastRenderedPageBreak/>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D34998">
      <w:pPr>
        <w:pStyle w:val="Compact"/>
        <w:numPr>
          <w:ilvl w:val="0"/>
          <w:numId w:val="38"/>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D34998">
      <w:pPr>
        <w:pStyle w:val="Compact"/>
        <w:numPr>
          <w:ilvl w:val="0"/>
          <w:numId w:val="3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D34998">
      <w:pPr>
        <w:pStyle w:val="Compact"/>
        <w:numPr>
          <w:ilvl w:val="0"/>
          <w:numId w:val="3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D34998">
      <w:pPr>
        <w:pStyle w:val="Compact"/>
        <w:numPr>
          <w:ilvl w:val="0"/>
          <w:numId w:val="3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D34998">
      <w:pPr>
        <w:pStyle w:val="Compact"/>
        <w:numPr>
          <w:ilvl w:val="0"/>
          <w:numId w:val="3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1C7EB4AA" w:rsidR="00960324" w:rsidRDefault="00960324" w:rsidP="00D34998">
      <w:pPr>
        <w:pStyle w:val="Compact"/>
        <w:numPr>
          <w:ilvl w:val="0"/>
          <w:numId w:val="38"/>
        </w:numPr>
      </w:pPr>
      <w:r>
        <w:t>Comprender y expresarse en una o más lenguas extranjeras de manera apropiada.</w:t>
      </w:r>
    </w:p>
    <w:p w14:paraId="5AFC111A" w14:textId="2D488762" w:rsidR="00960324" w:rsidRPr="00F274BC" w:rsidRDefault="00960324" w:rsidP="00960324">
      <w:pPr>
        <w:pStyle w:val="Ttulo3"/>
        <w:numPr>
          <w:ilvl w:val="2"/>
          <w:numId w:val="4"/>
        </w:numPr>
        <w:rPr>
          <w:lang w:val="es-ES"/>
        </w:rPr>
      </w:pPr>
      <w:bookmarkStart w:id="69" w:name="objetivos-generales-del-área-de-tecnolog"/>
      <w:bookmarkStart w:id="70" w:name="_Toc11021617"/>
      <w:r w:rsidRPr="00F274BC">
        <w:rPr>
          <w:lang w:val="es-ES"/>
        </w:rPr>
        <w:t>Objetivos generales del área de tecnología</w:t>
      </w:r>
      <w:bookmarkEnd w:id="69"/>
      <w:bookmarkEnd w:id="70"/>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D34998">
      <w:pPr>
        <w:pStyle w:val="Compact"/>
        <w:numPr>
          <w:ilvl w:val="0"/>
          <w:numId w:val="3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D34998">
      <w:pPr>
        <w:pStyle w:val="Compact"/>
        <w:numPr>
          <w:ilvl w:val="0"/>
          <w:numId w:val="37"/>
        </w:numPr>
      </w:pPr>
      <w:r>
        <w:lastRenderedPageBreak/>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D34998">
      <w:pPr>
        <w:pStyle w:val="Compact"/>
        <w:numPr>
          <w:ilvl w:val="0"/>
          <w:numId w:val="3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D34998">
      <w:pPr>
        <w:pStyle w:val="Compact"/>
        <w:numPr>
          <w:ilvl w:val="0"/>
          <w:numId w:val="3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D34998">
      <w:pPr>
        <w:pStyle w:val="Compact"/>
        <w:numPr>
          <w:ilvl w:val="0"/>
          <w:numId w:val="37"/>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D34998">
      <w:pPr>
        <w:pStyle w:val="Compact"/>
        <w:numPr>
          <w:ilvl w:val="0"/>
          <w:numId w:val="37"/>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D34998">
      <w:pPr>
        <w:pStyle w:val="Compact"/>
        <w:numPr>
          <w:ilvl w:val="0"/>
          <w:numId w:val="37"/>
        </w:numPr>
      </w:pPr>
      <w:r>
        <w:t>Resolver problemas a través de la programación y del diseño de sistemas de control.</w:t>
      </w:r>
    </w:p>
    <w:p w14:paraId="11F3EB18" w14:textId="77777777" w:rsidR="00960324" w:rsidRDefault="00960324" w:rsidP="00D34998">
      <w:pPr>
        <w:pStyle w:val="Compact"/>
        <w:numPr>
          <w:ilvl w:val="0"/>
          <w:numId w:val="37"/>
        </w:numPr>
      </w:pPr>
      <w:r>
        <w:t>Asumir de forma crítica y activa el avance y la aparición de nuevas tecnologías, incorporándolas al quehacer cotidiano.</w:t>
      </w:r>
    </w:p>
    <w:p w14:paraId="558EA653" w14:textId="5D6D177A" w:rsidR="00960324" w:rsidRDefault="00960324" w:rsidP="00D34998">
      <w:pPr>
        <w:pStyle w:val="Compact"/>
        <w:numPr>
          <w:ilvl w:val="0"/>
          <w:numId w:val="3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Pr="00F274BC" w:rsidRDefault="00960324" w:rsidP="00960324">
      <w:pPr>
        <w:pStyle w:val="Ttulo3"/>
        <w:numPr>
          <w:ilvl w:val="2"/>
          <w:numId w:val="4"/>
        </w:numPr>
        <w:rPr>
          <w:lang w:val="es-ES"/>
        </w:rPr>
      </w:pPr>
      <w:bookmarkStart w:id="71" w:name="objetivos-específicos-de-la-unidad-didác"/>
      <w:bookmarkStart w:id="72" w:name="_Toc11021618"/>
      <w:r w:rsidRPr="00F274BC">
        <w:rPr>
          <w:lang w:val="es-ES"/>
        </w:rPr>
        <w:t>Objetivos específicos de la unidad didáctica</w:t>
      </w:r>
      <w:bookmarkEnd w:id="71"/>
      <w:bookmarkEnd w:id="72"/>
    </w:p>
    <w:p w14:paraId="0BA9FE3E" w14:textId="77777777" w:rsidR="00960324" w:rsidRDefault="00960324" w:rsidP="00D34998">
      <w:pPr>
        <w:pStyle w:val="FirstParagraph"/>
      </w:pPr>
      <w:r>
        <w:t>En particular, en el desarrollo de esta unidad didáctica se establecen los siguientes objetivos:</w:t>
      </w:r>
    </w:p>
    <w:p w14:paraId="138B4666" w14:textId="77777777" w:rsidR="00960324" w:rsidRDefault="00960324" w:rsidP="00D34998">
      <w:pPr>
        <w:pStyle w:val="Compact"/>
        <w:numPr>
          <w:ilvl w:val="0"/>
          <w:numId w:val="35"/>
        </w:numPr>
      </w:pPr>
      <w:r>
        <w:t>Instalar y configurar la tarjeta controladora Arduino en un ordenador.</w:t>
      </w:r>
    </w:p>
    <w:p w14:paraId="61188188" w14:textId="77777777" w:rsidR="00960324" w:rsidRDefault="00960324" w:rsidP="00D34998">
      <w:pPr>
        <w:pStyle w:val="Compact"/>
        <w:numPr>
          <w:ilvl w:val="0"/>
          <w:numId w:val="35"/>
        </w:numPr>
      </w:pPr>
      <w:r>
        <w:t>Instalar y configurar el IDE de Arduino en el ordenador.</w:t>
      </w:r>
    </w:p>
    <w:p w14:paraId="042E2D61" w14:textId="77777777" w:rsidR="00960324" w:rsidRDefault="00960324" w:rsidP="00D34998">
      <w:pPr>
        <w:pStyle w:val="Compact"/>
        <w:numPr>
          <w:ilvl w:val="0"/>
          <w:numId w:val="35"/>
        </w:numPr>
      </w:pPr>
      <w:r>
        <w:t>Explotar recursos de Internet a través del navegador web.</w:t>
      </w:r>
    </w:p>
    <w:p w14:paraId="7A8F9616" w14:textId="77777777" w:rsidR="00960324" w:rsidRDefault="00960324" w:rsidP="00D34998">
      <w:pPr>
        <w:pStyle w:val="Compact"/>
        <w:numPr>
          <w:ilvl w:val="0"/>
          <w:numId w:val="35"/>
        </w:numPr>
      </w:pPr>
      <w:r>
        <w:t>Identificar componentes de una placa electrónica.</w:t>
      </w:r>
    </w:p>
    <w:p w14:paraId="717DBE81" w14:textId="77777777" w:rsidR="00960324" w:rsidRDefault="00960324" w:rsidP="00D34998">
      <w:pPr>
        <w:pStyle w:val="Compact"/>
        <w:numPr>
          <w:ilvl w:val="0"/>
          <w:numId w:val="35"/>
        </w:numPr>
      </w:pPr>
      <w:r>
        <w:t>Comprender el funcionamiento de sensores y actuadores.</w:t>
      </w:r>
    </w:p>
    <w:p w14:paraId="00024617" w14:textId="77777777" w:rsidR="00960324" w:rsidRDefault="00960324" w:rsidP="00D34998">
      <w:pPr>
        <w:pStyle w:val="Compact"/>
        <w:numPr>
          <w:ilvl w:val="0"/>
          <w:numId w:val="35"/>
        </w:numPr>
      </w:pPr>
      <w:r>
        <w:lastRenderedPageBreak/>
        <w:t>Conocer y aplicar el uso de Arduino.</w:t>
      </w:r>
    </w:p>
    <w:p w14:paraId="72479122" w14:textId="77777777" w:rsidR="00960324" w:rsidRDefault="00960324" w:rsidP="00D34998">
      <w:pPr>
        <w:pStyle w:val="Compact"/>
        <w:numPr>
          <w:ilvl w:val="0"/>
          <w:numId w:val="35"/>
        </w:numPr>
      </w:pPr>
      <w:r>
        <w:t>Aprender a cargar un Firmware en Arduino.</w:t>
      </w:r>
    </w:p>
    <w:p w14:paraId="3E97A8B5" w14:textId="77777777" w:rsidR="00960324" w:rsidRDefault="00960324" w:rsidP="00D34998">
      <w:pPr>
        <w:pStyle w:val="Compact"/>
        <w:numPr>
          <w:ilvl w:val="0"/>
          <w:numId w:val="35"/>
        </w:numPr>
      </w:pPr>
      <w:r>
        <w:t>Conocer los elementos de un código de programación.</w:t>
      </w:r>
    </w:p>
    <w:p w14:paraId="5B3009FC" w14:textId="77777777" w:rsidR="00960324" w:rsidRDefault="00960324" w:rsidP="00D34998">
      <w:pPr>
        <w:pStyle w:val="Compact"/>
        <w:numPr>
          <w:ilvl w:val="0"/>
          <w:numId w:val="35"/>
        </w:numPr>
      </w:pPr>
      <w:r>
        <w:t xml:space="preserve">Programar el controlador a través de la plataforma </w:t>
      </w:r>
      <w:proofErr w:type="spellStart"/>
      <w:r>
        <w:t>ArduinoBlocks</w:t>
      </w:r>
      <w:proofErr w:type="spellEnd"/>
      <w:r>
        <w:t>.</w:t>
      </w:r>
    </w:p>
    <w:p w14:paraId="5CFBE768" w14:textId="77777777" w:rsidR="00960324" w:rsidRDefault="00960324" w:rsidP="00D34998">
      <w:pPr>
        <w:pStyle w:val="Compact"/>
        <w:numPr>
          <w:ilvl w:val="0"/>
          <w:numId w:val="35"/>
        </w:numPr>
      </w:pPr>
      <w:r>
        <w:t>Conocer diversos algoritmos sencillos cotidianos.</w:t>
      </w:r>
    </w:p>
    <w:p w14:paraId="46E958F9" w14:textId="65E10B67" w:rsidR="00960324" w:rsidRDefault="00960324" w:rsidP="00D34998">
      <w:pPr>
        <w:pStyle w:val="Compact"/>
        <w:numPr>
          <w:ilvl w:val="0"/>
          <w:numId w:val="35"/>
        </w:numPr>
      </w:pPr>
      <w:r>
        <w:t>Identificar y manipular las partes de un código de programación.</w:t>
      </w:r>
    </w:p>
    <w:p w14:paraId="057F4FC1" w14:textId="57F936A7" w:rsidR="004D3E96" w:rsidRDefault="004D3E96" w:rsidP="00D34998">
      <w:pPr>
        <w:pStyle w:val="Compact"/>
        <w:numPr>
          <w:ilvl w:val="0"/>
          <w:numId w:val="35"/>
        </w:numPr>
      </w:pPr>
      <w:r>
        <w:t>Desarrollar la capacidad de exponer un trabajo elaborado.</w:t>
      </w:r>
    </w:p>
    <w:p w14:paraId="0EB28C4C" w14:textId="39331A79" w:rsidR="004D3E96" w:rsidRDefault="004D3E96" w:rsidP="00D34998">
      <w:pPr>
        <w:pStyle w:val="Compact"/>
        <w:numPr>
          <w:ilvl w:val="0"/>
          <w:numId w:val="35"/>
        </w:numPr>
      </w:pPr>
      <w:r>
        <w:t>Crear una actitud crítica de análisis de trabajos propios y ajenos.</w:t>
      </w:r>
    </w:p>
    <w:p w14:paraId="01071A48" w14:textId="77777777" w:rsidR="00960324" w:rsidRDefault="00960324" w:rsidP="00960324">
      <w:pPr>
        <w:pStyle w:val="Ttulo2"/>
        <w:numPr>
          <w:ilvl w:val="1"/>
          <w:numId w:val="4"/>
        </w:numPr>
      </w:pPr>
      <w:bookmarkStart w:id="73" w:name="requisitos-previos"/>
      <w:bookmarkStart w:id="74" w:name="_Toc11021619"/>
      <w:proofErr w:type="spellStart"/>
      <w:r>
        <w:t>Requisitos</w:t>
      </w:r>
      <w:proofErr w:type="spellEnd"/>
      <w:r>
        <w:t xml:space="preserve"> </w:t>
      </w:r>
      <w:proofErr w:type="spellStart"/>
      <w:r>
        <w:t>previos</w:t>
      </w:r>
      <w:bookmarkEnd w:id="73"/>
      <w:bookmarkEnd w:id="74"/>
      <w:proofErr w:type="spellEnd"/>
    </w:p>
    <w:p w14:paraId="0887FD1F" w14:textId="77777777" w:rsidR="00960324" w:rsidRDefault="00960324" w:rsidP="00D34998">
      <w:pPr>
        <w:pStyle w:val="Compact"/>
        <w:numPr>
          <w:ilvl w:val="0"/>
          <w:numId w:val="36"/>
        </w:numPr>
      </w:pPr>
      <w:r>
        <w:t>Conocimientos sobre conceptos básicos informáticos.</w:t>
      </w:r>
    </w:p>
    <w:p w14:paraId="6406543E" w14:textId="77777777" w:rsidR="00960324" w:rsidRDefault="00960324" w:rsidP="00D34998">
      <w:pPr>
        <w:pStyle w:val="Compact"/>
        <w:numPr>
          <w:ilvl w:val="0"/>
          <w:numId w:val="36"/>
        </w:numPr>
      </w:pPr>
      <w:r>
        <w:t>Conocimientos y manipulación de periféricos del ordenador.</w:t>
      </w:r>
    </w:p>
    <w:p w14:paraId="61DACCE3" w14:textId="77777777" w:rsidR="00960324" w:rsidRDefault="00960324" w:rsidP="00D34998">
      <w:pPr>
        <w:pStyle w:val="Compact"/>
        <w:numPr>
          <w:ilvl w:val="0"/>
          <w:numId w:val="36"/>
        </w:numPr>
      </w:pPr>
      <w:r>
        <w:t>Conocimientos de instalación software en ordenador.</w:t>
      </w:r>
    </w:p>
    <w:p w14:paraId="21F31A73" w14:textId="77777777" w:rsidR="00960324" w:rsidRDefault="00960324" w:rsidP="00D34998">
      <w:pPr>
        <w:pStyle w:val="Compact"/>
        <w:numPr>
          <w:ilvl w:val="0"/>
          <w:numId w:val="36"/>
        </w:numPr>
      </w:pPr>
      <w:r>
        <w:t>Conocimientos básicos de navegación en Internet.</w:t>
      </w:r>
    </w:p>
    <w:p w14:paraId="064A7C88" w14:textId="77777777" w:rsidR="00960324" w:rsidRDefault="00960324" w:rsidP="00D34998">
      <w:pPr>
        <w:pStyle w:val="Compact"/>
        <w:numPr>
          <w:ilvl w:val="0"/>
          <w:numId w:val="36"/>
        </w:numPr>
      </w:pPr>
      <w:r>
        <w:t>Conocimientos básicos de electricidad y electrónica.</w:t>
      </w:r>
    </w:p>
    <w:p w14:paraId="72981D35" w14:textId="77777777" w:rsidR="00960324" w:rsidRDefault="00960324" w:rsidP="00D34998">
      <w:pPr>
        <w:pStyle w:val="Compact"/>
        <w:numPr>
          <w:ilvl w:val="0"/>
          <w:numId w:val="36"/>
        </w:numPr>
      </w:pPr>
      <w:r>
        <w:t>Conocimientos sobre componentes electrónicos.</w:t>
      </w:r>
    </w:p>
    <w:p w14:paraId="609A94D5" w14:textId="03F53D20" w:rsidR="00F63D19" w:rsidRDefault="00960324" w:rsidP="00D34998">
      <w:pPr>
        <w:pStyle w:val="Compact"/>
        <w:numPr>
          <w:ilvl w:val="0"/>
          <w:numId w:val="36"/>
        </w:numPr>
      </w:pPr>
      <w:r>
        <w:t>Conocimientos básicos de lógica de programación.</w:t>
      </w:r>
    </w:p>
    <w:p w14:paraId="72369DFC" w14:textId="4CC5689B" w:rsidR="00A748AC" w:rsidRDefault="00A748AC" w:rsidP="00A748AC">
      <w:pPr>
        <w:pStyle w:val="Compact"/>
        <w:numPr>
          <w:ilvl w:val="0"/>
          <w:numId w:val="0"/>
        </w:numPr>
        <w:ind w:left="714" w:hanging="357"/>
      </w:pPr>
    </w:p>
    <w:p w14:paraId="4C4AD900" w14:textId="006E0FE8" w:rsidR="00A748AC" w:rsidRDefault="00A748AC" w:rsidP="00A748AC">
      <w:pPr>
        <w:pStyle w:val="Compact"/>
        <w:numPr>
          <w:ilvl w:val="0"/>
          <w:numId w:val="0"/>
        </w:numPr>
        <w:ind w:left="714" w:hanging="357"/>
      </w:pPr>
    </w:p>
    <w:p w14:paraId="1964DE19" w14:textId="16CBAB3C" w:rsidR="00A748AC" w:rsidRDefault="00A748AC" w:rsidP="00A748AC">
      <w:pPr>
        <w:pStyle w:val="Compact"/>
        <w:numPr>
          <w:ilvl w:val="0"/>
          <w:numId w:val="0"/>
        </w:numPr>
        <w:ind w:left="714" w:hanging="357"/>
      </w:pPr>
    </w:p>
    <w:p w14:paraId="1E74E627" w14:textId="65E9782C" w:rsidR="00A748AC" w:rsidRDefault="00A748AC" w:rsidP="00A748AC">
      <w:pPr>
        <w:pStyle w:val="Compact"/>
        <w:numPr>
          <w:ilvl w:val="0"/>
          <w:numId w:val="0"/>
        </w:numPr>
        <w:ind w:left="714" w:hanging="357"/>
      </w:pPr>
    </w:p>
    <w:p w14:paraId="48B42998" w14:textId="5CAC1AB1" w:rsidR="00A748AC" w:rsidRDefault="00A748AC" w:rsidP="00A748AC">
      <w:pPr>
        <w:pStyle w:val="Compact"/>
        <w:numPr>
          <w:ilvl w:val="0"/>
          <w:numId w:val="0"/>
        </w:numPr>
        <w:ind w:left="714" w:hanging="357"/>
      </w:pPr>
    </w:p>
    <w:p w14:paraId="5188ED6A" w14:textId="6633801C" w:rsidR="00A748AC" w:rsidRDefault="00A748AC" w:rsidP="00A748AC">
      <w:pPr>
        <w:pStyle w:val="Compact"/>
        <w:numPr>
          <w:ilvl w:val="0"/>
          <w:numId w:val="0"/>
        </w:numPr>
        <w:ind w:left="714" w:hanging="357"/>
      </w:pPr>
    </w:p>
    <w:p w14:paraId="60C69467" w14:textId="534C665E" w:rsidR="00A748AC" w:rsidRDefault="00A748AC" w:rsidP="00A748AC">
      <w:pPr>
        <w:pStyle w:val="Compact"/>
        <w:numPr>
          <w:ilvl w:val="0"/>
          <w:numId w:val="0"/>
        </w:numPr>
        <w:ind w:left="714" w:hanging="357"/>
      </w:pPr>
    </w:p>
    <w:p w14:paraId="35000B7A" w14:textId="62CA3E0A" w:rsidR="00A748AC" w:rsidRDefault="00A748AC" w:rsidP="00A748AC">
      <w:pPr>
        <w:pStyle w:val="Compact"/>
        <w:numPr>
          <w:ilvl w:val="0"/>
          <w:numId w:val="0"/>
        </w:numPr>
        <w:ind w:left="714" w:hanging="357"/>
      </w:pPr>
    </w:p>
    <w:p w14:paraId="03BAE3AC" w14:textId="7CD6AC51" w:rsidR="00A748AC" w:rsidRDefault="00A748AC" w:rsidP="00A748AC">
      <w:pPr>
        <w:pStyle w:val="Compact"/>
        <w:numPr>
          <w:ilvl w:val="0"/>
          <w:numId w:val="0"/>
        </w:numPr>
        <w:ind w:left="714" w:hanging="357"/>
      </w:pPr>
    </w:p>
    <w:p w14:paraId="529D8C25" w14:textId="4A6F16EB" w:rsidR="00A748AC" w:rsidRDefault="00A748AC" w:rsidP="00A748AC">
      <w:pPr>
        <w:pStyle w:val="Compact"/>
        <w:numPr>
          <w:ilvl w:val="0"/>
          <w:numId w:val="0"/>
        </w:numPr>
        <w:ind w:left="714" w:hanging="357"/>
      </w:pPr>
    </w:p>
    <w:p w14:paraId="22CF07DF" w14:textId="166603DD" w:rsidR="00A748AC" w:rsidRDefault="00A748AC" w:rsidP="00A748AC">
      <w:pPr>
        <w:pStyle w:val="Compact"/>
        <w:numPr>
          <w:ilvl w:val="0"/>
          <w:numId w:val="0"/>
        </w:numPr>
        <w:ind w:left="714" w:hanging="357"/>
      </w:pPr>
    </w:p>
    <w:p w14:paraId="62AEE17E" w14:textId="77777777" w:rsidR="00A748AC" w:rsidRDefault="00A748AC" w:rsidP="00A748AC">
      <w:pPr>
        <w:pStyle w:val="Compact"/>
        <w:numPr>
          <w:ilvl w:val="0"/>
          <w:numId w:val="0"/>
        </w:numPr>
        <w:ind w:left="714" w:hanging="357"/>
      </w:pPr>
    </w:p>
    <w:p w14:paraId="302520C2" w14:textId="490CD2A2" w:rsidR="00F63D19" w:rsidRDefault="00F63D19" w:rsidP="00F63D19">
      <w:pPr>
        <w:pStyle w:val="Ttulo2"/>
        <w:numPr>
          <w:ilvl w:val="1"/>
          <w:numId w:val="4"/>
        </w:numPr>
      </w:pPr>
      <w:bookmarkStart w:id="75" w:name="temporización"/>
      <w:bookmarkStart w:id="76" w:name="_Toc11021620"/>
      <w:proofErr w:type="spellStart"/>
      <w:r>
        <w:lastRenderedPageBreak/>
        <w:t>Temporización</w:t>
      </w:r>
      <w:bookmarkEnd w:id="75"/>
      <w:bookmarkEnd w:id="76"/>
      <w:proofErr w:type="spellEnd"/>
    </w:p>
    <w:p w14:paraId="1B669216" w14:textId="54D2729E" w:rsidR="00F63D19" w:rsidRPr="00F274BC" w:rsidRDefault="00F63D19" w:rsidP="00D34998">
      <w:r w:rsidRPr="00F274BC">
        <w:t xml:space="preserve">La siguiente </w:t>
      </w:r>
      <w:r w:rsidRPr="003404F0">
        <w:t xml:space="preserve">programación temporal ha sido diseñada para 6 semanas (1 mes y medio) debido a que este bloque es uno de los 6 totales, que </w:t>
      </w:r>
      <w:r w:rsidR="005919A8" w:rsidRPr="003404F0">
        <w:t xml:space="preserve">se </w:t>
      </w:r>
      <w:r w:rsidRPr="003404F0">
        <w:t xml:space="preserve">podría dividir en 2 por trimestre, </w:t>
      </w:r>
      <w:r w:rsidR="004E0D01" w:rsidRPr="003404F0">
        <w:t xml:space="preserve">por </w:t>
      </w:r>
      <w:r w:rsidRPr="003404F0">
        <w:t>lo que a un bloque le correspondería este tiempo</w:t>
      </w:r>
      <w:r w:rsidR="00D9081A" w:rsidRPr="00F274BC">
        <w:t>.</w:t>
      </w:r>
    </w:p>
    <w:p w14:paraId="4D224C50" w14:textId="77777777" w:rsidR="00D9081A" w:rsidRDefault="00D9081A" w:rsidP="00D34998">
      <w:pPr>
        <w:rPr>
          <w:lang w:val="en-US"/>
        </w:rPr>
      </w:pPr>
      <w:proofErr w:type="spellStart"/>
      <w:r w:rsidRPr="00F274BC">
        <w:t>Tambien</w:t>
      </w:r>
      <w:proofErr w:type="spellEnd"/>
      <w:r w:rsidRPr="00F274BC">
        <w:t xml:space="preserve"> se propone una temporización con actividades adicionales, para adecuar a los tiempos del curso y al ritmo de aprendizaje de los alumn</w:t>
      </w:r>
      <w:r w:rsidR="004D3E96" w:rsidRPr="00F274BC">
        <w:t>o</w:t>
      </w:r>
      <w:r w:rsidRPr="00F274BC">
        <w:t xml:space="preserve">s. </w:t>
      </w:r>
      <w:proofErr w:type="spellStart"/>
      <w:r>
        <w:rPr>
          <w:lang w:val="en-US"/>
        </w:rPr>
        <w:t>Véase</w:t>
      </w:r>
      <w:proofErr w:type="spellEnd"/>
      <w:r>
        <w:rPr>
          <w:lang w:val="en-US"/>
        </w:rPr>
        <w:t xml:space="preserve"> el </w:t>
      </w:r>
      <w:proofErr w:type="spellStart"/>
      <w:r>
        <w:rPr>
          <w:lang w:val="en-US"/>
        </w:rPr>
        <w:t>apartado</w:t>
      </w:r>
      <w:proofErr w:type="spellEnd"/>
      <w:r>
        <w:rPr>
          <w:lang w:val="en-US"/>
        </w:rPr>
        <w:t xml:space="preserve"> 9.7 y </w:t>
      </w:r>
      <w:r w:rsidR="004D3E96">
        <w:rPr>
          <w:lang w:val="en-US"/>
        </w:rPr>
        <w:t xml:space="preserve">el </w:t>
      </w:r>
      <w:proofErr w:type="spellStart"/>
      <w:r w:rsidR="004D3E96">
        <w:rPr>
          <w:lang w:val="en-US"/>
        </w:rPr>
        <w:t>anexo</w:t>
      </w:r>
      <w:proofErr w:type="spellEnd"/>
      <w:r w:rsidR="004D3E96">
        <w:rPr>
          <w:lang w:val="en-US"/>
        </w:rPr>
        <w:t xml:space="preserve"> I</w:t>
      </w:r>
      <w:r>
        <w:rPr>
          <w:lang w:val="en-US"/>
        </w:rPr>
        <w:t>.</w:t>
      </w:r>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F63D19" w14:paraId="6D8460CB" w14:textId="77777777" w:rsidTr="00C47C0A">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48FF2724" w14:textId="77777777" w:rsidR="00F63D19" w:rsidRDefault="00F63D19" w:rsidP="00C47C0A">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7F8D5F0D" w14:textId="77777777" w:rsidR="00F63D19" w:rsidRDefault="00F63D19" w:rsidP="00C47C0A">
            <w:pPr>
              <w:pStyle w:val="TableContents"/>
              <w:jc w:val="center"/>
            </w:pPr>
            <w:r>
              <w:t>ACTIVIDADES</w:t>
            </w:r>
          </w:p>
        </w:tc>
      </w:tr>
      <w:tr w:rsidR="00F63D19" w14:paraId="65706C39"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823B51" w14:textId="77777777" w:rsidR="00F63D19" w:rsidRDefault="00F63D19" w:rsidP="00C47C0A">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12A57BC" w14:textId="77777777" w:rsidR="00F63D19" w:rsidRDefault="00F63D19" w:rsidP="00C47C0A">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074A1D0" w14:textId="77777777" w:rsidR="00F63D19" w:rsidRDefault="00F63D19" w:rsidP="00C47C0A">
            <w:pPr>
              <w:pStyle w:val="TableContents"/>
            </w:pPr>
            <w:r>
              <w:t>1.1.-Placa Arduino</w:t>
            </w:r>
          </w:p>
        </w:tc>
      </w:tr>
      <w:tr w:rsidR="00F63D19" w14:paraId="340D309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4F4A15F" w14:textId="77777777" w:rsidR="00F63D19" w:rsidRDefault="00F63D19" w:rsidP="00C47C0A">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7DF8B1C" w14:textId="77777777" w:rsidR="00F63D19" w:rsidRDefault="00F63D19" w:rsidP="00C47C0A">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E88398" w14:textId="77777777" w:rsidR="00F63D19" w:rsidRDefault="00F63D19" w:rsidP="00C47C0A">
            <w:pPr>
              <w:pStyle w:val="TableContents"/>
            </w:pPr>
            <w:r>
              <w:t>1.3.- LED</w:t>
            </w:r>
          </w:p>
        </w:tc>
      </w:tr>
      <w:tr w:rsidR="00F63D19" w14:paraId="4B3BDAEA"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90CF60D" w14:textId="77777777" w:rsidR="00F63D19" w:rsidRDefault="00F63D19" w:rsidP="00C47C0A">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1484697" w14:textId="77777777" w:rsidR="00F63D19" w:rsidRDefault="00F63D19" w:rsidP="00C47C0A">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CC8B7B1" w14:textId="77777777" w:rsidR="00F63D19" w:rsidRDefault="00F63D19" w:rsidP="00C47C0A">
            <w:pPr>
              <w:pStyle w:val="TableContents"/>
            </w:pPr>
            <w:r>
              <w:t>1.5.- Semáforo</w:t>
            </w:r>
          </w:p>
        </w:tc>
      </w:tr>
      <w:tr w:rsidR="00F63D19" w14:paraId="5C971C0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24A319A" w14:textId="77777777" w:rsidR="00F63D19" w:rsidRDefault="00F63D19" w:rsidP="00C47C0A">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35DBEAF" w14:textId="77777777" w:rsidR="00F63D19" w:rsidRDefault="00F63D19" w:rsidP="00C47C0A">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E68FBF8" w14:textId="77777777" w:rsidR="00F63D19" w:rsidRDefault="00F63D19" w:rsidP="00C47C0A">
            <w:pPr>
              <w:pStyle w:val="TableContents"/>
            </w:pPr>
            <w:r>
              <w:t xml:space="preserve">1.7.- </w:t>
            </w:r>
            <w:proofErr w:type="spellStart"/>
            <w:r>
              <w:t>Pulsador+LED</w:t>
            </w:r>
            <w:proofErr w:type="spellEnd"/>
          </w:p>
        </w:tc>
      </w:tr>
      <w:tr w:rsidR="00F63D19" w14:paraId="5E619DE8"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C1A3412" w14:textId="77777777" w:rsidR="00F63D19" w:rsidRDefault="00F63D19" w:rsidP="00C47C0A">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44C6AFD" w14:textId="77777777" w:rsidR="00F63D19" w:rsidRDefault="00F63D19" w:rsidP="00C47C0A">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B1143A" w14:textId="77777777" w:rsidR="00F63D19" w:rsidRDefault="00F63D19" w:rsidP="00C47C0A">
            <w:pPr>
              <w:pStyle w:val="TableContents"/>
            </w:pPr>
            <w:r>
              <w:t xml:space="preserve">1.9.- </w:t>
            </w:r>
            <w:proofErr w:type="spellStart"/>
            <w:r>
              <w:t>Potenciómetro+LED</w:t>
            </w:r>
            <w:proofErr w:type="spellEnd"/>
          </w:p>
        </w:tc>
      </w:tr>
      <w:tr w:rsidR="00F63D19" w14:paraId="0198C30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1F3A6E5" w14:textId="77777777" w:rsidR="00F63D19" w:rsidRDefault="00F63D19" w:rsidP="00C47C0A">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5B569953" w14:textId="77777777" w:rsidR="00F63D19" w:rsidRDefault="00F63D19" w:rsidP="00C47C0A">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444E1D7" w14:textId="77777777" w:rsidR="00F63D19" w:rsidRDefault="00F63D19" w:rsidP="00C47C0A">
            <w:pPr>
              <w:pStyle w:val="TableContents"/>
            </w:pPr>
            <w:r>
              <w:t xml:space="preserve">1.11.- </w:t>
            </w:r>
            <w:proofErr w:type="spellStart"/>
            <w:r>
              <w:t>Potenciómetro+Consola</w:t>
            </w:r>
            <w:proofErr w:type="spellEnd"/>
          </w:p>
        </w:tc>
      </w:tr>
      <w:tr w:rsidR="00F63D19" w14:paraId="546AA8C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C7EE026" w14:textId="77777777" w:rsidR="00F63D19" w:rsidRDefault="00F63D19" w:rsidP="00C47C0A">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A69EE45" w14:textId="77777777" w:rsidR="00F63D19" w:rsidRDefault="00F63D19" w:rsidP="00C47C0A">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E6918E" w14:textId="77777777" w:rsidR="00F63D19" w:rsidRDefault="00F63D19" w:rsidP="00C47C0A">
            <w:pPr>
              <w:pStyle w:val="TableContents"/>
            </w:pPr>
            <w:r>
              <w:t xml:space="preserve">1.13.- </w:t>
            </w:r>
            <w:proofErr w:type="spellStart"/>
            <w:r>
              <w:t>NTC+Consola</w:t>
            </w:r>
            <w:proofErr w:type="spellEnd"/>
          </w:p>
        </w:tc>
      </w:tr>
      <w:tr w:rsidR="00F63D19" w14:paraId="414E5D73"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ADAFE32" w14:textId="77777777" w:rsidR="00F63D19" w:rsidRDefault="00F63D19" w:rsidP="00C47C0A">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E567457" w14:textId="77777777" w:rsidR="00F63D19" w:rsidRDefault="00F63D19" w:rsidP="00C47C0A">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BA25F1" w14:textId="77777777" w:rsidR="00F63D19" w:rsidRDefault="00F63D19" w:rsidP="00C47C0A">
            <w:pPr>
              <w:pStyle w:val="TableContents"/>
            </w:pPr>
            <w:r>
              <w:t xml:space="preserve">1.15.- Programar </w:t>
            </w:r>
            <w:proofErr w:type="spellStart"/>
            <w:r>
              <w:t>termostato+LED</w:t>
            </w:r>
            <w:proofErr w:type="spellEnd"/>
          </w:p>
        </w:tc>
      </w:tr>
      <w:tr w:rsidR="00F63D19" w14:paraId="541FD06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663E8E1" w14:textId="77777777" w:rsidR="00F63D19" w:rsidRDefault="00F63D19" w:rsidP="00C47C0A">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E9F35A" w14:textId="77777777" w:rsidR="00F63D19" w:rsidRDefault="00F63D19" w:rsidP="00C47C0A">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3729A806" w14:textId="77777777" w:rsidR="00F63D19" w:rsidRDefault="00F63D19" w:rsidP="00C47C0A">
            <w:pPr>
              <w:pStyle w:val="TableContents"/>
            </w:pPr>
            <w:r>
              <w:t>1.17.- Magia 27</w:t>
            </w:r>
          </w:p>
        </w:tc>
      </w:tr>
      <w:tr w:rsidR="00F63D19" w14:paraId="793ED71B"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38B2B00" w14:textId="77777777" w:rsidR="00F63D19" w:rsidRDefault="00F63D19" w:rsidP="00C47C0A">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CFD9D8D" w14:textId="77777777" w:rsidR="00F63D19" w:rsidRDefault="00F63D19" w:rsidP="00C47C0A">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8922268" w14:textId="77777777" w:rsidR="00F63D19" w:rsidRDefault="00F63D19" w:rsidP="00C47C0A">
            <w:pPr>
              <w:pStyle w:val="TableContents"/>
            </w:pPr>
            <w:r>
              <w:t xml:space="preserve">1.19.- </w:t>
            </w:r>
            <w:proofErr w:type="spellStart"/>
            <w:r>
              <w:t>Potenciómetro+zumbador</w:t>
            </w:r>
            <w:proofErr w:type="spellEnd"/>
          </w:p>
        </w:tc>
      </w:tr>
      <w:tr w:rsidR="00F63D19" w14:paraId="50BD04A7"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ACF1327" w14:textId="77777777" w:rsidR="00F63D19" w:rsidRDefault="00F63D19" w:rsidP="00C47C0A">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1EB22E" w14:textId="77777777" w:rsidR="00F63D19" w:rsidRDefault="00F63D19" w:rsidP="00C47C0A">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A68805" w14:textId="77777777" w:rsidR="00F63D19" w:rsidRDefault="00F63D19" w:rsidP="00C47C0A">
            <w:pPr>
              <w:pStyle w:val="TableContents"/>
            </w:pPr>
            <w:r>
              <w:t>1.21.- Reproductor musical</w:t>
            </w:r>
          </w:p>
        </w:tc>
      </w:tr>
      <w:tr w:rsidR="00F63D19" w14:paraId="6871C77C"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E685687" w14:textId="77777777" w:rsidR="00F63D19" w:rsidRDefault="00F63D19" w:rsidP="00C47C0A">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3CC6D69" w14:textId="77777777" w:rsidR="00F63D19" w:rsidRDefault="00F63D19" w:rsidP="00C47C0A">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48E0C11" w14:textId="77777777" w:rsidR="00F63D19" w:rsidRDefault="00F63D19" w:rsidP="00C47C0A">
            <w:pPr>
              <w:pStyle w:val="TableContents"/>
            </w:pPr>
            <w:r>
              <w:t>1.23.- Programar alarma</w:t>
            </w:r>
          </w:p>
        </w:tc>
      </w:tr>
      <w:tr w:rsidR="00F63D19" w14:paraId="30A679A5"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FFEBBAE" w14:textId="77777777" w:rsidR="00F63D19" w:rsidRDefault="00F63D19" w:rsidP="00C47C0A">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730809" w14:textId="77777777" w:rsidR="00F63D19" w:rsidRDefault="00F63D19" w:rsidP="00C47C0A">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4A0804A1" w14:textId="77777777" w:rsidR="00F63D19" w:rsidRDefault="00F63D19" w:rsidP="00C47C0A">
            <w:pPr>
              <w:pStyle w:val="TableContents"/>
            </w:pPr>
            <w:r>
              <w:t xml:space="preserve">2.1.- Ver códigos de proyectos con </w:t>
            </w:r>
            <w:proofErr w:type="spellStart"/>
            <w:r>
              <w:t>ArduinoBlocks</w:t>
            </w:r>
            <w:proofErr w:type="spellEnd"/>
          </w:p>
        </w:tc>
      </w:tr>
      <w:tr w:rsidR="00F63D19" w14:paraId="0BF735F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D956AA8" w14:textId="77777777" w:rsidR="00F63D19" w:rsidRDefault="00F63D19" w:rsidP="00C47C0A">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29A651" w14:textId="77777777" w:rsidR="00F63D19" w:rsidRDefault="00F63D19" w:rsidP="00C47C0A">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0DE51DC" w14:textId="77777777" w:rsidR="00F63D19" w:rsidRDefault="00F63D19" w:rsidP="00C47C0A">
            <w:pPr>
              <w:pStyle w:val="TableContents"/>
            </w:pPr>
            <w:r>
              <w:t>2.3.- Potenciómetro y 4 displays</w:t>
            </w:r>
          </w:p>
        </w:tc>
      </w:tr>
      <w:tr w:rsidR="00F63D19" w14:paraId="59CC92B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5DF3FA5" w14:textId="77777777" w:rsidR="00F63D19" w:rsidRDefault="00F63D19" w:rsidP="00C47C0A">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09965C7" w14:textId="77777777" w:rsidR="00F63D19" w:rsidRDefault="00F63D19" w:rsidP="00C47C0A">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17E225B0" w14:textId="77777777" w:rsidR="00F63D19" w:rsidRDefault="00F63D19" w:rsidP="00C47C0A">
            <w:pPr>
              <w:pStyle w:val="TableContents"/>
            </w:pPr>
            <w:r>
              <w:t>2.5.- Selector de luces por IR</w:t>
            </w:r>
          </w:p>
        </w:tc>
      </w:tr>
      <w:tr w:rsidR="00F63D19" w14:paraId="0F26668E"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825BAFC" w14:textId="77777777" w:rsidR="00F63D19" w:rsidRDefault="00F63D19" w:rsidP="00C47C0A">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7A830366" w14:textId="77777777" w:rsidR="00F63D19" w:rsidRDefault="00F63D19" w:rsidP="00C47C0A">
            <w:pPr>
              <w:pStyle w:val="TableContents"/>
            </w:pPr>
            <w:r>
              <w:t xml:space="preserve">2.6.- Repaso y dudas de la OSRS y </w:t>
            </w:r>
            <w:proofErr w:type="spellStart"/>
            <w:r>
              <w:t>ArduinoBlocks</w:t>
            </w:r>
            <w:proofErr w:type="spellEnd"/>
          </w:p>
        </w:tc>
      </w:tr>
      <w:tr w:rsidR="00F63D19" w14:paraId="0ED767D1" w14:textId="77777777" w:rsidTr="00C47C0A">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390ADC" w14:textId="77777777" w:rsidR="00F63D19" w:rsidRDefault="00F63D19" w:rsidP="00C47C0A">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5A627961" w14:textId="77777777" w:rsidR="00F63D19" w:rsidRDefault="00F63D19" w:rsidP="00C47C0A">
            <w:pPr>
              <w:pStyle w:val="TableContents"/>
              <w:tabs>
                <w:tab w:val="right" w:pos="8293"/>
              </w:tabs>
            </w:pPr>
            <w:r>
              <w:t>2.7.- Proyecto domótica</w:t>
            </w:r>
            <w:r>
              <w:tab/>
            </w:r>
          </w:p>
        </w:tc>
      </w:tr>
      <w:tr w:rsidR="00F63D19" w14:paraId="1A475EA6" w14:textId="77777777" w:rsidTr="00C47C0A">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8B66DC7" w14:textId="77777777" w:rsidR="00F63D19" w:rsidRDefault="00F63D19" w:rsidP="00C47C0A">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099E559F" w14:textId="77777777" w:rsidR="00F63D19" w:rsidRDefault="00F63D19" w:rsidP="00C47C0A">
            <w:pPr>
              <w:rPr>
                <w:kern w:val="3"/>
                <w:szCs w:val="24"/>
                <w:lang w:eastAsia="zh-CN" w:bidi="hi-IN"/>
              </w:rPr>
            </w:pPr>
          </w:p>
        </w:tc>
      </w:tr>
    </w:tbl>
    <w:p w14:paraId="3F06CE63" w14:textId="77777777" w:rsidR="00F63D19" w:rsidRPr="00566730" w:rsidRDefault="00F63D19" w:rsidP="00F63D19">
      <w:pPr>
        <w:pStyle w:val="Tables"/>
      </w:pPr>
      <w:bookmarkStart w:id="77" w:name="_Toc11021635"/>
      <w:r w:rsidRPr="00566730">
        <w:t>Temporización de las actividades</w:t>
      </w:r>
      <w:bookmarkEnd w:id="77"/>
    </w:p>
    <w:p w14:paraId="0EBB9E93" w14:textId="58AD2884" w:rsidR="001757AD" w:rsidRDefault="001757AD" w:rsidP="00D34998">
      <w:pPr>
        <w:pStyle w:val="Standard"/>
        <w:spacing w:line="360" w:lineRule="auto"/>
      </w:pPr>
      <w:r>
        <w:t>Se diferencian las actividades básicas 1.X de las actividades avanzadas 2.X.</w:t>
      </w:r>
    </w:p>
    <w:p w14:paraId="417E70FC" w14:textId="2007C376" w:rsidR="001757AD" w:rsidRDefault="00F63D19" w:rsidP="00D34998">
      <w:pPr>
        <w:pStyle w:val="Standard"/>
        <w:spacing w:line="360" w:lineRule="auto"/>
      </w:pPr>
      <w:r>
        <w:t>En gris, actividades libres que deben diseñar y programar los propios alumnos.</w:t>
      </w:r>
    </w:p>
    <w:p w14:paraId="31624197" w14:textId="615CAD9F" w:rsidR="0089528D" w:rsidRDefault="0089528D">
      <w:pPr>
        <w:widowControl/>
        <w:tabs>
          <w:tab w:val="clear" w:pos="8789"/>
        </w:tabs>
        <w:spacing w:before="0" w:after="200" w:line="276" w:lineRule="auto"/>
        <w:jc w:val="left"/>
        <w:rPr>
          <w:rFonts w:ascii="Liberation Serif" w:eastAsia="Noto Sans CJK SC Regular" w:hAnsi="Liberation Serif" w:cs="Lohit Devanagari"/>
          <w:spacing w:val="0"/>
          <w:kern w:val="3"/>
          <w:szCs w:val="24"/>
          <w:lang w:eastAsia="zh-CN" w:bidi="hi-IN"/>
          <w14:ligatures w14:val="none"/>
          <w14:cntxtAlts w14:val="0"/>
        </w:rPr>
      </w:pPr>
      <w:r>
        <w:br w:type="page"/>
      </w:r>
    </w:p>
    <w:p w14:paraId="76B0F3C0" w14:textId="0BF967C6" w:rsidR="00960324" w:rsidRDefault="00960324" w:rsidP="00960324">
      <w:pPr>
        <w:pStyle w:val="Ttulo2"/>
        <w:numPr>
          <w:ilvl w:val="1"/>
          <w:numId w:val="4"/>
        </w:numPr>
      </w:pPr>
      <w:bookmarkStart w:id="78" w:name="contenidos-de-aprendizaje"/>
      <w:bookmarkStart w:id="79" w:name="_Toc11021621"/>
      <w:proofErr w:type="spellStart"/>
      <w:r>
        <w:lastRenderedPageBreak/>
        <w:t>Contenidos</w:t>
      </w:r>
      <w:proofErr w:type="spellEnd"/>
      <w:r>
        <w:t xml:space="preserve"> de </w:t>
      </w:r>
      <w:proofErr w:type="spellStart"/>
      <w:r>
        <w:t>aprendizaje</w:t>
      </w:r>
      <w:bookmarkEnd w:id="78"/>
      <w:bookmarkEnd w:id="79"/>
      <w:proofErr w:type="spellEnd"/>
    </w:p>
    <w:p w14:paraId="5B19D344" w14:textId="20A49971" w:rsidR="001C19E7" w:rsidRDefault="001C19E7" w:rsidP="005055BE">
      <w:pPr>
        <w:pStyle w:val="Ttulo3"/>
        <w:numPr>
          <w:ilvl w:val="2"/>
          <w:numId w:val="4"/>
        </w:numPr>
      </w:pPr>
      <w:bookmarkStart w:id="80" w:name="uso-de-los-componentes"/>
      <w:bookmarkStart w:id="81" w:name="_Toc11021622"/>
      <w:proofErr w:type="spellStart"/>
      <w:r>
        <w:t>Uso</w:t>
      </w:r>
      <w:proofErr w:type="spellEnd"/>
      <w:r>
        <w:t xml:space="preserve"> de los </w:t>
      </w:r>
      <w:proofErr w:type="spellStart"/>
      <w:r>
        <w:t>component</w:t>
      </w:r>
      <w:r w:rsidR="006F45BE">
        <w:t>e</w:t>
      </w:r>
      <w:r>
        <w:t>s</w:t>
      </w:r>
      <w:bookmarkEnd w:id="80"/>
      <w:bookmarkEnd w:id="81"/>
      <w:proofErr w:type="spellEnd"/>
    </w:p>
    <w:p w14:paraId="62B696EB" w14:textId="5A039300" w:rsidR="001C19E7" w:rsidRPr="00F274BC" w:rsidRDefault="001C19E7" w:rsidP="001C19E7">
      <w:pPr>
        <w:pStyle w:val="Ttulo4"/>
        <w:rPr>
          <w:lang w:val="es-ES"/>
        </w:rPr>
      </w:pPr>
      <w:r w:rsidRPr="00F274BC">
        <w:rPr>
          <w:lang w:val="es-ES"/>
        </w:rPr>
        <w:t>Nombre de la actividad: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D34998">
      <w:pPr>
        <w:pStyle w:val="Compact"/>
      </w:pPr>
      <w:r w:rsidRPr="002F1E39">
        <w:t>Acceder a la plataforma www.arduinoblocks.com con un navegador web.</w:t>
      </w:r>
    </w:p>
    <w:p w14:paraId="19E5C87B" w14:textId="0B090B71" w:rsidR="001C19E7" w:rsidRPr="002F1E39" w:rsidRDefault="001C19E7" w:rsidP="00D34998">
      <w:pPr>
        <w:pStyle w:val="Compact"/>
      </w:pPr>
      <w:r w:rsidRPr="002F1E39">
        <w:t>Realizar el registro e iniciar sesión en la plataforma arduinoblocks.com.</w:t>
      </w:r>
    </w:p>
    <w:p w14:paraId="1F48D267" w14:textId="026B0DED" w:rsidR="001C19E7" w:rsidRPr="002F1E39" w:rsidRDefault="001C19E7" w:rsidP="00D34998">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D34998">
      <w:pPr>
        <w:pStyle w:val="Compact"/>
      </w:pPr>
      <w:r w:rsidRPr="002F1E39">
        <w:t>Identificar los distintos elementos de la plataforma arduinoblocks.com.</w:t>
      </w:r>
    </w:p>
    <w:p w14:paraId="27140C0A" w14:textId="2D8AFCEA" w:rsidR="001C19E7" w:rsidRPr="002F1E39" w:rsidRDefault="001C19E7" w:rsidP="00D34998">
      <w:pPr>
        <w:pStyle w:val="Compact"/>
      </w:pPr>
      <w:r w:rsidRPr="002F1E39">
        <w:t>Conocer las herramientas básicas que pueden realizarse con un lenguaje de programación por bloques</w:t>
      </w:r>
    </w:p>
    <w:p w14:paraId="7ED463C2" w14:textId="5642E485" w:rsidR="001C19E7" w:rsidRDefault="001C19E7" w:rsidP="00D34998">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D34998">
      <w:pPr>
        <w:pStyle w:val="Compact"/>
      </w:pPr>
      <w:r>
        <w:t>Manejo básico de un navegador web de internet.</w:t>
      </w:r>
    </w:p>
    <w:p w14:paraId="4787B74F" w14:textId="77777777" w:rsidR="001C19E7" w:rsidRDefault="001C19E7" w:rsidP="00D34998">
      <w:pPr>
        <w:pStyle w:val="Compact"/>
      </w:pPr>
      <w:r>
        <w:t>Manejo básico de archivos y carpetas para descargar archivos y localizarlos.</w:t>
      </w:r>
    </w:p>
    <w:p w14:paraId="04ABFEBC" w14:textId="491FA412" w:rsidR="001C19E7" w:rsidRDefault="001C19E7" w:rsidP="00D34998">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D34998">
      <w:pPr>
        <w:pStyle w:val="Compact"/>
        <w:numPr>
          <w:ilvl w:val="0"/>
          <w:numId w:val="10"/>
        </w:numPr>
      </w:pPr>
      <w:r>
        <w:t>Acceder y registrarse en la página web: www.arduinoblocks.com.</w:t>
      </w:r>
    </w:p>
    <w:p w14:paraId="259D03E0" w14:textId="262A0E2F" w:rsidR="001C19E7" w:rsidRDefault="001C19E7" w:rsidP="00D34998">
      <w:pPr>
        <w:pStyle w:val="Compact"/>
        <w:numPr>
          <w:ilvl w:val="0"/>
          <w:numId w:val="10"/>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7D03CDB" w:rsidR="001C19E7" w:rsidRDefault="001C19E7" w:rsidP="00D34998">
      <w:pPr>
        <w:pStyle w:val="Compact"/>
        <w:numPr>
          <w:ilvl w:val="0"/>
          <w:numId w:val="10"/>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212FFA6F" w:rsidR="005055BE" w:rsidRDefault="001C19E7" w:rsidP="00D34998">
      <w:pPr>
        <w:pStyle w:val="Compact"/>
        <w:numPr>
          <w:ilvl w:val="0"/>
          <w:numId w:val="47"/>
        </w:numPr>
      </w:pPr>
      <w:r>
        <w:t xml:space="preserve">Acceder a la página web: </w:t>
      </w:r>
      <w:hyperlink r:id="rId35" w:history="1">
        <w:r w:rsidRPr="00D901DE">
          <w:t>www.arduinoblocks.com</w:t>
        </w:r>
      </w:hyperlink>
      <w:r>
        <w:t xml:space="preserve"> e iniciar sesión (haciendo </w:t>
      </w:r>
      <w:proofErr w:type="spellStart"/>
      <w:r>
        <w:t>clik</w:t>
      </w:r>
      <w:proofErr w:type="spellEnd"/>
      <w:r>
        <w:t xml:space="preserve"> en “Iniciar sesión” en la esquina superior derecha de la pantalla</w:t>
      </w:r>
      <w:r w:rsidR="00F7303C">
        <w:t>).</w:t>
      </w:r>
    </w:p>
    <w:p w14:paraId="48A72EEB" w14:textId="77777777" w:rsidR="00D34998" w:rsidRDefault="00D34998" w:rsidP="00D34998">
      <w:pPr>
        <w:pStyle w:val="Compact"/>
        <w:numPr>
          <w:ilvl w:val="0"/>
          <w:numId w:val="0"/>
        </w:numPr>
        <w:ind w:left="720"/>
      </w:pPr>
    </w:p>
    <w:p w14:paraId="573F53B8" w14:textId="7F9A7694" w:rsidR="005055BE" w:rsidRDefault="00135FDC" w:rsidP="00135FDC">
      <w:pPr>
        <w:pStyle w:val="Standard"/>
        <w:jc w:val="center"/>
      </w:pPr>
      <w:r>
        <w:rPr>
          <w:noProof/>
          <w:lang w:eastAsia="es-ES" w:bidi="ar-SA"/>
        </w:rPr>
        <w:drawing>
          <wp:inline distT="0" distB="0" distL="0" distR="0" wp14:anchorId="65B2B112" wp14:editId="734BA2A6">
            <wp:extent cx="2274806" cy="1668477"/>
            <wp:effectExtent l="0" t="0" r="0" b="825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911" cy="1677356"/>
                    </a:xfrm>
                    <a:prstGeom prst="rect">
                      <a:avLst/>
                    </a:prstGeom>
                    <a:noFill/>
                  </pic:spPr>
                </pic:pic>
              </a:graphicData>
            </a:graphic>
          </wp:inline>
        </w:drawing>
      </w:r>
    </w:p>
    <w:p w14:paraId="3B1FF356" w14:textId="5DFF773B" w:rsidR="002F1E39" w:rsidRDefault="00135FDC" w:rsidP="002F1E39">
      <w:pPr>
        <w:pStyle w:val="Figures"/>
      </w:pPr>
      <w:bookmarkStart w:id="82" w:name="_Toc11021652"/>
      <w:r>
        <w:t xml:space="preserve">Página principal de </w:t>
      </w:r>
      <w:proofErr w:type="spellStart"/>
      <w:r>
        <w:t>ArduinoBlocks</w:t>
      </w:r>
      <w:proofErr w:type="spellEnd"/>
      <w:r w:rsidR="00E57796">
        <w:t>. Fuente:</w:t>
      </w:r>
      <w:sdt>
        <w:sdtPr>
          <w:id w:val="-1603101930"/>
          <w:citation/>
        </w:sdtPr>
        <w:sdtContent>
          <w:r w:rsidR="00E57796">
            <w:fldChar w:fldCharType="begin"/>
          </w:r>
          <w:r w:rsidR="00E57796">
            <w:rPr>
              <w:lang w:val="es-ES"/>
            </w:rPr>
            <w:instrText xml:space="preserve"> CITATION Jua19 \l 3082 </w:instrText>
          </w:r>
          <w:r w:rsidR="00E57796">
            <w:fldChar w:fldCharType="separate"/>
          </w:r>
          <w:r w:rsidR="005A44F5">
            <w:rPr>
              <w:noProof/>
              <w:lang w:val="es-ES"/>
            </w:rPr>
            <w:t xml:space="preserve"> </w:t>
          </w:r>
          <w:r w:rsidR="005A44F5" w:rsidRPr="005A44F5">
            <w:rPr>
              <w:noProof/>
              <w:lang w:val="es-ES"/>
            </w:rPr>
            <w:t>(López, 2019)</w:t>
          </w:r>
          <w:r w:rsidR="00E57796">
            <w:fldChar w:fldCharType="end"/>
          </w:r>
        </w:sdtContent>
      </w:sdt>
      <w:bookmarkEnd w:id="82"/>
    </w:p>
    <w:p w14:paraId="1485DABB" w14:textId="672EAF06" w:rsidR="00F1564A" w:rsidRDefault="001C19E7" w:rsidP="00F1564A">
      <w:pPr>
        <w:pStyle w:val="Textoindependiente"/>
        <w:numPr>
          <w:ilvl w:val="0"/>
          <w:numId w:val="11"/>
        </w:numPr>
      </w:pPr>
      <w:r>
        <w:lastRenderedPageBreak/>
        <w:t xml:space="preserve">Registrarse en la plataforma con un correo electrónico, mejor de </w:t>
      </w:r>
      <w:proofErr w:type="spellStart"/>
      <w:r>
        <w:t>gmail</w:t>
      </w:r>
      <w:proofErr w:type="spellEnd"/>
      <w:r>
        <w:t>:</w:t>
      </w:r>
    </w:p>
    <w:p w14:paraId="2C3EDEEC" w14:textId="6E24F4B3" w:rsidR="00F1564A" w:rsidRDefault="00F1564A" w:rsidP="00F1564A">
      <w:pPr>
        <w:pStyle w:val="Standard"/>
        <w:jc w:val="center"/>
      </w:pPr>
      <w:r>
        <w:rPr>
          <w:noProof/>
          <w:lang w:eastAsia="es-ES" w:bidi="ar-SA"/>
        </w:rPr>
        <w:drawing>
          <wp:inline distT="0" distB="0" distL="0" distR="0" wp14:anchorId="2C9AEA7B" wp14:editId="3BDA1784">
            <wp:extent cx="2240175" cy="1919216"/>
            <wp:effectExtent l="114300" t="114300" r="103505" b="13843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9798" cy="19959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991BBF" w14:textId="7EF48FC4" w:rsidR="000E616E" w:rsidRDefault="00F1564A" w:rsidP="0089528D">
      <w:pPr>
        <w:pStyle w:val="Figures"/>
      </w:pPr>
      <w:bookmarkStart w:id="83" w:name="_Toc11021653"/>
      <w:r>
        <w:t xml:space="preserve">Pantalla de registro de </w:t>
      </w:r>
      <w:proofErr w:type="spellStart"/>
      <w:r>
        <w:t>ArduinoBlocks</w:t>
      </w:r>
      <w:proofErr w:type="spellEnd"/>
      <w:r w:rsidR="00614A9E">
        <w:t>. Fuente:</w:t>
      </w:r>
      <w:sdt>
        <w:sdtPr>
          <w:id w:val="-1968579913"/>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3"/>
    </w:p>
    <w:p w14:paraId="3AE7EC27" w14:textId="60079CAC" w:rsidR="00F1564A" w:rsidRDefault="00F1564A" w:rsidP="00F1564A">
      <w:pPr>
        <w:pStyle w:val="Textoindependiente"/>
        <w:numPr>
          <w:ilvl w:val="0"/>
          <w:numId w:val="11"/>
        </w:numPr>
      </w:pPr>
      <w:r>
        <w:t>I</w:t>
      </w:r>
      <w:r w:rsidR="001C19E7">
        <w:t>niciar sesión, una vez que se haya realizado el registro:</w:t>
      </w:r>
    </w:p>
    <w:p w14:paraId="011F6324" w14:textId="4974128E" w:rsidR="001C19E7" w:rsidRDefault="005055BE" w:rsidP="00F1564A">
      <w:pPr>
        <w:pStyle w:val="Standard"/>
        <w:jc w:val="center"/>
      </w:pPr>
      <w:r>
        <w:rPr>
          <w:noProof/>
          <w:lang w:eastAsia="es-ES" w:bidi="ar-SA"/>
        </w:rPr>
        <w:drawing>
          <wp:inline distT="0" distB="0" distL="0" distR="0" wp14:anchorId="4F8BA8A9" wp14:editId="6A7CEE1A">
            <wp:extent cx="2039755" cy="1550727"/>
            <wp:effectExtent l="133350" t="114300" r="132080" b="144780"/>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77606" cy="1579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F8BFCF" w14:textId="63B4E156" w:rsidR="00F1564A" w:rsidRDefault="00F1564A" w:rsidP="00F1564A">
      <w:pPr>
        <w:pStyle w:val="Figures"/>
      </w:pPr>
      <w:bookmarkStart w:id="84" w:name="_Toc11021654"/>
      <w:r>
        <w:t xml:space="preserve">Pantalla de inicio de sesión de </w:t>
      </w:r>
      <w:proofErr w:type="spellStart"/>
      <w:r>
        <w:t>ArduinoBlocks</w:t>
      </w:r>
      <w:proofErr w:type="spellEnd"/>
      <w:r w:rsidR="00614A9E">
        <w:t>. Fuente:</w:t>
      </w:r>
      <w:sdt>
        <w:sdtPr>
          <w:id w:val="139848949"/>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4"/>
    </w:p>
    <w:p w14:paraId="2E47B9FA" w14:textId="024D87A4" w:rsidR="000E616E" w:rsidRDefault="00A17B66" w:rsidP="000E616E">
      <w:pPr>
        <w:pStyle w:val="Textoindependiente"/>
        <w:numPr>
          <w:ilvl w:val="0"/>
          <w:numId w:val="11"/>
        </w:numPr>
      </w:pPr>
      <w:r w:rsidRPr="00A17B66">
        <w:t xml:space="preserve">Descargar e instalar el controlador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4DCFAD7" w14:textId="10B6886F" w:rsidR="00A17B66" w:rsidRDefault="001C19E7" w:rsidP="00A17B66">
      <w:pPr>
        <w:pStyle w:val="Standard"/>
        <w:jc w:val="center"/>
      </w:pPr>
      <w:r>
        <w:rPr>
          <w:noProof/>
          <w:lang w:eastAsia="es-ES" w:bidi="ar-SA"/>
        </w:rPr>
        <w:drawing>
          <wp:inline distT="0" distB="0" distL="0" distR="0" wp14:anchorId="3BD2390E" wp14:editId="142B0A9F">
            <wp:extent cx="1695450" cy="1494190"/>
            <wp:effectExtent l="114300" t="114300" r="114300" b="144145"/>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40326" cy="15337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7C7767" w14:textId="2C583124" w:rsidR="000E616E" w:rsidRDefault="00A17B66" w:rsidP="00151388">
      <w:pPr>
        <w:pStyle w:val="Figures"/>
      </w:pPr>
      <w:bookmarkStart w:id="85" w:name="_Toc11021655"/>
      <w:r>
        <w:t xml:space="preserve">Pestaña de descarga del </w:t>
      </w:r>
      <w:proofErr w:type="spellStart"/>
      <w:r>
        <w:t>ArduinoBlocks</w:t>
      </w:r>
      <w:proofErr w:type="spellEnd"/>
      <w:r>
        <w:t xml:space="preserve"> </w:t>
      </w:r>
      <w:proofErr w:type="spellStart"/>
      <w:r>
        <w:t>Connector</w:t>
      </w:r>
      <w:proofErr w:type="spellEnd"/>
      <w:r w:rsidR="00614A9E">
        <w:t>. Fuente:</w:t>
      </w:r>
      <w:sdt>
        <w:sdtPr>
          <w:id w:val="-88987808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5"/>
    </w:p>
    <w:p w14:paraId="0A541406" w14:textId="487414D6" w:rsidR="001C19E7" w:rsidRDefault="001C19E7" w:rsidP="00151388">
      <w:pPr>
        <w:pStyle w:val="Textoindependiente"/>
        <w:numPr>
          <w:ilvl w:val="0"/>
          <w:numId w:val="11"/>
        </w:numPr>
      </w:pPr>
      <w:r>
        <w:lastRenderedPageBreak/>
        <w:t>Una vez descargada la aplicación, se ejecuta:</w:t>
      </w:r>
    </w:p>
    <w:p w14:paraId="5690D36D" w14:textId="010C2B78" w:rsidR="001C19E7" w:rsidRDefault="001C19E7" w:rsidP="00A17B66">
      <w:pPr>
        <w:pStyle w:val="Standard"/>
        <w:jc w:val="center"/>
      </w:pPr>
      <w:r>
        <w:rPr>
          <w:noProof/>
          <w:lang w:eastAsia="es-ES" w:bidi="ar-SA"/>
        </w:rPr>
        <w:drawing>
          <wp:inline distT="0" distB="0" distL="0" distR="0" wp14:anchorId="0AE3A9E0" wp14:editId="367DD08C">
            <wp:extent cx="2519063" cy="1788160"/>
            <wp:effectExtent l="0" t="0" r="0" b="254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13752" cy="1855375"/>
                    </a:xfrm>
                    <a:prstGeom prst="rect">
                      <a:avLst/>
                    </a:prstGeom>
                    <a:noFill/>
                  </pic:spPr>
                </pic:pic>
              </a:graphicData>
            </a:graphic>
          </wp:inline>
        </w:drawing>
      </w:r>
    </w:p>
    <w:p w14:paraId="03618941" w14:textId="16256343" w:rsidR="000E616E" w:rsidRDefault="00F6337C" w:rsidP="00151388">
      <w:pPr>
        <w:pStyle w:val="Figures"/>
      </w:pPr>
      <w:bookmarkStart w:id="86" w:name="_Toc11021656"/>
      <w:r>
        <w:t xml:space="preserve">Ventana del </w:t>
      </w:r>
      <w:proofErr w:type="spellStart"/>
      <w:r>
        <w:t>ArduinoBlocks</w:t>
      </w:r>
      <w:proofErr w:type="spellEnd"/>
      <w:r>
        <w:t xml:space="preserve"> </w:t>
      </w:r>
      <w:proofErr w:type="spellStart"/>
      <w:r>
        <w:t>Connector</w:t>
      </w:r>
      <w:proofErr w:type="spellEnd"/>
      <w:r w:rsidR="00614A9E">
        <w:t>. Fuente:</w:t>
      </w:r>
      <w:sdt>
        <w:sdtPr>
          <w:id w:val="955993215"/>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6"/>
    </w:p>
    <w:p w14:paraId="57F4CC3E" w14:textId="27941C30" w:rsidR="000E616E" w:rsidRDefault="001C19E7" w:rsidP="000E616E">
      <w:pPr>
        <w:pStyle w:val="Textoindependiente"/>
        <w:numPr>
          <w:ilvl w:val="0"/>
          <w:numId w:val="11"/>
        </w:numPr>
      </w:pPr>
      <w:r>
        <w:t>Buscar e importar proyectos ya creados, o bien iniciar un nuevo proyecto:</w:t>
      </w:r>
    </w:p>
    <w:p w14:paraId="1D0427AB" w14:textId="21E8CCD6" w:rsidR="001C19E7" w:rsidRDefault="001C19E7" w:rsidP="00A17B66">
      <w:pPr>
        <w:pStyle w:val="Standard"/>
        <w:jc w:val="center"/>
      </w:pPr>
      <w:r>
        <w:rPr>
          <w:noProof/>
          <w:lang w:eastAsia="es-ES" w:bidi="ar-SA"/>
        </w:rPr>
        <w:drawing>
          <wp:inline distT="0" distB="0" distL="0" distR="0" wp14:anchorId="5AF8BD68" wp14:editId="3D4BAE77">
            <wp:extent cx="2234406" cy="2451479"/>
            <wp:effectExtent l="133350" t="114300" r="128270" b="15875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72111" cy="24928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D18333" w14:textId="79EE94C8" w:rsidR="00A17B66" w:rsidRDefault="00F6337C" w:rsidP="001C19E7">
      <w:pPr>
        <w:pStyle w:val="Figures"/>
      </w:pPr>
      <w:bookmarkStart w:id="87" w:name="_Toc11021657"/>
      <w:r>
        <w:t>Vista de la búsqueda de proyectos</w:t>
      </w:r>
      <w:r w:rsidR="00614A9E">
        <w:t>. Fuente:</w:t>
      </w:r>
      <w:sdt>
        <w:sdtPr>
          <w:id w:val="726649960"/>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7"/>
    </w:p>
    <w:p w14:paraId="31A03123" w14:textId="031E84C4" w:rsidR="000E616E" w:rsidRDefault="001C19E7" w:rsidP="00A56C18">
      <w:pPr>
        <w:pStyle w:val="Textoindependiente"/>
      </w:pPr>
      <w:r>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E7965BB" w14:textId="1CFA5C44" w:rsidR="00A17B66" w:rsidRDefault="001C19E7" w:rsidP="00A17B66">
      <w:pPr>
        <w:pStyle w:val="Standard"/>
        <w:jc w:val="center"/>
      </w:pPr>
      <w:r>
        <w:rPr>
          <w:noProof/>
          <w:lang w:eastAsia="es-ES" w:bidi="ar-SA"/>
        </w:rPr>
        <w:drawing>
          <wp:inline distT="0" distB="0" distL="0" distR="0" wp14:anchorId="1387201E" wp14:editId="039C7796">
            <wp:extent cx="3525568" cy="1319637"/>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0441" cy="1347662"/>
                    </a:xfrm>
                    <a:prstGeom prst="rect">
                      <a:avLst/>
                    </a:prstGeom>
                    <a:noFill/>
                  </pic:spPr>
                </pic:pic>
              </a:graphicData>
            </a:graphic>
          </wp:inline>
        </w:drawing>
      </w:r>
    </w:p>
    <w:p w14:paraId="06B8DF1F" w14:textId="76AF28FB" w:rsidR="000E616E" w:rsidRDefault="00F6337C" w:rsidP="00A17B66">
      <w:pPr>
        <w:pStyle w:val="Figures"/>
      </w:pPr>
      <w:bookmarkStart w:id="88" w:name="_Toc11021658"/>
      <w:r>
        <w:t>Vista de la creación de nuevos proyectos</w:t>
      </w:r>
      <w:r w:rsidR="00614A9E">
        <w:t>. Fuente:</w:t>
      </w:r>
      <w:sdt>
        <w:sdtPr>
          <w:id w:val="146431209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8"/>
    </w:p>
    <w:p w14:paraId="1C07591B" w14:textId="29C14338" w:rsidR="00B447FC" w:rsidRDefault="001C19E7" w:rsidP="00A56C18">
      <w:pPr>
        <w:pStyle w:val="Textoindependiente"/>
      </w:pPr>
      <w:r>
        <w:lastRenderedPageBreak/>
        <w:t xml:space="preserve">Tanto si es un proyecto nuevo como de profesor aparecerá un </w:t>
      </w:r>
      <w:r w:rsidRPr="003404F0">
        <w:t xml:space="preserve">cuadro donde </w:t>
      </w:r>
      <w:r w:rsidR="005A4EE9" w:rsidRPr="003404F0">
        <w:t>poder</w:t>
      </w:r>
      <w:r w:rsidRPr="003404F0">
        <w:t xml:space="preserve"> dar </w:t>
      </w:r>
      <w:r>
        <w:t>nombre al proyecto y describirlo:</w:t>
      </w:r>
    </w:p>
    <w:p w14:paraId="6A666C69" w14:textId="24DC928B" w:rsidR="001C19E7" w:rsidRDefault="001C19E7" w:rsidP="00A17B66">
      <w:pPr>
        <w:pStyle w:val="Standard"/>
        <w:jc w:val="center"/>
      </w:pPr>
      <w:r>
        <w:rPr>
          <w:noProof/>
          <w:lang w:eastAsia="es-ES" w:bidi="ar-SA"/>
        </w:rPr>
        <w:drawing>
          <wp:inline distT="0" distB="0" distL="0" distR="0" wp14:anchorId="41E7D080" wp14:editId="28625406">
            <wp:extent cx="1885315" cy="2366982"/>
            <wp:effectExtent l="133350" t="114300" r="133985" b="167005"/>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20867" cy="24116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3A6093" w14:textId="5982B33D" w:rsidR="00F6337C" w:rsidRDefault="00F6337C" w:rsidP="00F6337C">
      <w:pPr>
        <w:pStyle w:val="Figures"/>
      </w:pPr>
      <w:bookmarkStart w:id="89" w:name="_Toc11021659"/>
      <w:r>
        <w:t>Formulario de creación de un proyecto nuevo</w:t>
      </w:r>
      <w:r w:rsidR="00614A9E">
        <w:t>. Fuente:</w:t>
      </w:r>
      <w:sdt>
        <w:sdtPr>
          <w:id w:val="-921568483"/>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89"/>
    </w:p>
    <w:p w14:paraId="3FBC4A1C" w14:textId="3CDA4342" w:rsidR="000E616E" w:rsidRDefault="001C19E7" w:rsidP="00A56C18">
      <w:pPr>
        <w:pStyle w:val="Textoindependiente"/>
      </w:pPr>
      <w:r>
        <w:t xml:space="preserve">Una vez </w:t>
      </w:r>
      <w:r w:rsidRPr="003404F0">
        <w:t xml:space="preserve">nombrado el nuevo proyecto </w:t>
      </w:r>
      <w:r w:rsidR="005A4EE9" w:rsidRPr="003404F0">
        <w:t>se entra</w:t>
      </w:r>
      <w:r w:rsidRPr="003404F0">
        <w:t xml:space="preserve"> en </w:t>
      </w:r>
      <w:r w:rsidR="005A4EE9" w:rsidRPr="003404F0">
        <w:t>la</w:t>
      </w:r>
      <w:r w:rsidRPr="003404F0">
        <w:t xml:space="preserve"> interfaz </w:t>
      </w:r>
      <w:r>
        <w:t xml:space="preserve">de trabajo de </w:t>
      </w:r>
      <w:proofErr w:type="spellStart"/>
      <w:r>
        <w:t>ArduinoBlocks</w:t>
      </w:r>
      <w:proofErr w:type="spellEnd"/>
    </w:p>
    <w:p w14:paraId="7AFA7B52" w14:textId="3573DBCE" w:rsidR="001C19E7" w:rsidRDefault="00A17B66" w:rsidP="00A17B66">
      <w:pPr>
        <w:pStyle w:val="Standard"/>
        <w:jc w:val="center"/>
      </w:pPr>
      <w:r>
        <w:rPr>
          <w:noProof/>
          <w:lang w:eastAsia="es-ES" w:bidi="ar-SA"/>
        </w:rPr>
        <w:drawing>
          <wp:inline distT="0" distB="0" distL="0" distR="0" wp14:anchorId="36866B80" wp14:editId="43D49A0B">
            <wp:extent cx="4949644" cy="3889612"/>
            <wp:effectExtent l="0" t="0" r="381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03330" cy="3931800"/>
                    </a:xfrm>
                    <a:prstGeom prst="rect">
                      <a:avLst/>
                    </a:prstGeom>
                  </pic:spPr>
                </pic:pic>
              </a:graphicData>
            </a:graphic>
          </wp:inline>
        </w:drawing>
      </w:r>
    </w:p>
    <w:p w14:paraId="38C43A30" w14:textId="77777777" w:rsidR="000E616E" w:rsidRDefault="000E616E" w:rsidP="00A17B66">
      <w:pPr>
        <w:pStyle w:val="Standard"/>
        <w:jc w:val="center"/>
      </w:pPr>
    </w:p>
    <w:p w14:paraId="4277AA10" w14:textId="7D9690B3" w:rsidR="001C19E7" w:rsidRDefault="00F6337C" w:rsidP="001C19E7">
      <w:pPr>
        <w:pStyle w:val="Figures"/>
      </w:pPr>
      <w:bookmarkStart w:id="90" w:name="_Toc11021660"/>
      <w:r>
        <w:t xml:space="preserve">Interfaz de trabajo principal de </w:t>
      </w:r>
      <w:proofErr w:type="spellStart"/>
      <w:r>
        <w:t>ArduinoBlocks</w:t>
      </w:r>
      <w:proofErr w:type="spellEnd"/>
      <w:r w:rsidR="00614A9E">
        <w:t>. Fuente:</w:t>
      </w:r>
      <w:sdt>
        <w:sdtPr>
          <w:id w:val="-81248618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90"/>
    </w:p>
    <w:p w14:paraId="03C3FFEF" w14:textId="690A6561" w:rsidR="001C19E7" w:rsidRDefault="001C19E7" w:rsidP="001C19E7">
      <w:pPr>
        <w:pStyle w:val="Standard"/>
      </w:pPr>
      <w:r>
        <w:lastRenderedPageBreak/>
        <w:tab/>
        <w:t>Conectar la placa Arduino a un puerto USB de</w:t>
      </w:r>
      <w:r w:rsidR="00451C36">
        <w:t>l</w:t>
      </w:r>
      <w:r>
        <w:t xml:space="preserve">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lang w:eastAsia="es-ES" w:bidi="ar-SA"/>
        </w:rPr>
        <w:drawing>
          <wp:inline distT="0" distB="0" distL="0" distR="0" wp14:anchorId="5FB362E6" wp14:editId="3A946D41">
            <wp:extent cx="4795662" cy="402129"/>
            <wp:effectExtent l="0" t="0" r="5080" b="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5">
                      <a:extLst>
                        <a:ext uri="{28A0092B-C50C-407E-A947-70E740481C1C}">
                          <a14:useLocalDpi xmlns:a14="http://schemas.microsoft.com/office/drawing/2010/main" val="0"/>
                        </a:ext>
                      </a:extLst>
                    </a:blip>
                    <a:srcRect t="17966" r="434" b="29750"/>
                    <a:stretch/>
                  </pic:blipFill>
                  <pic:spPr bwMode="auto">
                    <a:xfrm>
                      <a:off x="0" y="0"/>
                      <a:ext cx="4976534" cy="41729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03ABB2E5" w:rsidR="00F6337C" w:rsidRDefault="00F243DE" w:rsidP="00F6337C">
      <w:pPr>
        <w:pStyle w:val="Figures"/>
      </w:pPr>
      <w:bookmarkStart w:id="91" w:name="_Toc11021661"/>
      <w:r>
        <w:t>Menú de control sobre la placa Arduino</w:t>
      </w:r>
      <w:r w:rsidR="00614A9E">
        <w:t>. Fuente:</w:t>
      </w:r>
      <w:sdt>
        <w:sdtPr>
          <w:id w:val="607554814"/>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91"/>
    </w:p>
    <w:p w14:paraId="799E4FDF" w14:textId="0D7D1C33" w:rsidR="001C19E7" w:rsidRDefault="00451C36" w:rsidP="002F1E39">
      <w:pPr>
        <w:pStyle w:val="Textoindependiente"/>
      </w:pPr>
      <w:r w:rsidRPr="003404F0">
        <w:t>Se r</w:t>
      </w:r>
      <w:r w:rsidR="001C19E7" w:rsidRPr="003404F0">
        <w:t xml:space="preserve">ecarga haciendo </w:t>
      </w:r>
      <w:proofErr w:type="spellStart"/>
      <w:r w:rsidR="001C19E7">
        <w:t>clik</w:t>
      </w:r>
      <w:proofErr w:type="spellEnd"/>
      <w:r w:rsidR="001C19E7">
        <w:t xml:space="preserve"> en </w:t>
      </w:r>
      <w:r w:rsidR="00920B0A">
        <w:t xml:space="preserve">el botón blanco con dos flechas </w:t>
      </w:r>
      <w:r w:rsidR="001C19E7">
        <w:t>y la plataforma reconocerá el puerto donde está conectada la placa.</w:t>
      </w:r>
    </w:p>
    <w:p w14:paraId="44A3132B" w14:textId="6488C0B2" w:rsidR="000E616E" w:rsidRDefault="001C19E7" w:rsidP="00A56C18">
      <w:pPr>
        <w:pStyle w:val="Textoindependiente"/>
      </w:pPr>
      <w:r>
        <w:t xml:space="preserve">Empezar a programar y a colocar los bloques, bien dentro de “Inicializar” para declarar las variables o indicar los datos de inicio, o en “Bucle” </w:t>
      </w:r>
      <w:r w:rsidRPr="003404F0">
        <w:t xml:space="preserve">para colocar los bloques que </w:t>
      </w:r>
      <w:r w:rsidR="00451C36" w:rsidRPr="003404F0">
        <w:t xml:space="preserve">se </w:t>
      </w:r>
      <w:r w:rsidRPr="003404F0">
        <w:t>qu</w:t>
      </w:r>
      <w:r w:rsidR="00451C36" w:rsidRPr="003404F0">
        <w:t>iere</w:t>
      </w:r>
      <w:r w:rsidRPr="003404F0">
        <w:t xml:space="preserve"> que realice el programa en bucle infinito, por ejemplo</w:t>
      </w:r>
      <w:r w:rsidR="00920B0A" w:rsidRPr="003404F0">
        <w:t>,</w:t>
      </w:r>
      <w:r w:rsidRPr="003404F0">
        <w:t xml:space="preserve"> usando</w:t>
      </w:r>
      <w:r>
        <w:t xml:space="preserve"> el LED en el pin 13, para confirmar que se ha podido realizar la conexión correctamente:</w:t>
      </w:r>
    </w:p>
    <w:p w14:paraId="2B7BEC49" w14:textId="3F23439E" w:rsidR="001C19E7" w:rsidRDefault="001C19E7" w:rsidP="00920B0A">
      <w:pPr>
        <w:pStyle w:val="Standard"/>
        <w:jc w:val="center"/>
      </w:pPr>
      <w:r>
        <w:rPr>
          <w:noProof/>
          <w:lang w:eastAsia="es-ES" w:bidi="ar-SA"/>
        </w:rPr>
        <w:drawing>
          <wp:inline distT="0" distB="0" distL="0" distR="0" wp14:anchorId="35DCECD3" wp14:editId="2150DC8D">
            <wp:extent cx="2720779" cy="1373322"/>
            <wp:effectExtent l="0" t="0" r="381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1020" cy="1398681"/>
                    </a:xfrm>
                    <a:prstGeom prst="rect">
                      <a:avLst/>
                    </a:prstGeom>
                    <a:ln>
                      <a:noFill/>
                    </a:ln>
                    <a:effectLst>
                      <a:softEdge rad="112500"/>
                    </a:effectLst>
                  </pic:spPr>
                </pic:pic>
              </a:graphicData>
            </a:graphic>
          </wp:inline>
        </w:drawing>
      </w:r>
    </w:p>
    <w:p w14:paraId="46E5ECEC" w14:textId="77777777" w:rsidR="000E616E" w:rsidRDefault="000E616E" w:rsidP="00920B0A">
      <w:pPr>
        <w:pStyle w:val="Standard"/>
        <w:jc w:val="center"/>
      </w:pPr>
    </w:p>
    <w:p w14:paraId="05A5E69A" w14:textId="4233F0F1" w:rsidR="00920B0A" w:rsidRPr="002B0E8D" w:rsidRDefault="000A71E1" w:rsidP="001C19E7">
      <w:pPr>
        <w:pStyle w:val="Figures"/>
      </w:pPr>
      <w:bookmarkStart w:id="92" w:name="_Toc11021662"/>
      <w:r w:rsidRPr="002B0E8D">
        <w:t>Ejemplo básico de programación</w:t>
      </w:r>
      <w:r w:rsidR="00614A9E" w:rsidRPr="002B0E8D">
        <w:t>. Fuente:</w:t>
      </w:r>
      <w:sdt>
        <w:sdtPr>
          <w:id w:val="776599892"/>
          <w:citation/>
        </w:sdtPr>
        <w:sdtContent>
          <w:r w:rsidR="00614A9E" w:rsidRPr="002B0E8D">
            <w:fldChar w:fldCharType="begin"/>
          </w:r>
          <w:r w:rsidR="00614A9E" w:rsidRPr="002B0E8D">
            <w:rPr>
              <w:lang w:val="es-ES"/>
            </w:rPr>
            <w:instrText xml:space="preserve"> CITATION Jua19 \l 3082 </w:instrText>
          </w:r>
          <w:r w:rsidR="00614A9E" w:rsidRPr="002B0E8D">
            <w:fldChar w:fldCharType="separate"/>
          </w:r>
          <w:r w:rsidR="005A44F5" w:rsidRPr="002B0E8D">
            <w:rPr>
              <w:noProof/>
              <w:lang w:val="es-ES"/>
            </w:rPr>
            <w:t xml:space="preserve"> (López, 2019)</w:t>
          </w:r>
          <w:r w:rsidR="00614A9E" w:rsidRPr="002B0E8D">
            <w:fldChar w:fldCharType="end"/>
          </w:r>
        </w:sdtContent>
      </w:sdt>
      <w:bookmarkEnd w:id="92"/>
    </w:p>
    <w:p w14:paraId="61D101C4" w14:textId="0274A191" w:rsidR="00ED4149" w:rsidRPr="002B0E8D" w:rsidRDefault="001C19E7" w:rsidP="00A56C18">
      <w:pPr>
        <w:pStyle w:val="Textoindependiente"/>
      </w:pPr>
      <w:r w:rsidRPr="002B0E8D">
        <w:t xml:space="preserve">Para finalizar esta actividad, </w:t>
      </w:r>
      <w:r w:rsidR="00424B75">
        <w:t>si se quiere</w:t>
      </w:r>
      <w:r w:rsidRPr="002B0E8D">
        <w:t xml:space="preserve"> ver el código que </w:t>
      </w:r>
      <w:proofErr w:type="spellStart"/>
      <w:r w:rsidRPr="002B0E8D">
        <w:t>ArduinoBlocks</w:t>
      </w:r>
      <w:proofErr w:type="spellEnd"/>
      <w:r w:rsidRPr="002B0E8D">
        <w:t xml:space="preserve"> está generando, que es lo que la placa de Arduino entiende, sólo </w:t>
      </w:r>
      <w:r w:rsidR="00451C36" w:rsidRPr="002B0E8D">
        <w:t>se tendría</w:t>
      </w:r>
      <w:r w:rsidRPr="002B0E8D">
        <w:t xml:space="preserve"> que hacer </w:t>
      </w:r>
      <w:proofErr w:type="spellStart"/>
      <w:r w:rsidRPr="002B0E8D">
        <w:t>clik</w:t>
      </w:r>
      <w:proofErr w:type="spellEnd"/>
      <w:r w:rsidRPr="002B0E8D">
        <w:t xml:space="preserve"> en la flecha junto a la etiqueta “Bloques”, y hacer </w:t>
      </w:r>
      <w:proofErr w:type="spellStart"/>
      <w:r w:rsidRPr="002B0E8D">
        <w:t>clik</w:t>
      </w:r>
      <w:proofErr w:type="spellEnd"/>
      <w:r w:rsidRPr="002B0E8D">
        <w:t xml:space="preserve"> en “Ver código”, y </w:t>
      </w:r>
      <w:proofErr w:type="spellStart"/>
      <w:r w:rsidRPr="002B0E8D">
        <w:t>ArduinoBlocks</w:t>
      </w:r>
      <w:proofErr w:type="spellEnd"/>
      <w:r w:rsidRPr="002B0E8D">
        <w:t xml:space="preserve"> mostraría el </w:t>
      </w:r>
      <w:proofErr w:type="spellStart"/>
      <w:r w:rsidRPr="002B0E8D">
        <w:t>Codigo</w:t>
      </w:r>
      <w:proofErr w:type="spellEnd"/>
      <w:r w:rsidRPr="002B0E8D">
        <w:t xml:space="preserve"> que se subiría a la placa si </w:t>
      </w:r>
      <w:r w:rsidR="00451C36" w:rsidRPr="002B0E8D">
        <w:t>se diera</w:t>
      </w:r>
      <w:r w:rsidRPr="002B0E8D">
        <w:t xml:space="preserve"> a “Subir”:</w:t>
      </w:r>
    </w:p>
    <w:p w14:paraId="562B6EA1" w14:textId="2A3DA7BA" w:rsidR="001C19E7" w:rsidRDefault="00920B0A" w:rsidP="00920B0A">
      <w:pPr>
        <w:pStyle w:val="Standard"/>
        <w:jc w:val="center"/>
      </w:pPr>
      <w:r>
        <w:rPr>
          <w:noProof/>
          <w:lang w:eastAsia="es-ES" w:bidi="ar-SA"/>
        </w:rPr>
        <w:drawing>
          <wp:inline distT="0" distB="0" distL="0" distR="0" wp14:anchorId="3F82F374" wp14:editId="32F91793">
            <wp:extent cx="1596304" cy="1024890"/>
            <wp:effectExtent l="0" t="0" r="4445" b="381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36313" cy="1050577"/>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5B75B0C3" w:rsidR="00913517" w:rsidRDefault="00913517" w:rsidP="00913517">
      <w:pPr>
        <w:pStyle w:val="Figures"/>
      </w:pPr>
      <w:bookmarkStart w:id="93" w:name="_Toc11021663"/>
      <w:r>
        <w:t>Menú para ver/importar el código</w:t>
      </w:r>
      <w:r w:rsidR="00614A9E">
        <w:t>. Fuente:</w:t>
      </w:r>
      <w:sdt>
        <w:sdtPr>
          <w:id w:val="2029136392"/>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93"/>
    </w:p>
    <w:p w14:paraId="51314FBF" w14:textId="3990A7BD" w:rsidR="001C19E7" w:rsidRDefault="001C19E7" w:rsidP="00AC48D5">
      <w:pPr>
        <w:pStyle w:val="Ttulo5"/>
      </w:pPr>
      <w:r>
        <w:lastRenderedPageBreak/>
        <w:t>Criterios de evaluación</w:t>
      </w:r>
    </w:p>
    <w:p w14:paraId="6BCD404E" w14:textId="77777777" w:rsidR="001C19E7" w:rsidRDefault="001C19E7" w:rsidP="009661DB">
      <w:pPr>
        <w:pStyle w:val="Compact"/>
      </w:pPr>
      <w:r>
        <w:t>Realiza el registro e inicia sesión en www.arduinoblocks.com</w:t>
      </w:r>
    </w:p>
    <w:p w14:paraId="3C28DC15" w14:textId="77777777" w:rsidR="001C19E7" w:rsidRDefault="001C19E7" w:rsidP="009661DB">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9661DB">
      <w:pPr>
        <w:pStyle w:val="Compact"/>
      </w:pPr>
      <w:r>
        <w:t xml:space="preserve">Identifica los distintos elementos de la interfaz de </w:t>
      </w:r>
      <w:proofErr w:type="spellStart"/>
      <w:r>
        <w:t>ArduinoBlocks</w:t>
      </w:r>
      <w:proofErr w:type="spellEnd"/>
    </w:p>
    <w:p w14:paraId="5B741ED0" w14:textId="77777777" w:rsidR="001C19E7" w:rsidRDefault="001C19E7" w:rsidP="009661DB">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9661DB">
      <w:pPr>
        <w:pStyle w:val="Compact"/>
      </w:pPr>
      <w:r>
        <w:t>Realiza el registro e inicia sesión en www.arduinoblocks.com</w:t>
      </w:r>
    </w:p>
    <w:p w14:paraId="7FE8520A" w14:textId="77777777" w:rsidR="001C19E7" w:rsidRDefault="001C19E7" w:rsidP="009661DB">
      <w:pPr>
        <w:pStyle w:val="Compact"/>
      </w:pPr>
      <w:r>
        <w:t xml:space="preserve">Configura la placa desde </w:t>
      </w:r>
      <w:proofErr w:type="spellStart"/>
      <w:r>
        <w:t>ArduinoBlocks</w:t>
      </w:r>
      <w:proofErr w:type="spellEnd"/>
    </w:p>
    <w:p w14:paraId="0EA04172" w14:textId="77777777" w:rsidR="001C19E7" w:rsidRDefault="001C19E7" w:rsidP="009661DB">
      <w:pPr>
        <w:pStyle w:val="Compact"/>
      </w:pPr>
      <w:r>
        <w:t xml:space="preserve">Identifica los distintos elementos de la interfaz de </w:t>
      </w:r>
      <w:proofErr w:type="spellStart"/>
      <w:r>
        <w:t>ArduinoBlocks</w:t>
      </w:r>
      <w:proofErr w:type="spellEnd"/>
    </w:p>
    <w:p w14:paraId="34FB76F9" w14:textId="2EC88D63" w:rsidR="001C19E7" w:rsidRDefault="001C19E7" w:rsidP="009661DB">
      <w:pPr>
        <w:pStyle w:val="Compact"/>
      </w:pPr>
      <w:r>
        <w:t>Sabe realizar la conexión de la placa correctamente</w:t>
      </w:r>
    </w:p>
    <w:p w14:paraId="1CD279AF" w14:textId="2AAF9617" w:rsidR="00DF3C13" w:rsidRDefault="001C19E7" w:rsidP="002F1E39">
      <w:pPr>
        <w:pStyle w:val="Ttulo6"/>
      </w:pPr>
      <w:r w:rsidRPr="00DF3C13">
        <w:t>Rúbrica de evaluación</w:t>
      </w:r>
    </w:p>
    <w:p w14:paraId="2D1DAD93" w14:textId="77777777" w:rsidR="009661DB" w:rsidRPr="009661DB" w:rsidRDefault="009661DB" w:rsidP="009661DB">
      <w:pPr>
        <w:spacing w:before="0" w:after="0" w:line="240" w:lineRule="auto"/>
      </w:pP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94" w:name="_Toc11021636"/>
      <w:r>
        <w:t xml:space="preserve">Rúbrica de </w:t>
      </w:r>
      <w:r w:rsidR="0024025A">
        <w:t xml:space="preserve">la actividad de uso de </w:t>
      </w:r>
      <w:proofErr w:type="spellStart"/>
      <w:r w:rsidR="0024025A">
        <w:t>ArduinoBlocks</w:t>
      </w:r>
      <w:bookmarkEnd w:id="94"/>
      <w:proofErr w:type="spellEnd"/>
    </w:p>
    <w:p w14:paraId="1A7B7D11" w14:textId="6D8DE542" w:rsidR="009F7884" w:rsidRPr="00F274BC" w:rsidRDefault="009F7884" w:rsidP="009F7884">
      <w:pPr>
        <w:pStyle w:val="Ttulo4"/>
        <w:rPr>
          <w:sz w:val="24"/>
          <w:lang w:val="es-ES"/>
          <w14:ligatures w14:val="none"/>
          <w14:cntxtAlts w14:val="0"/>
        </w:rPr>
      </w:pPr>
      <w:r w:rsidRPr="00F274BC">
        <w:rPr>
          <w:lang w:val="es-ES"/>
        </w:rPr>
        <w:lastRenderedPageBreak/>
        <w:t>Nombre de la actividad: “La placa Arduino”</w:t>
      </w:r>
    </w:p>
    <w:p w14:paraId="0E79BE3C" w14:textId="41DC87F7" w:rsidR="009F7884" w:rsidRDefault="009F7884" w:rsidP="00AC48D5">
      <w:pPr>
        <w:pStyle w:val="Ttulo5"/>
      </w:pPr>
      <w:r>
        <w:t>Objetivos de la actividad:</w:t>
      </w:r>
    </w:p>
    <w:p w14:paraId="6F83BB17" w14:textId="77777777" w:rsidR="009F7884" w:rsidRDefault="009F7884" w:rsidP="009661DB">
      <w:pPr>
        <w:pStyle w:val="Compact"/>
      </w:pPr>
      <w:r>
        <w:t>Conocer el sentido de una tarjeta controladora.</w:t>
      </w:r>
    </w:p>
    <w:p w14:paraId="2BAD6382" w14:textId="77777777" w:rsidR="009F7884" w:rsidRDefault="009F7884" w:rsidP="009661DB">
      <w:pPr>
        <w:pStyle w:val="Compact"/>
      </w:pPr>
      <w:r>
        <w:t>Alimentación de la placa Arduino.</w:t>
      </w:r>
    </w:p>
    <w:p w14:paraId="35CF3956" w14:textId="77777777" w:rsidR="009F7884" w:rsidRDefault="009F7884" w:rsidP="009661DB">
      <w:pPr>
        <w:pStyle w:val="Compact"/>
      </w:pPr>
      <w:r>
        <w:t>Entradas y salidas de la placa.</w:t>
      </w:r>
    </w:p>
    <w:p w14:paraId="69D75A2D" w14:textId="77777777" w:rsidR="009F7884" w:rsidRDefault="009F7884" w:rsidP="009661DB">
      <w:pPr>
        <w:pStyle w:val="Compact"/>
      </w:pPr>
      <w:r>
        <w:t>Driver de la placa controladora.</w:t>
      </w:r>
    </w:p>
    <w:p w14:paraId="05AB6A8F" w14:textId="77777777" w:rsidR="009F7884" w:rsidRDefault="009F7884" w:rsidP="009661DB">
      <w:pPr>
        <w:pStyle w:val="Compact"/>
      </w:pPr>
      <w:r>
        <w:t>Conexión entre la placa Arduino y el ordenador.</w:t>
      </w:r>
    </w:p>
    <w:p w14:paraId="1FB9ED55" w14:textId="23E50E3A" w:rsidR="009F7884" w:rsidRDefault="009F7884" w:rsidP="009661DB">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9661DB">
      <w:pPr>
        <w:pStyle w:val="Compact"/>
      </w:pPr>
      <w:r>
        <w:t>Conocer los elementos de un circuito eléctrico.</w:t>
      </w:r>
    </w:p>
    <w:p w14:paraId="309BCB07" w14:textId="77777777" w:rsidR="009F7884" w:rsidRDefault="009F7884" w:rsidP="009661DB">
      <w:pPr>
        <w:pStyle w:val="Compact"/>
      </w:pPr>
      <w:r>
        <w:t>Conocer las magnitudes y unidades eléctricas fundamentales.</w:t>
      </w:r>
    </w:p>
    <w:p w14:paraId="1F55E220" w14:textId="36F5438A" w:rsidR="009F7884" w:rsidRDefault="009F7884" w:rsidP="009661DB">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9661DB">
      <w:pPr>
        <w:pStyle w:val="Compact"/>
        <w:numPr>
          <w:ilvl w:val="0"/>
          <w:numId w:val="12"/>
        </w:numPr>
      </w:pPr>
      <w:r>
        <w:t>Introducción a la placa Arduino.</w:t>
      </w:r>
    </w:p>
    <w:p w14:paraId="4A767B2D" w14:textId="77777777" w:rsidR="009F7884" w:rsidRDefault="009F7884" w:rsidP="009661DB">
      <w:pPr>
        <w:pStyle w:val="Compact"/>
        <w:numPr>
          <w:ilvl w:val="0"/>
          <w:numId w:val="12"/>
        </w:numPr>
      </w:pPr>
      <w:r>
        <w:t>Conexión de la placa al ordenador.</w:t>
      </w:r>
    </w:p>
    <w:p w14:paraId="10B715AC" w14:textId="3A034E9D" w:rsidR="009F7884" w:rsidRDefault="009F7884" w:rsidP="009661DB">
      <w:pPr>
        <w:pStyle w:val="Compact"/>
        <w:numPr>
          <w:ilvl w:val="0"/>
          <w:numId w:val="12"/>
        </w:numPr>
      </w:pPr>
      <w:r>
        <w:t>Configuración de la tarjeta Arduino.</w:t>
      </w:r>
    </w:p>
    <w:p w14:paraId="219355DD" w14:textId="32B44292" w:rsidR="009F7884" w:rsidRDefault="009F7884" w:rsidP="00AC48D5">
      <w:pPr>
        <w:pStyle w:val="Ttulo5"/>
      </w:pPr>
      <w:r>
        <w:t>Desarrollo de la actividad:</w:t>
      </w:r>
    </w:p>
    <w:p w14:paraId="2C51BDA1" w14:textId="338A3552" w:rsidR="009F7884" w:rsidRDefault="009F7884" w:rsidP="009661DB">
      <w:pPr>
        <w:pStyle w:val="Compact"/>
        <w:numPr>
          <w:ilvl w:val="0"/>
          <w:numId w:val="13"/>
        </w:numPr>
        <w:spacing w:before="240"/>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lang w:eastAsia="es-ES" w:bidi="ar-SA"/>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35980" cy="1960880"/>
                    </a:xfrm>
                    <a:prstGeom prst="rect">
                      <a:avLst/>
                    </a:prstGeom>
                  </pic:spPr>
                </pic:pic>
              </a:graphicData>
            </a:graphic>
          </wp:inline>
        </w:drawing>
      </w:r>
    </w:p>
    <w:p w14:paraId="476119F6" w14:textId="77E78F8B" w:rsidR="009F7884" w:rsidRDefault="00745710" w:rsidP="00745710">
      <w:pPr>
        <w:pStyle w:val="Figures"/>
      </w:pPr>
      <w:bookmarkStart w:id="95" w:name="_Toc11021664"/>
      <w:r>
        <w:t>Partes y componentes de la placa Arduino</w:t>
      </w:r>
      <w:bookmarkEnd w:id="95"/>
    </w:p>
    <w:p w14:paraId="40C32A9F" w14:textId="0B296C38" w:rsidR="009F7884" w:rsidRDefault="006A329A" w:rsidP="006A329A">
      <w:pPr>
        <w:pStyle w:val="Textoindependiente"/>
      </w:pPr>
      <w:r>
        <w:t>Las especificaciones técnicas de la placa Arduino UNO se muestran en el anexo II.</w:t>
      </w:r>
    </w:p>
    <w:p w14:paraId="56F2C931" w14:textId="1E9505C2" w:rsidR="009F7884" w:rsidRDefault="009F7884" w:rsidP="00151388">
      <w:pPr>
        <w:pStyle w:val="Compact"/>
        <w:numPr>
          <w:ilvl w:val="0"/>
          <w:numId w:val="13"/>
        </w:numPr>
      </w:pPr>
      <w:r>
        <w:lastRenderedPageBreak/>
        <w:t>Conexión de la placa al ordenador.</w:t>
      </w:r>
    </w:p>
    <w:p w14:paraId="560AB380" w14:textId="7FAC4BB1" w:rsidR="006A329A" w:rsidRDefault="006A329A" w:rsidP="006A329A">
      <w:pPr>
        <w:pStyle w:val="Textoindependiente"/>
      </w:pPr>
      <w:r>
        <w:t>Se utilizará un cable USB para conectar el Arduino al ordenador.</w:t>
      </w:r>
    </w:p>
    <w:p w14:paraId="669B68D5" w14:textId="68FD8C10" w:rsidR="009F7884" w:rsidRDefault="009F7884" w:rsidP="00151388">
      <w:pPr>
        <w:pStyle w:val="Compact"/>
        <w:numPr>
          <w:ilvl w:val="0"/>
          <w:numId w:val="13"/>
        </w:numPr>
      </w:pPr>
      <w:r>
        <w:t>Configuración de la placa.</w:t>
      </w:r>
    </w:p>
    <w:p w14:paraId="69F14CD1" w14:textId="41E2245D" w:rsidR="009F7884" w:rsidRDefault="009F7884" w:rsidP="002F1E39">
      <w:pPr>
        <w:pStyle w:val="Textoindependiente"/>
      </w:pPr>
      <w:r>
        <w:t xml:space="preserve">Desde </w:t>
      </w:r>
      <w:proofErr w:type="spellStart"/>
      <w:r>
        <w:t>ArduinoBlocks</w:t>
      </w:r>
      <w:proofErr w:type="spellEnd"/>
      <w:r>
        <w:t xml:space="preserve">, ya se ha estudiado, y con el IDE de Arduino, se realiza descargando la aplicación desde la página web www.arduino.cc, según el </w:t>
      </w:r>
      <w:r w:rsidRPr="002B0E8D">
        <w:t xml:space="preserve">sistema operativo </w:t>
      </w:r>
      <w:r w:rsidR="000F4794" w:rsidRPr="002B0E8D">
        <w:t>del</w:t>
      </w:r>
      <w:r w:rsidRPr="002B0E8D">
        <w:t xml:space="preserve"> equipo </w:t>
      </w:r>
      <w:r>
        <w:t>informático.</w:t>
      </w: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lang w:eastAsia="es-ES" w:bidi="ar-SA"/>
        </w:rPr>
        <w:drawing>
          <wp:inline distT="0" distB="0" distL="0" distR="0" wp14:anchorId="359EF0B2" wp14:editId="2D99DC55">
            <wp:extent cx="2306472" cy="2767861"/>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17747" cy="2781392"/>
                    </a:xfrm>
                    <a:prstGeom prst="rect">
                      <a:avLst/>
                    </a:prstGeom>
                    <a:noFill/>
                  </pic:spPr>
                </pic:pic>
              </a:graphicData>
            </a:graphic>
          </wp:inline>
        </w:drawing>
      </w:r>
    </w:p>
    <w:p w14:paraId="402BA548" w14:textId="77777777" w:rsidR="009F7884" w:rsidRDefault="009F7884" w:rsidP="009F7884">
      <w:pPr>
        <w:pStyle w:val="Standard"/>
      </w:pPr>
    </w:p>
    <w:p w14:paraId="5127A21E" w14:textId="6ABF0887" w:rsidR="009F7884" w:rsidRDefault="00745710" w:rsidP="009F7884">
      <w:pPr>
        <w:pStyle w:val="Figures"/>
      </w:pPr>
      <w:bookmarkStart w:id="96" w:name="_Toc11021665"/>
      <w:r>
        <w:t>Aspecto del IDE de Arduino</w:t>
      </w:r>
      <w:r w:rsidR="00614A9E">
        <w:t xml:space="preserve">. Fuente: </w:t>
      </w:r>
      <w:sdt>
        <w:sdtPr>
          <w:id w:val="-1429262258"/>
          <w:citation/>
        </w:sdtPr>
        <w:sdtContent>
          <w:r w:rsidR="00614A9E">
            <w:fldChar w:fldCharType="begin"/>
          </w:r>
          <w:r w:rsidR="00614A9E">
            <w:rPr>
              <w:lang w:val="es-ES"/>
            </w:rPr>
            <w:instrText xml:space="preserve"> CITATION Ard19 \l 3082 </w:instrText>
          </w:r>
          <w:r w:rsidR="00614A9E">
            <w:fldChar w:fldCharType="separate"/>
          </w:r>
          <w:r w:rsidR="005A44F5" w:rsidRPr="005A44F5">
            <w:rPr>
              <w:noProof/>
              <w:lang w:val="es-ES"/>
            </w:rPr>
            <w:t>(Arduino, 2019)</w:t>
          </w:r>
          <w:r w:rsidR="00614A9E">
            <w:fldChar w:fldCharType="end"/>
          </w:r>
        </w:sdtContent>
      </w:sdt>
      <w:bookmarkEnd w:id="96"/>
    </w:p>
    <w:p w14:paraId="601841F9" w14:textId="13E2C58D" w:rsidR="009F7884" w:rsidRDefault="009F7884" w:rsidP="00151388">
      <w:pPr>
        <w:pStyle w:val="Textoindependiente"/>
        <w:numPr>
          <w:ilvl w:val="0"/>
          <w:numId w:val="13"/>
        </w:numPr>
      </w:pPr>
      <w:r>
        <w:t xml:space="preserve">Subir a la placa el primer ejemplo </w:t>
      </w:r>
      <w:r w:rsidRPr="002B0E8D">
        <w:t>básico: “</w:t>
      </w:r>
      <w:proofErr w:type="spellStart"/>
      <w:r w:rsidRPr="002B0E8D">
        <w:t>Blink</w:t>
      </w:r>
      <w:proofErr w:type="spellEnd"/>
      <w:r w:rsidRPr="002B0E8D">
        <w:t xml:space="preserve">”, desde el menú Archivo – Ejemplos – 01. </w:t>
      </w:r>
      <w:proofErr w:type="spellStart"/>
      <w:r w:rsidRPr="002B0E8D">
        <w:t>Basics</w:t>
      </w:r>
      <w:proofErr w:type="spellEnd"/>
      <w:r w:rsidRPr="002B0E8D">
        <w:t xml:space="preserve"> – </w:t>
      </w:r>
      <w:proofErr w:type="spellStart"/>
      <w:r w:rsidRPr="002B0E8D">
        <w:t>Blink</w:t>
      </w:r>
      <w:proofErr w:type="spellEnd"/>
      <w:r w:rsidRPr="002B0E8D">
        <w:t xml:space="preserve">. Una vez cargado el código, </w:t>
      </w:r>
      <w:r w:rsidR="000F4794" w:rsidRPr="002B0E8D">
        <w:t>hacer</w:t>
      </w:r>
      <w:r w:rsidRPr="002B0E8D">
        <w:t xml:space="preserve"> </w:t>
      </w:r>
      <w:proofErr w:type="spellStart"/>
      <w:r w:rsidRPr="002B0E8D">
        <w:t>clik</w:t>
      </w:r>
      <w:proofErr w:type="spellEnd"/>
      <w:r w:rsidRPr="002B0E8D">
        <w:t xml:space="preserve"> en Subir (El botón con una flecha) y ya estará el programa </w:t>
      </w:r>
      <w:proofErr w:type="spellStart"/>
      <w:r w:rsidRPr="002B0E8D">
        <w:t>Blink</w:t>
      </w:r>
      <w:proofErr w:type="spellEnd"/>
      <w:r w:rsidRPr="002B0E8D">
        <w:t xml:space="preserve"> cargado en </w:t>
      </w:r>
      <w:r w:rsidR="000F4794" w:rsidRPr="002B0E8D">
        <w:t>la</w:t>
      </w:r>
      <w:r w:rsidRPr="002B0E8D">
        <w:t xml:space="preserve"> placa Arduino</w:t>
      </w:r>
      <w:r>
        <w:t>.</w:t>
      </w:r>
    </w:p>
    <w:p w14:paraId="1DA7CCD8" w14:textId="188BB0E5" w:rsidR="009F7884" w:rsidRDefault="009F7884" w:rsidP="00AC48D5">
      <w:pPr>
        <w:pStyle w:val="Ttulo5"/>
      </w:pPr>
      <w:r>
        <w:t>Criterios de evaluación</w:t>
      </w:r>
    </w:p>
    <w:p w14:paraId="496A36B6" w14:textId="77777777" w:rsidR="009F7884" w:rsidRDefault="009F7884" w:rsidP="009661DB">
      <w:pPr>
        <w:pStyle w:val="Compact"/>
      </w:pPr>
      <w:r>
        <w:t>Conoce la tarjeta controladora Arduino.</w:t>
      </w:r>
    </w:p>
    <w:p w14:paraId="0AC1BF75" w14:textId="4584C084" w:rsidR="009F7884" w:rsidRDefault="009F7884" w:rsidP="009661DB">
      <w:pPr>
        <w:pStyle w:val="Compact"/>
      </w:pPr>
      <w:r>
        <w:t>Distingue entradas y salidas de la placa.</w:t>
      </w:r>
    </w:p>
    <w:p w14:paraId="717BD90C" w14:textId="5E5652DA" w:rsidR="009F7884" w:rsidRDefault="009F7884" w:rsidP="009661DB">
      <w:pPr>
        <w:pStyle w:val="Compact"/>
      </w:pPr>
      <w:r>
        <w:t>Descarga y configura la placa Arduino.</w:t>
      </w:r>
    </w:p>
    <w:p w14:paraId="37429D71" w14:textId="2CBDC94E" w:rsidR="009F7884" w:rsidRPr="009F7884" w:rsidRDefault="009F7884" w:rsidP="00AC48D5">
      <w:pPr>
        <w:pStyle w:val="Ttulo6"/>
      </w:pPr>
      <w:r w:rsidRPr="009F7884">
        <w:lastRenderedPageBreak/>
        <w:t>Estándares de aprendizaje</w:t>
      </w:r>
    </w:p>
    <w:p w14:paraId="119ECA1A" w14:textId="77777777" w:rsidR="009F7884" w:rsidRDefault="009F7884" w:rsidP="009661DB">
      <w:pPr>
        <w:pStyle w:val="Compact"/>
      </w:pPr>
      <w:r>
        <w:t>Identifica los distintos elementos de la placa Arduino.</w:t>
      </w:r>
    </w:p>
    <w:p w14:paraId="13BBF6F4" w14:textId="77777777" w:rsidR="009F7884" w:rsidRDefault="009F7884" w:rsidP="009661DB">
      <w:pPr>
        <w:pStyle w:val="Compact"/>
      </w:pPr>
      <w:r>
        <w:t>Descarga correctamente el driver de Arduino, según el Sistema Operativo usado.</w:t>
      </w:r>
    </w:p>
    <w:p w14:paraId="2CFDA843" w14:textId="77777777" w:rsidR="009F7884" w:rsidRDefault="009F7884" w:rsidP="009661DB">
      <w:pPr>
        <w:pStyle w:val="Compact"/>
      </w:pPr>
      <w:r>
        <w:t>Conecta u configura la placa y el puerto USB donde se ha conectado.</w:t>
      </w:r>
    </w:p>
    <w:p w14:paraId="1A2CDFF8" w14:textId="77777777" w:rsidR="009F7884" w:rsidRDefault="009F7884" w:rsidP="009661DB">
      <w:pPr>
        <w:pStyle w:val="Compact"/>
      </w:pPr>
      <w:r>
        <w:t>Sabe implementar el programa de ejemplo básico “</w:t>
      </w:r>
      <w:proofErr w:type="spellStart"/>
      <w:r>
        <w:t>Blink</w:t>
      </w:r>
      <w:proofErr w:type="spellEnd"/>
      <w:r>
        <w:t>” en la placa con éxito.</w:t>
      </w: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Pr="009661DB" w:rsidRDefault="009F7884">
            <w:pPr>
              <w:pStyle w:val="TableContents"/>
              <w:rPr>
                <w:b/>
                <w:bCs/>
                <w:sz w:val="18"/>
                <w:szCs w:val="18"/>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Pr="009661DB" w:rsidRDefault="009F7884">
            <w:pPr>
              <w:pStyle w:val="Standard"/>
              <w:rPr>
                <w:b/>
                <w:bCs/>
                <w:sz w:val="18"/>
                <w:szCs w:val="18"/>
              </w:rPr>
            </w:pPr>
            <w:r w:rsidRPr="009661DB">
              <w:rPr>
                <w:b/>
                <w:bCs/>
                <w:sz w:val="18"/>
                <w:szCs w:val="18"/>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Pr="009661DB" w:rsidRDefault="009F7884">
            <w:pPr>
              <w:pStyle w:val="TableContents"/>
              <w:rPr>
                <w:b/>
                <w:bCs/>
                <w:sz w:val="18"/>
                <w:szCs w:val="18"/>
              </w:rPr>
            </w:pPr>
            <w:r w:rsidRPr="009661DB">
              <w:rPr>
                <w:b/>
                <w:bCs/>
                <w:sz w:val="18"/>
                <w:szCs w:val="18"/>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Pr="009661DB" w:rsidRDefault="009F7884">
            <w:pPr>
              <w:pStyle w:val="TableContents"/>
              <w:rPr>
                <w:b/>
                <w:bCs/>
                <w:sz w:val="18"/>
                <w:szCs w:val="18"/>
              </w:rPr>
            </w:pPr>
            <w:r w:rsidRPr="009661DB">
              <w:rPr>
                <w:b/>
                <w:bCs/>
                <w:sz w:val="18"/>
                <w:szCs w:val="18"/>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Pr="009661DB" w:rsidRDefault="009F7884">
            <w:pPr>
              <w:pStyle w:val="TableContents"/>
              <w:rPr>
                <w:b/>
                <w:bCs/>
                <w:sz w:val="18"/>
                <w:szCs w:val="18"/>
              </w:rPr>
            </w:pPr>
            <w:r w:rsidRPr="009661DB">
              <w:rPr>
                <w:b/>
                <w:bCs/>
                <w:sz w:val="18"/>
                <w:szCs w:val="18"/>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Pr="009661DB" w:rsidRDefault="009F7884">
            <w:pPr>
              <w:pStyle w:val="TableContents"/>
              <w:rPr>
                <w:b/>
                <w:bCs/>
                <w:sz w:val="18"/>
                <w:szCs w:val="18"/>
              </w:rPr>
            </w:pPr>
            <w:r w:rsidRPr="009661DB">
              <w:rPr>
                <w:b/>
                <w:bCs/>
                <w:sz w:val="18"/>
                <w:szCs w:val="18"/>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Pr="009661DB" w:rsidRDefault="009F7884">
            <w:pPr>
              <w:pStyle w:val="TableContents"/>
              <w:rPr>
                <w:b/>
                <w:bCs/>
                <w:sz w:val="18"/>
                <w:szCs w:val="18"/>
              </w:rPr>
            </w:pPr>
            <w:r w:rsidRPr="009661DB">
              <w:rPr>
                <w:b/>
                <w:bCs/>
                <w:sz w:val="18"/>
                <w:szCs w:val="18"/>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Pr="009661DB" w:rsidRDefault="009F7884" w:rsidP="009661DB">
            <w:pPr>
              <w:pStyle w:val="Standard"/>
              <w:tabs>
                <w:tab w:val="left" w:pos="911"/>
              </w:tabs>
              <w:jc w:val="both"/>
              <w:rPr>
                <w:sz w:val="18"/>
                <w:szCs w:val="18"/>
              </w:rPr>
            </w:pPr>
            <w:r w:rsidRPr="009661DB">
              <w:rPr>
                <w:sz w:val="18"/>
                <w:szCs w:val="18"/>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Pr="009661DB" w:rsidRDefault="009F7884">
            <w:pPr>
              <w:pStyle w:val="TableContents"/>
              <w:rPr>
                <w:sz w:val="18"/>
                <w:szCs w:val="18"/>
              </w:rPr>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Pr="009661DB" w:rsidRDefault="009F7884">
            <w:pPr>
              <w:pStyle w:val="TableContents"/>
              <w:rPr>
                <w:b/>
                <w:bCs/>
                <w:sz w:val="18"/>
                <w:szCs w:val="18"/>
              </w:rPr>
            </w:pPr>
            <w:r w:rsidRPr="009661DB">
              <w:rPr>
                <w:b/>
                <w:bCs/>
                <w:sz w:val="18"/>
                <w:szCs w:val="18"/>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Pr="009661DB" w:rsidRDefault="009F7884" w:rsidP="009661DB">
            <w:pPr>
              <w:pStyle w:val="Standard"/>
              <w:tabs>
                <w:tab w:val="left" w:pos="911"/>
              </w:tabs>
              <w:jc w:val="both"/>
              <w:rPr>
                <w:sz w:val="18"/>
                <w:szCs w:val="18"/>
              </w:rPr>
            </w:pPr>
            <w:r w:rsidRPr="009661DB">
              <w:rPr>
                <w:sz w:val="18"/>
                <w:szCs w:val="18"/>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Pr="009661DB" w:rsidRDefault="009F7884">
            <w:pPr>
              <w:pStyle w:val="TableContents"/>
              <w:rPr>
                <w:sz w:val="18"/>
                <w:szCs w:val="18"/>
              </w:rPr>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Pr="009661DB" w:rsidRDefault="009F7884">
            <w:pPr>
              <w:pStyle w:val="TableContents"/>
              <w:rPr>
                <w:b/>
                <w:bCs/>
                <w:sz w:val="18"/>
                <w:szCs w:val="18"/>
              </w:rPr>
            </w:pPr>
            <w:r w:rsidRPr="009661DB">
              <w:rPr>
                <w:b/>
                <w:bCs/>
                <w:sz w:val="18"/>
                <w:szCs w:val="18"/>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Pr="009661DB" w:rsidRDefault="009F7884" w:rsidP="009661DB">
            <w:pPr>
              <w:pStyle w:val="Standard"/>
              <w:tabs>
                <w:tab w:val="left" w:pos="911"/>
              </w:tabs>
              <w:jc w:val="both"/>
              <w:rPr>
                <w:sz w:val="18"/>
                <w:szCs w:val="18"/>
              </w:rPr>
            </w:pPr>
            <w:r w:rsidRPr="009661DB">
              <w:rPr>
                <w:sz w:val="18"/>
                <w:szCs w:val="18"/>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Pr="009661DB" w:rsidRDefault="009F7884">
            <w:pPr>
              <w:pStyle w:val="TableContents"/>
              <w:rPr>
                <w:sz w:val="18"/>
                <w:szCs w:val="18"/>
              </w:rPr>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Pr="009661DB" w:rsidRDefault="009F7884">
            <w:pPr>
              <w:pStyle w:val="TableContents"/>
              <w:rPr>
                <w:b/>
                <w:bCs/>
                <w:sz w:val="18"/>
                <w:szCs w:val="18"/>
              </w:rPr>
            </w:pPr>
            <w:r w:rsidRPr="009661DB">
              <w:rPr>
                <w:b/>
                <w:bCs/>
                <w:sz w:val="18"/>
                <w:szCs w:val="18"/>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Pr="009661DB" w:rsidRDefault="009F7884" w:rsidP="009661DB">
            <w:pPr>
              <w:pStyle w:val="Standard"/>
              <w:tabs>
                <w:tab w:val="left" w:pos="911"/>
              </w:tabs>
              <w:jc w:val="both"/>
              <w:rPr>
                <w:sz w:val="18"/>
                <w:szCs w:val="18"/>
              </w:rPr>
            </w:pPr>
            <w:r w:rsidRPr="009661DB">
              <w:rPr>
                <w:sz w:val="18"/>
                <w:szCs w:val="18"/>
              </w:rPr>
              <w:t>Sabe implementar el programa de ejemplo básico “</w:t>
            </w:r>
            <w:proofErr w:type="spellStart"/>
            <w:r w:rsidRPr="009661DB">
              <w:rPr>
                <w:sz w:val="18"/>
                <w:szCs w:val="18"/>
              </w:rPr>
              <w:t>Blink</w:t>
            </w:r>
            <w:proofErr w:type="spellEnd"/>
            <w:r w:rsidRPr="009661DB">
              <w:rPr>
                <w:sz w:val="18"/>
                <w:szCs w:val="18"/>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Pr="009661DB" w:rsidRDefault="009F7884">
            <w:pPr>
              <w:pStyle w:val="TableContents"/>
              <w:rPr>
                <w:sz w:val="18"/>
                <w:szCs w:val="18"/>
              </w:rPr>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Pr="009661DB" w:rsidRDefault="009F7884">
            <w:pPr>
              <w:pStyle w:val="TableContents"/>
              <w:rPr>
                <w:b/>
                <w:bCs/>
                <w:sz w:val="18"/>
                <w:szCs w:val="18"/>
              </w:rPr>
            </w:pPr>
            <w:r w:rsidRPr="009661DB">
              <w:rPr>
                <w:b/>
                <w:bCs/>
                <w:sz w:val="18"/>
                <w:szCs w:val="18"/>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Pr="009661DB" w:rsidRDefault="009F7884" w:rsidP="009661DB">
            <w:pPr>
              <w:pStyle w:val="Standard"/>
              <w:tabs>
                <w:tab w:val="left" w:pos="911"/>
              </w:tabs>
              <w:jc w:val="both"/>
              <w:rPr>
                <w:sz w:val="18"/>
                <w:szCs w:val="18"/>
              </w:rPr>
            </w:pPr>
            <w:r w:rsidRPr="009661DB">
              <w:rPr>
                <w:sz w:val="18"/>
                <w:szCs w:val="18"/>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Pr="009661DB" w:rsidRDefault="009F7884">
            <w:pPr>
              <w:pStyle w:val="TableContents"/>
              <w:rPr>
                <w:sz w:val="18"/>
                <w:szCs w:val="18"/>
              </w:rPr>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Pr="009661DB" w:rsidRDefault="009F7884">
            <w:pPr>
              <w:pStyle w:val="TableContents"/>
              <w:rPr>
                <w:b/>
                <w:bCs/>
                <w:sz w:val="18"/>
                <w:szCs w:val="18"/>
              </w:rPr>
            </w:pPr>
            <w:r w:rsidRPr="009661DB">
              <w:rPr>
                <w:b/>
                <w:bCs/>
                <w:sz w:val="18"/>
                <w:szCs w:val="18"/>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Pr="009661DB" w:rsidRDefault="009F7884" w:rsidP="009661DB">
            <w:pPr>
              <w:pStyle w:val="Standard"/>
              <w:tabs>
                <w:tab w:val="left" w:pos="911"/>
              </w:tabs>
              <w:jc w:val="both"/>
              <w:rPr>
                <w:sz w:val="18"/>
                <w:szCs w:val="18"/>
              </w:rPr>
            </w:pPr>
            <w:r w:rsidRPr="009661DB">
              <w:rPr>
                <w:sz w:val="18"/>
                <w:szCs w:val="18"/>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Pr="009661DB" w:rsidRDefault="009F7884">
            <w:pPr>
              <w:pStyle w:val="TableContents"/>
              <w:rPr>
                <w:sz w:val="18"/>
                <w:szCs w:val="18"/>
              </w:rPr>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Pr="009661DB" w:rsidRDefault="009F7884">
            <w:pPr>
              <w:pStyle w:val="TableContents"/>
              <w:rPr>
                <w:b/>
                <w:bCs/>
                <w:sz w:val="18"/>
                <w:szCs w:val="18"/>
              </w:rPr>
            </w:pPr>
            <w:r w:rsidRPr="009661DB">
              <w:rPr>
                <w:b/>
                <w:bCs/>
                <w:sz w:val="18"/>
                <w:szCs w:val="18"/>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Pr="009661DB" w:rsidRDefault="009F7884" w:rsidP="009661DB">
            <w:pPr>
              <w:pStyle w:val="Standard"/>
              <w:tabs>
                <w:tab w:val="left" w:pos="911"/>
              </w:tabs>
              <w:jc w:val="both"/>
              <w:rPr>
                <w:sz w:val="18"/>
                <w:szCs w:val="18"/>
              </w:rPr>
            </w:pPr>
            <w:r w:rsidRPr="009661DB">
              <w:rPr>
                <w:sz w:val="18"/>
                <w:szCs w:val="18"/>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Pr="009661DB" w:rsidRDefault="009F7884">
            <w:pPr>
              <w:pStyle w:val="TableContents"/>
              <w:rPr>
                <w:sz w:val="18"/>
                <w:szCs w:val="18"/>
              </w:rPr>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Pr="009661DB" w:rsidRDefault="009F7884">
            <w:pPr>
              <w:pStyle w:val="TableContents"/>
              <w:rPr>
                <w:b/>
                <w:bCs/>
                <w:sz w:val="18"/>
                <w:szCs w:val="18"/>
              </w:rPr>
            </w:pPr>
            <w:r w:rsidRPr="009661DB">
              <w:rPr>
                <w:b/>
                <w:bCs/>
                <w:sz w:val="18"/>
                <w:szCs w:val="18"/>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Pr="009661DB" w:rsidRDefault="009F7884" w:rsidP="009661DB">
            <w:pPr>
              <w:pStyle w:val="Standard"/>
              <w:tabs>
                <w:tab w:val="left" w:pos="911"/>
              </w:tabs>
              <w:jc w:val="both"/>
              <w:rPr>
                <w:sz w:val="18"/>
                <w:szCs w:val="18"/>
              </w:rPr>
            </w:pPr>
            <w:r w:rsidRPr="009661DB">
              <w:rPr>
                <w:sz w:val="18"/>
                <w:szCs w:val="18"/>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Pr="009661DB" w:rsidRDefault="009F7884">
            <w:pPr>
              <w:pStyle w:val="TableContents"/>
              <w:rPr>
                <w:sz w:val="18"/>
                <w:szCs w:val="18"/>
              </w:rPr>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Pr="009661DB" w:rsidRDefault="009F7884">
            <w:pPr>
              <w:pStyle w:val="TableContents"/>
              <w:rPr>
                <w:b/>
                <w:bCs/>
                <w:sz w:val="18"/>
                <w:szCs w:val="18"/>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Pr="009661DB" w:rsidRDefault="009F7884">
            <w:pPr>
              <w:pStyle w:val="TableContents"/>
              <w:rPr>
                <w:sz w:val="18"/>
                <w:szCs w:val="18"/>
              </w:rPr>
            </w:pPr>
            <w:r w:rsidRPr="009661DB">
              <w:rPr>
                <w:sz w:val="18"/>
                <w:szCs w:val="18"/>
              </w:rP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Pr="009661DB" w:rsidRDefault="009F7884">
            <w:pPr>
              <w:pStyle w:val="TableContents"/>
              <w:rPr>
                <w:sz w:val="18"/>
                <w:szCs w:val="18"/>
              </w:rPr>
            </w:pPr>
          </w:p>
        </w:tc>
      </w:tr>
    </w:tbl>
    <w:p w14:paraId="4E3F2F1C" w14:textId="5660A62F" w:rsidR="009F7884" w:rsidRDefault="0024025A" w:rsidP="0024025A">
      <w:pPr>
        <w:pStyle w:val="Tables"/>
      </w:pPr>
      <w:bookmarkStart w:id="97" w:name="_Toc11021637"/>
      <w:r>
        <w:t>Rúbrica de la actividad de uso de Arduino</w:t>
      </w:r>
      <w:bookmarkEnd w:id="97"/>
    </w:p>
    <w:p w14:paraId="27C01BCA" w14:textId="1E89D5FC" w:rsidR="00591664" w:rsidRPr="00F274BC" w:rsidRDefault="00591664" w:rsidP="00000DE2">
      <w:pPr>
        <w:pStyle w:val="Ttulo4"/>
        <w:rPr>
          <w:sz w:val="24"/>
          <w:lang w:val="es-ES"/>
          <w14:ligatures w14:val="none"/>
          <w14:cntxtAlts w14:val="0"/>
        </w:rPr>
      </w:pPr>
      <w:r w:rsidRPr="00F274BC">
        <w:rPr>
          <w:lang w:val="es-ES"/>
        </w:rPr>
        <w:t xml:space="preserve">Nombre de la actividad: “Conociendo la </w:t>
      </w:r>
      <w:proofErr w:type="spellStart"/>
      <w:r w:rsidRPr="00F274BC">
        <w:rPr>
          <w:lang w:val="es-ES"/>
        </w:rPr>
        <w:t>Shield</w:t>
      </w:r>
      <w:proofErr w:type="spellEnd"/>
      <w:r w:rsidRPr="00F274BC">
        <w:rPr>
          <w:lang w:val="es-ES"/>
        </w:rPr>
        <w:t xml:space="preserve"> OSRS”</w:t>
      </w:r>
    </w:p>
    <w:p w14:paraId="0FF6CCA8" w14:textId="0C2B6BB6" w:rsidR="00591664" w:rsidRDefault="00591664" w:rsidP="00000DE2">
      <w:pPr>
        <w:pStyle w:val="Ttulo5"/>
      </w:pPr>
      <w:r>
        <w:t>Objetivos de la actividad</w:t>
      </w:r>
    </w:p>
    <w:p w14:paraId="0A160C52" w14:textId="77777777" w:rsidR="00591664" w:rsidRDefault="00591664" w:rsidP="009661DB">
      <w:pPr>
        <w:pStyle w:val="Compact"/>
      </w:pPr>
      <w:r>
        <w:t>Conocer el funcionamiento de los componentes de la OSRS y manejarlos con una tarjeta controladora.</w:t>
      </w:r>
    </w:p>
    <w:p w14:paraId="0AE35D9D" w14:textId="77777777" w:rsidR="00591664" w:rsidRDefault="00591664" w:rsidP="009661DB">
      <w:pPr>
        <w:pStyle w:val="Compact"/>
      </w:pPr>
      <w:r>
        <w:t>Reforzar los conceptos de señal analógica y señal digital.</w:t>
      </w:r>
    </w:p>
    <w:p w14:paraId="4F8B0FE0" w14:textId="77777777" w:rsidR="00591664" w:rsidRDefault="00591664" w:rsidP="009661DB">
      <w:pPr>
        <w:pStyle w:val="Compact"/>
      </w:pPr>
      <w:r>
        <w:t>Reforzar los conceptos de sensores y actuadores.</w:t>
      </w:r>
    </w:p>
    <w:p w14:paraId="24ECD4ED" w14:textId="77777777" w:rsidR="00591664" w:rsidRDefault="00591664" w:rsidP="009661DB">
      <w:pPr>
        <w:pStyle w:val="Compact"/>
      </w:pPr>
      <w:r>
        <w:t>Aprender la numeración de pines correspondientes a los elementos de OSRS.</w:t>
      </w:r>
    </w:p>
    <w:p w14:paraId="27CB569E" w14:textId="58535549" w:rsidR="00591664" w:rsidRDefault="00591664" w:rsidP="00000DE2">
      <w:pPr>
        <w:pStyle w:val="Ttulo5"/>
      </w:pPr>
      <w:r>
        <w:t>Requisitos previos a la actividad</w:t>
      </w:r>
    </w:p>
    <w:p w14:paraId="3EC6B188" w14:textId="77777777" w:rsidR="00591664" w:rsidRDefault="00591664" w:rsidP="009661DB">
      <w:pPr>
        <w:pStyle w:val="Compact"/>
      </w:pPr>
      <w:r>
        <w:t>Conocer los elementos de un circuito eléctrico.</w:t>
      </w:r>
    </w:p>
    <w:p w14:paraId="679588D8" w14:textId="77777777" w:rsidR="00591664" w:rsidRDefault="00591664" w:rsidP="009661DB">
      <w:pPr>
        <w:pStyle w:val="Compact"/>
      </w:pPr>
      <w:r>
        <w:lastRenderedPageBreak/>
        <w:t xml:space="preserve">Conocimientos básicos de </w:t>
      </w:r>
      <w:proofErr w:type="spellStart"/>
      <w:r>
        <w:t>de</w:t>
      </w:r>
      <w:proofErr w:type="spellEnd"/>
      <w:r>
        <w:t xml:space="preserve"> sensores y actuadores.</w:t>
      </w:r>
    </w:p>
    <w:p w14:paraId="64075876" w14:textId="37253055" w:rsidR="00591664" w:rsidRDefault="00591664" w:rsidP="009661DB">
      <w:pPr>
        <w:pStyle w:val="Compact"/>
      </w:pPr>
      <w:r>
        <w:t>Conocer la numeración y uso de pines de la placa Arduino.</w:t>
      </w:r>
    </w:p>
    <w:p w14:paraId="08D99E88" w14:textId="0FFBC3F0" w:rsidR="00591664" w:rsidRDefault="00591664" w:rsidP="00000DE2">
      <w:pPr>
        <w:pStyle w:val="Ttulo5"/>
      </w:pPr>
      <w:r>
        <w:t>Descripción de la actividad</w:t>
      </w:r>
    </w:p>
    <w:p w14:paraId="1FA37DF5" w14:textId="77777777" w:rsidR="00591664" w:rsidRDefault="00591664" w:rsidP="009661DB">
      <w:pPr>
        <w:pStyle w:val="Compact"/>
        <w:numPr>
          <w:ilvl w:val="0"/>
          <w:numId w:val="44"/>
        </w:numPr>
      </w:pPr>
      <w:r>
        <w:t>Identificar e analizar los elementos de la OSRS.</w:t>
      </w:r>
    </w:p>
    <w:p w14:paraId="5E23DC78" w14:textId="77777777" w:rsidR="00591664" w:rsidRDefault="00591664" w:rsidP="009661DB">
      <w:pPr>
        <w:pStyle w:val="Compact"/>
        <w:numPr>
          <w:ilvl w:val="0"/>
          <w:numId w:val="44"/>
        </w:numPr>
      </w:pPr>
      <w:r>
        <w:t>Ordenar y enumerar los pines correspondientes a los elementos de OSRS.</w:t>
      </w:r>
    </w:p>
    <w:p w14:paraId="13DE0A55" w14:textId="63451034" w:rsidR="00591664" w:rsidRDefault="00591664" w:rsidP="009661DB">
      <w:pPr>
        <w:pStyle w:val="Compact"/>
        <w:numPr>
          <w:ilvl w:val="0"/>
          <w:numId w:val="44"/>
        </w:numPr>
      </w:pPr>
      <w:r>
        <w:t xml:space="preserve">Aprender a conectar una </w:t>
      </w:r>
      <w:proofErr w:type="spellStart"/>
      <w:r>
        <w:t>shield</w:t>
      </w:r>
      <w:proofErr w:type="spellEnd"/>
      <w:r>
        <w:t xml:space="preserve"> sobre la placa Arduino.</w:t>
      </w:r>
    </w:p>
    <w:p w14:paraId="483F0D56" w14:textId="0A9236E8" w:rsidR="00591664" w:rsidRDefault="00591664" w:rsidP="00000DE2">
      <w:pPr>
        <w:pStyle w:val="Ttulo5"/>
      </w:pPr>
      <w:r>
        <w:t>Desarrollo de la actividad:</w:t>
      </w:r>
    </w:p>
    <w:p w14:paraId="2F7B92C0" w14:textId="01EF9E97" w:rsidR="001C3BEC" w:rsidRDefault="001C3BEC" w:rsidP="009661DB">
      <w:pPr>
        <w:pStyle w:val="FirstParagraph"/>
        <w:spacing w:before="0" w:after="0"/>
      </w:pPr>
      <w:r>
        <w:t>Para información de los componentes ver Anexo II.</w:t>
      </w:r>
    </w:p>
    <w:p w14:paraId="394F0FAC" w14:textId="03A281AD" w:rsidR="00591664" w:rsidRDefault="00591664" w:rsidP="009661DB">
      <w:pPr>
        <w:pStyle w:val="Compact"/>
        <w:numPr>
          <w:ilvl w:val="0"/>
          <w:numId w:val="45"/>
        </w:numPr>
      </w:pPr>
      <w:r>
        <w:t>Identificación de los elementos dentro de la OSRS.</w:t>
      </w:r>
      <w:r w:rsidR="001C3BEC">
        <w:t xml:space="preserve"> </w:t>
      </w:r>
      <w:r w:rsidR="001C3BEC" w:rsidRPr="006A329A">
        <w:rPr>
          <w:i/>
          <w:iCs/>
        </w:rPr>
        <w:t xml:space="preserve">Ver figura </w:t>
      </w:r>
      <w:r w:rsidR="006A329A" w:rsidRPr="006A329A">
        <w:rPr>
          <w:i/>
          <w:iCs/>
        </w:rPr>
        <w:t>14.</w:t>
      </w:r>
    </w:p>
    <w:p w14:paraId="53F2400C" w14:textId="5185517C" w:rsidR="00591664" w:rsidRDefault="00591664" w:rsidP="009661DB">
      <w:pPr>
        <w:pStyle w:val="Compact"/>
        <w:numPr>
          <w:ilvl w:val="0"/>
          <w:numId w:val="45"/>
        </w:numPr>
      </w:pPr>
      <w:r>
        <w:t xml:space="preserve">Determinar los </w:t>
      </w:r>
      <w:proofErr w:type="spellStart"/>
      <w:r>
        <w:t>n</w:t>
      </w:r>
      <w:r w:rsidR="009661DB">
        <w:t>º</w:t>
      </w:r>
      <w:proofErr w:type="spellEnd"/>
      <w:r>
        <w:t xml:space="preserve"> de pines correspondientes a cada elemento de la OSRS.</w:t>
      </w:r>
      <w:r w:rsidR="001C3BEC">
        <w:t xml:space="preserve"> </w:t>
      </w:r>
      <w:r w:rsidR="001C3BEC" w:rsidRPr="006A329A">
        <w:rPr>
          <w:i/>
          <w:iCs/>
        </w:rPr>
        <w:t>Ver fig</w:t>
      </w:r>
      <w:r w:rsidR="009661DB">
        <w:rPr>
          <w:i/>
          <w:iCs/>
        </w:rPr>
        <w:t>.</w:t>
      </w:r>
      <w:r w:rsidR="001C3BEC" w:rsidRPr="006A329A">
        <w:rPr>
          <w:i/>
          <w:iCs/>
        </w:rPr>
        <w:t xml:space="preserve"> </w:t>
      </w:r>
      <w:r w:rsidR="006A329A">
        <w:rPr>
          <w:i/>
          <w:iCs/>
        </w:rPr>
        <w:t>15.</w:t>
      </w:r>
    </w:p>
    <w:p w14:paraId="0F8FE574" w14:textId="7120BD08" w:rsidR="00591664" w:rsidRDefault="00591664" w:rsidP="001C3BEC">
      <w:pPr>
        <w:pStyle w:val="Ttulo5"/>
      </w:pPr>
      <w:r>
        <w:t>Criterios de evaluación</w:t>
      </w:r>
    </w:p>
    <w:p w14:paraId="1E62457F" w14:textId="77777777" w:rsidR="00591664" w:rsidRDefault="00591664" w:rsidP="009661DB">
      <w:pPr>
        <w:pStyle w:val="Compact"/>
      </w:pPr>
      <w:r>
        <w:t xml:space="preserve">Conoce los elementos de la </w:t>
      </w:r>
      <w:proofErr w:type="spellStart"/>
      <w:r>
        <w:t>shield</w:t>
      </w:r>
      <w:proofErr w:type="spellEnd"/>
      <w:r>
        <w:t xml:space="preserve"> OSRS.</w:t>
      </w:r>
    </w:p>
    <w:p w14:paraId="3B10CF03" w14:textId="77777777" w:rsidR="00591664" w:rsidRDefault="00591664" w:rsidP="009661DB">
      <w:pPr>
        <w:pStyle w:val="Compact"/>
      </w:pPr>
      <w:r>
        <w:t>Conoce los pines correspondientes a los elementos de OSRS.</w:t>
      </w:r>
    </w:p>
    <w:p w14:paraId="0EE27092" w14:textId="77777777" w:rsidR="00591664" w:rsidRDefault="00591664" w:rsidP="009661DB">
      <w:pPr>
        <w:pStyle w:val="Compact"/>
      </w:pPr>
      <w:r>
        <w:t>Explica la actividad realizada con soltura.</w:t>
      </w:r>
    </w:p>
    <w:p w14:paraId="084CE929" w14:textId="7FE8BEF9" w:rsidR="00591664" w:rsidRDefault="00591664" w:rsidP="001C3BEC">
      <w:pPr>
        <w:pStyle w:val="Ttulo6"/>
      </w:pPr>
      <w:r>
        <w:t>Estándares de aprendizaje</w:t>
      </w:r>
    </w:p>
    <w:p w14:paraId="099971AF" w14:textId="77777777" w:rsidR="00591664" w:rsidRDefault="00591664" w:rsidP="009661DB">
      <w:pPr>
        <w:pStyle w:val="Compact"/>
      </w:pPr>
      <w:r>
        <w:t>Identifica los elementos de la OSRS, correctamente.</w:t>
      </w:r>
    </w:p>
    <w:p w14:paraId="5EAB0B5B" w14:textId="77777777" w:rsidR="00591664" w:rsidRDefault="00591664" w:rsidP="009661DB">
      <w:pPr>
        <w:pStyle w:val="Compact"/>
      </w:pPr>
      <w:r>
        <w:t>Enumera los pines correspondientes a los elementos de OSRS.</w:t>
      </w:r>
    </w:p>
    <w:p w14:paraId="62DF9885" w14:textId="77777777" w:rsidR="00591664" w:rsidRDefault="00591664" w:rsidP="009661DB">
      <w:pPr>
        <w:pStyle w:val="Compact"/>
      </w:pPr>
      <w:r>
        <w:t xml:space="preserve">Sabe conectar la </w:t>
      </w:r>
      <w:proofErr w:type="spellStart"/>
      <w:r>
        <w:t>shield</w:t>
      </w:r>
      <w:proofErr w:type="spellEnd"/>
      <w:r>
        <w:t xml:space="preserve"> OSRS sobre la placa Arduino.</w:t>
      </w:r>
    </w:p>
    <w:p w14:paraId="36EB06D3" w14:textId="77777777" w:rsidR="00591664" w:rsidRDefault="00591664" w:rsidP="009661DB">
      <w:pPr>
        <w:pStyle w:val="Compact"/>
      </w:pPr>
      <w:r>
        <w:t>Explica la actividad realizada usando el vocabulario técnico adecuado.</w:t>
      </w:r>
    </w:p>
    <w:p w14:paraId="7C51FA58" w14:textId="77777777" w:rsidR="0089528D" w:rsidRDefault="0089528D" w:rsidP="00591664">
      <w:pPr>
        <w:pStyle w:val="Standard"/>
      </w:pPr>
    </w:p>
    <w:p w14:paraId="2EF80767" w14:textId="79EE5084" w:rsidR="00591664" w:rsidRDefault="00591664" w:rsidP="001C3BEC">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591664" w14:paraId="30FBE13E" w14:textId="77777777" w:rsidTr="0059166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C40BED4" w14:textId="77777777" w:rsidR="00591664" w:rsidRDefault="0059166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E5B5A3" w14:textId="77777777" w:rsidR="00591664" w:rsidRDefault="0059166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9761A56" w14:textId="77777777" w:rsidR="00591664" w:rsidRDefault="0059166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DD3335" w14:textId="77777777" w:rsidR="00591664" w:rsidRDefault="0059166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B02232F" w14:textId="77777777" w:rsidR="00591664" w:rsidRDefault="0059166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CC55A" w14:textId="77777777" w:rsidR="00591664" w:rsidRDefault="00591664">
            <w:pPr>
              <w:pStyle w:val="TableContents"/>
              <w:rPr>
                <w:b/>
                <w:bCs/>
              </w:rPr>
            </w:pPr>
            <w:r>
              <w:rPr>
                <w:b/>
                <w:bCs/>
              </w:rPr>
              <w:t>Realiza con soltura</w:t>
            </w:r>
          </w:p>
        </w:tc>
      </w:tr>
      <w:tr w:rsidR="00591664" w14:paraId="6DD9B18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9FCCF4E" w14:textId="77777777" w:rsidR="00591664" w:rsidRDefault="0059166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2A9BDA1" w14:textId="77777777" w:rsidR="00591664" w:rsidRDefault="00591664" w:rsidP="00175FE9">
            <w:pPr>
              <w:pStyle w:val="Standard"/>
              <w:tabs>
                <w:tab w:val="left" w:pos="911"/>
              </w:tabs>
              <w:jc w:val="both"/>
              <w:rPr>
                <w:sz w:val="20"/>
                <w:szCs w:val="20"/>
              </w:rPr>
            </w:pPr>
            <w:r>
              <w:rPr>
                <w:sz w:val="20"/>
                <w:szCs w:val="20"/>
              </w:rPr>
              <w:t>Identifica los elementos de la OSRS, correctamente.</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4DC783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FDC98D"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B2A0DB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75C5FF3" w14:textId="77777777" w:rsidR="00591664" w:rsidRDefault="00591664">
            <w:pPr>
              <w:pStyle w:val="TableContents"/>
            </w:pPr>
          </w:p>
        </w:tc>
      </w:tr>
      <w:tr w:rsidR="00591664" w14:paraId="0248CB20"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7CC0D1" w14:textId="77777777" w:rsidR="00591664" w:rsidRDefault="0059166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3FDE911" w14:textId="77777777" w:rsidR="00591664" w:rsidRDefault="00591664" w:rsidP="00175FE9">
            <w:pPr>
              <w:pStyle w:val="Standard"/>
              <w:tabs>
                <w:tab w:val="left" w:pos="911"/>
              </w:tabs>
              <w:jc w:val="both"/>
              <w:rPr>
                <w:sz w:val="20"/>
                <w:szCs w:val="20"/>
              </w:rPr>
            </w:pPr>
            <w:r>
              <w:rPr>
                <w:sz w:val="20"/>
                <w:szCs w:val="20"/>
              </w:rPr>
              <w:t>Enumera los pines correspondientes a los elementos de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E31487"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9779D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62A6EF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EF1015" w14:textId="77777777" w:rsidR="00591664" w:rsidRDefault="00591664">
            <w:pPr>
              <w:pStyle w:val="TableContents"/>
            </w:pPr>
          </w:p>
        </w:tc>
      </w:tr>
      <w:tr w:rsidR="00591664" w14:paraId="674452FD"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A547C4" w14:textId="77777777" w:rsidR="00591664" w:rsidRDefault="0059166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BF0C71" w14:textId="77777777" w:rsidR="00591664" w:rsidRDefault="00591664" w:rsidP="00175FE9">
            <w:pPr>
              <w:pStyle w:val="Standard"/>
              <w:tabs>
                <w:tab w:val="left" w:pos="911"/>
              </w:tabs>
              <w:jc w:val="both"/>
              <w:rPr>
                <w:sz w:val="20"/>
                <w:szCs w:val="20"/>
              </w:rPr>
            </w:pPr>
            <w:r>
              <w:rPr>
                <w:sz w:val="20"/>
                <w:szCs w:val="20"/>
              </w:rPr>
              <w:t xml:space="preserve">Sabe conectar la </w:t>
            </w:r>
            <w:proofErr w:type="spellStart"/>
            <w:r>
              <w:rPr>
                <w:sz w:val="20"/>
                <w:szCs w:val="20"/>
              </w:rPr>
              <w:t>shield</w:t>
            </w:r>
            <w:proofErr w:type="spellEnd"/>
            <w:r>
              <w:rPr>
                <w:sz w:val="20"/>
                <w:szCs w:val="20"/>
              </w:rPr>
              <w:t xml:space="preserve"> OSRS sobr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44CF430"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740A49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5F5FAF5"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A97042" w14:textId="77777777" w:rsidR="00591664" w:rsidRDefault="00591664">
            <w:pPr>
              <w:pStyle w:val="TableContents"/>
            </w:pPr>
          </w:p>
        </w:tc>
      </w:tr>
      <w:tr w:rsidR="00591664" w14:paraId="5D7A343F"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30AAE5" w14:textId="77777777" w:rsidR="00591664" w:rsidRDefault="0059166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D18FE1D" w14:textId="77777777" w:rsidR="00591664" w:rsidRDefault="00591664" w:rsidP="00175FE9">
            <w:pPr>
              <w:pStyle w:val="Standard"/>
              <w:tabs>
                <w:tab w:val="left" w:pos="911"/>
              </w:tabs>
              <w:jc w:val="both"/>
              <w:rPr>
                <w:sz w:val="20"/>
                <w:szCs w:val="20"/>
              </w:rPr>
            </w:pPr>
            <w:r>
              <w:rPr>
                <w:sz w:val="20"/>
                <w:szCs w:val="20"/>
              </w:rPr>
              <w:t>Explica la actividad realizada usando el vocabulario técnico adecu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D9801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D13DF39"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E678AFE"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BF170" w14:textId="77777777" w:rsidR="00591664" w:rsidRDefault="00591664">
            <w:pPr>
              <w:pStyle w:val="TableContents"/>
            </w:pPr>
          </w:p>
        </w:tc>
      </w:tr>
      <w:tr w:rsidR="00591664" w14:paraId="71891E6A"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333791" w14:textId="77777777" w:rsidR="00591664" w:rsidRDefault="0059166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E797FC" w14:textId="77777777" w:rsidR="00591664" w:rsidRDefault="00591664" w:rsidP="00175FE9">
            <w:pPr>
              <w:pStyle w:val="Standard"/>
              <w:tabs>
                <w:tab w:val="left" w:pos="911"/>
              </w:tabs>
              <w:jc w:val="both"/>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BE5E02"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296D2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84D903F"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2A365E7" w14:textId="77777777" w:rsidR="00591664" w:rsidRDefault="00591664">
            <w:pPr>
              <w:pStyle w:val="TableContents"/>
            </w:pPr>
          </w:p>
        </w:tc>
      </w:tr>
      <w:tr w:rsidR="00591664" w14:paraId="00E9CC57"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60BDFF" w14:textId="77777777" w:rsidR="00591664" w:rsidRDefault="00591664">
            <w:pPr>
              <w:pStyle w:val="TableContents"/>
              <w:rPr>
                <w:b/>
                <w:bCs/>
              </w:rPr>
            </w:pPr>
            <w:r>
              <w:rPr>
                <w:b/>
                <w:bCs/>
              </w:rPr>
              <w:lastRenderedPageBreak/>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E65B247" w14:textId="77777777" w:rsidR="00591664" w:rsidRDefault="00591664" w:rsidP="00175FE9">
            <w:pPr>
              <w:pStyle w:val="Standard"/>
              <w:tabs>
                <w:tab w:val="left" w:pos="911"/>
              </w:tabs>
              <w:jc w:val="both"/>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E755B6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7408A5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206D74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B7CE1A7" w14:textId="77777777" w:rsidR="00591664" w:rsidRDefault="00591664">
            <w:pPr>
              <w:pStyle w:val="TableContents"/>
            </w:pPr>
          </w:p>
        </w:tc>
      </w:tr>
      <w:tr w:rsidR="00591664" w14:paraId="1411AF41"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50E512" w14:textId="77777777" w:rsidR="00591664" w:rsidRDefault="0059166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E70B79C" w14:textId="77777777" w:rsidR="00591664" w:rsidRDefault="00591664" w:rsidP="00175FE9">
            <w:pPr>
              <w:pStyle w:val="Standard"/>
              <w:tabs>
                <w:tab w:val="left" w:pos="911"/>
              </w:tabs>
              <w:jc w:val="both"/>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540B95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F143DA4"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8D8509"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35768B" w14:textId="77777777" w:rsidR="00591664" w:rsidRDefault="00591664">
            <w:pPr>
              <w:pStyle w:val="TableContents"/>
            </w:pPr>
          </w:p>
        </w:tc>
      </w:tr>
      <w:tr w:rsidR="00591664" w14:paraId="784FA0A6"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7D14BA" w14:textId="77777777" w:rsidR="00591664" w:rsidRDefault="0059166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90DB52" w14:textId="77777777" w:rsidR="00591664" w:rsidRDefault="00591664" w:rsidP="00175FE9">
            <w:pPr>
              <w:pStyle w:val="Standard"/>
              <w:tabs>
                <w:tab w:val="left" w:pos="911"/>
              </w:tabs>
              <w:jc w:val="both"/>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3A91AA"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F2D51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DE4AA6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9A79B" w14:textId="77777777" w:rsidR="00591664" w:rsidRDefault="00591664">
            <w:pPr>
              <w:pStyle w:val="TableContents"/>
            </w:pPr>
          </w:p>
        </w:tc>
      </w:tr>
      <w:tr w:rsidR="00591664" w14:paraId="6FF1ECB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21D2FB1D" w14:textId="77777777" w:rsidR="00591664" w:rsidRDefault="0059166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5F85649" w14:textId="77777777" w:rsidR="00591664" w:rsidRDefault="0059166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31304B1"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BA7A96E"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A1BC477"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4CEB77" w14:textId="77777777" w:rsidR="00591664" w:rsidRDefault="00591664">
            <w:pPr>
              <w:pStyle w:val="TableContents"/>
            </w:pPr>
          </w:p>
        </w:tc>
      </w:tr>
    </w:tbl>
    <w:p w14:paraId="6E13C74E" w14:textId="6FDB648B" w:rsidR="003D4660" w:rsidRPr="00F274BC" w:rsidRDefault="00A37579" w:rsidP="003D4660">
      <w:pPr>
        <w:pStyle w:val="Tables"/>
      </w:pPr>
      <w:bookmarkStart w:id="98" w:name="_Toc11021638"/>
      <w:r>
        <w:t xml:space="preserve">Rúbrica de actividad conociendo la </w:t>
      </w:r>
      <w:proofErr w:type="spellStart"/>
      <w:r>
        <w:t>Shield</w:t>
      </w:r>
      <w:proofErr w:type="spellEnd"/>
      <w:r w:rsidR="00C87245">
        <w:t xml:space="preserve"> OSRS</w:t>
      </w:r>
      <w:bookmarkEnd w:id="98"/>
    </w:p>
    <w:p w14:paraId="31DF61A8" w14:textId="28820535" w:rsidR="00C74E58" w:rsidRPr="00F274BC" w:rsidRDefault="00C74E58" w:rsidP="00D03181">
      <w:pPr>
        <w:pStyle w:val="Ttulo4"/>
        <w:rPr>
          <w:lang w:val="es-ES"/>
        </w:rPr>
      </w:pPr>
      <w:r w:rsidRPr="00F274BC">
        <w:rPr>
          <w:lang w:val="es-ES"/>
        </w:rPr>
        <w:t>Nombre de la actividad: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151388">
      <w:pPr>
        <w:pStyle w:val="Compact"/>
        <w:numPr>
          <w:ilvl w:val="0"/>
          <w:numId w:val="14"/>
        </w:numPr>
      </w:pPr>
      <w:r>
        <w:t>Encender un diodo LED,</w:t>
      </w:r>
    </w:p>
    <w:p w14:paraId="32F40A5A" w14:textId="77777777" w:rsidR="00C74E58" w:rsidRDefault="00C74E58" w:rsidP="00151388">
      <w:pPr>
        <w:pStyle w:val="Compact"/>
        <w:numPr>
          <w:ilvl w:val="0"/>
          <w:numId w:val="14"/>
        </w:numPr>
      </w:pPr>
      <w:r>
        <w:t>Esperar el tiempo asignado,</w:t>
      </w:r>
    </w:p>
    <w:p w14:paraId="573DF2D7" w14:textId="77777777" w:rsidR="00C74E58" w:rsidRDefault="00C74E58" w:rsidP="00151388">
      <w:pPr>
        <w:pStyle w:val="Compact"/>
        <w:numPr>
          <w:ilvl w:val="0"/>
          <w:numId w:val="14"/>
        </w:numPr>
      </w:pPr>
      <w:r>
        <w:t>Apagar el LED,</w:t>
      </w:r>
    </w:p>
    <w:p w14:paraId="7E99FB44" w14:textId="77777777" w:rsidR="00C74E58" w:rsidRDefault="00C74E58" w:rsidP="00151388">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151388">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lastRenderedPageBreak/>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151388">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36B5B095" w:rsidR="00C74E58" w:rsidRDefault="00C74E58" w:rsidP="00745710">
      <w:pPr>
        <w:pStyle w:val="Figures"/>
      </w:pPr>
      <w:bookmarkStart w:id="99" w:name="_Toc11021666"/>
      <w:r>
        <w:rPr>
          <w:noProof/>
          <w:lang w:val="es-ES" w:eastAsia="es-ES"/>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r w:rsidR="00614A9E">
        <w:t>. Fuente:</w:t>
      </w:r>
      <w:sdt>
        <w:sdtPr>
          <w:id w:val="114485502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99"/>
    </w:p>
    <w:p w14:paraId="1F6C6DC0" w14:textId="4271706E" w:rsidR="00C74E58" w:rsidRPr="002B0E8D" w:rsidRDefault="00C74E58" w:rsidP="00B57883">
      <w:pPr>
        <w:pStyle w:val="Textoindependiente"/>
      </w:pPr>
      <w:r w:rsidRPr="002B0E8D">
        <w:t xml:space="preserve">Pero si </w:t>
      </w:r>
      <w:r w:rsidR="000F4794" w:rsidRPr="002B0E8D">
        <w:t>se quiere</w:t>
      </w:r>
      <w:r w:rsidRPr="002B0E8D">
        <w:t xml:space="preserve"> que el LED parpadee ininterrumpidamente, </w:t>
      </w:r>
      <w:r w:rsidR="000F4794" w:rsidRPr="002B0E8D">
        <w:t xml:space="preserve">se </w:t>
      </w:r>
      <w:proofErr w:type="spellStart"/>
      <w:r w:rsidR="000F4794" w:rsidRPr="002B0E8D">
        <w:t>tendra</w:t>
      </w:r>
      <w:proofErr w:type="spellEnd"/>
      <w:r w:rsidRPr="002B0E8D">
        <w:t xml:space="preserve"> que colocar los bloques, no en Inicializar, sino en Bucle infinito</w:t>
      </w:r>
    </w:p>
    <w:p w14:paraId="1DBB1F91" w14:textId="35269E58" w:rsidR="00C74E58" w:rsidRDefault="00B57883" w:rsidP="00151388">
      <w:pPr>
        <w:pStyle w:val="Compact"/>
        <w:numPr>
          <w:ilvl w:val="0"/>
          <w:numId w:val="15"/>
        </w:numPr>
      </w:pPr>
      <w:r>
        <w:rPr>
          <w:noProof/>
          <w:lang w:val="es-ES" w:eastAsia="es-ES"/>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0B33CA0D" w:rsidR="00C74E58" w:rsidRDefault="00745710" w:rsidP="00745710">
      <w:pPr>
        <w:pStyle w:val="Figures"/>
      </w:pPr>
      <w:bookmarkStart w:id="100" w:name="_Toc11021667"/>
      <w:r>
        <w:t xml:space="preserve">Ejemplo </w:t>
      </w:r>
      <w:r w:rsidR="00614A9E">
        <w:t xml:space="preserve">de parpadear un pin digital en </w:t>
      </w:r>
      <w:proofErr w:type="spellStart"/>
      <w:r w:rsidR="00614A9E">
        <w:t>blucle</w:t>
      </w:r>
      <w:proofErr w:type="spellEnd"/>
      <w:r w:rsidR="00614A9E">
        <w:t>. Fuente:</w:t>
      </w:r>
      <w:sdt>
        <w:sdtPr>
          <w:id w:val="-578978418"/>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100"/>
    </w:p>
    <w:p w14:paraId="2EB6B5B9" w14:textId="4C43D9D0" w:rsidR="00C74E58" w:rsidRDefault="00C74E58" w:rsidP="00B57883">
      <w:pPr>
        <w:pStyle w:val="Textoindependiente"/>
      </w:pPr>
      <w:r w:rsidRPr="002B0E8D">
        <w:t xml:space="preserve">Aunque si </w:t>
      </w:r>
      <w:r w:rsidR="000F4794" w:rsidRPr="002B0E8D">
        <w:t>se quiere</w:t>
      </w:r>
      <w:r w:rsidRPr="002B0E8D">
        <w:t xml:space="preserve"> programar el LED como un actuador, y poniendo el retardo como una variable, la forma más correcta </w:t>
      </w:r>
      <w:r>
        <w:t>es la siguiente:</w:t>
      </w:r>
    </w:p>
    <w:p w14:paraId="131739A7" w14:textId="77777777" w:rsidR="009D1441" w:rsidRDefault="00C74E58" w:rsidP="00BE4182">
      <w:pPr>
        <w:pStyle w:val="Textoindependiente"/>
        <w:jc w:val="center"/>
      </w:pPr>
      <w:r>
        <w:rPr>
          <w:noProof/>
          <w:lang w:val="es-ES" w:eastAsia="es-ES"/>
        </w:rPr>
        <w:lastRenderedPageBreak/>
        <w:drawing>
          <wp:inline distT="0" distB="0" distL="0" distR="0" wp14:anchorId="53C20A0B" wp14:editId="19E5C418">
            <wp:extent cx="4152900" cy="383095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52900" cy="3830955"/>
                    </a:xfrm>
                    <a:prstGeom prst="rect">
                      <a:avLst/>
                    </a:prstGeom>
                    <a:noFill/>
                  </pic:spPr>
                </pic:pic>
              </a:graphicData>
            </a:graphic>
          </wp:inline>
        </w:drawing>
      </w:r>
    </w:p>
    <w:p w14:paraId="32664EF4" w14:textId="6E2142A6" w:rsidR="00C74E58" w:rsidRDefault="00745710" w:rsidP="00745710">
      <w:pPr>
        <w:pStyle w:val="Figures"/>
      </w:pPr>
      <w:bookmarkStart w:id="101" w:name="_Toc11021668"/>
      <w:r>
        <w:t>Ejemplo de bloques para el parpadeo de un LED</w:t>
      </w:r>
      <w:r w:rsidR="00614A9E">
        <w:t>. Fuente:</w:t>
      </w:r>
      <w:sdt>
        <w:sdtPr>
          <w:id w:val="-1219589621"/>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101"/>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4EC22274" w14:textId="77777777" w:rsidR="00C74E58" w:rsidRDefault="00C74E58" w:rsidP="00C74E58">
      <w:pPr>
        <w:pStyle w:val="Standard"/>
      </w:pPr>
    </w:p>
    <w:p w14:paraId="08B093BC" w14:textId="255FC7ED" w:rsidR="00C74E58" w:rsidRDefault="00C74E58" w:rsidP="00AC48D5">
      <w:pPr>
        <w:pStyle w:val="Ttulo6"/>
      </w:pPr>
      <w:r w:rsidRPr="00C74E58">
        <w:lastRenderedPageBreak/>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bookmarkStart w:id="102" w:name="_Toc11021639"/>
      <w:r>
        <w:t>Rúbrica de la actividad de uso de un led</w:t>
      </w:r>
      <w:bookmarkEnd w:id="102"/>
    </w:p>
    <w:p w14:paraId="208F82DB" w14:textId="5F712508" w:rsidR="00AC48D5" w:rsidRPr="00F274BC" w:rsidRDefault="00AC48D5" w:rsidP="00AC48D5">
      <w:pPr>
        <w:pStyle w:val="Ttulo4"/>
        <w:rPr>
          <w:lang w:val="es-ES"/>
        </w:rPr>
      </w:pPr>
      <w:r w:rsidRPr="00F274BC">
        <w:rPr>
          <w:lang w:val="es-ES"/>
        </w:rPr>
        <w:t>Nombre de la actividad: “Semáforo LED”</w:t>
      </w:r>
    </w:p>
    <w:p w14:paraId="3C9BD5F7" w14:textId="2A24ED2E" w:rsidR="00AC48D5" w:rsidRDefault="00AC48D5" w:rsidP="003B673C">
      <w:pPr>
        <w:pStyle w:val="Ttulo5"/>
      </w:pPr>
      <w:r>
        <w:t>Objetivos de la actividad:</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lastRenderedPageBreak/>
        <w:t>Descripción de la actividad</w:t>
      </w:r>
    </w:p>
    <w:p w14:paraId="65A741C0" w14:textId="77777777" w:rsidR="00AC48D5" w:rsidRDefault="00AC48D5" w:rsidP="00151388">
      <w:pPr>
        <w:pStyle w:val="Compact"/>
        <w:numPr>
          <w:ilvl w:val="0"/>
          <w:numId w:val="16"/>
        </w:numPr>
      </w:pPr>
      <w:r>
        <w:t xml:space="preserve">Encender diodos LED,                                                                                    </w:t>
      </w:r>
    </w:p>
    <w:p w14:paraId="5C923EB0" w14:textId="77777777" w:rsidR="00AC48D5" w:rsidRDefault="00AC48D5" w:rsidP="00151388">
      <w:pPr>
        <w:pStyle w:val="Compact"/>
        <w:numPr>
          <w:ilvl w:val="0"/>
          <w:numId w:val="16"/>
        </w:numPr>
      </w:pPr>
      <w:r>
        <w:t>Programar una secuencia de semáforo con tiempo asignado,</w:t>
      </w:r>
    </w:p>
    <w:p w14:paraId="32BE2F5F" w14:textId="58381BDF" w:rsidR="00AC48D5" w:rsidRDefault="00AC48D5" w:rsidP="00151388">
      <w:pPr>
        <w:pStyle w:val="Compact"/>
        <w:numPr>
          <w:ilvl w:val="0"/>
          <w:numId w:val="16"/>
        </w:numPr>
      </w:pPr>
      <w:r>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151388">
      <w:pPr>
        <w:pStyle w:val="Compact"/>
        <w:numPr>
          <w:ilvl w:val="0"/>
          <w:numId w:val="17"/>
        </w:numPr>
      </w:pPr>
      <w:r>
        <w:t>Identificación de los LED dentro de la placa OSRS.</w:t>
      </w:r>
    </w:p>
    <w:p w14:paraId="4F59F785" w14:textId="73A59FD1" w:rsidR="00AC48D5" w:rsidRDefault="00AC48D5" w:rsidP="00151388">
      <w:pPr>
        <w:pStyle w:val="Compact"/>
        <w:numPr>
          <w:ilvl w:val="0"/>
          <w:numId w:val="17"/>
        </w:numPr>
      </w:pPr>
      <w:r>
        <w:t>los pines de los LED dentro de la placa OSRS.</w:t>
      </w:r>
    </w:p>
    <w:p w14:paraId="3372CA09" w14:textId="4309212B" w:rsidR="003B673C" w:rsidRDefault="00AC48D5" w:rsidP="00151388">
      <w:pPr>
        <w:pStyle w:val="Compact"/>
        <w:numPr>
          <w:ilvl w:val="0"/>
          <w:numId w:val="17"/>
        </w:numPr>
      </w:pPr>
      <w:r>
        <w:t>¿Cómo se programa?</w:t>
      </w:r>
    </w:p>
    <w:p w14:paraId="475BAFDF" w14:textId="0BE928FB" w:rsidR="00AC48D5" w:rsidRDefault="00AC48D5" w:rsidP="002D6854">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22EA24DC" w14:textId="3BAE7481" w:rsidR="00AC48D5" w:rsidRDefault="00AC48D5" w:rsidP="00151388">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lang w:eastAsia="es-ES" w:bidi="ar-SA"/>
        </w:rPr>
        <w:drawing>
          <wp:inline distT="0" distB="0" distL="0" distR="0" wp14:anchorId="2DBCA4E4" wp14:editId="24434D56">
            <wp:extent cx="3295650" cy="3698026"/>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0344" cy="3703294"/>
                    </a:xfrm>
                    <a:prstGeom prst="rect">
                      <a:avLst/>
                    </a:prstGeom>
                    <a:noFill/>
                  </pic:spPr>
                </pic:pic>
              </a:graphicData>
            </a:graphic>
          </wp:inline>
        </w:drawing>
      </w:r>
    </w:p>
    <w:p w14:paraId="263462D6" w14:textId="56E4DD12" w:rsidR="00AC48D5" w:rsidRDefault="00745710" w:rsidP="00AC48D5">
      <w:pPr>
        <w:pStyle w:val="Figures"/>
      </w:pPr>
      <w:bookmarkStart w:id="103" w:name="_Toc11021669"/>
      <w:r>
        <w:t>Solución en bloques de la actividad semáforo LED</w:t>
      </w:r>
      <w:r w:rsidR="00614A9E">
        <w:t>. Fuente:</w:t>
      </w:r>
      <w:sdt>
        <w:sdtPr>
          <w:id w:val="1928465207"/>
          <w:citation/>
        </w:sdtPr>
        <w:sdtContent>
          <w:r w:rsidR="00614A9E">
            <w:fldChar w:fldCharType="begin"/>
          </w:r>
          <w:r w:rsidR="00614A9E">
            <w:rPr>
              <w:lang w:val="es-ES"/>
            </w:rPr>
            <w:instrText xml:space="preserve"> CITATION Jua19 \l 3082 </w:instrText>
          </w:r>
          <w:r w:rsidR="00614A9E">
            <w:fldChar w:fldCharType="separate"/>
          </w:r>
          <w:r w:rsidR="005A44F5">
            <w:rPr>
              <w:noProof/>
              <w:lang w:val="es-ES"/>
            </w:rPr>
            <w:t xml:space="preserve"> </w:t>
          </w:r>
          <w:r w:rsidR="005A44F5" w:rsidRPr="005A44F5">
            <w:rPr>
              <w:noProof/>
              <w:lang w:val="es-ES"/>
            </w:rPr>
            <w:t>(López, 2019)</w:t>
          </w:r>
          <w:r w:rsidR="00614A9E">
            <w:fldChar w:fldCharType="end"/>
          </w:r>
        </w:sdtContent>
      </w:sdt>
      <w:bookmarkEnd w:id="103"/>
    </w:p>
    <w:p w14:paraId="6BE058AF" w14:textId="1BBC1413" w:rsidR="00AC48D5" w:rsidRDefault="00AC48D5" w:rsidP="00870E88">
      <w:pPr>
        <w:pStyle w:val="Ttulo5"/>
      </w:pPr>
      <w:r>
        <w:lastRenderedPageBreak/>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0194FC5A" w14:textId="4E37479B" w:rsidR="00AC48D5" w:rsidRDefault="00AC48D5" w:rsidP="00AC48D5">
      <w:pPr>
        <w:pStyle w:val="Compact"/>
      </w:pPr>
      <w:r>
        <w:t>Desarrolla, en colaboración con sus compañeros de equipo, un proyecto de sistema robótico.</w:t>
      </w:r>
    </w:p>
    <w:p w14:paraId="4BA1CB88" w14:textId="68B712AD" w:rsidR="00AC48D5" w:rsidRDefault="00AC48D5" w:rsidP="00870E88">
      <w:pPr>
        <w:pStyle w:val="Ttulo6"/>
      </w:pPr>
      <w:r>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06C34647" w14:textId="5639E819" w:rsidR="002D6854" w:rsidRDefault="00796EF0" w:rsidP="002D6854">
      <w:pPr>
        <w:pStyle w:val="Tables"/>
      </w:pPr>
      <w:bookmarkStart w:id="104" w:name="_Toc11021640"/>
      <w:r>
        <w:t>Rúbrica de la actividad semáforo LED</w:t>
      </w:r>
      <w:bookmarkEnd w:id="104"/>
    </w:p>
    <w:p w14:paraId="0689EDF6" w14:textId="77777777" w:rsidR="002D6854" w:rsidRPr="002D6854" w:rsidRDefault="002D6854" w:rsidP="002D6854">
      <w:pPr>
        <w:pStyle w:val="Textodebloque"/>
      </w:pPr>
    </w:p>
    <w:p w14:paraId="2A718360" w14:textId="0E72AEFC" w:rsidR="00093344" w:rsidRPr="00F274BC" w:rsidRDefault="00093344" w:rsidP="00093344">
      <w:pPr>
        <w:pStyle w:val="Ttulo4"/>
        <w:rPr>
          <w:sz w:val="24"/>
          <w:lang w:val="es-ES"/>
          <w14:ligatures w14:val="none"/>
          <w14:cntxtAlts w14:val="0"/>
        </w:rPr>
      </w:pPr>
      <w:r w:rsidRPr="00F274BC">
        <w:rPr>
          <w:lang w:val="es-ES"/>
        </w:rPr>
        <w:lastRenderedPageBreak/>
        <w:t xml:space="preserve">Nombre de la actividad: “Secuencia </w:t>
      </w:r>
      <w:proofErr w:type="spellStart"/>
      <w:r w:rsidRPr="00F274BC">
        <w:rPr>
          <w:lang w:val="es-ES"/>
        </w:rPr>
        <w:t>LEDs</w:t>
      </w:r>
      <w:proofErr w:type="spellEnd"/>
      <w:r w:rsidRPr="00F274BC">
        <w:rPr>
          <w:lang w:val="es-ES"/>
        </w:rP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7B7B61">
      <w:pPr>
        <w:pStyle w:val="Compact"/>
        <w:numPr>
          <w:ilvl w:val="0"/>
          <w:numId w:val="42"/>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7B7B61">
      <w:pPr>
        <w:pStyle w:val="Compact"/>
        <w:numPr>
          <w:ilvl w:val="0"/>
          <w:numId w:val="42"/>
        </w:numPr>
      </w:pPr>
      <w:r>
        <w:t xml:space="preserve">Programar una secuencia de encendido y apagado con </w:t>
      </w:r>
      <w:proofErr w:type="spellStart"/>
      <w:r>
        <w:t>ArduinoBlocks</w:t>
      </w:r>
      <w:proofErr w:type="spellEnd"/>
      <w:r>
        <w:t>.</w:t>
      </w:r>
    </w:p>
    <w:p w14:paraId="6E52FEAD" w14:textId="77777777" w:rsidR="00093344" w:rsidRDefault="00093344" w:rsidP="007B7B61">
      <w:pPr>
        <w:pStyle w:val="Compact"/>
        <w:numPr>
          <w:ilvl w:val="0"/>
          <w:numId w:val="42"/>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26832502" w14:textId="2A7DA543" w:rsidR="001C19E7" w:rsidRPr="00F274BC" w:rsidRDefault="001C19E7" w:rsidP="001C19E7"/>
    <w:p w14:paraId="3139B483" w14:textId="39CBBD18" w:rsidR="001C19E7" w:rsidRPr="00F274BC" w:rsidRDefault="001C19E7" w:rsidP="001C19E7"/>
    <w:p w14:paraId="58220E5F" w14:textId="5AC559B4" w:rsidR="001C19E7" w:rsidRPr="00F274BC" w:rsidRDefault="001C19E7" w:rsidP="001C19E7"/>
    <w:p w14:paraId="200E7A34" w14:textId="0E8EBFD1" w:rsidR="001C19E7" w:rsidRPr="00F274BC" w:rsidRDefault="001C19E7" w:rsidP="001C19E7"/>
    <w:p w14:paraId="24E6DEDC" w14:textId="4778493A"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r w:rsidR="00B66057" w:rsidRPr="00F274BC">
        <w:rPr>
          <w:lang w:val="es-ES"/>
        </w:rPr>
        <w:t>Pulsador</w:t>
      </w:r>
      <w:r w:rsidRPr="00F274BC">
        <w:rPr>
          <w:lang w:val="es-ES"/>
        </w:rP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9AE0B22" w14:textId="77777777" w:rsidR="00B66057" w:rsidRDefault="00B66057" w:rsidP="00B66057">
      <w:pPr>
        <w:pStyle w:val="Compact"/>
      </w:pPr>
      <w:r>
        <w:t xml:space="preserve">Programar los pulsadores de la OSRS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A321079" w:rsidR="00093344" w:rsidRDefault="00093344" w:rsidP="00062973">
      <w:pPr>
        <w:pStyle w:val="Compact"/>
      </w:pPr>
      <w:r>
        <w:t>Conocimiento de funcionamiento de diodos LED.</w:t>
      </w:r>
    </w:p>
    <w:p w14:paraId="6DAEE3B3" w14:textId="53A2B4C0" w:rsidR="00B66057" w:rsidRDefault="00B66057" w:rsidP="002D6854">
      <w:pPr>
        <w:pStyle w:val="Compact"/>
      </w:pPr>
      <w:r>
        <w:t>Conocimiento de funcionamiento de un pulsador.</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53B7F560" w:rsidR="00093344" w:rsidRDefault="00093344" w:rsidP="007B7B61">
      <w:pPr>
        <w:pStyle w:val="Compact"/>
        <w:numPr>
          <w:ilvl w:val="0"/>
          <w:numId w:val="19"/>
        </w:numPr>
      </w:pPr>
      <w:r>
        <w:t xml:space="preserve">Descubrir la numeración de pines correspondientes a los </w:t>
      </w:r>
      <w:r w:rsidR="002D6854">
        <w:t>pulsadores</w:t>
      </w:r>
      <w:r>
        <w:t xml:space="preserve"> de OSRS.</w:t>
      </w:r>
    </w:p>
    <w:p w14:paraId="4D468291" w14:textId="292C955C" w:rsidR="00B66057" w:rsidRDefault="00B66057" w:rsidP="007B7B61">
      <w:pPr>
        <w:pStyle w:val="Compact"/>
        <w:numPr>
          <w:ilvl w:val="0"/>
          <w:numId w:val="19"/>
        </w:numPr>
      </w:pPr>
      <w:r>
        <w:t xml:space="preserve">Programar los pulsadores de la OSRS para encender un LED con </w:t>
      </w:r>
      <w:proofErr w:type="spellStart"/>
      <w:r>
        <w:t>ArduinoBlocks</w:t>
      </w:r>
      <w:proofErr w:type="spellEnd"/>
    </w:p>
    <w:p w14:paraId="0C18801A" w14:textId="77777777" w:rsidR="00093344" w:rsidRDefault="00093344" w:rsidP="007B7B61">
      <w:pPr>
        <w:pStyle w:val="Compact"/>
        <w:numPr>
          <w:ilvl w:val="0"/>
          <w:numId w:val="19"/>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C59AFF0" w14:textId="661A6251" w:rsidR="001C19E7" w:rsidRPr="00F274BC" w:rsidRDefault="001C19E7" w:rsidP="001C19E7"/>
    <w:p w14:paraId="1D3A99D1" w14:textId="7BADF6E5" w:rsidR="001C19E7" w:rsidRPr="00F274BC" w:rsidRDefault="001C19E7" w:rsidP="001C19E7"/>
    <w:p w14:paraId="5BE5A3A1" w14:textId="35AF3485" w:rsidR="001C19E7" w:rsidRPr="00F274BC" w:rsidRDefault="001C19E7" w:rsidP="001C19E7"/>
    <w:p w14:paraId="1D7EAEA1" w14:textId="11F42F13" w:rsidR="001C19E7" w:rsidRPr="00F274BC" w:rsidRDefault="001C19E7" w:rsidP="001C19E7"/>
    <w:p w14:paraId="3CEFAAEB" w14:textId="7AA3F6ED"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r w:rsidR="009C081A" w:rsidRPr="00F274BC">
        <w:rPr>
          <w:lang w:val="es-ES"/>
        </w:rPr>
        <w:t>Pulsador +</w:t>
      </w:r>
      <w:r w:rsidRPr="00F274BC">
        <w:rPr>
          <w:lang w:val="es-ES"/>
        </w:rPr>
        <w:t xml:space="preserve"> </w:t>
      </w:r>
      <w:proofErr w:type="spellStart"/>
      <w:r w:rsidRPr="00F274BC">
        <w:rPr>
          <w:lang w:val="es-ES"/>
        </w:rPr>
        <w:t>LEDs</w:t>
      </w:r>
      <w:proofErr w:type="spellEnd"/>
      <w:r w:rsidRPr="00F274BC">
        <w:rPr>
          <w:lang w:val="es-ES"/>
        </w:rPr>
        <w:t>”</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22433B42" w14:textId="77777777" w:rsidR="00B66057" w:rsidRDefault="00B66057" w:rsidP="00B66057">
      <w:pPr>
        <w:pStyle w:val="Compact"/>
      </w:pPr>
      <w:r>
        <w:t xml:space="preserve">Programar los pulsadores de la OSRS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2B4C002E" w:rsidR="00093344" w:rsidRDefault="00093344" w:rsidP="00062973">
      <w:pPr>
        <w:pStyle w:val="Compact"/>
      </w:pPr>
      <w:r>
        <w:t>Conocimiento de funcionamiento de diodos LED.</w:t>
      </w:r>
    </w:p>
    <w:p w14:paraId="1DAFA048" w14:textId="325669A4" w:rsidR="00B66057" w:rsidRDefault="00B66057" w:rsidP="00B66057">
      <w:pPr>
        <w:pStyle w:val="Compact"/>
      </w:pPr>
      <w:r>
        <w:t>Conocimiento de funcionamiento de un pulsador.</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43BBB280" w:rsidR="00093344" w:rsidRDefault="00093344" w:rsidP="007B7B61">
      <w:pPr>
        <w:pStyle w:val="Compact"/>
        <w:numPr>
          <w:ilvl w:val="0"/>
          <w:numId w:val="20"/>
        </w:numPr>
      </w:pPr>
      <w:r>
        <w:t xml:space="preserve">Descubrir la numeración de pines correspondientes a los </w:t>
      </w:r>
      <w:r w:rsidR="00B66057">
        <w:t>pulsadores</w:t>
      </w:r>
      <w:r>
        <w:t xml:space="preserve"> de OSRS.</w:t>
      </w:r>
    </w:p>
    <w:p w14:paraId="23AC3336" w14:textId="77777777" w:rsidR="00B66057" w:rsidRDefault="00B66057" w:rsidP="007B7B61">
      <w:pPr>
        <w:pStyle w:val="Standard"/>
        <w:numPr>
          <w:ilvl w:val="0"/>
          <w:numId w:val="20"/>
        </w:numPr>
      </w:pPr>
      <w:r>
        <w:t xml:space="preserve">Programar los pulsadores de la OSRS para realizar una secuencia de </w:t>
      </w:r>
      <w:proofErr w:type="spellStart"/>
      <w:r>
        <w:t>LEDs</w:t>
      </w:r>
      <w:proofErr w:type="spellEnd"/>
      <w:r>
        <w:t xml:space="preserve"> o un semáforo con </w:t>
      </w:r>
      <w:proofErr w:type="spellStart"/>
      <w:r>
        <w:t>ArduinoBlocks</w:t>
      </w:r>
      <w:proofErr w:type="spellEnd"/>
      <w:r>
        <w:t>.</w:t>
      </w:r>
    </w:p>
    <w:p w14:paraId="2818AE0F" w14:textId="77777777" w:rsidR="00093344" w:rsidRDefault="00093344" w:rsidP="007B7B61">
      <w:pPr>
        <w:pStyle w:val="Compact"/>
        <w:numPr>
          <w:ilvl w:val="0"/>
          <w:numId w:val="20"/>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0A385530" w14:textId="5D898783" w:rsidR="00A72CDD" w:rsidRPr="00F274BC" w:rsidRDefault="00A72CDD" w:rsidP="001C19E7"/>
    <w:p w14:paraId="00209A37" w14:textId="4EAD2DA5" w:rsidR="00176786" w:rsidRDefault="00176786" w:rsidP="001C19E7"/>
    <w:p w14:paraId="64BCE43D" w14:textId="77777777" w:rsidR="00A748AC" w:rsidRPr="00F274BC" w:rsidRDefault="00A748AC" w:rsidP="001C19E7"/>
    <w:p w14:paraId="5BA7E4E9" w14:textId="1EB33952" w:rsidR="009C081A" w:rsidRPr="00F274BC" w:rsidRDefault="009C081A" w:rsidP="009C081A">
      <w:pPr>
        <w:pStyle w:val="Ttulo4"/>
        <w:numPr>
          <w:ilvl w:val="3"/>
          <w:numId w:val="4"/>
        </w:numPr>
        <w:rPr>
          <w:sz w:val="24"/>
          <w:lang w:val="es-ES"/>
          <w14:ligatures w14:val="none"/>
          <w14:cntxtAlts w14:val="0"/>
        </w:rPr>
      </w:pPr>
      <w:r w:rsidRPr="00F274BC">
        <w:rPr>
          <w:lang w:val="es-ES"/>
        </w:rPr>
        <w:lastRenderedPageBreak/>
        <w:t>Nombre de la actividad: “Potenciómetro”</w:t>
      </w:r>
    </w:p>
    <w:p w14:paraId="5305B87A" w14:textId="77777777" w:rsidR="009C081A" w:rsidRDefault="009C081A" w:rsidP="009C081A">
      <w:pPr>
        <w:pStyle w:val="Ttulo5"/>
      </w:pPr>
      <w:r>
        <w:t>Objetivos de la actividad:</w:t>
      </w:r>
    </w:p>
    <w:p w14:paraId="1D830780" w14:textId="77777777" w:rsidR="009C081A" w:rsidRDefault="009C081A" w:rsidP="009C081A">
      <w:pPr>
        <w:pStyle w:val="Compact"/>
      </w:pPr>
      <w:r>
        <w:t>Conocer el sensor rotativo KNOB o potenciómetro de la OSRS.</w:t>
      </w:r>
    </w:p>
    <w:p w14:paraId="46C3718C" w14:textId="77777777" w:rsidR="009C081A" w:rsidRDefault="009C081A" w:rsidP="009C081A">
      <w:pPr>
        <w:pStyle w:val="Compact"/>
      </w:pPr>
      <w:r>
        <w:t xml:space="preserve">Programar el potenciómetro de la OSRS con </w:t>
      </w:r>
      <w:proofErr w:type="spellStart"/>
      <w:r>
        <w:t>ArduinoBlocks</w:t>
      </w:r>
      <w:proofErr w:type="spellEnd"/>
      <w:r>
        <w:t>.</w:t>
      </w:r>
    </w:p>
    <w:p w14:paraId="52E7DC9A" w14:textId="77777777" w:rsidR="009C081A" w:rsidRDefault="009C081A" w:rsidP="009C081A">
      <w:pPr>
        <w:pStyle w:val="Ttulo5"/>
      </w:pPr>
      <w:r>
        <w:t>Requisitos previos a la actividad</w:t>
      </w:r>
    </w:p>
    <w:p w14:paraId="2406EA7F" w14:textId="77777777" w:rsidR="009C081A" w:rsidRDefault="009C081A" w:rsidP="009C081A">
      <w:pPr>
        <w:pStyle w:val="Compact"/>
      </w:pPr>
      <w:r>
        <w:t>Conocimiento de funcionamiento de diodos LED.</w:t>
      </w:r>
    </w:p>
    <w:p w14:paraId="385EC8DA" w14:textId="77777777" w:rsidR="009C081A" w:rsidRDefault="009C081A" w:rsidP="009C081A">
      <w:pPr>
        <w:pStyle w:val="Compact"/>
      </w:pPr>
      <w:r>
        <w:t>Conocimiento de funcionamiento de un potenciómetro.</w:t>
      </w:r>
    </w:p>
    <w:p w14:paraId="274C2E4F" w14:textId="77777777" w:rsidR="009C081A" w:rsidRDefault="009C081A" w:rsidP="009C081A">
      <w:pPr>
        <w:pStyle w:val="Compact"/>
      </w:pPr>
      <w:r>
        <w:t xml:space="preserve">Saber conectar y subir un programa con </w:t>
      </w:r>
      <w:proofErr w:type="spellStart"/>
      <w:r>
        <w:t>ArduinoBlocks</w:t>
      </w:r>
      <w:proofErr w:type="spellEnd"/>
      <w:r>
        <w:t>.</w:t>
      </w:r>
    </w:p>
    <w:p w14:paraId="309961BE" w14:textId="77777777" w:rsidR="009C081A" w:rsidRDefault="009C081A" w:rsidP="009C081A">
      <w:pPr>
        <w:pStyle w:val="Compact"/>
      </w:pPr>
      <w:r>
        <w:t xml:space="preserve">Conocimiento básico de programación por bloques con </w:t>
      </w:r>
      <w:proofErr w:type="spellStart"/>
      <w:r>
        <w:t>ArduinoBlocks</w:t>
      </w:r>
      <w:proofErr w:type="spellEnd"/>
      <w:r>
        <w:t>.</w:t>
      </w:r>
    </w:p>
    <w:p w14:paraId="07479616" w14:textId="77777777" w:rsidR="009C081A" w:rsidRDefault="009C081A" w:rsidP="009C081A">
      <w:pPr>
        <w:pStyle w:val="Ttulo5"/>
      </w:pPr>
      <w:r>
        <w:t>Descripción de la actividad</w:t>
      </w:r>
    </w:p>
    <w:p w14:paraId="60557839" w14:textId="77777777" w:rsidR="009C081A" w:rsidRDefault="009C081A" w:rsidP="007B7B61">
      <w:pPr>
        <w:pStyle w:val="Compact"/>
        <w:numPr>
          <w:ilvl w:val="0"/>
          <w:numId w:val="43"/>
        </w:numPr>
      </w:pPr>
      <w:r>
        <w:t>Descubrir la numeración de pines correspondientes al potenciómetro de OSRS.</w:t>
      </w:r>
    </w:p>
    <w:p w14:paraId="7D508D90" w14:textId="77777777" w:rsidR="009C081A" w:rsidRDefault="009C081A" w:rsidP="007B7B61">
      <w:pPr>
        <w:pStyle w:val="Compact"/>
        <w:numPr>
          <w:ilvl w:val="0"/>
          <w:numId w:val="43"/>
        </w:numPr>
      </w:pPr>
      <w:r>
        <w:t xml:space="preserve">Programa el potenciómetro de la OSRS para realizar un encendido de LED de la OSRS con </w:t>
      </w:r>
      <w:proofErr w:type="spellStart"/>
      <w:r>
        <w:t>ArduinoBlocks</w:t>
      </w:r>
      <w:proofErr w:type="spellEnd"/>
      <w:r>
        <w:t xml:space="preserve"> correctamente.</w:t>
      </w:r>
    </w:p>
    <w:p w14:paraId="63DCB3BF" w14:textId="31B163DB" w:rsidR="009C081A" w:rsidRDefault="009C081A" w:rsidP="007B7B61">
      <w:pPr>
        <w:pStyle w:val="Compact"/>
        <w:numPr>
          <w:ilvl w:val="0"/>
          <w:numId w:val="43"/>
        </w:numPr>
      </w:pPr>
      <w:r>
        <w:t>Subir el programa a la placa Arduino y comprobar su correcto funcionamiento.</w:t>
      </w:r>
    </w:p>
    <w:p w14:paraId="24E880C1" w14:textId="77777777" w:rsidR="009C081A" w:rsidRDefault="009C081A" w:rsidP="009C081A">
      <w:pPr>
        <w:pStyle w:val="Ttulo5"/>
      </w:pPr>
      <w:r>
        <w:t>Criterios de evaluación</w:t>
      </w:r>
    </w:p>
    <w:p w14:paraId="06A021D7" w14:textId="77777777" w:rsidR="009C081A" w:rsidRDefault="009C081A" w:rsidP="009C081A">
      <w:pPr>
        <w:pStyle w:val="Compact"/>
      </w:pPr>
      <w:r>
        <w:t xml:space="preserve">Conoce la </w:t>
      </w:r>
      <w:proofErr w:type="spellStart"/>
      <w:r>
        <w:t>shield</w:t>
      </w:r>
      <w:proofErr w:type="spellEnd"/>
      <w:r>
        <w:t xml:space="preserve"> OSRS.</w:t>
      </w:r>
    </w:p>
    <w:p w14:paraId="483EF1A6" w14:textId="77777777" w:rsidR="009C081A" w:rsidRDefault="009C081A" w:rsidP="009C081A">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31C93E27" w14:textId="77777777" w:rsidR="009C081A" w:rsidRDefault="009C081A" w:rsidP="009C081A">
      <w:pPr>
        <w:pStyle w:val="Compact"/>
      </w:pPr>
      <w:r>
        <w:t>Explica la actividad realizada con soltura.</w:t>
      </w:r>
    </w:p>
    <w:p w14:paraId="106237A3" w14:textId="77777777" w:rsidR="009C081A" w:rsidRDefault="009C081A" w:rsidP="009C081A">
      <w:pPr>
        <w:pStyle w:val="Ttulo6"/>
      </w:pPr>
      <w:r>
        <w:t>Estándares de aprendizaje</w:t>
      </w:r>
    </w:p>
    <w:p w14:paraId="22FD170C" w14:textId="77777777" w:rsidR="009C081A" w:rsidRDefault="009C081A" w:rsidP="009C081A">
      <w:pPr>
        <w:pStyle w:val="Compact"/>
      </w:pPr>
      <w:r>
        <w:t xml:space="preserve">Identifica con exactitud el potenciómetro y los </w:t>
      </w:r>
      <w:proofErr w:type="spellStart"/>
      <w:r>
        <w:t>LEDs</w:t>
      </w:r>
      <w:proofErr w:type="spellEnd"/>
      <w:r>
        <w:t xml:space="preserve"> de la OSRS correctamente.</w:t>
      </w:r>
    </w:p>
    <w:p w14:paraId="6269EEFD" w14:textId="77777777" w:rsidR="009C081A" w:rsidRDefault="009C081A" w:rsidP="009C081A">
      <w:pPr>
        <w:pStyle w:val="Compact"/>
      </w:pPr>
      <w:r>
        <w:t xml:space="preserve">Es capaz de enumerar los pines correspondientes al potenciómetro y </w:t>
      </w:r>
      <w:proofErr w:type="spellStart"/>
      <w:r>
        <w:t>LEDs</w:t>
      </w:r>
      <w:proofErr w:type="spellEnd"/>
      <w:r>
        <w:t xml:space="preserve"> de la OSRS.</w:t>
      </w:r>
    </w:p>
    <w:p w14:paraId="150252A1" w14:textId="77777777" w:rsidR="009C081A" w:rsidRDefault="009C081A" w:rsidP="009C081A">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1528A17D" w14:textId="77777777" w:rsidR="009C081A" w:rsidRDefault="009C081A" w:rsidP="009C081A">
      <w:pPr>
        <w:pStyle w:val="Compact"/>
      </w:pPr>
      <w:r>
        <w:t>Sabe introducir variaciones en el programa creado con éxito.</w:t>
      </w:r>
    </w:p>
    <w:p w14:paraId="2BEF4481" w14:textId="48EBD0AA" w:rsidR="008341D9" w:rsidRPr="00F274BC" w:rsidRDefault="008341D9">
      <w:pPr>
        <w:widowControl/>
        <w:tabs>
          <w:tab w:val="clear" w:pos="8789"/>
        </w:tabs>
        <w:spacing w:before="0" w:after="200" w:line="276" w:lineRule="auto"/>
        <w:jc w:val="left"/>
      </w:pPr>
      <w:r w:rsidRPr="00F274BC">
        <w:br w:type="page"/>
      </w:r>
    </w:p>
    <w:p w14:paraId="75F38DCA" w14:textId="09E5BB75"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LEDs</w:t>
      </w:r>
      <w:proofErr w:type="spellEnd"/>
      <w:r w:rsidRPr="00F274BC">
        <w:rPr>
          <w:lang w:val="es-ES"/>
        </w:rP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7B7B61">
      <w:pPr>
        <w:pStyle w:val="Compact"/>
        <w:numPr>
          <w:ilvl w:val="0"/>
          <w:numId w:val="43"/>
        </w:numPr>
      </w:pPr>
      <w:r>
        <w:t>Descubrir la numeración de pines correspondientes al potenciómetro de OSRS.</w:t>
      </w:r>
    </w:p>
    <w:p w14:paraId="3155B551" w14:textId="77777777" w:rsidR="00093344" w:rsidRDefault="00093344" w:rsidP="007B7B61">
      <w:pPr>
        <w:pStyle w:val="Compact"/>
        <w:numPr>
          <w:ilvl w:val="0"/>
          <w:numId w:val="43"/>
        </w:numPr>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7B7B61">
      <w:pPr>
        <w:pStyle w:val="Compact"/>
        <w:numPr>
          <w:ilvl w:val="0"/>
          <w:numId w:val="43"/>
        </w:numPr>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1F430A18" w14:textId="69E70379" w:rsidR="00093344" w:rsidRPr="00F274BC" w:rsidRDefault="00093344" w:rsidP="001C19E7"/>
    <w:p w14:paraId="5E7D211B" w14:textId="016BF516" w:rsidR="00093344" w:rsidRPr="00F274BC" w:rsidRDefault="00093344" w:rsidP="001C19E7"/>
    <w:p w14:paraId="25A5EC2A" w14:textId="6961D050" w:rsidR="00093344" w:rsidRPr="00F274BC" w:rsidRDefault="00093344" w:rsidP="001C19E7"/>
    <w:p w14:paraId="2821B8FE" w14:textId="23AB60FB"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ulsador+Consola</w:t>
      </w:r>
      <w:proofErr w:type="spellEnd"/>
      <w:r w:rsidRPr="00F274BC">
        <w:rPr>
          <w:lang w:val="es-ES"/>
        </w:rP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7B7B61">
      <w:pPr>
        <w:pStyle w:val="Compact"/>
        <w:numPr>
          <w:ilvl w:val="0"/>
          <w:numId w:val="21"/>
        </w:numPr>
      </w:pPr>
      <w:r>
        <w:t>Repasar la numeración de pines correspondientes a los pulsadores de OSRS.</w:t>
      </w:r>
    </w:p>
    <w:p w14:paraId="116F8F01" w14:textId="77777777" w:rsidR="00093344" w:rsidRDefault="00093344" w:rsidP="007B7B61">
      <w:pPr>
        <w:pStyle w:val="Compact"/>
        <w:numPr>
          <w:ilvl w:val="0"/>
          <w:numId w:val="21"/>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7B7B61">
      <w:pPr>
        <w:pStyle w:val="Compact"/>
        <w:numPr>
          <w:ilvl w:val="0"/>
          <w:numId w:val="21"/>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12CC7516" w:rsidR="00093344" w:rsidRDefault="00093344" w:rsidP="00062973">
      <w:pPr>
        <w:pStyle w:val="Compact"/>
      </w:pPr>
      <w:r>
        <w:t>Sabe introducir variaciones en el programa creado con éxito.</w:t>
      </w:r>
    </w:p>
    <w:p w14:paraId="48B49872" w14:textId="6BEA91DB" w:rsidR="00564ED5" w:rsidRDefault="00564ED5" w:rsidP="00564ED5">
      <w:pPr>
        <w:pStyle w:val="Compact"/>
        <w:numPr>
          <w:ilvl w:val="0"/>
          <w:numId w:val="0"/>
        </w:numPr>
        <w:ind w:left="714" w:hanging="357"/>
      </w:pPr>
    </w:p>
    <w:p w14:paraId="20EA607E" w14:textId="5A8484D5" w:rsidR="00A748AC" w:rsidRDefault="00A748AC" w:rsidP="00564ED5">
      <w:pPr>
        <w:pStyle w:val="Compact"/>
        <w:numPr>
          <w:ilvl w:val="0"/>
          <w:numId w:val="0"/>
        </w:numPr>
        <w:ind w:left="714" w:hanging="357"/>
      </w:pPr>
    </w:p>
    <w:p w14:paraId="28E8CF06" w14:textId="065AE563" w:rsidR="00A748AC" w:rsidRDefault="00A748AC" w:rsidP="00564ED5">
      <w:pPr>
        <w:pStyle w:val="Compact"/>
        <w:numPr>
          <w:ilvl w:val="0"/>
          <w:numId w:val="0"/>
        </w:numPr>
        <w:ind w:left="714" w:hanging="357"/>
      </w:pPr>
    </w:p>
    <w:p w14:paraId="34ADDDCC" w14:textId="77777777" w:rsidR="00A748AC" w:rsidRDefault="00A748AC" w:rsidP="00564ED5">
      <w:pPr>
        <w:pStyle w:val="Compact"/>
        <w:numPr>
          <w:ilvl w:val="0"/>
          <w:numId w:val="0"/>
        </w:numPr>
        <w:ind w:left="714" w:hanging="357"/>
      </w:pPr>
    </w:p>
    <w:p w14:paraId="3C23B167" w14:textId="096D6AF6"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Consola</w:t>
      </w:r>
      <w:proofErr w:type="spellEnd"/>
      <w:r w:rsidRPr="00F274BC">
        <w:rPr>
          <w:lang w:val="es-ES"/>
        </w:rP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7B7B61">
      <w:pPr>
        <w:pStyle w:val="Compact"/>
        <w:numPr>
          <w:ilvl w:val="0"/>
          <w:numId w:val="22"/>
        </w:numPr>
      </w:pPr>
      <w:r>
        <w:t>Repasar la numeración de pines correspondientes al potenciómetro de OSRS.</w:t>
      </w:r>
    </w:p>
    <w:p w14:paraId="2F5E889B" w14:textId="77777777" w:rsidR="00093344" w:rsidRDefault="00093344" w:rsidP="007B7B61">
      <w:pPr>
        <w:pStyle w:val="Compact"/>
        <w:numPr>
          <w:ilvl w:val="0"/>
          <w:numId w:val="22"/>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7B7B61">
      <w:pPr>
        <w:pStyle w:val="Compact"/>
        <w:numPr>
          <w:ilvl w:val="0"/>
          <w:numId w:val="22"/>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3EA251BD" w14:textId="7DC8D97D" w:rsidR="00A72CDD" w:rsidRPr="00F274BC" w:rsidRDefault="00A72CDD" w:rsidP="001C19E7"/>
    <w:p w14:paraId="1D4C8261" w14:textId="3D8CD512" w:rsidR="00176786" w:rsidRDefault="00176786" w:rsidP="001C19E7"/>
    <w:p w14:paraId="5ED6F65E" w14:textId="77B66463" w:rsidR="00A748AC" w:rsidRDefault="00A748AC" w:rsidP="001C19E7"/>
    <w:p w14:paraId="119BFFE8" w14:textId="0EB8E45B"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w:t>
      </w:r>
      <w:r w:rsidR="00B137E3" w:rsidRPr="00F274BC">
        <w:rPr>
          <w:lang w:val="es-ES"/>
        </w:rPr>
        <w:t>LDR</w:t>
      </w:r>
      <w:proofErr w:type="spellEnd"/>
      <w:r w:rsidRPr="00F274BC">
        <w:rPr>
          <w:lang w:val="es-ES"/>
        </w:rP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7B7B61">
      <w:pPr>
        <w:pStyle w:val="Compact"/>
        <w:numPr>
          <w:ilvl w:val="0"/>
          <w:numId w:val="23"/>
        </w:numPr>
      </w:pPr>
      <w:r>
        <w:t>Descubrir la numeración de pines correspondientes al sensor de luz LDR de OSRS.</w:t>
      </w:r>
    </w:p>
    <w:p w14:paraId="50771F84" w14:textId="77777777" w:rsidR="00EB4520" w:rsidRDefault="00EB4520" w:rsidP="007B7B61">
      <w:pPr>
        <w:pStyle w:val="Compact"/>
        <w:numPr>
          <w:ilvl w:val="0"/>
          <w:numId w:val="23"/>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7B7B61">
      <w:pPr>
        <w:pStyle w:val="Compact"/>
        <w:numPr>
          <w:ilvl w:val="0"/>
          <w:numId w:val="23"/>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1F2D2770" w:rsidR="00EB4520" w:rsidRDefault="00EB4520" w:rsidP="00062973">
      <w:pPr>
        <w:pStyle w:val="Compact"/>
      </w:pPr>
      <w:r>
        <w:t>Sabe introducir variaciones en el programa creado con éxito.</w:t>
      </w:r>
    </w:p>
    <w:p w14:paraId="224EB5C7" w14:textId="40A04EB6" w:rsidR="00A748AC" w:rsidRDefault="00A748AC" w:rsidP="00A748AC">
      <w:pPr>
        <w:pStyle w:val="Compact"/>
        <w:numPr>
          <w:ilvl w:val="0"/>
          <w:numId w:val="0"/>
        </w:numPr>
        <w:ind w:left="714" w:hanging="357"/>
      </w:pPr>
    </w:p>
    <w:p w14:paraId="60F87787" w14:textId="370E66F6" w:rsidR="00A748AC" w:rsidRDefault="00A748AC" w:rsidP="00A748AC">
      <w:pPr>
        <w:pStyle w:val="Compact"/>
        <w:numPr>
          <w:ilvl w:val="0"/>
          <w:numId w:val="0"/>
        </w:numPr>
        <w:ind w:left="714" w:hanging="357"/>
      </w:pPr>
    </w:p>
    <w:p w14:paraId="7EF3D976" w14:textId="77777777" w:rsidR="00A748AC" w:rsidRDefault="00A748AC" w:rsidP="00A748AC">
      <w:pPr>
        <w:pStyle w:val="Compact"/>
        <w:numPr>
          <w:ilvl w:val="0"/>
          <w:numId w:val="0"/>
        </w:numPr>
        <w:ind w:left="714" w:hanging="357"/>
      </w:pPr>
    </w:p>
    <w:p w14:paraId="6ED59045" w14:textId="56C6776F"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NTC+Consola</w:t>
      </w:r>
      <w:proofErr w:type="spellEnd"/>
      <w:r w:rsidRPr="00F274BC">
        <w:rPr>
          <w:lang w:val="es-ES"/>
        </w:rP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7B7B61">
      <w:pPr>
        <w:pStyle w:val="Compact"/>
        <w:numPr>
          <w:ilvl w:val="0"/>
          <w:numId w:val="24"/>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7B7B61">
      <w:pPr>
        <w:pStyle w:val="Compact"/>
        <w:numPr>
          <w:ilvl w:val="0"/>
          <w:numId w:val="24"/>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7B7B61">
      <w:pPr>
        <w:pStyle w:val="Compact"/>
        <w:numPr>
          <w:ilvl w:val="0"/>
          <w:numId w:val="24"/>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73AE7A53" w14:textId="31EB21F7" w:rsidR="00093344" w:rsidRPr="00F274BC" w:rsidRDefault="00093344" w:rsidP="001C19E7"/>
    <w:p w14:paraId="2482DC85" w14:textId="77777777" w:rsidR="00A72CDD" w:rsidRPr="00F274BC" w:rsidRDefault="00A72CDD" w:rsidP="001C19E7"/>
    <w:p w14:paraId="2CA443E9" w14:textId="39096E3E" w:rsidR="00A72CDD" w:rsidRDefault="00A72CDD" w:rsidP="001C19E7"/>
    <w:p w14:paraId="124C9642" w14:textId="77777777" w:rsidR="00A748AC" w:rsidRPr="00F274BC" w:rsidRDefault="00A748AC" w:rsidP="001C19E7"/>
    <w:p w14:paraId="01591FA0" w14:textId="0292B0A4" w:rsidR="00EB4520" w:rsidRPr="00F274BC" w:rsidRDefault="00EB4520" w:rsidP="00EB4520">
      <w:pPr>
        <w:pStyle w:val="Ttulo4"/>
        <w:rPr>
          <w:sz w:val="24"/>
          <w:lang w:val="es-ES"/>
          <w14:ligatures w14:val="none"/>
          <w14:cntxtAlts w14:val="0"/>
        </w:rPr>
      </w:pPr>
      <w:r w:rsidRPr="00F274BC">
        <w:rPr>
          <w:lang w:val="es-ES"/>
        </w:rPr>
        <w:lastRenderedPageBreak/>
        <w:t>Nombre de la actividad: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7B7B61">
      <w:pPr>
        <w:pStyle w:val="Compact"/>
        <w:numPr>
          <w:ilvl w:val="0"/>
          <w:numId w:val="25"/>
        </w:numPr>
      </w:pPr>
      <w:r>
        <w:t>Descubrir la numeración de pines correspondientes al sensor DHT11 de OSRS.</w:t>
      </w:r>
    </w:p>
    <w:p w14:paraId="39688E19" w14:textId="77777777" w:rsidR="00EB4520" w:rsidRDefault="00EB4520" w:rsidP="007B7B61">
      <w:pPr>
        <w:pStyle w:val="Compact"/>
        <w:numPr>
          <w:ilvl w:val="0"/>
          <w:numId w:val="25"/>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7B7B61">
      <w:pPr>
        <w:pStyle w:val="Compact"/>
        <w:numPr>
          <w:ilvl w:val="0"/>
          <w:numId w:val="25"/>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3D2016CF" w14:textId="0D229BC7" w:rsidR="00093344" w:rsidRDefault="00093344" w:rsidP="001C19E7"/>
    <w:p w14:paraId="03BECB68" w14:textId="498E0B67" w:rsidR="00A748AC" w:rsidRDefault="00A748AC" w:rsidP="001C19E7"/>
    <w:p w14:paraId="2D521D68" w14:textId="77777777" w:rsidR="00A748AC" w:rsidRPr="00F274BC" w:rsidRDefault="00A748AC" w:rsidP="001C19E7"/>
    <w:p w14:paraId="425D287F" w14:textId="651F74C8" w:rsidR="00EB4520" w:rsidRPr="00F274BC" w:rsidRDefault="00EB4520" w:rsidP="00EB4520">
      <w:pPr>
        <w:pStyle w:val="Ttulo4"/>
        <w:rPr>
          <w:sz w:val="24"/>
          <w:lang w:val="es-ES"/>
          <w14:ligatures w14:val="none"/>
          <w14:cntxtAlts w14:val="0"/>
        </w:rPr>
      </w:pPr>
      <w:r w:rsidRPr="00F274BC">
        <w:rPr>
          <w:lang w:val="es-ES"/>
        </w:rPr>
        <w:lastRenderedPageBreak/>
        <w:t xml:space="preserve">Nombre de la actividad: “Programar </w:t>
      </w:r>
      <w:proofErr w:type="spellStart"/>
      <w:r w:rsidRPr="00F274BC">
        <w:rPr>
          <w:lang w:val="es-ES"/>
        </w:rPr>
        <w:t>termostato+LED</w:t>
      </w:r>
      <w:proofErr w:type="spellEnd"/>
      <w:r w:rsidRPr="00F274BC">
        <w:rPr>
          <w:lang w:val="es-ES"/>
        </w:rP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7B7B61">
      <w:pPr>
        <w:pStyle w:val="Compact"/>
        <w:numPr>
          <w:ilvl w:val="0"/>
          <w:numId w:val="26"/>
        </w:numPr>
      </w:pPr>
      <w:r>
        <w:t>Reforzar la numeración de pines correspondientes al potenciómetro de OSRS.</w:t>
      </w:r>
    </w:p>
    <w:p w14:paraId="24FA5AF1" w14:textId="77777777" w:rsidR="00EB4520" w:rsidRDefault="00EB4520" w:rsidP="007B7B61">
      <w:pPr>
        <w:pStyle w:val="Compact"/>
        <w:numPr>
          <w:ilvl w:val="0"/>
          <w:numId w:val="26"/>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7B7B61">
      <w:pPr>
        <w:pStyle w:val="Compact"/>
        <w:numPr>
          <w:ilvl w:val="0"/>
          <w:numId w:val="26"/>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0AA98807" w14:textId="1E919EAF" w:rsidR="00093344" w:rsidRPr="00F274BC" w:rsidRDefault="00EB4520" w:rsidP="001C19E7">
      <w:pPr>
        <w:pStyle w:val="Compact"/>
      </w:pPr>
      <w:r>
        <w:t>Sabe introducir variaciones en el programa creado con éxito.</w:t>
      </w:r>
    </w:p>
    <w:p w14:paraId="2806DC99" w14:textId="5CDE085A" w:rsidR="00EB4520" w:rsidRPr="00F274BC" w:rsidRDefault="00EB4520" w:rsidP="00EB4520">
      <w:pPr>
        <w:pStyle w:val="Ttulo4"/>
        <w:rPr>
          <w:sz w:val="24"/>
          <w:lang w:val="es-ES"/>
          <w14:ligatures w14:val="none"/>
          <w14:cntxtAlts w14:val="0"/>
        </w:rPr>
      </w:pPr>
      <w:r w:rsidRPr="00F274BC">
        <w:rPr>
          <w:lang w:val="es-ES"/>
        </w:rPr>
        <w:lastRenderedPageBreak/>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7B7B61">
      <w:pPr>
        <w:pStyle w:val="Compact"/>
        <w:numPr>
          <w:ilvl w:val="0"/>
          <w:numId w:val="27"/>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7B7B61">
      <w:pPr>
        <w:pStyle w:val="Compact"/>
        <w:numPr>
          <w:ilvl w:val="0"/>
          <w:numId w:val="27"/>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7B7B61">
      <w:pPr>
        <w:pStyle w:val="Compact"/>
        <w:numPr>
          <w:ilvl w:val="0"/>
          <w:numId w:val="27"/>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5CBC1F06" w14:textId="37FF0797" w:rsidR="00093344" w:rsidRPr="00F274BC" w:rsidRDefault="00093344" w:rsidP="001C19E7"/>
    <w:p w14:paraId="4DD30099" w14:textId="32CAD822" w:rsidR="00093344" w:rsidRPr="00F274BC" w:rsidRDefault="00093344" w:rsidP="001C19E7"/>
    <w:p w14:paraId="2AD24F11" w14:textId="61301A49" w:rsidR="00093344" w:rsidRPr="00F274BC" w:rsidRDefault="00093344" w:rsidP="001C19E7"/>
    <w:p w14:paraId="0D6D5DEE" w14:textId="37B92D28" w:rsidR="00093344" w:rsidRPr="00F274BC" w:rsidRDefault="00093344" w:rsidP="001C19E7"/>
    <w:p w14:paraId="17C4A129" w14:textId="4E42E906" w:rsidR="00EB4520" w:rsidRPr="00F274BC" w:rsidRDefault="00EB4520" w:rsidP="00EB4520">
      <w:pPr>
        <w:pStyle w:val="Ttulo4"/>
        <w:rPr>
          <w:sz w:val="24"/>
          <w:lang w:val="es-ES"/>
          <w14:ligatures w14:val="none"/>
          <w14:cntxtAlts w14:val="0"/>
        </w:rPr>
      </w:pPr>
      <w:r w:rsidRPr="00F274BC">
        <w:rPr>
          <w:lang w:val="es-ES"/>
        </w:rPr>
        <w:lastRenderedPageBreak/>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7B7B61">
      <w:pPr>
        <w:pStyle w:val="Compact"/>
        <w:numPr>
          <w:ilvl w:val="0"/>
          <w:numId w:val="28"/>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7B7B61">
      <w:pPr>
        <w:pStyle w:val="Compact"/>
        <w:numPr>
          <w:ilvl w:val="0"/>
          <w:numId w:val="28"/>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7B7B61">
      <w:pPr>
        <w:pStyle w:val="Compact"/>
        <w:numPr>
          <w:ilvl w:val="0"/>
          <w:numId w:val="28"/>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407C7E6F" w14:textId="1BD6B078" w:rsidR="00A72CDD" w:rsidRDefault="00A72CDD" w:rsidP="00A72CDD"/>
    <w:p w14:paraId="163CB4A7" w14:textId="1B328FBE" w:rsidR="00A72CDD" w:rsidRDefault="00A72CDD" w:rsidP="00A72CDD"/>
    <w:p w14:paraId="7DC130F4" w14:textId="77777777" w:rsidR="00176786" w:rsidRPr="00A72CDD" w:rsidRDefault="00176786" w:rsidP="00A72CDD"/>
    <w:p w14:paraId="339EE78B" w14:textId="462B8F5E" w:rsidR="00EB4520" w:rsidRPr="00F274BC" w:rsidRDefault="00EB4520" w:rsidP="00EB4520">
      <w:pPr>
        <w:pStyle w:val="Ttulo4"/>
        <w:rPr>
          <w:sz w:val="24"/>
          <w:lang w:val="es-ES"/>
          <w14:ligatures w14:val="none"/>
          <w14:cntxtAlts w14:val="0"/>
        </w:rPr>
      </w:pPr>
      <w:r w:rsidRPr="00F274BC">
        <w:rPr>
          <w:lang w:val="es-ES"/>
        </w:rPr>
        <w:lastRenderedPageBreak/>
        <w:t>Nombre de la actividad: “Zumbador”</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7B7B61">
      <w:pPr>
        <w:pStyle w:val="Compact"/>
        <w:numPr>
          <w:ilvl w:val="0"/>
          <w:numId w:val="29"/>
        </w:numPr>
      </w:pPr>
      <w:r>
        <w:t>Descubrir la numeración de pines correspondientes al zumbador de OSRS.</w:t>
      </w:r>
    </w:p>
    <w:p w14:paraId="64B50D6C" w14:textId="77777777" w:rsidR="00EB4520" w:rsidRDefault="00EB4520" w:rsidP="007B7B61">
      <w:pPr>
        <w:pStyle w:val="Compact"/>
        <w:numPr>
          <w:ilvl w:val="0"/>
          <w:numId w:val="29"/>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7B7B61">
      <w:pPr>
        <w:pStyle w:val="Compact"/>
        <w:numPr>
          <w:ilvl w:val="0"/>
          <w:numId w:val="29"/>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69C60587" w14:textId="6CCEEC06" w:rsidR="00EB4520" w:rsidRPr="00F274BC" w:rsidRDefault="00EB4520" w:rsidP="001C19E7"/>
    <w:p w14:paraId="5941962B" w14:textId="442AD05B" w:rsidR="00EB4520" w:rsidRPr="00F274BC" w:rsidRDefault="00EB4520" w:rsidP="001C19E7"/>
    <w:p w14:paraId="3987F9A4" w14:textId="3080E677" w:rsidR="00EB4520" w:rsidRPr="00F274BC" w:rsidRDefault="00EB4520" w:rsidP="001C19E7"/>
    <w:p w14:paraId="70897005" w14:textId="7182DCFE"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zumbador</w:t>
      </w:r>
      <w:proofErr w:type="spellEnd"/>
      <w:r w:rsidRPr="00F274BC">
        <w:rPr>
          <w:lang w:val="es-ES"/>
        </w:rP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7B7B61">
      <w:pPr>
        <w:pStyle w:val="Compact"/>
        <w:numPr>
          <w:ilvl w:val="0"/>
          <w:numId w:val="30"/>
        </w:numPr>
      </w:pPr>
      <w:r>
        <w:t>Descubrir la numeración de pines correspondientes al potenciómetro de OSRS.</w:t>
      </w:r>
    </w:p>
    <w:p w14:paraId="2409E1EB" w14:textId="77777777" w:rsidR="00EB4520" w:rsidRDefault="00EB4520" w:rsidP="007B7B61">
      <w:pPr>
        <w:pStyle w:val="Compact"/>
        <w:numPr>
          <w:ilvl w:val="0"/>
          <w:numId w:val="30"/>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7B7B61">
      <w:pPr>
        <w:pStyle w:val="Compact"/>
        <w:numPr>
          <w:ilvl w:val="0"/>
          <w:numId w:val="30"/>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2DE713CF" w14:textId="14EFC0CC" w:rsidR="00EB4520" w:rsidRPr="00F274BC" w:rsidRDefault="00EB4520" w:rsidP="001C19E7"/>
    <w:p w14:paraId="4CC4085B" w14:textId="17817862" w:rsidR="00EB4520" w:rsidRPr="00F274BC" w:rsidRDefault="00EB4520" w:rsidP="001C19E7"/>
    <w:p w14:paraId="197F785F" w14:textId="633C8351" w:rsidR="00EB4520" w:rsidRPr="00F274BC" w:rsidRDefault="00EB4520" w:rsidP="00EB4520">
      <w:pPr>
        <w:pStyle w:val="Ttulo4"/>
        <w:rPr>
          <w:sz w:val="24"/>
          <w:lang w:val="es-ES"/>
          <w14:ligatures w14:val="none"/>
          <w14:cntxtAlts w14:val="0"/>
        </w:rPr>
      </w:pPr>
      <w:r w:rsidRPr="00F274BC">
        <w:rPr>
          <w:lang w:val="es-ES"/>
        </w:rPr>
        <w:lastRenderedPageBreak/>
        <w:t>Nombre de la actividad: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7B7B61">
      <w:pPr>
        <w:pStyle w:val="Compact"/>
        <w:numPr>
          <w:ilvl w:val="0"/>
          <w:numId w:val="31"/>
        </w:numPr>
      </w:pPr>
      <w:r>
        <w:t>Descubrir la numeración de pines correspondientes al zumbador de OSRS.</w:t>
      </w:r>
    </w:p>
    <w:p w14:paraId="7138FA6E" w14:textId="77777777" w:rsidR="00EB4520" w:rsidRDefault="00EB4520" w:rsidP="007B7B61">
      <w:pPr>
        <w:pStyle w:val="Compact"/>
        <w:numPr>
          <w:ilvl w:val="0"/>
          <w:numId w:val="31"/>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7B7B61">
      <w:pPr>
        <w:pStyle w:val="Compact"/>
        <w:numPr>
          <w:ilvl w:val="0"/>
          <w:numId w:val="31"/>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02C6F4D0" w:rsidR="00EB4520" w:rsidRDefault="00EB4520" w:rsidP="00291B91">
      <w:pPr>
        <w:pStyle w:val="Compact"/>
      </w:pPr>
      <w:r>
        <w:t xml:space="preserve">Es capaz de </w:t>
      </w:r>
      <w:r w:rsidRPr="002B0E8D">
        <w:t xml:space="preserve">enumerar el pin </w:t>
      </w:r>
      <w:r w:rsidR="00AC0F5D" w:rsidRPr="002B0E8D">
        <w:t>correspondiente</w:t>
      </w:r>
      <w:r w:rsidRPr="002B0E8D">
        <w:t xml:space="preserve"> al zumbador </w:t>
      </w:r>
      <w:r>
        <w:t>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C90D14E" w14:textId="4ABA778D" w:rsidR="00EB4520" w:rsidRPr="00F274BC" w:rsidRDefault="00EB4520" w:rsidP="001C19E7"/>
    <w:p w14:paraId="6E892A5F" w14:textId="1F2B69A9" w:rsidR="00EB4520" w:rsidRPr="00F274BC" w:rsidRDefault="00EB4520" w:rsidP="001C19E7"/>
    <w:p w14:paraId="5F8148A4" w14:textId="7DCCAA05" w:rsidR="00EB4520" w:rsidRPr="00F274BC" w:rsidRDefault="00EB4520" w:rsidP="001C19E7"/>
    <w:p w14:paraId="2FA377FB" w14:textId="2D3E9CE5" w:rsidR="00EB4520" w:rsidRPr="00F274BC" w:rsidRDefault="00EB4520" w:rsidP="001C19E7"/>
    <w:p w14:paraId="2DE07056" w14:textId="5765F82B" w:rsidR="00EB4520" w:rsidRPr="00F274BC" w:rsidRDefault="00EB4520" w:rsidP="00EB4520">
      <w:pPr>
        <w:pStyle w:val="Ttulo4"/>
        <w:rPr>
          <w:sz w:val="24"/>
          <w:lang w:val="es-ES"/>
          <w14:ligatures w14:val="none"/>
          <w14:cntxtAlts w14:val="0"/>
        </w:rPr>
      </w:pPr>
      <w:r w:rsidRPr="00F274BC">
        <w:rPr>
          <w:lang w:val="es-ES"/>
        </w:rPr>
        <w:lastRenderedPageBreak/>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7B7B61">
      <w:pPr>
        <w:pStyle w:val="Compact"/>
        <w:numPr>
          <w:ilvl w:val="0"/>
          <w:numId w:val="32"/>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7B7B61">
      <w:pPr>
        <w:pStyle w:val="Compact"/>
        <w:numPr>
          <w:ilvl w:val="0"/>
          <w:numId w:val="32"/>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7B7B61">
      <w:pPr>
        <w:pStyle w:val="Compact"/>
        <w:numPr>
          <w:ilvl w:val="0"/>
          <w:numId w:val="32"/>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2C84F9D8" w14:textId="7EF9F0B2" w:rsidR="00EB4520" w:rsidRPr="00F274BC" w:rsidRDefault="00EB4520" w:rsidP="00EB4520">
      <w:pPr>
        <w:pStyle w:val="Ttulo4"/>
        <w:rPr>
          <w:sz w:val="24"/>
          <w:lang w:val="es-ES"/>
          <w14:ligatures w14:val="none"/>
          <w14:cntxtAlts w14:val="0"/>
        </w:rPr>
      </w:pPr>
      <w:r w:rsidRPr="00F274BC">
        <w:rPr>
          <w:lang w:val="es-ES"/>
        </w:rPr>
        <w:lastRenderedPageBreak/>
        <w:t>Nombre de la actividad: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7B7B61">
      <w:pPr>
        <w:pStyle w:val="Compact"/>
        <w:numPr>
          <w:ilvl w:val="0"/>
          <w:numId w:val="33"/>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7B7B61">
      <w:pPr>
        <w:pStyle w:val="Compact"/>
        <w:numPr>
          <w:ilvl w:val="0"/>
          <w:numId w:val="33"/>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7B7B61">
      <w:pPr>
        <w:pStyle w:val="Compact"/>
        <w:numPr>
          <w:ilvl w:val="0"/>
          <w:numId w:val="33"/>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lastRenderedPageBreak/>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1EB1F8B4" w14:textId="67BF64B1" w:rsidR="00EB4520" w:rsidRPr="00F274BC" w:rsidRDefault="00EB4520" w:rsidP="00EB4520">
      <w:pPr>
        <w:pStyle w:val="Ttulo4"/>
        <w:rPr>
          <w:sz w:val="24"/>
          <w:lang w:val="es-ES"/>
          <w14:ligatures w14:val="none"/>
          <w14:cntxtAlts w14:val="0"/>
        </w:rPr>
      </w:pPr>
      <w:r w:rsidRPr="00F274BC">
        <w:rPr>
          <w:lang w:val="es-ES"/>
        </w:rPr>
        <w:t>Nombre de la actividad: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7B7B61">
      <w:pPr>
        <w:pStyle w:val="Compact"/>
        <w:numPr>
          <w:ilvl w:val="0"/>
          <w:numId w:val="34"/>
        </w:numPr>
      </w:pPr>
      <w:r>
        <w:t>Repasar la numeración de pines correspondientes a los elementos de OSRS estudiados hasta ahora.</w:t>
      </w:r>
    </w:p>
    <w:p w14:paraId="5C8E8E73" w14:textId="77777777" w:rsidR="00EB4520" w:rsidRDefault="00EB4520" w:rsidP="007B7B61">
      <w:pPr>
        <w:pStyle w:val="Compact"/>
        <w:numPr>
          <w:ilvl w:val="0"/>
          <w:numId w:val="34"/>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7B7B61">
      <w:pPr>
        <w:pStyle w:val="Compact"/>
        <w:numPr>
          <w:ilvl w:val="0"/>
          <w:numId w:val="34"/>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46424A3C" w14:textId="16DDDD6E" w:rsidR="00BE4182" w:rsidRPr="00F274BC" w:rsidRDefault="00BE4182" w:rsidP="00BE4182">
      <w:pPr>
        <w:pStyle w:val="Ttulo4"/>
        <w:rPr>
          <w:sz w:val="24"/>
          <w:lang w:val="es-ES"/>
          <w14:ligatures w14:val="none"/>
          <w14:cntxtAlts w14:val="0"/>
        </w:rPr>
      </w:pPr>
      <w:r w:rsidRPr="00F274BC">
        <w:rPr>
          <w:lang w:val="es-ES"/>
        </w:rPr>
        <w:lastRenderedPageBreak/>
        <w:t>Nombre de la actividad: “Proyecto domótico”</w:t>
      </w:r>
    </w:p>
    <w:p w14:paraId="7826B822" w14:textId="67409012" w:rsidR="00BE4182" w:rsidRDefault="00BE4182" w:rsidP="00BE4182">
      <w:pPr>
        <w:pStyle w:val="Ttulo5"/>
      </w:pPr>
      <w:r>
        <w:t>Objetivos de la actividad:</w:t>
      </w:r>
    </w:p>
    <w:p w14:paraId="0072F67A" w14:textId="77777777" w:rsidR="00BE4182" w:rsidRDefault="00BE4182" w:rsidP="00BE4182">
      <w:pPr>
        <w:pStyle w:val="Compact"/>
      </w:pPr>
      <w:r>
        <w:t>Repasar e investigar los elementos de la OSRS.</w:t>
      </w:r>
    </w:p>
    <w:p w14:paraId="55665F31" w14:textId="77777777" w:rsidR="00BE4182" w:rsidRDefault="00BE4182" w:rsidP="00BE4182">
      <w:pPr>
        <w:pStyle w:val="Compact"/>
      </w:pPr>
      <w:r>
        <w:t xml:space="preserve">Programar un proyecto domótico con los sensores y actuadores de la OSRS con </w:t>
      </w:r>
      <w:proofErr w:type="spellStart"/>
      <w:r>
        <w:t>ArduinoBlocks</w:t>
      </w:r>
      <w:proofErr w:type="spellEnd"/>
      <w:r>
        <w:t xml:space="preserve"> o con el IDE de Arduino.</w:t>
      </w:r>
    </w:p>
    <w:p w14:paraId="535EAF78" w14:textId="32E3F6FB" w:rsidR="00BE4182" w:rsidRDefault="00BE4182" w:rsidP="00BE4182">
      <w:pPr>
        <w:pStyle w:val="Ttulo5"/>
      </w:pPr>
      <w:r>
        <w:t>Requisitos previos a la actividad</w:t>
      </w:r>
    </w:p>
    <w:p w14:paraId="727E7DA2" w14:textId="77777777" w:rsidR="00BE4182" w:rsidRDefault="00BE4182" w:rsidP="00BE4182">
      <w:pPr>
        <w:pStyle w:val="Compact"/>
      </w:pPr>
      <w:r>
        <w:t>Conocimiento de los elementos de la OSRS.</w:t>
      </w:r>
    </w:p>
    <w:p w14:paraId="79A6B765" w14:textId="77777777" w:rsidR="00BE4182" w:rsidRDefault="00BE4182" w:rsidP="00BE4182">
      <w:pPr>
        <w:pStyle w:val="Compact"/>
      </w:pPr>
      <w:r>
        <w:t xml:space="preserve">Saber conectar y subir un programa con </w:t>
      </w:r>
      <w:proofErr w:type="spellStart"/>
      <w:r>
        <w:t>ArduinoBlocks</w:t>
      </w:r>
      <w:proofErr w:type="spellEnd"/>
      <w:r>
        <w:t xml:space="preserve"> y con el IDE de Arduino.</w:t>
      </w:r>
    </w:p>
    <w:p w14:paraId="0BD68E2A" w14:textId="77777777" w:rsidR="00BE4182" w:rsidRDefault="00BE4182" w:rsidP="00BE4182">
      <w:pPr>
        <w:pStyle w:val="Compact"/>
      </w:pPr>
      <w:r>
        <w:t xml:space="preserve">Conocimiento básico de programación por bloques con </w:t>
      </w:r>
      <w:proofErr w:type="spellStart"/>
      <w:r>
        <w:t>ArduinoBlocks</w:t>
      </w:r>
      <w:proofErr w:type="spellEnd"/>
      <w:r>
        <w:t xml:space="preserve"> e IDE de Arduino.</w:t>
      </w:r>
    </w:p>
    <w:p w14:paraId="41188719" w14:textId="6E86B8FF" w:rsidR="00BE4182" w:rsidRDefault="00BE4182" w:rsidP="00BE4182">
      <w:pPr>
        <w:pStyle w:val="Ttulo5"/>
      </w:pPr>
      <w:r>
        <w:t>Descripción de la actividad</w:t>
      </w:r>
    </w:p>
    <w:p w14:paraId="65039981" w14:textId="77777777" w:rsidR="00BE4182" w:rsidRDefault="00BE4182" w:rsidP="007B7B61">
      <w:pPr>
        <w:pStyle w:val="Compact"/>
        <w:numPr>
          <w:ilvl w:val="0"/>
          <w:numId w:val="39"/>
        </w:numPr>
      </w:pPr>
      <w:r>
        <w:t xml:space="preserve">Diseñar y programar un sistema domótico con los sensores y actuadores de OSRS, con </w:t>
      </w:r>
      <w:proofErr w:type="spellStart"/>
      <w:r>
        <w:t>ArduinoBlocks</w:t>
      </w:r>
      <w:proofErr w:type="spellEnd"/>
      <w:r>
        <w:t xml:space="preserve"> o con el IDE de Arduino.</w:t>
      </w:r>
    </w:p>
    <w:p w14:paraId="5624D862" w14:textId="77777777" w:rsidR="00BE4182" w:rsidRDefault="00BE4182" w:rsidP="007B7B61">
      <w:pPr>
        <w:pStyle w:val="Compact"/>
        <w:numPr>
          <w:ilvl w:val="0"/>
          <w:numId w:val="39"/>
        </w:numPr>
      </w:pPr>
      <w:r>
        <w:t>Subir el programa a la placa Arduino y comprobar su correcto funcionamiento.</w:t>
      </w:r>
    </w:p>
    <w:p w14:paraId="5E8DFE5E" w14:textId="41740938" w:rsidR="00BE4182" w:rsidRDefault="00BE4182" w:rsidP="00BE4182">
      <w:pPr>
        <w:pStyle w:val="Ttulo5"/>
      </w:pPr>
      <w:r>
        <w:t>Criterios de evaluación</w:t>
      </w:r>
    </w:p>
    <w:p w14:paraId="08644307" w14:textId="77777777" w:rsidR="00BE4182" w:rsidRDefault="00BE4182" w:rsidP="00BE4182">
      <w:pPr>
        <w:pStyle w:val="Compact"/>
      </w:pPr>
      <w:r>
        <w:t xml:space="preserve">Conoce la </w:t>
      </w:r>
      <w:proofErr w:type="spellStart"/>
      <w:r>
        <w:t>shield</w:t>
      </w:r>
      <w:proofErr w:type="spellEnd"/>
      <w:r>
        <w:t xml:space="preserve"> OSRS.</w:t>
      </w:r>
    </w:p>
    <w:p w14:paraId="096C2615" w14:textId="77777777" w:rsidR="00BE4182" w:rsidRDefault="00BE4182" w:rsidP="00BE4182">
      <w:pPr>
        <w:pStyle w:val="Compact"/>
      </w:pPr>
      <w:r>
        <w:t xml:space="preserve">Diseña y programa, en equipo, un sistema domótico con los sensores y actuadores de OSRS, con </w:t>
      </w:r>
      <w:proofErr w:type="spellStart"/>
      <w:r>
        <w:t>ArduinoBlocks</w:t>
      </w:r>
      <w:proofErr w:type="spellEnd"/>
      <w:r>
        <w:t xml:space="preserve"> o con el IDE de Arduino, correctamente.</w:t>
      </w:r>
    </w:p>
    <w:p w14:paraId="14FDB27F" w14:textId="77777777" w:rsidR="00BE4182" w:rsidRDefault="00BE4182" w:rsidP="00BE4182">
      <w:pPr>
        <w:pStyle w:val="Compact"/>
      </w:pPr>
      <w:r>
        <w:t>Explica la actividad realizada con soltura.</w:t>
      </w:r>
    </w:p>
    <w:p w14:paraId="63B574D2" w14:textId="1B92897B" w:rsidR="00BE4182" w:rsidRDefault="00BE4182" w:rsidP="00BE4182">
      <w:pPr>
        <w:pStyle w:val="Ttulo6"/>
      </w:pPr>
      <w:r>
        <w:t>Estándares de aprendizaje</w:t>
      </w:r>
    </w:p>
    <w:p w14:paraId="434F8F74" w14:textId="77777777" w:rsidR="00BE4182" w:rsidRDefault="00BE4182" w:rsidP="00BE4182">
      <w:pPr>
        <w:pStyle w:val="Compact"/>
      </w:pPr>
      <w:r>
        <w:t>Identifica con exactitud los elementos de la OSRS, correctamente.</w:t>
      </w:r>
    </w:p>
    <w:p w14:paraId="5E3F35F2" w14:textId="77777777" w:rsidR="00BE4182" w:rsidRDefault="00BE4182" w:rsidP="00BE4182">
      <w:pPr>
        <w:pStyle w:val="Compact"/>
      </w:pPr>
      <w:r>
        <w:t>Enumera los pines correspondientes a los elementos de la OSRS.</w:t>
      </w:r>
    </w:p>
    <w:p w14:paraId="3A0578D4" w14:textId="77777777" w:rsidR="00BE4182" w:rsidRDefault="00BE4182" w:rsidP="00BE4182">
      <w:pPr>
        <w:pStyle w:val="Compact"/>
      </w:pPr>
      <w:r>
        <w:t xml:space="preserve">Realiza, en equipo, un proyecto domótico con los sensores y actuadores de la OSRS con </w:t>
      </w:r>
      <w:proofErr w:type="spellStart"/>
      <w:r>
        <w:t>ArduinoBlocks</w:t>
      </w:r>
      <w:proofErr w:type="spellEnd"/>
      <w:r>
        <w:t xml:space="preserve"> o con el IDE de Arduino, de forma creativa e innovadora.</w:t>
      </w:r>
    </w:p>
    <w:p w14:paraId="7EF936C7" w14:textId="77777777" w:rsidR="00BE4182" w:rsidRDefault="00BE4182" w:rsidP="00BE4182">
      <w:pPr>
        <w:pStyle w:val="Compact"/>
      </w:pPr>
      <w:r>
        <w:t>Sigue el orden de los pasos para realizar la actividad, colaborando con los miembros de su equipo y asumiendo sus funciones en el grupo.</w:t>
      </w:r>
    </w:p>
    <w:p w14:paraId="564A462F" w14:textId="5683ED81" w:rsidR="00BE4182" w:rsidRDefault="00BE4182" w:rsidP="001C19E7">
      <w:pPr>
        <w:pStyle w:val="Compact"/>
      </w:pPr>
      <w:r>
        <w:t>Es capaz de implementar el proyecto realizado en otros posibles proyectos de mayor envergadura y de aplicación para un mejor desarrollo tecnológico de la sociedad.</w:t>
      </w:r>
    </w:p>
    <w:p w14:paraId="1E3B53FE" w14:textId="77777777" w:rsidR="00A777E8" w:rsidRPr="00F274BC" w:rsidRDefault="00A777E8" w:rsidP="00A777E8">
      <w:pPr>
        <w:pStyle w:val="Compact"/>
        <w:numPr>
          <w:ilvl w:val="0"/>
          <w:numId w:val="0"/>
        </w:numPr>
        <w:ind w:left="714" w:hanging="357"/>
      </w:pPr>
    </w:p>
    <w:p w14:paraId="23F2B290" w14:textId="59C21F99" w:rsidR="00960324" w:rsidRDefault="00960324" w:rsidP="00D9648C">
      <w:pPr>
        <w:pStyle w:val="Ttulo2"/>
      </w:pPr>
      <w:bookmarkStart w:id="105" w:name="metodología"/>
      <w:bookmarkStart w:id="106" w:name="_Toc11021623"/>
      <w:proofErr w:type="spellStart"/>
      <w:r>
        <w:lastRenderedPageBreak/>
        <w:t>Metodología</w:t>
      </w:r>
      <w:bookmarkEnd w:id="105"/>
      <w:bookmarkEnd w:id="106"/>
      <w:proofErr w:type="spellEnd"/>
    </w:p>
    <w:p w14:paraId="0BD77349" w14:textId="26F522E5" w:rsidR="00D93A8E" w:rsidRDefault="00D93A8E" w:rsidP="00D93A8E">
      <w:bookmarkStart w:id="107" w:name="recursos-materiales"/>
      <w:r w:rsidRPr="00F274BC">
        <w:t xml:space="preserve">Esta unidad didáctica se </w:t>
      </w:r>
      <w:r w:rsidRPr="002B0E8D">
        <w:t xml:space="preserve">compone de varias actividades con diferente grado de dificultad, clasificadas en actividades básicas, de dificultad media y alta. Además, cuenta con dos actividades que dejan al alumno libertad en cuanto al alcance y </w:t>
      </w:r>
      <w:r w:rsidRPr="00F274BC">
        <w:t>dificultad. Así, los ejercicios básicos se presentan como los objetivos mínimos a alcanzar</w:t>
      </w:r>
      <w:r>
        <w:t>, aquellos cuya numeración en el cuadro de temporización es 1.X;</w:t>
      </w:r>
      <w:r w:rsidRPr="00F274BC">
        <w:t xml:space="preserve"> y las actividades avanzadas de alta dificultad, para aquellos alumnos aventajados que superan con facilidad todos los ejercicios precedentes</w:t>
      </w:r>
      <w:r>
        <w:t>, ver anexo II</w:t>
      </w:r>
      <w:r w:rsidRPr="00F274BC">
        <w:t>. Para estos alumnos resulta interesante proponer el uso del IDE de Arduino como medio de programación directamente escrito en código en lugar de la programación a través de bloques.</w:t>
      </w:r>
    </w:p>
    <w:p w14:paraId="25487CB7" w14:textId="2A223E59" w:rsidR="00D93A8E" w:rsidRPr="00F274BC" w:rsidRDefault="00D93A8E" w:rsidP="00D93A8E">
      <w:r>
        <w:t xml:space="preserve">Como medida de atención a la diversidad, se </w:t>
      </w:r>
      <w:proofErr w:type="spellStart"/>
      <w:r>
        <w:t>precurará</w:t>
      </w:r>
      <w:proofErr w:type="spellEnd"/>
      <w:r>
        <w:t xml:space="preserve"> que, en la medida de lo posible, los alumnos con dificultad estén acompañados de </w:t>
      </w:r>
      <w:r w:rsidR="005F1C76">
        <w:t xml:space="preserve">un alumno con buen rendimiento que pueda ayudarlo, promoviendo así la relación entre ellos y favoreciendo la </w:t>
      </w:r>
      <w:proofErr w:type="spellStart"/>
      <w:r w:rsidR="005F1C76">
        <w:t>asimiliación</w:t>
      </w:r>
      <w:proofErr w:type="spellEnd"/>
      <w:r w:rsidR="005F1C76">
        <w:t xml:space="preserve"> de los contenidos de cada actividad por ambas partes.</w:t>
      </w:r>
    </w:p>
    <w:p w14:paraId="445F8A31" w14:textId="77777777" w:rsidR="00960324" w:rsidRDefault="00960324" w:rsidP="00960324">
      <w:pPr>
        <w:pStyle w:val="Ttulo2"/>
        <w:numPr>
          <w:ilvl w:val="1"/>
          <w:numId w:val="4"/>
        </w:numPr>
      </w:pPr>
      <w:bookmarkStart w:id="108" w:name="_Toc11021624"/>
      <w:proofErr w:type="spellStart"/>
      <w:r>
        <w:t>Recursos</w:t>
      </w:r>
      <w:proofErr w:type="spellEnd"/>
      <w:r>
        <w:t xml:space="preserve"> </w:t>
      </w:r>
      <w:proofErr w:type="spellStart"/>
      <w:r>
        <w:t>materiales</w:t>
      </w:r>
      <w:proofErr w:type="spellEnd"/>
      <w:r>
        <w:t>:</w:t>
      </w:r>
      <w:bookmarkEnd w:id="107"/>
      <w:bookmarkEnd w:id="108"/>
    </w:p>
    <w:p w14:paraId="2045409C" w14:textId="77777777" w:rsidR="00960324" w:rsidRDefault="00960324" w:rsidP="00151388">
      <w:pPr>
        <w:pStyle w:val="Compact"/>
        <w:numPr>
          <w:ilvl w:val="0"/>
          <w:numId w:val="6"/>
        </w:numPr>
      </w:pPr>
      <w:r>
        <w:t>Recursos generales:</w:t>
      </w:r>
    </w:p>
    <w:p w14:paraId="1BCC6D1A" w14:textId="6E98CB7B" w:rsidR="00960324" w:rsidRDefault="00960324" w:rsidP="00151388">
      <w:pPr>
        <w:pStyle w:val="Compact"/>
        <w:numPr>
          <w:ilvl w:val="1"/>
          <w:numId w:val="6"/>
        </w:numPr>
      </w:pPr>
      <w:r>
        <w:t>Proyector</w:t>
      </w:r>
      <w:r w:rsidR="008969B1">
        <w:t xml:space="preserve"> o pizarra táctil</w:t>
      </w:r>
    </w:p>
    <w:p w14:paraId="0C823C6A" w14:textId="231798BE" w:rsidR="00960324" w:rsidRDefault="00960324" w:rsidP="00151388">
      <w:pPr>
        <w:pStyle w:val="Compact"/>
        <w:numPr>
          <w:ilvl w:val="1"/>
          <w:numId w:val="6"/>
        </w:numPr>
      </w:pPr>
      <w:r>
        <w:t>Aula con ordenadores</w:t>
      </w:r>
    </w:p>
    <w:p w14:paraId="7B546A4C" w14:textId="62E93E91" w:rsidR="00960324" w:rsidRDefault="00960324" w:rsidP="00151388">
      <w:pPr>
        <w:pStyle w:val="Compact"/>
        <w:numPr>
          <w:ilvl w:val="1"/>
          <w:numId w:val="6"/>
        </w:numPr>
      </w:pPr>
      <w:r>
        <w:t>Necesario un ordenador por cada pareja de alumnos</w:t>
      </w:r>
    </w:p>
    <w:p w14:paraId="29121D5D" w14:textId="1865F23F" w:rsidR="008969B1" w:rsidRDefault="008969B1" w:rsidP="008969B1">
      <w:pPr>
        <w:pStyle w:val="Compact"/>
        <w:numPr>
          <w:ilvl w:val="1"/>
          <w:numId w:val="6"/>
        </w:numPr>
      </w:pPr>
      <w:r>
        <w:t>Conexión a Internet en cada puesto de trabajo</w:t>
      </w:r>
    </w:p>
    <w:p w14:paraId="707EE3DC" w14:textId="75203301" w:rsidR="00960324" w:rsidRDefault="00960324" w:rsidP="00151388">
      <w:pPr>
        <w:pStyle w:val="Compact"/>
        <w:numPr>
          <w:ilvl w:val="0"/>
          <w:numId w:val="6"/>
        </w:numPr>
      </w:pPr>
      <w:r>
        <w:t xml:space="preserve">Recursos por </w:t>
      </w:r>
      <w:r w:rsidR="008969B1">
        <w:t xml:space="preserve">cada pareja de </w:t>
      </w:r>
      <w:r>
        <w:t>alumno</w:t>
      </w:r>
      <w:r w:rsidR="008969B1">
        <w:t>s</w:t>
      </w:r>
      <w:r>
        <w:t>:</w:t>
      </w:r>
    </w:p>
    <w:p w14:paraId="4EF871AC" w14:textId="77777777" w:rsidR="00960324" w:rsidRDefault="00960324" w:rsidP="00151388">
      <w:pPr>
        <w:pStyle w:val="Compact"/>
        <w:numPr>
          <w:ilvl w:val="1"/>
          <w:numId w:val="6"/>
        </w:numPr>
      </w:pPr>
      <w:r>
        <w:t>Arduino UNO</w:t>
      </w:r>
    </w:p>
    <w:p w14:paraId="2C2DABFA" w14:textId="77777777" w:rsidR="00960324" w:rsidRDefault="00960324" w:rsidP="00151388">
      <w:pPr>
        <w:pStyle w:val="Compact"/>
        <w:numPr>
          <w:ilvl w:val="1"/>
          <w:numId w:val="6"/>
        </w:numPr>
      </w:pPr>
      <w:r>
        <w:t>Cable USB</w:t>
      </w:r>
    </w:p>
    <w:p w14:paraId="6F2B5D26" w14:textId="6FADC255" w:rsidR="00960324" w:rsidRDefault="00960324" w:rsidP="00151388">
      <w:pPr>
        <w:pStyle w:val="Compact"/>
        <w:numPr>
          <w:ilvl w:val="1"/>
          <w:numId w:val="6"/>
        </w:numPr>
      </w:pPr>
      <w:proofErr w:type="spellStart"/>
      <w:r>
        <w:t>Shield</w:t>
      </w:r>
      <w:proofErr w:type="spellEnd"/>
      <w:r>
        <w:t xml:space="preserve"> Multifunción</w:t>
      </w:r>
      <w:r w:rsidR="008969B1">
        <w:t xml:space="preserve"> OSRS</w:t>
      </w:r>
    </w:p>
    <w:p w14:paraId="6DA17802" w14:textId="77777777" w:rsidR="00960324" w:rsidRDefault="00960324" w:rsidP="00151388">
      <w:pPr>
        <w:pStyle w:val="Compact"/>
        <w:numPr>
          <w:ilvl w:val="0"/>
          <w:numId w:val="6"/>
        </w:numPr>
      </w:pPr>
      <w:r>
        <w:t>Recursos software:</w:t>
      </w:r>
    </w:p>
    <w:p w14:paraId="6685D2A5" w14:textId="77777777" w:rsidR="00960324" w:rsidRDefault="00960324" w:rsidP="00151388">
      <w:pPr>
        <w:pStyle w:val="Compact"/>
        <w:numPr>
          <w:ilvl w:val="1"/>
          <w:numId w:val="6"/>
        </w:numPr>
      </w:pPr>
      <w:r>
        <w:t>Driver de Arduino</w:t>
      </w:r>
    </w:p>
    <w:p w14:paraId="36EEEFC4" w14:textId="77777777" w:rsidR="00960324" w:rsidRDefault="00960324" w:rsidP="00151388">
      <w:pPr>
        <w:pStyle w:val="Compact"/>
        <w:numPr>
          <w:ilvl w:val="1"/>
          <w:numId w:val="6"/>
        </w:numPr>
      </w:pPr>
      <w:r>
        <w:t>IDE de Arduino</w:t>
      </w:r>
    </w:p>
    <w:p w14:paraId="0770F44B" w14:textId="77777777" w:rsidR="00960324" w:rsidRDefault="00960324" w:rsidP="00151388">
      <w:pPr>
        <w:pStyle w:val="Compact"/>
        <w:numPr>
          <w:ilvl w:val="1"/>
          <w:numId w:val="6"/>
        </w:numPr>
      </w:pPr>
      <w:r>
        <w:t>Software de programación de alto nivel. Alternativas:</w:t>
      </w:r>
    </w:p>
    <w:p w14:paraId="13589CAB" w14:textId="77777777" w:rsidR="00960324" w:rsidRDefault="00960324" w:rsidP="00151388">
      <w:pPr>
        <w:pStyle w:val="Compact"/>
        <w:numPr>
          <w:ilvl w:val="2"/>
          <w:numId w:val="6"/>
        </w:numPr>
      </w:pPr>
      <w:proofErr w:type="spellStart"/>
      <w:r>
        <w:t>Visualino</w:t>
      </w:r>
      <w:proofErr w:type="spellEnd"/>
    </w:p>
    <w:p w14:paraId="497F012C" w14:textId="37D5FCCF" w:rsidR="00960324" w:rsidRDefault="00960324" w:rsidP="00151388">
      <w:pPr>
        <w:pStyle w:val="Compact"/>
        <w:numPr>
          <w:ilvl w:val="2"/>
          <w:numId w:val="6"/>
        </w:numPr>
      </w:pPr>
      <w:proofErr w:type="spellStart"/>
      <w:r>
        <w:t>Arduinoblock</w:t>
      </w:r>
      <w:proofErr w:type="spellEnd"/>
      <w:r>
        <w:t xml:space="preserve"> (online)</w:t>
      </w:r>
      <w:r w:rsidR="008969B1">
        <w:t xml:space="preserve"> – Navegador web</w:t>
      </w:r>
    </w:p>
    <w:p w14:paraId="285CBF8A" w14:textId="77777777" w:rsidR="00960324" w:rsidRDefault="00960324" w:rsidP="00151388">
      <w:pPr>
        <w:pStyle w:val="Compact"/>
        <w:numPr>
          <w:ilvl w:val="2"/>
          <w:numId w:val="6"/>
        </w:numPr>
      </w:pPr>
      <w:r>
        <w:t>Scratch 4 Arduino</w:t>
      </w:r>
    </w:p>
    <w:p w14:paraId="19B555D9" w14:textId="77777777" w:rsidR="00960324" w:rsidRPr="00F274BC" w:rsidRDefault="00960324" w:rsidP="00960324">
      <w:pPr>
        <w:pStyle w:val="Ttulo2"/>
        <w:numPr>
          <w:ilvl w:val="1"/>
          <w:numId w:val="4"/>
        </w:numPr>
        <w:rPr>
          <w:lang w:val="es-ES"/>
        </w:rPr>
      </w:pPr>
      <w:bookmarkStart w:id="109" w:name="evaluación-criterios-e-indicadores-de-la"/>
      <w:bookmarkStart w:id="110" w:name="_Toc11021625"/>
      <w:r w:rsidRPr="00F274BC">
        <w:rPr>
          <w:lang w:val="es-ES"/>
        </w:rPr>
        <w:lastRenderedPageBreak/>
        <w:t>Evaluación: criterios e indicadores de la valoración de los aprendizajes de los alumnos</w:t>
      </w:r>
      <w:bookmarkEnd w:id="109"/>
      <w:bookmarkEnd w:id="110"/>
    </w:p>
    <w:p w14:paraId="2F046EB0" w14:textId="294EF096" w:rsidR="00960324" w:rsidRPr="004679AB" w:rsidRDefault="00960324" w:rsidP="00353D73">
      <w:pPr>
        <w:pStyle w:val="Ttulo5"/>
        <w:rPr>
          <w:b w:val="0"/>
          <w:bCs/>
        </w:rPr>
      </w:pPr>
      <w:r>
        <w:t>Criterios de evaluación</w:t>
      </w:r>
      <w:r w:rsidR="004679AB">
        <w:t xml:space="preserve"> </w:t>
      </w:r>
      <w:r w:rsidR="004679AB">
        <w:rPr>
          <w:b w:val="0"/>
          <w:bCs/>
        </w:rPr>
        <w:t>(</w:t>
      </w:r>
      <w:r w:rsidR="000E68F0" w:rsidRPr="000E68F0">
        <w:rPr>
          <w:b w:val="0"/>
          <w:bCs/>
        </w:rPr>
        <w:t>Según la Orden del 14 de Julio de 2016 del B</w:t>
      </w:r>
      <w:r w:rsidR="000E68F0">
        <w:rPr>
          <w:b w:val="0"/>
          <w:bCs/>
        </w:rPr>
        <w:t>OJA</w:t>
      </w:r>
      <w:r w:rsidR="004679AB">
        <w:rPr>
          <w:b w:val="0"/>
          <w:bCs/>
        </w:rPr>
        <w:t>)</w:t>
      </w:r>
    </w:p>
    <w:p w14:paraId="5817116E" w14:textId="77777777" w:rsidR="00960324" w:rsidRDefault="00960324" w:rsidP="007B7B61">
      <w:pPr>
        <w:pStyle w:val="Compact"/>
        <w:numPr>
          <w:ilvl w:val="0"/>
          <w:numId w:val="40"/>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7B7B61">
      <w:pPr>
        <w:pStyle w:val="Compact"/>
        <w:numPr>
          <w:ilvl w:val="0"/>
          <w:numId w:val="40"/>
        </w:numPr>
      </w:pPr>
      <w:r>
        <w:t>Analizar un problema y elaborar un diagrama de flujo y programa que lo solucione. CMCT, CD, SIEP, CAA.</w:t>
      </w:r>
    </w:p>
    <w:p w14:paraId="6EB31A39" w14:textId="77777777" w:rsidR="004679AB" w:rsidRDefault="00960324" w:rsidP="004679AB">
      <w:pPr>
        <w:pStyle w:val="Compact"/>
        <w:numPr>
          <w:ilvl w:val="0"/>
          <w:numId w:val="40"/>
        </w:numPr>
      </w:pPr>
      <w:r>
        <w:t>Identificar sistemas automáticos de uso cotidiano. Comprender y describir su funcionamiento. CMCT, CD, SIEP, CAA, CCL.</w:t>
      </w:r>
    </w:p>
    <w:p w14:paraId="3E7955C7" w14:textId="1A25823A" w:rsidR="00347AB1" w:rsidRDefault="00960324" w:rsidP="004679AB">
      <w:pPr>
        <w:pStyle w:val="Compact"/>
        <w:numPr>
          <w:ilvl w:val="0"/>
          <w:numId w:val="40"/>
        </w:numPr>
      </w:pPr>
      <w:r>
        <w:t>Elaborar un programa estructurado para el control de un prototipo. CMCT, CD, SIEP. CAA</w:t>
      </w:r>
    </w:p>
    <w:p w14:paraId="57205C07" w14:textId="77777777" w:rsidR="00564ED5" w:rsidRDefault="00564ED5" w:rsidP="00564ED5">
      <w:pPr>
        <w:pStyle w:val="Ttulo6"/>
      </w:pPr>
      <w:r>
        <w:t>Exposición de la actividad por parte de los alumnos, por equipos</w:t>
      </w:r>
    </w:p>
    <w:p w14:paraId="0F775DC6" w14:textId="77777777" w:rsidR="00564ED5" w:rsidRDefault="00564ED5" w:rsidP="00564ED5">
      <w:pPr>
        <w:pStyle w:val="Compact"/>
      </w:pPr>
      <w:r>
        <w:t>Expone en público con claridad y soltura la actividad realizada</w:t>
      </w:r>
    </w:p>
    <w:p w14:paraId="7155379D" w14:textId="77777777" w:rsidR="00564ED5" w:rsidRDefault="00564ED5" w:rsidP="00564ED5">
      <w:pPr>
        <w:pStyle w:val="Compact"/>
      </w:pPr>
      <w:r>
        <w:t>Sigue el orden de los pasos para realizar la actividad</w:t>
      </w:r>
    </w:p>
    <w:p w14:paraId="6D437533" w14:textId="77777777" w:rsidR="00564ED5" w:rsidRDefault="00564ED5" w:rsidP="00564ED5">
      <w:pPr>
        <w:pStyle w:val="Compact"/>
      </w:pPr>
      <w:r>
        <w:t>Analiza con actitud crítica la exposición de la actividad de sus compañeros</w:t>
      </w:r>
    </w:p>
    <w:p w14:paraId="2C01AB96" w14:textId="4258BD54" w:rsidR="00564ED5" w:rsidRDefault="00564ED5" w:rsidP="00564ED5">
      <w:pPr>
        <w:pStyle w:val="Compact"/>
      </w:pPr>
      <w:r>
        <w:t>Asume los fallos y asimila los errores suyos propios y de sus compañeros para futuras exposiciones orales</w:t>
      </w:r>
    </w:p>
    <w:p w14:paraId="5A6C6FDD" w14:textId="77777777" w:rsidR="00A777E8" w:rsidRDefault="00A777E8" w:rsidP="00A777E8">
      <w:pPr>
        <w:pStyle w:val="Ttulo5"/>
      </w:pPr>
      <w:r>
        <w:t>Estándares de aprendizaje</w:t>
      </w:r>
    </w:p>
    <w:p w14:paraId="0D0C5E76" w14:textId="77777777" w:rsidR="00A777E8" w:rsidRDefault="00A777E8" w:rsidP="00A777E8">
      <w:pPr>
        <w:pStyle w:val="Compact"/>
        <w:numPr>
          <w:ilvl w:val="0"/>
          <w:numId w:val="41"/>
        </w:numPr>
      </w:pPr>
      <w:r>
        <w:t>Desarrolla algoritmos que permitan resolver problemas aritméticos sencillos en un entorno de programación gráfico.</w:t>
      </w:r>
    </w:p>
    <w:p w14:paraId="2E907AEF" w14:textId="77777777" w:rsidR="00A777E8" w:rsidRDefault="00A777E8" w:rsidP="00A777E8">
      <w:pPr>
        <w:pStyle w:val="Compact"/>
        <w:numPr>
          <w:ilvl w:val="0"/>
          <w:numId w:val="41"/>
        </w:numPr>
      </w:pPr>
      <w:r>
        <w:t>Identificar y corregir fallos típicos en un programa informático sencillo.</w:t>
      </w:r>
    </w:p>
    <w:p w14:paraId="77C8E0C9" w14:textId="77777777" w:rsidR="00A777E8" w:rsidRDefault="00A777E8" w:rsidP="00A777E8">
      <w:pPr>
        <w:pStyle w:val="Compact"/>
        <w:numPr>
          <w:ilvl w:val="0"/>
          <w:numId w:val="41"/>
        </w:numPr>
      </w:pPr>
      <w:r>
        <w:t>Identificar los elementos básicos de un sistema automático de uso cotidiano.</w:t>
      </w:r>
    </w:p>
    <w:p w14:paraId="70648789" w14:textId="77777777" w:rsidR="00A777E8" w:rsidRDefault="00A777E8" w:rsidP="00A777E8">
      <w:pPr>
        <w:pStyle w:val="Compact"/>
        <w:numPr>
          <w:ilvl w:val="0"/>
          <w:numId w:val="41"/>
        </w:numPr>
      </w:pPr>
      <w:r>
        <w:t>Escribe programas que incluyan bucles de programación para solucionar problemas sencillos, utilizando la programación gráfica.</w:t>
      </w:r>
    </w:p>
    <w:p w14:paraId="61642857" w14:textId="1D4D08C4" w:rsidR="00A777E8" w:rsidRDefault="00A777E8" w:rsidP="00A777E8">
      <w:pPr>
        <w:pStyle w:val="Compact"/>
        <w:numPr>
          <w:ilvl w:val="0"/>
          <w:numId w:val="0"/>
        </w:numPr>
        <w:ind w:left="714" w:hanging="357"/>
      </w:pPr>
    </w:p>
    <w:p w14:paraId="2F561521" w14:textId="1475693C" w:rsidR="00A777E8" w:rsidRDefault="00A777E8" w:rsidP="00A777E8">
      <w:pPr>
        <w:pStyle w:val="Compact"/>
        <w:numPr>
          <w:ilvl w:val="0"/>
          <w:numId w:val="0"/>
        </w:numPr>
        <w:ind w:left="714" w:hanging="357"/>
      </w:pPr>
    </w:p>
    <w:p w14:paraId="7752D8E4" w14:textId="4057A893" w:rsidR="00A777E8" w:rsidRDefault="00A777E8" w:rsidP="00A777E8">
      <w:pPr>
        <w:pStyle w:val="Compact"/>
        <w:numPr>
          <w:ilvl w:val="0"/>
          <w:numId w:val="0"/>
        </w:numPr>
        <w:ind w:left="714" w:hanging="357"/>
      </w:pPr>
    </w:p>
    <w:p w14:paraId="7DEAF214" w14:textId="3955F1F0" w:rsidR="00A777E8" w:rsidRDefault="00A777E8" w:rsidP="00A777E8">
      <w:pPr>
        <w:pStyle w:val="Compact"/>
        <w:numPr>
          <w:ilvl w:val="0"/>
          <w:numId w:val="0"/>
        </w:numPr>
        <w:ind w:left="714" w:hanging="357"/>
      </w:pPr>
    </w:p>
    <w:p w14:paraId="312F43A7" w14:textId="77777777" w:rsidR="00A777E8" w:rsidRDefault="00A777E8" w:rsidP="00A777E8">
      <w:pPr>
        <w:pStyle w:val="Compact"/>
        <w:numPr>
          <w:ilvl w:val="0"/>
          <w:numId w:val="0"/>
        </w:numPr>
        <w:ind w:left="714" w:hanging="357"/>
      </w:pPr>
    </w:p>
    <w:p w14:paraId="73B8C9F0" w14:textId="08D53425" w:rsidR="00353D73" w:rsidRPr="00347AB1" w:rsidRDefault="00960324" w:rsidP="00347AB1">
      <w:pPr>
        <w:pStyle w:val="Ttulo5"/>
      </w:pPr>
      <w:r>
        <w:lastRenderedPageBreak/>
        <w:t>Procedimiento de evaluación</w:t>
      </w:r>
    </w:p>
    <w:tbl>
      <w:tblPr>
        <w:tblW w:w="9645" w:type="dxa"/>
        <w:tblLayout w:type="fixed"/>
        <w:tblCellMar>
          <w:left w:w="10" w:type="dxa"/>
          <w:right w:w="10" w:type="dxa"/>
        </w:tblCellMar>
        <w:tblLook w:val="04A0" w:firstRow="1" w:lastRow="0" w:firstColumn="1" w:lastColumn="0" w:noHBand="0" w:noVBand="1"/>
      </w:tblPr>
      <w:tblGrid>
        <w:gridCol w:w="397"/>
        <w:gridCol w:w="4987"/>
        <w:gridCol w:w="709"/>
        <w:gridCol w:w="1134"/>
        <w:gridCol w:w="1417"/>
        <w:gridCol w:w="1001"/>
      </w:tblGrid>
      <w:tr w:rsidR="004679AB" w:rsidRPr="00626086" w14:paraId="164E3859" w14:textId="77777777" w:rsidTr="004679AB">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Pr="00626086" w:rsidRDefault="00353D73">
            <w:pPr>
              <w:pStyle w:val="TableContents"/>
              <w:rPr>
                <w:b/>
                <w:bCs/>
                <w:sz w:val="18"/>
                <w:szCs w:val="18"/>
              </w:rPr>
            </w:pPr>
          </w:p>
        </w:tc>
        <w:tc>
          <w:tcPr>
            <w:tcW w:w="49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Pr="00626086" w:rsidRDefault="00353D73">
            <w:pPr>
              <w:pStyle w:val="Standard"/>
              <w:rPr>
                <w:b/>
                <w:bCs/>
                <w:sz w:val="18"/>
                <w:szCs w:val="18"/>
              </w:rPr>
            </w:pPr>
            <w:r w:rsidRPr="00626086">
              <w:rPr>
                <w:b/>
                <w:bCs/>
                <w:sz w:val="18"/>
                <w:szCs w:val="18"/>
              </w:rPr>
              <w:t>Nombre del alumno:</w:t>
            </w:r>
          </w:p>
        </w:tc>
        <w:tc>
          <w:tcPr>
            <w:tcW w:w="70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Pr="00626086" w:rsidRDefault="00353D73">
            <w:pPr>
              <w:pStyle w:val="TableContents"/>
              <w:jc w:val="center"/>
              <w:rPr>
                <w:b/>
                <w:bCs/>
                <w:sz w:val="18"/>
                <w:szCs w:val="18"/>
              </w:rPr>
            </w:pPr>
            <w:r w:rsidRPr="00626086">
              <w:rPr>
                <w:b/>
                <w:bCs/>
                <w:sz w:val="18"/>
                <w:szCs w:val="18"/>
              </w:rPr>
              <w:t>No Realiza</w:t>
            </w:r>
          </w:p>
        </w:tc>
        <w:tc>
          <w:tcPr>
            <w:tcW w:w="113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Pr="00626086" w:rsidRDefault="00353D73">
            <w:pPr>
              <w:pStyle w:val="TableContents"/>
              <w:jc w:val="center"/>
              <w:rPr>
                <w:b/>
                <w:bCs/>
                <w:sz w:val="18"/>
                <w:szCs w:val="18"/>
              </w:rPr>
            </w:pPr>
            <w:r w:rsidRPr="00626086">
              <w:rPr>
                <w:b/>
                <w:bCs/>
                <w:sz w:val="18"/>
                <w:szCs w:val="18"/>
              </w:rPr>
              <w:t>Realiza con deficiencias</w:t>
            </w:r>
          </w:p>
        </w:tc>
        <w:tc>
          <w:tcPr>
            <w:tcW w:w="14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Pr="00626086" w:rsidRDefault="00353D73">
            <w:pPr>
              <w:pStyle w:val="TableContents"/>
              <w:jc w:val="center"/>
              <w:rPr>
                <w:b/>
                <w:bCs/>
                <w:sz w:val="18"/>
                <w:szCs w:val="18"/>
              </w:rPr>
            </w:pPr>
            <w:r w:rsidRPr="00626086">
              <w:rPr>
                <w:b/>
                <w:bCs/>
                <w:sz w:val="18"/>
                <w:szCs w:val="18"/>
              </w:rPr>
              <w:t>Realiza sólo con compañeros</w:t>
            </w:r>
          </w:p>
        </w:tc>
        <w:tc>
          <w:tcPr>
            <w:tcW w:w="100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Pr="00626086" w:rsidRDefault="00353D73">
            <w:pPr>
              <w:pStyle w:val="TableContents"/>
              <w:jc w:val="center"/>
              <w:rPr>
                <w:b/>
                <w:bCs/>
                <w:sz w:val="18"/>
                <w:szCs w:val="18"/>
              </w:rPr>
            </w:pPr>
            <w:r w:rsidRPr="00626086">
              <w:rPr>
                <w:b/>
                <w:bCs/>
                <w:sz w:val="18"/>
                <w:szCs w:val="18"/>
              </w:rPr>
              <w:t>Realiza con soltura</w:t>
            </w:r>
          </w:p>
        </w:tc>
      </w:tr>
      <w:tr w:rsidR="004679AB" w:rsidRPr="00626086" w14:paraId="73F44DC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Pr="00626086" w:rsidRDefault="00353D73">
            <w:pPr>
              <w:pStyle w:val="TableContents"/>
              <w:rPr>
                <w:b/>
                <w:bCs/>
                <w:sz w:val="18"/>
                <w:szCs w:val="18"/>
              </w:rPr>
            </w:pPr>
            <w:r w:rsidRPr="00626086">
              <w:rPr>
                <w:b/>
                <w:bCs/>
                <w:sz w:val="18"/>
                <w:szCs w:val="18"/>
              </w:rPr>
              <w:t>1</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Pr="00626086" w:rsidRDefault="00353D73" w:rsidP="009C16A8">
            <w:pPr>
              <w:pStyle w:val="Standard"/>
              <w:tabs>
                <w:tab w:val="left" w:pos="911"/>
              </w:tabs>
              <w:jc w:val="both"/>
              <w:rPr>
                <w:sz w:val="18"/>
                <w:szCs w:val="18"/>
              </w:rPr>
            </w:pPr>
            <w:r w:rsidRPr="00626086">
              <w:rPr>
                <w:sz w:val="18"/>
                <w:szCs w:val="18"/>
              </w:rPr>
              <w:t>Identifica los distintos elementos de la placa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Pr="00626086" w:rsidRDefault="00353D73">
            <w:pPr>
              <w:pStyle w:val="TableContents"/>
              <w:rPr>
                <w:sz w:val="18"/>
                <w:szCs w:val="18"/>
              </w:rPr>
            </w:pPr>
          </w:p>
        </w:tc>
      </w:tr>
      <w:tr w:rsidR="004679AB" w:rsidRPr="00626086" w14:paraId="18761A0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Pr="00626086" w:rsidRDefault="00353D73">
            <w:pPr>
              <w:pStyle w:val="TableContents"/>
              <w:rPr>
                <w:b/>
                <w:bCs/>
                <w:sz w:val="18"/>
                <w:szCs w:val="18"/>
              </w:rPr>
            </w:pPr>
            <w:r w:rsidRPr="00626086">
              <w:rPr>
                <w:b/>
                <w:bCs/>
                <w:sz w:val="18"/>
                <w:szCs w:val="18"/>
              </w:rPr>
              <w:t>2</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Pr="00626086" w:rsidRDefault="00353D73" w:rsidP="009C16A8">
            <w:pPr>
              <w:pStyle w:val="Standard"/>
              <w:tabs>
                <w:tab w:val="left" w:pos="911"/>
              </w:tabs>
              <w:jc w:val="both"/>
              <w:rPr>
                <w:sz w:val="18"/>
                <w:szCs w:val="18"/>
              </w:rPr>
            </w:pPr>
            <w:r w:rsidRPr="00626086">
              <w:rPr>
                <w:sz w:val="18"/>
                <w:szCs w:val="18"/>
              </w:rPr>
              <w:t>Descarga correctamente el driver de Arduino, según el Sistema Operativ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Pr="00626086" w:rsidRDefault="00353D73">
            <w:pPr>
              <w:pStyle w:val="TableContents"/>
              <w:rPr>
                <w:sz w:val="18"/>
                <w:szCs w:val="18"/>
              </w:rPr>
            </w:pPr>
          </w:p>
        </w:tc>
      </w:tr>
      <w:tr w:rsidR="004679AB" w:rsidRPr="00626086" w14:paraId="2B7370EE"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Pr="00626086" w:rsidRDefault="00353D73">
            <w:pPr>
              <w:pStyle w:val="TableContents"/>
              <w:rPr>
                <w:b/>
                <w:bCs/>
                <w:sz w:val="18"/>
                <w:szCs w:val="18"/>
              </w:rPr>
            </w:pPr>
            <w:r w:rsidRPr="00626086">
              <w:rPr>
                <w:b/>
                <w:bCs/>
                <w:sz w:val="18"/>
                <w:szCs w:val="18"/>
              </w:rPr>
              <w:t>3</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Pr="00626086" w:rsidRDefault="00353D73" w:rsidP="009C16A8">
            <w:pPr>
              <w:pStyle w:val="Standard"/>
              <w:tabs>
                <w:tab w:val="left" w:pos="911"/>
              </w:tabs>
              <w:jc w:val="both"/>
              <w:rPr>
                <w:sz w:val="18"/>
                <w:szCs w:val="18"/>
              </w:rPr>
            </w:pPr>
            <w:r w:rsidRPr="00626086">
              <w:rPr>
                <w:sz w:val="18"/>
                <w:szCs w:val="18"/>
              </w:rPr>
              <w:t>Conecta u configura la placa y el puerto USB donde se ha conectad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Pr="00626086" w:rsidRDefault="00353D73">
            <w:pPr>
              <w:pStyle w:val="TableContents"/>
              <w:rPr>
                <w:sz w:val="18"/>
                <w:szCs w:val="18"/>
              </w:rPr>
            </w:pPr>
          </w:p>
        </w:tc>
      </w:tr>
      <w:tr w:rsidR="004679AB" w:rsidRPr="00626086" w14:paraId="37BE9E24"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Pr="00626086" w:rsidRDefault="00353D73">
            <w:pPr>
              <w:pStyle w:val="TableContents"/>
              <w:rPr>
                <w:b/>
                <w:bCs/>
                <w:sz w:val="18"/>
                <w:szCs w:val="18"/>
              </w:rPr>
            </w:pPr>
            <w:r w:rsidRPr="00626086">
              <w:rPr>
                <w:b/>
                <w:bCs/>
                <w:sz w:val="18"/>
                <w:szCs w:val="18"/>
              </w:rPr>
              <w:t>4</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Pr="00626086" w:rsidRDefault="00353D73" w:rsidP="009C16A8">
            <w:pPr>
              <w:pStyle w:val="Standard"/>
              <w:tabs>
                <w:tab w:val="left" w:pos="911"/>
              </w:tabs>
              <w:jc w:val="both"/>
              <w:rPr>
                <w:sz w:val="18"/>
                <w:szCs w:val="18"/>
              </w:rPr>
            </w:pPr>
            <w:r w:rsidRPr="00626086">
              <w:rPr>
                <w:sz w:val="18"/>
                <w:szCs w:val="18"/>
              </w:rPr>
              <w:t>Realiza el registro e inicia sesión en www.arduinoblocks.com.</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Pr="00626086" w:rsidRDefault="00353D73">
            <w:pPr>
              <w:pStyle w:val="TableContents"/>
              <w:rPr>
                <w:sz w:val="18"/>
                <w:szCs w:val="18"/>
              </w:rPr>
            </w:pPr>
          </w:p>
        </w:tc>
      </w:tr>
      <w:tr w:rsidR="004679AB" w:rsidRPr="00626086" w14:paraId="5127DCB1"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Pr="00626086" w:rsidRDefault="00353D73">
            <w:pPr>
              <w:pStyle w:val="TableContents"/>
              <w:rPr>
                <w:b/>
                <w:bCs/>
                <w:sz w:val="18"/>
                <w:szCs w:val="18"/>
              </w:rPr>
            </w:pPr>
            <w:r w:rsidRPr="00626086">
              <w:rPr>
                <w:b/>
                <w:bCs/>
                <w:sz w:val="18"/>
                <w:szCs w:val="18"/>
              </w:rPr>
              <w:t>5</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Pr="00626086" w:rsidRDefault="00353D73" w:rsidP="009C16A8">
            <w:pPr>
              <w:pStyle w:val="Standard"/>
              <w:tabs>
                <w:tab w:val="left" w:pos="911"/>
              </w:tabs>
              <w:jc w:val="both"/>
              <w:rPr>
                <w:sz w:val="18"/>
                <w:szCs w:val="18"/>
              </w:rPr>
            </w:pPr>
            <w:r w:rsidRPr="00626086">
              <w:rPr>
                <w:sz w:val="18"/>
                <w:szCs w:val="18"/>
              </w:rPr>
              <w:t xml:space="preserve">Conecta y configura la placa Arduino desde </w:t>
            </w:r>
            <w:proofErr w:type="spellStart"/>
            <w:r w:rsidRPr="00626086">
              <w:rPr>
                <w:sz w:val="18"/>
                <w:szCs w:val="18"/>
              </w:rPr>
              <w:t>ArduinoBlocks</w:t>
            </w:r>
            <w:proofErr w:type="spellEnd"/>
            <w:r w:rsidRPr="00626086">
              <w:rPr>
                <w:sz w:val="18"/>
                <w:szCs w:val="18"/>
              </w:rPr>
              <w:t>.</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Pr="00626086" w:rsidRDefault="00353D73">
            <w:pPr>
              <w:pStyle w:val="TableContents"/>
              <w:rPr>
                <w:sz w:val="18"/>
                <w:szCs w:val="18"/>
              </w:rPr>
            </w:pPr>
          </w:p>
        </w:tc>
      </w:tr>
      <w:tr w:rsidR="004679AB" w:rsidRPr="00626086" w14:paraId="31C51271"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Pr="00626086" w:rsidRDefault="00353D73">
            <w:pPr>
              <w:pStyle w:val="TableContents"/>
              <w:rPr>
                <w:b/>
                <w:bCs/>
                <w:sz w:val="18"/>
                <w:szCs w:val="18"/>
              </w:rPr>
            </w:pPr>
            <w:r w:rsidRPr="00626086">
              <w:rPr>
                <w:b/>
                <w:bCs/>
                <w:sz w:val="18"/>
                <w:szCs w:val="18"/>
              </w:rPr>
              <w:t>6</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Pr="00626086" w:rsidRDefault="00353D73" w:rsidP="009C16A8">
            <w:pPr>
              <w:pStyle w:val="Standard"/>
              <w:tabs>
                <w:tab w:val="left" w:pos="911"/>
              </w:tabs>
              <w:jc w:val="both"/>
              <w:rPr>
                <w:sz w:val="18"/>
                <w:szCs w:val="18"/>
              </w:rPr>
            </w:pPr>
            <w:r w:rsidRPr="00626086">
              <w:rPr>
                <w:sz w:val="18"/>
                <w:szCs w:val="18"/>
              </w:rPr>
              <w:t xml:space="preserve">Determina correctamente los distintos elementos de la interfaz de </w:t>
            </w:r>
            <w:proofErr w:type="spellStart"/>
            <w:r w:rsidRPr="00626086">
              <w:rPr>
                <w:sz w:val="18"/>
                <w:szCs w:val="18"/>
              </w:rPr>
              <w:t>ArduinoBlocks</w:t>
            </w:r>
            <w:proofErr w:type="spellEnd"/>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Pr="00626086" w:rsidRDefault="00353D73">
            <w:pPr>
              <w:pStyle w:val="TableContents"/>
              <w:rPr>
                <w:sz w:val="18"/>
                <w:szCs w:val="18"/>
              </w:rPr>
            </w:pPr>
          </w:p>
        </w:tc>
      </w:tr>
      <w:tr w:rsidR="004679AB" w:rsidRPr="00626086" w14:paraId="7851AE07"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Pr="00626086" w:rsidRDefault="00353D73">
            <w:pPr>
              <w:pStyle w:val="TableContents"/>
              <w:rPr>
                <w:b/>
                <w:bCs/>
                <w:sz w:val="18"/>
                <w:szCs w:val="18"/>
              </w:rPr>
            </w:pPr>
            <w:r w:rsidRPr="00626086">
              <w:rPr>
                <w:b/>
                <w:bCs/>
                <w:sz w:val="18"/>
                <w:szCs w:val="18"/>
              </w:rPr>
              <w:t>7</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Pr="00626086" w:rsidRDefault="00353D73" w:rsidP="009C16A8">
            <w:pPr>
              <w:pStyle w:val="Standard"/>
              <w:tabs>
                <w:tab w:val="left" w:pos="911"/>
              </w:tabs>
              <w:jc w:val="both"/>
              <w:rPr>
                <w:sz w:val="18"/>
                <w:szCs w:val="18"/>
              </w:rPr>
            </w:pPr>
            <w:r w:rsidRPr="00626086">
              <w:rPr>
                <w:sz w:val="18"/>
                <w:szCs w:val="18"/>
              </w:rPr>
              <w:t>Identifica con exactitud todos los elementos de la OSR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Pr="00626086" w:rsidRDefault="00353D73">
            <w:pPr>
              <w:pStyle w:val="TableContents"/>
              <w:rPr>
                <w:sz w:val="18"/>
                <w:szCs w:val="18"/>
              </w:rPr>
            </w:pPr>
          </w:p>
        </w:tc>
      </w:tr>
      <w:tr w:rsidR="004679AB" w:rsidRPr="00626086" w14:paraId="382A396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Pr="00626086" w:rsidRDefault="00353D73">
            <w:pPr>
              <w:pStyle w:val="TableContents"/>
              <w:rPr>
                <w:b/>
                <w:bCs/>
                <w:sz w:val="18"/>
                <w:szCs w:val="18"/>
              </w:rPr>
            </w:pPr>
            <w:r w:rsidRPr="00626086">
              <w:rPr>
                <w:b/>
                <w:bCs/>
                <w:sz w:val="18"/>
                <w:szCs w:val="18"/>
              </w:rPr>
              <w:t>8</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Pr="00626086" w:rsidRDefault="00353D73" w:rsidP="009C16A8">
            <w:pPr>
              <w:pStyle w:val="Standard"/>
              <w:tabs>
                <w:tab w:val="left" w:pos="911"/>
              </w:tabs>
              <w:jc w:val="both"/>
              <w:rPr>
                <w:sz w:val="18"/>
                <w:szCs w:val="18"/>
              </w:rPr>
            </w:pPr>
            <w:r w:rsidRPr="00626086">
              <w:rPr>
                <w:sz w:val="18"/>
                <w:szCs w:val="18"/>
              </w:rPr>
              <w:t>Enumera los pines correspondientes a todos los elementos de la OSR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Pr="00626086" w:rsidRDefault="00353D73">
            <w:pPr>
              <w:pStyle w:val="TableContents"/>
              <w:rPr>
                <w:sz w:val="18"/>
                <w:szCs w:val="18"/>
              </w:rPr>
            </w:pPr>
          </w:p>
        </w:tc>
      </w:tr>
      <w:tr w:rsidR="004679AB" w:rsidRPr="00626086" w14:paraId="0149A893"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Pr="00626086" w:rsidRDefault="00353D73">
            <w:pPr>
              <w:pStyle w:val="TableContents"/>
              <w:rPr>
                <w:b/>
                <w:bCs/>
                <w:sz w:val="18"/>
                <w:szCs w:val="18"/>
              </w:rPr>
            </w:pPr>
            <w:r w:rsidRPr="00626086">
              <w:rPr>
                <w:b/>
                <w:bCs/>
                <w:sz w:val="18"/>
                <w:szCs w:val="18"/>
              </w:rPr>
              <w:t>9</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Pr="00626086" w:rsidRDefault="00353D73" w:rsidP="009C16A8">
            <w:pPr>
              <w:pStyle w:val="Standard"/>
              <w:tabs>
                <w:tab w:val="left" w:pos="911"/>
              </w:tabs>
              <w:jc w:val="both"/>
              <w:rPr>
                <w:sz w:val="18"/>
                <w:szCs w:val="18"/>
              </w:rPr>
            </w:pPr>
            <w:r w:rsidRPr="00626086">
              <w:rPr>
                <w:sz w:val="18"/>
                <w:szCs w:val="18"/>
              </w:rPr>
              <w:t xml:space="preserve">Realiza un programa por bloques con </w:t>
            </w:r>
            <w:proofErr w:type="spellStart"/>
            <w:r w:rsidRPr="00626086">
              <w:rPr>
                <w:sz w:val="18"/>
                <w:szCs w:val="18"/>
              </w:rPr>
              <w:t>ArduinoBlocks</w:t>
            </w:r>
            <w:proofErr w:type="spellEnd"/>
            <w:r w:rsidRPr="00626086">
              <w:rPr>
                <w:sz w:val="18"/>
                <w:szCs w:val="18"/>
              </w:rPr>
              <w:t xml:space="preserve"> correctamente.</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Pr="00626086" w:rsidRDefault="00353D73">
            <w:pPr>
              <w:pStyle w:val="TableContents"/>
              <w:rPr>
                <w:sz w:val="18"/>
                <w:szCs w:val="18"/>
              </w:rPr>
            </w:pPr>
          </w:p>
        </w:tc>
      </w:tr>
      <w:tr w:rsidR="004679AB" w:rsidRPr="00626086" w14:paraId="4E1532C2"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Pr="00626086" w:rsidRDefault="00353D73">
            <w:pPr>
              <w:pStyle w:val="TableContents"/>
              <w:rPr>
                <w:b/>
                <w:bCs/>
                <w:sz w:val="18"/>
                <w:szCs w:val="18"/>
              </w:rPr>
            </w:pPr>
            <w:r w:rsidRPr="00626086">
              <w:rPr>
                <w:b/>
                <w:bCs/>
                <w:sz w:val="18"/>
                <w:szCs w:val="18"/>
              </w:rPr>
              <w:t>10</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Pr="00626086" w:rsidRDefault="00353D73" w:rsidP="009C16A8">
            <w:pPr>
              <w:pStyle w:val="Standard"/>
              <w:tabs>
                <w:tab w:val="left" w:pos="911"/>
              </w:tabs>
              <w:jc w:val="both"/>
              <w:rPr>
                <w:sz w:val="18"/>
                <w:szCs w:val="18"/>
              </w:rPr>
            </w:pPr>
            <w:r w:rsidRPr="00626086">
              <w:rPr>
                <w:sz w:val="18"/>
                <w:szCs w:val="18"/>
              </w:rPr>
              <w:t xml:space="preserve">Implementa los sensores de la OSRS en programas en </w:t>
            </w:r>
            <w:proofErr w:type="spellStart"/>
            <w:r w:rsidRPr="00626086">
              <w:rPr>
                <w:sz w:val="18"/>
                <w:szCs w:val="18"/>
              </w:rPr>
              <w:t>ArduinoBlocks</w:t>
            </w:r>
            <w:proofErr w:type="spellEnd"/>
            <w:r w:rsidRPr="00626086">
              <w:rPr>
                <w:sz w:val="18"/>
                <w:szCs w:val="18"/>
              </w:rPr>
              <w:t xml:space="preserve"> con éxi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Pr="00626086" w:rsidRDefault="00353D73">
            <w:pPr>
              <w:pStyle w:val="TableContents"/>
              <w:rPr>
                <w:sz w:val="18"/>
                <w:szCs w:val="18"/>
              </w:rPr>
            </w:pPr>
          </w:p>
        </w:tc>
      </w:tr>
      <w:tr w:rsidR="004679AB" w:rsidRPr="00626086" w14:paraId="5BFC60D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Pr="00626086" w:rsidRDefault="00353D73">
            <w:pPr>
              <w:pStyle w:val="TableContents"/>
              <w:rPr>
                <w:b/>
                <w:bCs/>
                <w:sz w:val="18"/>
                <w:szCs w:val="18"/>
              </w:rPr>
            </w:pPr>
            <w:r w:rsidRPr="00626086">
              <w:rPr>
                <w:b/>
                <w:bCs/>
                <w:sz w:val="18"/>
                <w:szCs w:val="18"/>
              </w:rPr>
              <w:t>11</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Pr="00626086" w:rsidRDefault="00353D73" w:rsidP="009C16A8">
            <w:pPr>
              <w:pStyle w:val="Standard"/>
              <w:tabs>
                <w:tab w:val="left" w:pos="911"/>
              </w:tabs>
              <w:jc w:val="both"/>
              <w:rPr>
                <w:sz w:val="18"/>
                <w:szCs w:val="18"/>
              </w:rPr>
            </w:pPr>
            <w:r w:rsidRPr="00626086">
              <w:rPr>
                <w:sz w:val="18"/>
                <w:szCs w:val="18"/>
              </w:rPr>
              <w:t xml:space="preserve">Implementa los actuadores de la OSRS en programas en </w:t>
            </w:r>
            <w:proofErr w:type="spellStart"/>
            <w:r w:rsidRPr="00626086">
              <w:rPr>
                <w:sz w:val="18"/>
                <w:szCs w:val="18"/>
              </w:rPr>
              <w:t>ArduinoBlocks</w:t>
            </w:r>
            <w:proofErr w:type="spellEnd"/>
            <w:r w:rsidRPr="00626086">
              <w:rPr>
                <w:sz w:val="18"/>
                <w:szCs w:val="18"/>
              </w:rPr>
              <w:t xml:space="preserve"> con éxi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Pr="00626086" w:rsidRDefault="00353D73">
            <w:pPr>
              <w:pStyle w:val="TableContents"/>
              <w:rPr>
                <w:sz w:val="18"/>
                <w:szCs w:val="18"/>
              </w:rPr>
            </w:pPr>
          </w:p>
        </w:tc>
      </w:tr>
      <w:tr w:rsidR="004679AB" w:rsidRPr="00626086" w14:paraId="4F8A699A"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Pr="00626086" w:rsidRDefault="00353D73">
            <w:pPr>
              <w:pStyle w:val="TableContents"/>
              <w:rPr>
                <w:b/>
                <w:bCs/>
                <w:sz w:val="18"/>
                <w:szCs w:val="18"/>
              </w:rPr>
            </w:pPr>
            <w:r w:rsidRPr="00626086">
              <w:rPr>
                <w:b/>
                <w:bCs/>
                <w:sz w:val="18"/>
                <w:szCs w:val="18"/>
              </w:rPr>
              <w:t>12</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Pr="00626086" w:rsidRDefault="00353D73" w:rsidP="009C16A8">
            <w:pPr>
              <w:pStyle w:val="Standard"/>
              <w:tabs>
                <w:tab w:val="left" w:pos="911"/>
              </w:tabs>
              <w:jc w:val="both"/>
              <w:rPr>
                <w:sz w:val="18"/>
                <w:szCs w:val="18"/>
              </w:rPr>
            </w:pPr>
            <w:r w:rsidRPr="00626086">
              <w:rPr>
                <w:sz w:val="18"/>
                <w:szCs w:val="18"/>
              </w:rPr>
              <w:t>Señala con exactitud los distintos elementos de la pantalla del IDE de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Pr="00626086" w:rsidRDefault="00353D73">
            <w:pPr>
              <w:pStyle w:val="TableContents"/>
              <w:rPr>
                <w:sz w:val="18"/>
                <w:szCs w:val="18"/>
              </w:rPr>
            </w:pPr>
          </w:p>
        </w:tc>
      </w:tr>
      <w:tr w:rsidR="004679AB" w:rsidRPr="00626086" w14:paraId="5E322DC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Pr="00626086" w:rsidRDefault="00353D73">
            <w:pPr>
              <w:pStyle w:val="TableContents"/>
              <w:rPr>
                <w:b/>
                <w:bCs/>
                <w:sz w:val="18"/>
                <w:szCs w:val="18"/>
              </w:rPr>
            </w:pPr>
            <w:r w:rsidRPr="00626086">
              <w:rPr>
                <w:b/>
                <w:bCs/>
                <w:sz w:val="18"/>
                <w:szCs w:val="18"/>
              </w:rPr>
              <w:t>13</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Pr="00626086" w:rsidRDefault="00353D73" w:rsidP="009C16A8">
            <w:pPr>
              <w:pStyle w:val="Standard"/>
              <w:tabs>
                <w:tab w:val="left" w:pos="911"/>
              </w:tabs>
              <w:jc w:val="both"/>
              <w:rPr>
                <w:sz w:val="18"/>
                <w:szCs w:val="18"/>
              </w:rPr>
            </w:pPr>
            <w:r w:rsidRPr="00626086">
              <w:rPr>
                <w:sz w:val="18"/>
                <w:szCs w:val="18"/>
              </w:rPr>
              <w:t>Sabe añadir librerías al IDE de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Pr="00626086" w:rsidRDefault="00353D73">
            <w:pPr>
              <w:pStyle w:val="TableContents"/>
              <w:rPr>
                <w:sz w:val="18"/>
                <w:szCs w:val="18"/>
              </w:rPr>
            </w:pPr>
          </w:p>
        </w:tc>
      </w:tr>
      <w:tr w:rsidR="004679AB" w:rsidRPr="00626086" w14:paraId="038ECAA7"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Pr="00626086" w:rsidRDefault="00353D73">
            <w:pPr>
              <w:pStyle w:val="TableContents"/>
              <w:rPr>
                <w:b/>
                <w:bCs/>
                <w:sz w:val="18"/>
                <w:szCs w:val="18"/>
              </w:rPr>
            </w:pPr>
            <w:r w:rsidRPr="00626086">
              <w:rPr>
                <w:b/>
                <w:bCs/>
                <w:sz w:val="18"/>
                <w:szCs w:val="18"/>
              </w:rPr>
              <w:t>14</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Pr="00626086" w:rsidRDefault="00353D73" w:rsidP="009C16A8">
            <w:pPr>
              <w:pStyle w:val="Standard"/>
              <w:tabs>
                <w:tab w:val="left" w:pos="911"/>
              </w:tabs>
              <w:jc w:val="both"/>
              <w:rPr>
                <w:sz w:val="18"/>
                <w:szCs w:val="18"/>
              </w:rPr>
            </w:pPr>
            <w:r w:rsidRPr="00626086">
              <w:rPr>
                <w:sz w:val="18"/>
                <w:szCs w:val="18"/>
              </w:rPr>
              <w:t>Sabe introducir variaciones en el programa creado de forma innovadora.</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Pr="00626086" w:rsidRDefault="00353D73">
            <w:pPr>
              <w:pStyle w:val="TableContents"/>
              <w:rPr>
                <w:sz w:val="18"/>
                <w:szCs w:val="18"/>
              </w:rPr>
            </w:pPr>
          </w:p>
        </w:tc>
      </w:tr>
      <w:tr w:rsidR="004679AB" w:rsidRPr="00626086" w14:paraId="0397955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Pr="00626086" w:rsidRDefault="00353D73">
            <w:pPr>
              <w:pStyle w:val="TableContents"/>
              <w:rPr>
                <w:b/>
                <w:bCs/>
                <w:sz w:val="18"/>
                <w:szCs w:val="18"/>
              </w:rPr>
            </w:pPr>
            <w:r w:rsidRPr="00626086">
              <w:rPr>
                <w:b/>
                <w:bCs/>
                <w:sz w:val="18"/>
                <w:szCs w:val="18"/>
              </w:rPr>
              <w:t>15</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Pr="00626086" w:rsidRDefault="00353D73" w:rsidP="009C16A8">
            <w:pPr>
              <w:pStyle w:val="Standard"/>
              <w:tabs>
                <w:tab w:val="left" w:pos="911"/>
              </w:tabs>
              <w:jc w:val="both"/>
              <w:rPr>
                <w:rFonts w:ascii="Liberation-serif" w:hAnsi="Liberation-serif"/>
                <w:sz w:val="18"/>
                <w:szCs w:val="18"/>
              </w:rPr>
            </w:pPr>
            <w:r w:rsidRPr="00626086">
              <w:rPr>
                <w:rFonts w:ascii="Liberation-serif" w:eastAsia="Times New Roman" w:hAnsi="Liberation-serif" w:cs="Times New Roman"/>
                <w:sz w:val="18"/>
                <w:szCs w:val="18"/>
              </w:rPr>
              <w:t>Enumera las fases principales del proyecto tecnológico y planifica adecuadamente su desarroll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Pr="00626086" w:rsidRDefault="00353D73">
            <w:pPr>
              <w:pStyle w:val="TableContents"/>
              <w:rPr>
                <w:sz w:val="18"/>
                <w:szCs w:val="18"/>
              </w:rPr>
            </w:pPr>
          </w:p>
        </w:tc>
      </w:tr>
      <w:tr w:rsidR="004679AB" w:rsidRPr="00626086" w14:paraId="32DFDFB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Pr="00626086" w:rsidRDefault="00353D73">
            <w:pPr>
              <w:pStyle w:val="TableContents"/>
              <w:rPr>
                <w:b/>
                <w:bCs/>
                <w:sz w:val="18"/>
                <w:szCs w:val="18"/>
              </w:rPr>
            </w:pPr>
            <w:r w:rsidRPr="00626086">
              <w:rPr>
                <w:b/>
                <w:bCs/>
                <w:sz w:val="18"/>
                <w:szCs w:val="18"/>
              </w:rPr>
              <w:t>16</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Pr="00626086" w:rsidRDefault="00353D73" w:rsidP="009C16A8">
            <w:pPr>
              <w:pStyle w:val="Standard"/>
              <w:tabs>
                <w:tab w:val="left" w:pos="911"/>
              </w:tabs>
              <w:jc w:val="both"/>
              <w:rPr>
                <w:sz w:val="18"/>
                <w:szCs w:val="18"/>
              </w:rPr>
            </w:pPr>
            <w:r w:rsidRPr="00626086">
              <w:rPr>
                <w:sz w:val="18"/>
                <w:szCs w:val="18"/>
              </w:rPr>
              <w:t>Proyecta con autonomía y creatividad, individualmente y en grupo, trabajando de forma ordenada en todas las fases del proyec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Pr="00626086" w:rsidRDefault="00353D73">
            <w:pPr>
              <w:pStyle w:val="TableContents"/>
              <w:rPr>
                <w:sz w:val="18"/>
                <w:szCs w:val="18"/>
              </w:rPr>
            </w:pPr>
          </w:p>
        </w:tc>
      </w:tr>
      <w:tr w:rsidR="004679AB" w:rsidRPr="00626086" w14:paraId="79B7A5C3"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Pr="00626086" w:rsidRDefault="00353D73">
            <w:pPr>
              <w:pStyle w:val="TableContents"/>
              <w:rPr>
                <w:b/>
                <w:bCs/>
                <w:sz w:val="18"/>
                <w:szCs w:val="18"/>
              </w:rPr>
            </w:pPr>
            <w:r w:rsidRPr="00626086">
              <w:rPr>
                <w:b/>
                <w:bCs/>
                <w:sz w:val="18"/>
                <w:szCs w:val="18"/>
              </w:rPr>
              <w:t>17</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Pr="00626086" w:rsidRDefault="00353D73" w:rsidP="009C16A8">
            <w:pPr>
              <w:pStyle w:val="Standard"/>
              <w:tabs>
                <w:tab w:val="left" w:pos="911"/>
              </w:tabs>
              <w:jc w:val="both"/>
              <w:rPr>
                <w:sz w:val="18"/>
                <w:szCs w:val="18"/>
              </w:rPr>
            </w:pPr>
            <w:r w:rsidRPr="00626086">
              <w:rPr>
                <w:sz w:val="18"/>
                <w:szCs w:val="18"/>
              </w:rPr>
              <w:t>Sigue el orden de los pasos para realizar la actividad.</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Pr="00626086" w:rsidRDefault="00353D73">
            <w:pPr>
              <w:pStyle w:val="TableContents"/>
              <w:rPr>
                <w:sz w:val="18"/>
                <w:szCs w:val="18"/>
              </w:rPr>
            </w:pPr>
          </w:p>
        </w:tc>
      </w:tr>
      <w:tr w:rsidR="004679AB" w:rsidRPr="00626086" w14:paraId="5D8B58FD"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Pr="00626086" w:rsidRDefault="00353D73">
            <w:pPr>
              <w:pStyle w:val="TableContents"/>
              <w:rPr>
                <w:b/>
                <w:bCs/>
                <w:sz w:val="18"/>
                <w:szCs w:val="18"/>
              </w:rPr>
            </w:pPr>
            <w:r w:rsidRPr="00626086">
              <w:rPr>
                <w:b/>
                <w:bCs/>
                <w:sz w:val="18"/>
                <w:szCs w:val="18"/>
              </w:rPr>
              <w:t>18</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Pr="00626086" w:rsidRDefault="00353D73" w:rsidP="009C16A8">
            <w:pPr>
              <w:pStyle w:val="Standard"/>
              <w:tabs>
                <w:tab w:val="left" w:pos="911"/>
              </w:tabs>
              <w:jc w:val="both"/>
              <w:rPr>
                <w:sz w:val="18"/>
                <w:szCs w:val="18"/>
              </w:rPr>
            </w:pPr>
            <w:r w:rsidRPr="00626086">
              <w:rPr>
                <w:sz w:val="18"/>
                <w:szCs w:val="18"/>
              </w:rPr>
              <w:t>Expone en público con claridad y soltura la actividad realizada.</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Pr="00626086" w:rsidRDefault="00353D73">
            <w:pPr>
              <w:pStyle w:val="TableContents"/>
              <w:rPr>
                <w:sz w:val="18"/>
                <w:szCs w:val="18"/>
              </w:rPr>
            </w:pPr>
          </w:p>
        </w:tc>
      </w:tr>
      <w:tr w:rsidR="004679AB" w:rsidRPr="00626086" w14:paraId="605122E2"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Pr="00626086" w:rsidRDefault="00353D73">
            <w:pPr>
              <w:pStyle w:val="TableContents"/>
              <w:rPr>
                <w:b/>
                <w:bCs/>
                <w:sz w:val="18"/>
                <w:szCs w:val="18"/>
              </w:rPr>
            </w:pPr>
            <w:r w:rsidRPr="00626086">
              <w:rPr>
                <w:b/>
                <w:bCs/>
                <w:sz w:val="18"/>
                <w:szCs w:val="18"/>
              </w:rPr>
              <w:t>19</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Pr="00626086" w:rsidRDefault="00353D73" w:rsidP="009C16A8">
            <w:pPr>
              <w:pStyle w:val="Standard"/>
              <w:tabs>
                <w:tab w:val="left" w:pos="911"/>
              </w:tabs>
              <w:jc w:val="both"/>
              <w:rPr>
                <w:sz w:val="18"/>
                <w:szCs w:val="18"/>
              </w:rPr>
            </w:pPr>
            <w:r w:rsidRPr="00626086">
              <w:rPr>
                <w:sz w:val="18"/>
                <w:szCs w:val="18"/>
              </w:rPr>
              <w:t>Analiza con actitud crítica la exposición de la actividad de sus compañero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Pr="00626086" w:rsidRDefault="00353D73">
            <w:pPr>
              <w:pStyle w:val="TableContents"/>
              <w:rPr>
                <w:sz w:val="18"/>
                <w:szCs w:val="18"/>
              </w:rPr>
            </w:pPr>
          </w:p>
        </w:tc>
      </w:tr>
      <w:tr w:rsidR="004679AB" w:rsidRPr="00626086" w14:paraId="3EDF4EE0" w14:textId="77777777" w:rsidTr="004679AB">
        <w:trPr>
          <w:trHeight w:val="619"/>
        </w:trPr>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Pr="00626086" w:rsidRDefault="00353D73">
            <w:pPr>
              <w:pStyle w:val="TableContents"/>
              <w:rPr>
                <w:b/>
                <w:bCs/>
                <w:sz w:val="18"/>
                <w:szCs w:val="18"/>
              </w:rPr>
            </w:pPr>
            <w:r w:rsidRPr="00626086">
              <w:rPr>
                <w:b/>
                <w:bCs/>
                <w:sz w:val="18"/>
                <w:szCs w:val="18"/>
              </w:rPr>
              <w:t>20</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Pr="00626086" w:rsidRDefault="00353D73" w:rsidP="009C16A8">
            <w:pPr>
              <w:pStyle w:val="Standard"/>
              <w:tabs>
                <w:tab w:val="left" w:pos="911"/>
              </w:tabs>
              <w:jc w:val="both"/>
              <w:rPr>
                <w:sz w:val="18"/>
                <w:szCs w:val="18"/>
              </w:rPr>
            </w:pPr>
            <w:r w:rsidRPr="00626086">
              <w:rPr>
                <w:sz w:val="18"/>
                <w:szCs w:val="18"/>
              </w:rPr>
              <w:t>Asume los fallos y asimila los errores propios y de sus compañeros para futuras exposiciones orale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Pr="00626086" w:rsidRDefault="00353D73">
            <w:pPr>
              <w:pStyle w:val="TableContents"/>
              <w:rPr>
                <w:sz w:val="18"/>
                <w:szCs w:val="18"/>
              </w:rPr>
            </w:pPr>
          </w:p>
        </w:tc>
      </w:tr>
      <w:tr w:rsidR="004679AB" w:rsidRPr="00626086" w14:paraId="764D37E0"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Pr="00626086" w:rsidRDefault="00353D73">
            <w:pPr>
              <w:pStyle w:val="TableContents"/>
              <w:rPr>
                <w:b/>
                <w:bCs/>
                <w:sz w:val="18"/>
                <w:szCs w:val="18"/>
              </w:rPr>
            </w:pP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Pr="00626086" w:rsidRDefault="00353D73">
            <w:pPr>
              <w:pStyle w:val="TableContents"/>
              <w:rPr>
                <w:sz w:val="18"/>
                <w:szCs w:val="18"/>
              </w:rPr>
            </w:pPr>
            <w:r w:rsidRPr="00626086">
              <w:rPr>
                <w:sz w:val="18"/>
                <w:szCs w:val="18"/>
              </w:rPr>
              <w:t>TOTALE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Pr="00626086" w:rsidRDefault="00353D73">
            <w:pPr>
              <w:pStyle w:val="TableContents"/>
              <w:rPr>
                <w:sz w:val="18"/>
                <w:szCs w:val="18"/>
              </w:rPr>
            </w:pPr>
          </w:p>
        </w:tc>
      </w:tr>
    </w:tbl>
    <w:p w14:paraId="06952094" w14:textId="614EC6C1" w:rsidR="00353D73" w:rsidRDefault="00353D73" w:rsidP="00353D73">
      <w:pPr>
        <w:pStyle w:val="Tables"/>
      </w:pPr>
      <w:bookmarkStart w:id="111" w:name="_Toc11021641"/>
      <w:r>
        <w:t>Rúbrica de la unidad didáctica</w:t>
      </w:r>
      <w:bookmarkEnd w:id="111"/>
    </w:p>
    <w:p w14:paraId="4AE9F379" w14:textId="0DA475B3" w:rsidR="00A777E8" w:rsidRDefault="00A777E8" w:rsidP="00A777E8">
      <w:pPr>
        <w:pStyle w:val="Compact"/>
        <w:numPr>
          <w:ilvl w:val="0"/>
          <w:numId w:val="0"/>
        </w:numPr>
        <w:ind w:left="714" w:hanging="357"/>
      </w:pPr>
      <w:bookmarkStart w:id="112" w:name="presentación-y-discusión-de-los-resultad"/>
    </w:p>
    <w:p w14:paraId="794402EE" w14:textId="4C84EC9F" w:rsidR="00A777E8" w:rsidRDefault="00A777E8" w:rsidP="00A777E8">
      <w:pPr>
        <w:pStyle w:val="Compact"/>
        <w:numPr>
          <w:ilvl w:val="0"/>
          <w:numId w:val="0"/>
        </w:numPr>
        <w:ind w:left="714" w:hanging="357"/>
      </w:pPr>
    </w:p>
    <w:p w14:paraId="22766E66" w14:textId="19FFA896" w:rsidR="00A777E8" w:rsidRDefault="00A777E8" w:rsidP="00A777E8">
      <w:pPr>
        <w:pStyle w:val="Compact"/>
        <w:numPr>
          <w:ilvl w:val="0"/>
          <w:numId w:val="0"/>
        </w:numPr>
        <w:ind w:left="714" w:hanging="357"/>
      </w:pPr>
    </w:p>
    <w:p w14:paraId="7FF35309" w14:textId="732E57DB" w:rsidR="00A777E8" w:rsidRDefault="00A777E8" w:rsidP="00A777E8">
      <w:pPr>
        <w:pStyle w:val="Compact"/>
        <w:numPr>
          <w:ilvl w:val="0"/>
          <w:numId w:val="0"/>
        </w:numPr>
        <w:ind w:left="714" w:hanging="357"/>
      </w:pPr>
    </w:p>
    <w:p w14:paraId="53ED651E" w14:textId="5D60289E" w:rsidR="00A777E8" w:rsidRDefault="00A777E8" w:rsidP="00A777E8">
      <w:pPr>
        <w:pStyle w:val="Compact"/>
        <w:numPr>
          <w:ilvl w:val="0"/>
          <w:numId w:val="0"/>
        </w:numPr>
        <w:ind w:left="714" w:hanging="357"/>
      </w:pPr>
    </w:p>
    <w:p w14:paraId="4D030F76" w14:textId="30502067" w:rsidR="00A777E8" w:rsidRDefault="00A777E8" w:rsidP="00A777E8">
      <w:pPr>
        <w:pStyle w:val="Compact"/>
        <w:numPr>
          <w:ilvl w:val="0"/>
          <w:numId w:val="0"/>
        </w:numPr>
        <w:ind w:left="714" w:hanging="357"/>
      </w:pPr>
    </w:p>
    <w:p w14:paraId="307E9F6B" w14:textId="1EB80C61" w:rsidR="00455BB9" w:rsidRPr="00455BB9" w:rsidRDefault="00A21DF5" w:rsidP="00455BB9">
      <w:pPr>
        <w:pStyle w:val="Ttulo1"/>
        <w:numPr>
          <w:ilvl w:val="0"/>
          <w:numId w:val="4"/>
        </w:numPr>
      </w:pPr>
      <w:bookmarkStart w:id="113" w:name="_Toc11021626"/>
      <w:r>
        <w:lastRenderedPageBreak/>
        <w:t>Conclusiones</w:t>
      </w:r>
      <w:bookmarkStart w:id="114" w:name="es-arduino-la-única-solución"/>
      <w:bookmarkStart w:id="115" w:name="_Toc11021627"/>
      <w:bookmarkEnd w:id="112"/>
      <w:bookmarkEnd w:id="113"/>
    </w:p>
    <w:p w14:paraId="5048369C" w14:textId="77777777" w:rsidR="00455BB9" w:rsidRDefault="00455BB9" w:rsidP="00455BB9">
      <w:pPr>
        <w:pStyle w:val="Ttulo2"/>
        <w:numPr>
          <w:ilvl w:val="1"/>
          <w:numId w:val="4"/>
        </w:numPr>
      </w:pPr>
      <w:bookmarkStart w:id="116" w:name="_Toc11021629"/>
      <w:proofErr w:type="spellStart"/>
      <w:r>
        <w:t>Análisis</w:t>
      </w:r>
      <w:proofErr w:type="spellEnd"/>
      <w:r>
        <w:t xml:space="preserve"> y </w:t>
      </w:r>
      <w:proofErr w:type="spellStart"/>
      <w:r>
        <w:t>valoración</w:t>
      </w:r>
      <w:proofErr w:type="spellEnd"/>
      <w:r>
        <w:t xml:space="preserve"> de los </w:t>
      </w:r>
      <w:proofErr w:type="spellStart"/>
      <w:r>
        <w:t>conocimientos</w:t>
      </w:r>
      <w:proofErr w:type="spellEnd"/>
      <w:r>
        <w:t xml:space="preserve"> y </w:t>
      </w:r>
      <w:proofErr w:type="spellStart"/>
      <w:r>
        <w:t>principios</w:t>
      </w:r>
      <w:proofErr w:type="spellEnd"/>
      <w:r>
        <w:t xml:space="preserve"> </w:t>
      </w:r>
      <w:proofErr w:type="spellStart"/>
      <w:r>
        <w:t>profesionales</w:t>
      </w:r>
      <w:proofErr w:type="spellEnd"/>
      <w:r>
        <w:t xml:space="preserve"> </w:t>
      </w:r>
      <w:proofErr w:type="spellStart"/>
      <w:r>
        <w:t>adquiridos</w:t>
      </w:r>
      <w:proofErr w:type="spellEnd"/>
      <w:r>
        <w:t xml:space="preserve"> </w:t>
      </w:r>
      <w:proofErr w:type="spellStart"/>
      <w:r>
        <w:t>como</w:t>
      </w:r>
      <w:proofErr w:type="spellEnd"/>
      <w:r>
        <w:t xml:space="preserve"> </w:t>
      </w:r>
      <w:proofErr w:type="spellStart"/>
      <w:r>
        <w:t>docente</w:t>
      </w:r>
      <w:proofErr w:type="spellEnd"/>
      <w:r>
        <w:t xml:space="preserve"> </w:t>
      </w:r>
      <w:proofErr w:type="spellStart"/>
      <w:r>
        <w:t>en</w:t>
      </w:r>
      <w:proofErr w:type="spellEnd"/>
      <w:r>
        <w:t xml:space="preserve"> la </w:t>
      </w:r>
      <w:proofErr w:type="spellStart"/>
      <w:r>
        <w:t>experimentación</w:t>
      </w:r>
      <w:proofErr w:type="spellEnd"/>
      <w:r>
        <w:t>.</w:t>
      </w:r>
      <w:bookmarkEnd w:id="116"/>
    </w:p>
    <w:p w14:paraId="7D63E073" w14:textId="77777777" w:rsidR="00455BB9" w:rsidRPr="00564ED5" w:rsidRDefault="00455BB9" w:rsidP="00455BB9">
      <w:pPr>
        <w:pStyle w:val="Textoindependiente"/>
      </w:pPr>
      <w:r w:rsidRPr="00564ED5">
        <w:t xml:space="preserve">La propuesta teórica aquí presentada no se ha llevado a cabo, aunque se ha tratado de realizar lo más adaptada a la realidad del centro y de su alumnado. Se puede anticipar el éxito de la propuesta en base a las experiencias similares que se están realizando actualmente en algunos centros como se ha mencionado en el estado del arte. </w:t>
      </w:r>
    </w:p>
    <w:p w14:paraId="7E1A414E" w14:textId="15BFAC33" w:rsidR="00455BB9" w:rsidRPr="00455BB9" w:rsidRDefault="00455BB9" w:rsidP="00455BB9">
      <w:r>
        <w:rPr>
          <w:lang w:val="en-US"/>
        </w:rPr>
        <w:t xml:space="preserve">Durante la </w:t>
      </w:r>
      <w:proofErr w:type="spellStart"/>
      <w:r>
        <w:rPr>
          <w:lang w:val="en-US"/>
        </w:rPr>
        <w:t>experiencia</w:t>
      </w:r>
      <w:proofErr w:type="spellEnd"/>
      <w:r>
        <w:rPr>
          <w:lang w:val="en-US"/>
        </w:rPr>
        <w:t xml:space="preserve"> </w:t>
      </w:r>
      <w:proofErr w:type="spellStart"/>
      <w:r>
        <w:rPr>
          <w:lang w:val="en-US"/>
        </w:rPr>
        <w:t>llevaba</w:t>
      </w:r>
      <w:proofErr w:type="spellEnd"/>
      <w:r>
        <w:rPr>
          <w:lang w:val="en-US"/>
        </w:rPr>
        <w:t xml:space="preserve"> a </w:t>
      </w:r>
      <w:proofErr w:type="spellStart"/>
      <w:r>
        <w:rPr>
          <w:lang w:val="en-US"/>
        </w:rPr>
        <w:t>cabo</w:t>
      </w:r>
      <w:proofErr w:type="spellEnd"/>
      <w:r>
        <w:rPr>
          <w:lang w:val="en-US"/>
        </w:rPr>
        <w:t xml:space="preserve"> con los </w:t>
      </w:r>
      <w:proofErr w:type="spellStart"/>
      <w:r>
        <w:rPr>
          <w:lang w:val="en-US"/>
        </w:rPr>
        <w:t>alumnos</w:t>
      </w:r>
      <w:proofErr w:type="spellEnd"/>
      <w:r>
        <w:rPr>
          <w:lang w:val="en-US"/>
        </w:rPr>
        <w:t xml:space="preserve"> de </w:t>
      </w:r>
      <w:proofErr w:type="spellStart"/>
      <w:r>
        <w:rPr>
          <w:lang w:val="en-US"/>
        </w:rPr>
        <w:t>secundaria</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ctividades</w:t>
      </w:r>
      <w:proofErr w:type="spellEnd"/>
      <w:r>
        <w:rPr>
          <w:lang w:val="en-US"/>
        </w:rPr>
        <w:t xml:space="preserve"> de </w:t>
      </w:r>
      <w:proofErr w:type="spellStart"/>
      <w:r>
        <w:rPr>
          <w:lang w:val="en-US"/>
        </w:rPr>
        <w:t>este</w:t>
      </w:r>
      <w:proofErr w:type="spellEnd"/>
      <w:r>
        <w:rPr>
          <w:lang w:val="en-US"/>
        </w:rPr>
        <w:t xml:space="preserve"> </w:t>
      </w:r>
      <w:proofErr w:type="spellStart"/>
      <w:r>
        <w:rPr>
          <w:lang w:val="en-US"/>
        </w:rPr>
        <w:t>tipo</w:t>
      </w:r>
      <w:proofErr w:type="spellEnd"/>
      <w:r>
        <w:rPr>
          <w:lang w:val="en-US"/>
        </w:rPr>
        <w:t xml:space="preserve">, con la </w:t>
      </w:r>
      <w:proofErr w:type="spellStart"/>
      <w:r>
        <w:rPr>
          <w:lang w:val="en-US"/>
        </w:rPr>
        <w:t>placa</w:t>
      </w:r>
      <w:proofErr w:type="spellEnd"/>
      <w:r>
        <w:rPr>
          <w:lang w:val="en-US"/>
        </w:rPr>
        <w:t xml:space="preserve"> Arduino, </w:t>
      </w:r>
      <w:proofErr w:type="spellStart"/>
      <w:r>
        <w:rPr>
          <w:lang w:val="en-US"/>
        </w:rPr>
        <w:t>han</w:t>
      </w:r>
      <w:proofErr w:type="spellEnd"/>
      <w:r>
        <w:rPr>
          <w:lang w:val="en-US"/>
        </w:rPr>
        <w:t xml:space="preserve"> </w:t>
      </w:r>
      <w:proofErr w:type="spellStart"/>
      <w:r>
        <w:rPr>
          <w:lang w:val="en-US"/>
        </w:rPr>
        <w:t>sido</w:t>
      </w:r>
      <w:proofErr w:type="spellEnd"/>
      <w:r>
        <w:rPr>
          <w:lang w:val="en-US"/>
        </w:rPr>
        <w:t xml:space="preserve"> </w:t>
      </w:r>
      <w:proofErr w:type="spellStart"/>
      <w:r>
        <w:rPr>
          <w:lang w:val="en-US"/>
        </w:rPr>
        <w:t>muy</w:t>
      </w:r>
      <w:proofErr w:type="spellEnd"/>
      <w:r>
        <w:rPr>
          <w:lang w:val="en-US"/>
        </w:rPr>
        <w:t xml:space="preserve"> </w:t>
      </w:r>
      <w:proofErr w:type="spellStart"/>
      <w:r>
        <w:rPr>
          <w:lang w:val="en-US"/>
        </w:rPr>
        <w:t>satisfactorias</w:t>
      </w:r>
      <w:proofErr w:type="spellEnd"/>
      <w:r>
        <w:rPr>
          <w:lang w:val="en-US"/>
        </w:rPr>
        <w:t xml:space="preserve">, </w:t>
      </w:r>
      <w:proofErr w:type="spellStart"/>
      <w:r>
        <w:rPr>
          <w:lang w:val="en-US"/>
        </w:rPr>
        <w:t>pues</w:t>
      </w:r>
      <w:proofErr w:type="spellEnd"/>
      <w:r>
        <w:rPr>
          <w:lang w:val="en-US"/>
        </w:rPr>
        <w:t xml:space="preserve"> es una vision </w:t>
      </w:r>
      <w:proofErr w:type="spellStart"/>
      <w:r>
        <w:rPr>
          <w:lang w:val="en-US"/>
        </w:rPr>
        <w:t>práctica</w:t>
      </w:r>
      <w:proofErr w:type="spellEnd"/>
      <w:r>
        <w:rPr>
          <w:lang w:val="en-US"/>
        </w:rPr>
        <w:t xml:space="preserve"> de una </w:t>
      </w:r>
      <w:proofErr w:type="spellStart"/>
      <w:r>
        <w:rPr>
          <w:lang w:val="en-US"/>
        </w:rPr>
        <w:t>nueva</w:t>
      </w:r>
      <w:proofErr w:type="spellEnd"/>
      <w:r>
        <w:rPr>
          <w:lang w:val="en-US"/>
        </w:rPr>
        <w:t xml:space="preserve"> forma de </w:t>
      </w:r>
      <w:proofErr w:type="spellStart"/>
      <w:r>
        <w:rPr>
          <w:lang w:val="en-US"/>
        </w:rPr>
        <w:t>pensar</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lgoritmos</w:t>
      </w:r>
      <w:proofErr w:type="spellEnd"/>
      <w:r>
        <w:rPr>
          <w:lang w:val="en-US"/>
        </w:rPr>
        <w:t xml:space="preserve"> y </w:t>
      </w:r>
      <w:proofErr w:type="spellStart"/>
      <w:r>
        <w:rPr>
          <w:lang w:val="en-US"/>
        </w:rPr>
        <w:t>procesos</w:t>
      </w:r>
      <w:proofErr w:type="spellEnd"/>
      <w:r>
        <w:rPr>
          <w:lang w:val="en-US"/>
        </w:rPr>
        <w:t xml:space="preserve"> </w:t>
      </w:r>
      <w:proofErr w:type="spellStart"/>
      <w:r>
        <w:rPr>
          <w:lang w:val="en-US"/>
        </w:rPr>
        <w:t>secuenciales</w:t>
      </w:r>
      <w:proofErr w:type="spellEnd"/>
      <w:r>
        <w:rPr>
          <w:lang w:val="en-US"/>
        </w:rPr>
        <w:t xml:space="preserve">, que es la </w:t>
      </w:r>
      <w:proofErr w:type="spellStart"/>
      <w:r>
        <w:rPr>
          <w:lang w:val="en-US"/>
        </w:rPr>
        <w:t>programación</w:t>
      </w:r>
      <w:proofErr w:type="spellEnd"/>
      <w:r>
        <w:rPr>
          <w:lang w:val="en-US"/>
        </w:rPr>
        <w:t xml:space="preserve">. </w:t>
      </w:r>
      <w:proofErr w:type="spellStart"/>
      <w:r>
        <w:rPr>
          <w:lang w:val="en-US"/>
        </w:rPr>
        <w:t>Esta</w:t>
      </w:r>
      <w:proofErr w:type="spellEnd"/>
      <w:r>
        <w:rPr>
          <w:lang w:val="en-US"/>
        </w:rPr>
        <w:t xml:space="preserve"> </w:t>
      </w:r>
      <w:proofErr w:type="spellStart"/>
      <w:r>
        <w:rPr>
          <w:lang w:val="en-US"/>
        </w:rPr>
        <w:t>actividad</w:t>
      </w:r>
      <w:proofErr w:type="spellEnd"/>
      <w:r>
        <w:rPr>
          <w:lang w:val="en-US"/>
        </w:rPr>
        <w:t xml:space="preserve"> es un </w:t>
      </w:r>
      <w:proofErr w:type="spellStart"/>
      <w:r>
        <w:rPr>
          <w:lang w:val="en-US"/>
        </w:rPr>
        <w:t>acercamiento</w:t>
      </w:r>
      <w:proofErr w:type="spellEnd"/>
      <w:r>
        <w:rPr>
          <w:lang w:val="en-US"/>
        </w:rPr>
        <w:t xml:space="preserve"> para el </w:t>
      </w:r>
      <w:proofErr w:type="spellStart"/>
      <w:r>
        <w:rPr>
          <w:lang w:val="en-US"/>
        </w:rPr>
        <w:t>mundo</w:t>
      </w:r>
      <w:proofErr w:type="spellEnd"/>
      <w:r>
        <w:rPr>
          <w:lang w:val="en-US"/>
        </w:rPr>
        <w:t xml:space="preserve"> de la </w:t>
      </w:r>
      <w:proofErr w:type="spellStart"/>
      <w:r>
        <w:rPr>
          <w:lang w:val="en-US"/>
        </w:rPr>
        <w:t>robótica</w:t>
      </w:r>
      <w:proofErr w:type="spellEnd"/>
      <w:r>
        <w:rPr>
          <w:lang w:val="en-US"/>
        </w:rPr>
        <w:t xml:space="preserve">, que </w:t>
      </w:r>
      <w:proofErr w:type="spellStart"/>
      <w:r>
        <w:rPr>
          <w:lang w:val="en-US"/>
        </w:rPr>
        <w:t>queda</w:t>
      </w:r>
      <w:proofErr w:type="spellEnd"/>
      <w:r>
        <w:rPr>
          <w:lang w:val="en-US"/>
        </w:rPr>
        <w:t xml:space="preserve"> </w:t>
      </w:r>
      <w:proofErr w:type="spellStart"/>
      <w:r>
        <w:rPr>
          <w:lang w:val="en-US"/>
        </w:rPr>
        <w:t>corroborado</w:t>
      </w:r>
      <w:proofErr w:type="spellEnd"/>
      <w:r>
        <w:rPr>
          <w:lang w:val="en-US"/>
        </w:rPr>
        <w:t xml:space="preserve"> ser un campo </w:t>
      </w:r>
      <w:proofErr w:type="spellStart"/>
      <w:r>
        <w:rPr>
          <w:lang w:val="en-US"/>
        </w:rPr>
        <w:t>muy</w:t>
      </w:r>
      <w:proofErr w:type="spellEnd"/>
      <w:r>
        <w:rPr>
          <w:lang w:val="en-US"/>
        </w:rPr>
        <w:t xml:space="preserve"> </w:t>
      </w:r>
      <w:proofErr w:type="spellStart"/>
      <w:r>
        <w:rPr>
          <w:lang w:val="en-US"/>
        </w:rPr>
        <w:t>atractivo</w:t>
      </w:r>
      <w:proofErr w:type="spellEnd"/>
      <w:r>
        <w:rPr>
          <w:lang w:val="en-US"/>
        </w:rPr>
        <w:t xml:space="preserve"> para los </w:t>
      </w:r>
      <w:proofErr w:type="spellStart"/>
      <w:r>
        <w:rPr>
          <w:lang w:val="en-US"/>
        </w:rPr>
        <w:t>alumnos</w:t>
      </w:r>
      <w:proofErr w:type="spellEnd"/>
      <w:r>
        <w:rPr>
          <w:lang w:val="en-US"/>
        </w:rPr>
        <w:t xml:space="preserve">, </w:t>
      </w:r>
      <w:proofErr w:type="spellStart"/>
      <w:r>
        <w:rPr>
          <w:lang w:val="en-US"/>
        </w:rPr>
        <w:t>incluso</w:t>
      </w:r>
      <w:proofErr w:type="spellEnd"/>
      <w:r>
        <w:rPr>
          <w:lang w:val="en-US"/>
        </w:rPr>
        <w:t xml:space="preserve"> para </w:t>
      </w:r>
      <w:proofErr w:type="spellStart"/>
      <w:r>
        <w:rPr>
          <w:lang w:val="en-US"/>
        </w:rPr>
        <w:t>aquellos</w:t>
      </w:r>
      <w:proofErr w:type="spellEnd"/>
      <w:r>
        <w:rPr>
          <w:lang w:val="en-US"/>
        </w:rPr>
        <w:t xml:space="preserve"> con </w:t>
      </w:r>
      <w:proofErr w:type="spellStart"/>
      <w:r>
        <w:rPr>
          <w:lang w:val="en-US"/>
        </w:rPr>
        <w:t>muy</w:t>
      </w:r>
      <w:proofErr w:type="spellEnd"/>
      <w:r>
        <w:rPr>
          <w:lang w:val="en-US"/>
        </w:rPr>
        <w:t xml:space="preserve"> bajo </w:t>
      </w:r>
      <w:proofErr w:type="spellStart"/>
      <w:r>
        <w:rPr>
          <w:lang w:val="en-US"/>
        </w:rPr>
        <w:t>rendimiento</w:t>
      </w:r>
      <w:proofErr w:type="spellEnd"/>
      <w:r>
        <w:rPr>
          <w:lang w:val="en-US"/>
        </w:rPr>
        <w:t xml:space="preserve"> </w:t>
      </w:r>
      <w:proofErr w:type="spellStart"/>
      <w:r>
        <w:rPr>
          <w:lang w:val="en-US"/>
        </w:rPr>
        <w:t>académico</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otras</w:t>
      </w:r>
      <w:proofErr w:type="spellEnd"/>
      <w:r>
        <w:rPr>
          <w:lang w:val="en-US"/>
        </w:rPr>
        <w:t xml:space="preserve"> </w:t>
      </w:r>
      <w:proofErr w:type="spellStart"/>
      <w:r>
        <w:rPr>
          <w:lang w:val="en-US"/>
        </w:rPr>
        <w:t>asignaturas</w:t>
      </w:r>
      <w:proofErr w:type="spellEnd"/>
      <w:r>
        <w:rPr>
          <w:lang w:val="en-US"/>
        </w:rPr>
        <w:t xml:space="preserve">, lo que da pie a </w:t>
      </w:r>
      <w:proofErr w:type="spellStart"/>
      <w:r>
        <w:rPr>
          <w:lang w:val="en-US"/>
        </w:rPr>
        <w:t>pensar</w:t>
      </w:r>
      <w:proofErr w:type="spellEnd"/>
      <w:r>
        <w:rPr>
          <w:lang w:val="en-US"/>
        </w:rPr>
        <w:t xml:space="preserve"> que </w:t>
      </w:r>
      <w:proofErr w:type="spellStart"/>
      <w:r>
        <w:rPr>
          <w:lang w:val="en-US"/>
        </w:rPr>
        <w:t>alumnos</w:t>
      </w:r>
      <w:proofErr w:type="spellEnd"/>
      <w:r>
        <w:rPr>
          <w:lang w:val="en-US"/>
        </w:rPr>
        <w:t xml:space="preserve"> con los que hay que </w:t>
      </w:r>
      <w:proofErr w:type="spellStart"/>
      <w:r>
        <w:rPr>
          <w:lang w:val="en-US"/>
        </w:rPr>
        <w:t>tener</w:t>
      </w:r>
      <w:proofErr w:type="spellEnd"/>
      <w:r>
        <w:rPr>
          <w:lang w:val="en-US"/>
        </w:rPr>
        <w:t xml:space="preserve"> </w:t>
      </w:r>
      <w:proofErr w:type="spellStart"/>
      <w:r>
        <w:rPr>
          <w:lang w:val="en-US"/>
        </w:rPr>
        <w:t>atención</w:t>
      </w:r>
      <w:proofErr w:type="spellEnd"/>
      <w:r>
        <w:rPr>
          <w:lang w:val="en-US"/>
        </w:rPr>
        <w:t xml:space="preserve"> a la </w:t>
      </w:r>
      <w:proofErr w:type="spellStart"/>
      <w:r>
        <w:rPr>
          <w:lang w:val="en-US"/>
        </w:rPr>
        <w:t>diversidad</w:t>
      </w:r>
      <w:proofErr w:type="spellEnd"/>
      <w:r>
        <w:rPr>
          <w:lang w:val="en-US"/>
        </w:rPr>
        <w:t xml:space="preserve">, </w:t>
      </w:r>
      <w:proofErr w:type="spellStart"/>
      <w:r>
        <w:rPr>
          <w:lang w:val="en-US"/>
        </w:rPr>
        <w:t>estas</w:t>
      </w:r>
      <w:proofErr w:type="spellEnd"/>
      <w:r>
        <w:rPr>
          <w:lang w:val="en-US"/>
        </w:rPr>
        <w:t xml:space="preserve"> </w:t>
      </w:r>
      <w:proofErr w:type="spellStart"/>
      <w:r>
        <w:rPr>
          <w:lang w:val="en-US"/>
        </w:rPr>
        <w:t>actividades</w:t>
      </w:r>
      <w:proofErr w:type="spellEnd"/>
      <w:r>
        <w:rPr>
          <w:lang w:val="en-US"/>
        </w:rPr>
        <w:t xml:space="preserve"> </w:t>
      </w:r>
      <w:proofErr w:type="spellStart"/>
      <w:r>
        <w:rPr>
          <w:lang w:val="en-US"/>
        </w:rPr>
        <w:t>pueden</w:t>
      </w:r>
      <w:proofErr w:type="spellEnd"/>
      <w:r>
        <w:rPr>
          <w:lang w:val="en-US"/>
        </w:rPr>
        <w:t xml:space="preserve"> ser un </w:t>
      </w:r>
      <w:proofErr w:type="spellStart"/>
      <w:r>
        <w:rPr>
          <w:lang w:val="en-US"/>
        </w:rPr>
        <w:t>vía</w:t>
      </w:r>
      <w:proofErr w:type="spellEnd"/>
      <w:r>
        <w:rPr>
          <w:lang w:val="en-US"/>
        </w:rPr>
        <w:t xml:space="preserve"> para </w:t>
      </w:r>
      <w:proofErr w:type="spellStart"/>
      <w:r>
        <w:rPr>
          <w:lang w:val="en-US"/>
        </w:rPr>
        <w:t>recuperar</w:t>
      </w:r>
      <w:proofErr w:type="spellEnd"/>
      <w:r>
        <w:rPr>
          <w:lang w:val="en-US"/>
        </w:rPr>
        <w:t xml:space="preserve"> </w:t>
      </w:r>
      <w:proofErr w:type="spellStart"/>
      <w:r>
        <w:rPr>
          <w:lang w:val="en-US"/>
        </w:rPr>
        <w:t>su</w:t>
      </w:r>
      <w:proofErr w:type="spellEnd"/>
      <w:r>
        <w:rPr>
          <w:lang w:val="en-US"/>
        </w:rPr>
        <w:t xml:space="preserve"> </w:t>
      </w:r>
      <w:proofErr w:type="spellStart"/>
      <w:r>
        <w:rPr>
          <w:lang w:val="en-US"/>
        </w:rPr>
        <w:t>interés</w:t>
      </w:r>
      <w:proofErr w:type="spellEnd"/>
      <w:r>
        <w:rPr>
          <w:lang w:val="en-US"/>
        </w:rPr>
        <w:t xml:space="preserve"> y </w:t>
      </w:r>
      <w:proofErr w:type="spellStart"/>
      <w:r>
        <w:rPr>
          <w:lang w:val="en-US"/>
        </w:rPr>
        <w:t>su</w:t>
      </w:r>
      <w:proofErr w:type="spellEnd"/>
      <w:r>
        <w:rPr>
          <w:lang w:val="en-US"/>
        </w:rPr>
        <w:t xml:space="preserve"> </w:t>
      </w:r>
      <w:proofErr w:type="spellStart"/>
      <w:r>
        <w:rPr>
          <w:lang w:val="en-US"/>
        </w:rPr>
        <w:t>autoestima</w:t>
      </w:r>
      <w:proofErr w:type="spellEnd"/>
      <w:r>
        <w:rPr>
          <w:lang w:val="en-US"/>
        </w:rPr>
        <w:t xml:space="preserve"> </w:t>
      </w:r>
      <w:proofErr w:type="spellStart"/>
      <w:r>
        <w:rPr>
          <w:lang w:val="en-US"/>
        </w:rPr>
        <w:t>en</w:t>
      </w:r>
      <w:proofErr w:type="spellEnd"/>
      <w:r>
        <w:rPr>
          <w:lang w:val="en-US"/>
        </w:rPr>
        <w:t xml:space="preserve"> lo </w:t>
      </w:r>
      <w:proofErr w:type="spellStart"/>
      <w:r>
        <w:rPr>
          <w:lang w:val="en-US"/>
        </w:rPr>
        <w:t>referente</w:t>
      </w:r>
      <w:proofErr w:type="spellEnd"/>
      <w:r>
        <w:rPr>
          <w:lang w:val="en-US"/>
        </w:rPr>
        <w:t xml:space="preserve"> a sus </w:t>
      </w:r>
      <w:proofErr w:type="spellStart"/>
      <w:r>
        <w:rPr>
          <w:lang w:val="en-US"/>
        </w:rPr>
        <w:t>estudios</w:t>
      </w:r>
      <w:proofErr w:type="spellEnd"/>
      <w:r>
        <w:rPr>
          <w:lang w:val="en-US"/>
        </w:rPr>
        <w:t>.</w:t>
      </w:r>
    </w:p>
    <w:p w14:paraId="70170118" w14:textId="740CF778" w:rsidR="00960324" w:rsidRPr="00F274BC" w:rsidRDefault="00960324" w:rsidP="00960324">
      <w:pPr>
        <w:pStyle w:val="Ttulo2"/>
        <w:numPr>
          <w:ilvl w:val="1"/>
          <w:numId w:val="4"/>
        </w:numPr>
        <w:rPr>
          <w:lang w:val="es-ES"/>
        </w:rPr>
      </w:pPr>
      <w:r w:rsidRPr="00F274BC">
        <w:rPr>
          <w:lang w:val="es-ES"/>
        </w:rPr>
        <w:t>¿Es Arduino la única solución?</w:t>
      </w:r>
      <w:bookmarkEnd w:id="114"/>
      <w:bookmarkEnd w:id="115"/>
    </w:p>
    <w:p w14:paraId="767E6A55" w14:textId="0A5C2078"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La respuesta es no, y cada vez lo será </w:t>
      </w:r>
      <w:r w:rsidRPr="002B0E8D">
        <w:rPr>
          <w:rStyle w:val="VerbatimChar"/>
          <w:rFonts w:ascii="Times New Roman" w:hAnsi="Times New Roman"/>
          <w:spacing w:val="0"/>
          <w:sz w:val="24"/>
          <w:szCs w:val="24"/>
          <w14:ligatures w14:val="none"/>
          <w14:cntxtAlts w14:val="0"/>
        </w:rPr>
        <w:t xml:space="preserve">menos pues </w:t>
      </w:r>
      <w:r w:rsidR="00AC0F5D" w:rsidRPr="002B0E8D">
        <w:rPr>
          <w:rStyle w:val="VerbatimChar"/>
          <w:rFonts w:ascii="Times New Roman" w:hAnsi="Times New Roman"/>
          <w:spacing w:val="0"/>
          <w:sz w:val="24"/>
          <w:szCs w:val="24"/>
          <w14:ligatures w14:val="none"/>
          <w14:cntxtAlts w14:val="0"/>
        </w:rPr>
        <w:t xml:space="preserve">que </w:t>
      </w:r>
      <w:r w:rsidRPr="002B0E8D">
        <w:rPr>
          <w:rStyle w:val="VerbatimChar"/>
          <w:rFonts w:ascii="Times New Roman" w:hAnsi="Times New Roman"/>
          <w:spacing w:val="0"/>
          <w:sz w:val="24"/>
          <w:szCs w:val="24"/>
          <w14:ligatures w14:val="none"/>
          <w14:cntxtAlts w14:val="0"/>
        </w:rPr>
        <w:t xml:space="preserve">van apareciendo </w:t>
      </w:r>
      <w:r w:rsidRPr="008B033A">
        <w:rPr>
          <w:rStyle w:val="VerbatimChar"/>
          <w:rFonts w:ascii="Times New Roman" w:hAnsi="Times New Roman"/>
          <w:spacing w:val="0"/>
          <w:sz w:val="24"/>
          <w:szCs w:val="24"/>
          <w14:ligatures w14:val="none"/>
          <w14:cntxtAlts w14:val="0"/>
        </w:rPr>
        <w:t>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4FEB5230" w14:textId="753DD486" w:rsidR="00564ED5" w:rsidRPr="00455BB9" w:rsidRDefault="00960324" w:rsidP="00455BB9">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w:t>
      </w:r>
      <w:r w:rsidRPr="008B033A">
        <w:rPr>
          <w:rStyle w:val="VerbatimChar"/>
          <w:rFonts w:ascii="Times New Roman" w:hAnsi="Times New Roman"/>
          <w:spacing w:val="0"/>
          <w:sz w:val="24"/>
          <w:szCs w:val="24"/>
          <w14:ligatures w14:val="none"/>
          <w14:cntxtAlts w14:val="0"/>
        </w:rPr>
        <w:lastRenderedPageBreak/>
        <w:t>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w:t>
      </w:r>
      <w:r w:rsidR="008B033A" w:rsidRPr="002B0E8D">
        <w:rPr>
          <w:rStyle w:val="VerbatimChar"/>
          <w:rFonts w:ascii="Times New Roman" w:hAnsi="Times New Roman"/>
          <w:spacing w:val="0"/>
          <w:sz w:val="24"/>
          <w:szCs w:val="24"/>
          <w14:ligatures w14:val="none"/>
          <w14:cntxtAlts w14:val="0"/>
        </w:rPr>
        <w:t xml:space="preserve">traduce </w:t>
      </w:r>
      <w:r w:rsidR="001226EF" w:rsidRPr="002B0E8D">
        <w:rPr>
          <w:rStyle w:val="VerbatimChar"/>
          <w:rFonts w:ascii="Times New Roman" w:hAnsi="Times New Roman"/>
          <w:spacing w:val="0"/>
          <w:sz w:val="24"/>
          <w:szCs w:val="24"/>
          <w14:ligatures w14:val="none"/>
          <w14:cntxtAlts w14:val="0"/>
        </w:rPr>
        <w:t>a un</w:t>
      </w:r>
      <w:r w:rsidR="008B033A" w:rsidRPr="002B0E8D">
        <w:rPr>
          <w:rStyle w:val="VerbatimChar"/>
          <w:rFonts w:ascii="Times New Roman" w:hAnsi="Times New Roman"/>
          <w:spacing w:val="0"/>
          <w:sz w:val="24"/>
          <w:szCs w:val="24"/>
          <w14:ligatures w14:val="none"/>
          <w14:cntxtAlts w14:val="0"/>
        </w:rPr>
        <w:t xml:space="preserve"> mayor nú</w:t>
      </w:r>
      <w:r w:rsidR="008B033A" w:rsidRPr="008B033A">
        <w:rPr>
          <w:rStyle w:val="VerbatimChar"/>
          <w:rFonts w:ascii="Times New Roman" w:hAnsi="Times New Roman"/>
          <w:spacing w:val="0"/>
          <w:sz w:val="24"/>
          <w:szCs w:val="24"/>
          <w14:ligatures w14:val="none"/>
          <w14:cntxtAlts w14:val="0"/>
        </w:rPr>
        <w:t>mero de componentes que se pueden conectar.</w:t>
      </w:r>
      <w:bookmarkStart w:id="117" w:name="_GoBack"/>
      <w:bookmarkEnd w:id="117"/>
    </w:p>
    <w:p w14:paraId="39F02A4C" w14:textId="77777777" w:rsidR="00455BB9" w:rsidRDefault="00455BB9" w:rsidP="00455BB9">
      <w:pPr>
        <w:pStyle w:val="Ttulo2"/>
        <w:numPr>
          <w:ilvl w:val="1"/>
          <w:numId w:val="4"/>
        </w:numPr>
      </w:pPr>
      <w:bookmarkStart w:id="118" w:name="conclusiones-finales"/>
      <w:bookmarkStart w:id="119" w:name="_Toc11021628"/>
      <w:proofErr w:type="spellStart"/>
      <w:r>
        <w:t>Conclusiones</w:t>
      </w:r>
      <w:proofErr w:type="spellEnd"/>
      <w:r>
        <w:t xml:space="preserve"> finales</w:t>
      </w:r>
      <w:bookmarkEnd w:id="118"/>
      <w:bookmarkEnd w:id="119"/>
    </w:p>
    <w:p w14:paraId="4D938AB0" w14:textId="77777777" w:rsidR="00455BB9" w:rsidRDefault="00455BB9" w:rsidP="00455BB9">
      <w:pPr>
        <w:pStyle w:val="Textoindependiente"/>
        <w:rPr>
          <w:rStyle w:val="VerbatimChar"/>
          <w:rFonts w:ascii="Times New Roman" w:hAnsi="Times New Roman"/>
          <w:spacing w:val="0"/>
          <w:sz w:val="24"/>
          <w:szCs w:val="24"/>
          <w14:ligatures w14:val="none"/>
          <w14:cntxtAlts w14:val="0"/>
        </w:rPr>
      </w:pPr>
      <w:r w:rsidRPr="002B0E8D">
        <w:rPr>
          <w:rStyle w:val="VerbatimChar"/>
          <w:rFonts w:ascii="Times New Roman" w:hAnsi="Times New Roman"/>
          <w:spacing w:val="0"/>
          <w:sz w:val="24"/>
          <w:szCs w:val="24"/>
          <w14:ligatures w14:val="none"/>
          <w14:cntxtAlts w14:val="0"/>
        </w:rPr>
        <w:t xml:space="preserve">La propuesta presenta dividir el trabajo de montar un circuito y programar un dispositivo, esta </w:t>
      </w:r>
      <w:proofErr w:type="spellStart"/>
      <w:r w:rsidRPr="002B0E8D">
        <w:rPr>
          <w:rStyle w:val="VerbatimChar"/>
          <w:rFonts w:ascii="Times New Roman" w:hAnsi="Times New Roman"/>
          <w:spacing w:val="0"/>
          <w:sz w:val="24"/>
          <w:szCs w:val="24"/>
          <w14:ligatures w14:val="none"/>
          <w14:cntxtAlts w14:val="0"/>
        </w:rPr>
        <w:t>shield</w:t>
      </w:r>
      <w:proofErr w:type="spellEnd"/>
      <w:r w:rsidRPr="002B0E8D">
        <w:rPr>
          <w:rStyle w:val="VerbatimChar"/>
          <w:rFonts w:ascii="Times New Roman" w:hAnsi="Times New Roman"/>
          <w:spacing w:val="0"/>
          <w:sz w:val="24"/>
          <w:szCs w:val="24"/>
          <w14:ligatures w14:val="none"/>
          <w14:cntxtAlts w14:val="0"/>
        </w:rPr>
        <w:t xml:space="preserve"> es una idea de </w:t>
      </w:r>
      <w:proofErr w:type="spellStart"/>
      <w:r w:rsidRPr="002B0E8D">
        <w:rPr>
          <w:rStyle w:val="VerbatimChar"/>
          <w:rFonts w:ascii="Times New Roman" w:hAnsi="Times New Roman"/>
          <w:spacing w:val="0"/>
          <w:sz w:val="24"/>
          <w:szCs w:val="24"/>
          <w14:ligatures w14:val="none"/>
          <w14:cntxtAlts w14:val="0"/>
        </w:rPr>
        <w:t>como</w:t>
      </w:r>
      <w:proofErr w:type="spellEnd"/>
      <w:r w:rsidRPr="002B0E8D">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s electrónicos crear una propia </w:t>
      </w:r>
      <w:proofErr w:type="spellStart"/>
      <w:r w:rsidRPr="002B0E8D">
        <w:rPr>
          <w:rStyle w:val="VerbatimChar"/>
          <w:rFonts w:ascii="Times New Roman" w:hAnsi="Times New Roman"/>
          <w:spacing w:val="0"/>
          <w:sz w:val="24"/>
          <w:szCs w:val="24"/>
          <w14:ligatures w14:val="none"/>
          <w14:cntxtAlts w14:val="0"/>
        </w:rPr>
        <w:t>shield</w:t>
      </w:r>
      <w:proofErr w:type="spellEnd"/>
      <w:r w:rsidRPr="002B0E8D">
        <w:rPr>
          <w:rStyle w:val="VerbatimChar"/>
          <w:rFonts w:ascii="Times New Roman" w:hAnsi="Times New Roman"/>
          <w:spacing w:val="0"/>
          <w:sz w:val="24"/>
          <w:szCs w:val="24"/>
          <w14:ligatures w14:val="none"/>
          <w14:cntxtAlts w14:val="0"/>
        </w:rPr>
        <w:t xml:space="preserve"> o módulo, en el que preparar los componentes en una base y dejar los cables sueltos, listos para conectar en la sesión de programación sin otra </w:t>
      </w:r>
      <w:proofErr w:type="spellStart"/>
      <w:r w:rsidRPr="002B0E8D">
        <w:rPr>
          <w:rStyle w:val="VerbatimChar"/>
          <w:rFonts w:ascii="Times New Roman" w:hAnsi="Times New Roman"/>
          <w:spacing w:val="0"/>
          <w:sz w:val="24"/>
          <w:szCs w:val="24"/>
          <w14:ligatures w14:val="none"/>
          <w14:cntxtAlts w14:val="0"/>
        </w:rPr>
        <w:t>precocupación</w:t>
      </w:r>
      <w:proofErr w:type="spellEnd"/>
      <w:r w:rsidRPr="008B033A">
        <w:rPr>
          <w:rStyle w:val="VerbatimChar"/>
          <w:rFonts w:ascii="Times New Roman" w:hAnsi="Times New Roman"/>
          <w:spacing w:val="0"/>
          <w:sz w:val="24"/>
          <w:szCs w:val="24"/>
          <w14:ligatures w14:val="none"/>
          <w14:cntxtAlts w14:val="0"/>
        </w:rPr>
        <w:t>.</w:t>
      </w:r>
    </w:p>
    <w:p w14:paraId="303C5D0D" w14:textId="77777777" w:rsidR="00455BB9" w:rsidRDefault="00455BB9" w:rsidP="00455BB9">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16CA90C5" w14:textId="77777777" w:rsidR="00455BB9" w:rsidRDefault="00455BB9" w:rsidP="00455BB9">
      <w:pPr>
        <w:pStyle w:val="Textoindependiente"/>
      </w:pPr>
      <w:r w:rsidRPr="008B033A">
        <w:t xml:space="preserve">Combinando esto con robótica e </w:t>
      </w:r>
      <w:r w:rsidRPr="002B0E8D">
        <w:t xml:space="preserve">impresión 3D, conformaría una asignatura muy completa a impartir, en la que los alumnos no sólo aprenderían nuevas formas de pensar y nuevos conceptos y contenidos, sino que realizarían algo práctico, sencillo y que asombrará a cualquier persona que piense que un proyecto de este ámbito lo ha realizado </w:t>
      </w:r>
      <w:r w:rsidRPr="008B033A">
        <w:t>un alumno de educación secundaria.</w:t>
      </w:r>
    </w:p>
    <w:p w14:paraId="536592C4" w14:textId="576B7E82" w:rsidR="00564ED5" w:rsidRDefault="00564ED5" w:rsidP="00564ED5">
      <w:pPr>
        <w:rPr>
          <w:lang w:val="en-US"/>
        </w:rPr>
      </w:pPr>
    </w:p>
    <w:p w14:paraId="51E123D5" w14:textId="77777777" w:rsidR="00455BB9" w:rsidRDefault="00455BB9" w:rsidP="00564ED5">
      <w:pPr>
        <w:rPr>
          <w:lang w:val="en-US"/>
        </w:rPr>
      </w:pPr>
    </w:p>
    <w:p w14:paraId="78A27EF6" w14:textId="00D954F9" w:rsidR="00A777E8" w:rsidRDefault="00A777E8" w:rsidP="00564ED5">
      <w:pPr>
        <w:rPr>
          <w:lang w:val="en-US"/>
        </w:rPr>
      </w:pPr>
    </w:p>
    <w:p w14:paraId="2C9D7979" w14:textId="2110F619" w:rsidR="00A777E8" w:rsidRDefault="00A777E8" w:rsidP="00564ED5">
      <w:pPr>
        <w:rPr>
          <w:lang w:val="en-US"/>
        </w:rPr>
      </w:pPr>
    </w:p>
    <w:p w14:paraId="22BDE816" w14:textId="0C0437DD" w:rsidR="00A777E8" w:rsidRDefault="00A777E8" w:rsidP="00564ED5">
      <w:pPr>
        <w:rPr>
          <w:lang w:val="en-US"/>
        </w:rPr>
      </w:pPr>
    </w:p>
    <w:p w14:paraId="18DFDB60" w14:textId="2B78E086" w:rsidR="00A777E8" w:rsidRDefault="00A777E8" w:rsidP="00564ED5">
      <w:pPr>
        <w:rPr>
          <w:lang w:val="en-US"/>
        </w:rPr>
      </w:pPr>
    </w:p>
    <w:p w14:paraId="574A3664" w14:textId="7D2F368B" w:rsidR="00A777E8" w:rsidRDefault="00A777E8" w:rsidP="00564ED5">
      <w:pPr>
        <w:rPr>
          <w:lang w:val="en-US"/>
        </w:rPr>
      </w:pPr>
    </w:p>
    <w:p w14:paraId="174C6584" w14:textId="77777777" w:rsidR="00A777E8" w:rsidRPr="005C451B" w:rsidRDefault="00A777E8" w:rsidP="00564ED5">
      <w:pPr>
        <w:rPr>
          <w:lang w:val="en-US"/>
        </w:rPr>
      </w:pPr>
    </w:p>
    <w:bookmarkEnd w:id="15" w:displacedByCustomXml="next"/>
    <w:bookmarkStart w:id="120" w:name="_Toc11021630"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0"/>
        </w:p>
        <w:sdt>
          <w:sdtPr>
            <w:id w:val="-1739009856"/>
            <w:bibliography/>
          </w:sdtPr>
          <w:sdtContent>
            <w:p w14:paraId="40FFA9FF" w14:textId="77777777" w:rsidR="005A44F5" w:rsidRPr="00F274BC" w:rsidRDefault="00972599" w:rsidP="005A44F5">
              <w:pPr>
                <w:pStyle w:val="Bibliografa"/>
                <w:ind w:left="720" w:hanging="720"/>
                <w:rPr>
                  <w:noProof/>
                  <w:szCs w:val="24"/>
                  <w:lang w:val="en-US"/>
                </w:rPr>
              </w:pPr>
              <w:r>
                <w:fldChar w:fldCharType="begin"/>
              </w:r>
              <w:r w:rsidRPr="002C497E">
                <w:instrText>BIBLIOGRAPHY</w:instrText>
              </w:r>
              <w:r>
                <w:fldChar w:fldCharType="separate"/>
              </w:r>
              <w:r w:rsidR="005A44F5" w:rsidRPr="002C497E">
                <w:rPr>
                  <w:noProof/>
                </w:rPr>
                <w:t xml:space="preserve">Al-Masri, E. (2018). </w:t>
              </w:r>
              <w:r w:rsidR="005A44F5" w:rsidRPr="002C497E">
                <w:rPr>
                  <w:i/>
                  <w:iCs/>
                  <w:noProof/>
                </w:rPr>
                <w:t>Integrating Hardware Prototyping Platforms into the Classroom.</w:t>
              </w:r>
              <w:r w:rsidR="005A44F5" w:rsidRPr="002C497E">
                <w:rPr>
                  <w:noProof/>
                </w:rPr>
                <w:t xml:space="preserve"> Tacoma, Wash</w:t>
              </w:r>
              <w:r w:rsidR="005A44F5" w:rsidRPr="00F274BC">
                <w:rPr>
                  <w:noProof/>
                  <w:lang w:val="en-US"/>
                </w:rPr>
                <w:t>ington, USA: School of Engineering and Technology.</w:t>
              </w:r>
            </w:p>
            <w:p w14:paraId="2B298523" w14:textId="77777777" w:rsidR="005A44F5" w:rsidRDefault="005A44F5" w:rsidP="005A44F5">
              <w:pPr>
                <w:pStyle w:val="Bibliografa"/>
                <w:ind w:left="720" w:hanging="720"/>
                <w:rPr>
                  <w:noProof/>
                </w:rPr>
              </w:pPr>
              <w:r w:rsidRPr="00F274BC">
                <w:rPr>
                  <w:noProof/>
                  <w:lang w:val="en-US"/>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72E55FF6" w14:textId="77777777" w:rsidR="005A44F5" w:rsidRDefault="005A44F5" w:rsidP="005A44F5">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49F4ECF" w14:textId="77777777" w:rsidR="005A44F5" w:rsidRDefault="005A44F5" w:rsidP="005A44F5">
              <w:pPr>
                <w:pStyle w:val="Bibliografa"/>
                <w:ind w:left="720" w:hanging="720"/>
                <w:rPr>
                  <w:noProof/>
                </w:rPr>
              </w:pPr>
              <w:r>
                <w:rPr>
                  <w:noProof/>
                </w:rPr>
                <w:t xml:space="preserve">Arduino. (2019). </w:t>
              </w:r>
              <w:r>
                <w:rPr>
                  <w:i/>
                  <w:iCs/>
                  <w:noProof/>
                </w:rPr>
                <w:t>Arduino</w:t>
              </w:r>
              <w:r>
                <w:rPr>
                  <w:noProof/>
                </w:rPr>
                <w:t>. Obtenido de https://www.arduino.cc/</w:t>
              </w:r>
            </w:p>
            <w:p w14:paraId="4E9F5183" w14:textId="77777777" w:rsidR="005A44F5" w:rsidRDefault="005A44F5" w:rsidP="005A44F5">
              <w:pPr>
                <w:pStyle w:val="Bibliografa"/>
                <w:ind w:left="720" w:hanging="720"/>
                <w:rPr>
                  <w:noProof/>
                </w:rPr>
              </w:pPr>
              <w:r w:rsidRPr="00F274BC">
                <w:rPr>
                  <w:noProof/>
                  <w:lang w:val="en-US"/>
                </w:rPr>
                <w:t xml:space="preserve">Ariza, J. Á. (2018). </w:t>
              </w:r>
              <w:r w:rsidRPr="00F274BC">
                <w:rPr>
                  <w:i/>
                  <w:iCs/>
                  <w:noProof/>
                  <w:lang w:val="en-US"/>
                </w:rPr>
                <w:t>Towards education alternatives to teaching and learning of programming: A course experience using open hardware tools.</w:t>
              </w:r>
              <w:r w:rsidRPr="00F274BC">
                <w:rPr>
                  <w:noProof/>
                  <w:lang w:val="en-US"/>
                </w:rPr>
                <w:t xml:space="preserve"> </w:t>
              </w:r>
              <w:r>
                <w:rPr>
                  <w:noProof/>
                </w:rPr>
                <w:t>Bogotá, Colombia: Uniminuto, Department of Electronic Technology.</w:t>
              </w:r>
            </w:p>
            <w:p w14:paraId="5106E129" w14:textId="77777777" w:rsidR="005A44F5" w:rsidRDefault="005A44F5" w:rsidP="005A44F5">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0FF8C22E" w14:textId="77777777" w:rsidR="005A44F5" w:rsidRDefault="005A44F5" w:rsidP="005A44F5">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3E21D9" w14:textId="77777777" w:rsidR="005A44F5" w:rsidRDefault="005A44F5" w:rsidP="005A44F5">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4BA55214" w14:textId="77777777" w:rsidR="005A44F5" w:rsidRDefault="005A44F5" w:rsidP="005A44F5">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204AB7B6" w14:textId="77777777" w:rsidR="005A44F5" w:rsidRDefault="005A44F5" w:rsidP="005A44F5">
              <w:pPr>
                <w:pStyle w:val="Bibliografa"/>
                <w:ind w:left="720" w:hanging="720"/>
                <w:rPr>
                  <w:noProof/>
                </w:rPr>
              </w:pPr>
              <w:r>
                <w:rPr>
                  <w:i/>
                  <w:iCs/>
                  <w:noProof/>
                </w:rPr>
                <w:t>Certamen Provincial de Robótica, Cádiz</w:t>
              </w:r>
              <w:r>
                <w:rPr>
                  <w:noProof/>
                </w:rPr>
                <w:t>. (10 de Mayo de 2019). Obtenido de https://robycad.wordpress.com/</w:t>
              </w:r>
            </w:p>
            <w:p w14:paraId="6D7690EA" w14:textId="77777777" w:rsidR="005A44F5" w:rsidRDefault="005A44F5" w:rsidP="005A44F5">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78A24C01" w14:textId="77777777" w:rsidR="005A44F5" w:rsidRDefault="005A44F5" w:rsidP="005A44F5">
              <w:pPr>
                <w:pStyle w:val="Bibliografa"/>
                <w:ind w:left="720" w:hanging="720"/>
                <w:rPr>
                  <w:noProof/>
                </w:rPr>
              </w:pPr>
              <w:r>
                <w:rPr>
                  <w:noProof/>
                </w:rPr>
                <w:lastRenderedPageBreak/>
                <w:t xml:space="preserve">Destroyer, C. t. (1 de Diciembre de 2015). </w:t>
              </w:r>
              <w:r>
                <w:rPr>
                  <w:i/>
                  <w:iCs/>
                  <w:noProof/>
                </w:rPr>
                <w:t>The Arduino popularity contest</w:t>
              </w:r>
              <w:r>
                <w:rPr>
                  <w:noProof/>
                </w:rPr>
                <w:t>. Obtenido de https://www.sparkfun.com/news/1982</w:t>
              </w:r>
            </w:p>
            <w:p w14:paraId="054AAAE4" w14:textId="77777777" w:rsidR="005A44F5" w:rsidRDefault="005A44F5" w:rsidP="005A44F5">
              <w:pPr>
                <w:pStyle w:val="Bibliografa"/>
                <w:ind w:left="720" w:hanging="720"/>
                <w:rPr>
                  <w:noProof/>
                </w:rPr>
              </w:pPr>
              <w:r>
                <w:rPr>
                  <w:noProof/>
                </w:rPr>
                <w:t>EchidnaTeam. (2019). Echidna Shield [Fotografía]. Obtenido de http://echidna.es/</w:t>
              </w:r>
            </w:p>
            <w:p w14:paraId="1C8AAF4B" w14:textId="77777777" w:rsidR="005A44F5" w:rsidRDefault="005A44F5" w:rsidP="005A44F5">
              <w:pPr>
                <w:pStyle w:val="Bibliografa"/>
                <w:ind w:left="720" w:hanging="720"/>
                <w:rPr>
                  <w:noProof/>
                </w:rPr>
              </w:pPr>
              <w:r>
                <w:rPr>
                  <w:noProof/>
                </w:rPr>
                <w:t xml:space="preserve">Electan. (2019). </w:t>
              </w:r>
              <w:r>
                <w:rPr>
                  <w:i/>
                  <w:iCs/>
                  <w:noProof/>
                </w:rPr>
                <w:t>Shield Simon says</w:t>
              </w:r>
              <w:r>
                <w:rPr>
                  <w:noProof/>
                </w:rPr>
                <w:t>. Obtenido de https://www.electan.com/shield-simon-says-p-3253.html</w:t>
              </w:r>
            </w:p>
            <w:p w14:paraId="0F738825" w14:textId="77777777" w:rsidR="005A44F5" w:rsidRDefault="005A44F5" w:rsidP="005A44F5">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5E3ABA3F" w14:textId="77777777" w:rsidR="005A44F5" w:rsidRDefault="005A44F5" w:rsidP="005A44F5">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0E07F5AE" w14:textId="77777777" w:rsidR="005A44F5" w:rsidRDefault="005A44F5" w:rsidP="005A44F5">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268D22D" w14:textId="77777777" w:rsidR="005A44F5" w:rsidRDefault="005A44F5" w:rsidP="005A44F5">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6A53EA80" w14:textId="77777777" w:rsidR="005A44F5" w:rsidRDefault="005A44F5" w:rsidP="005A44F5">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30582EC1" w14:textId="77777777" w:rsidR="005A44F5" w:rsidRDefault="005A44F5" w:rsidP="005A44F5">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42067E6D" w14:textId="77777777" w:rsidR="005A44F5" w:rsidRDefault="005A44F5" w:rsidP="005A44F5">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0E2CED0C" w14:textId="77777777" w:rsidR="005A44F5" w:rsidRDefault="005A44F5" w:rsidP="005A44F5">
              <w:pPr>
                <w:pStyle w:val="Bibliografa"/>
                <w:ind w:left="720" w:hanging="720"/>
                <w:rPr>
                  <w:noProof/>
                </w:rPr>
              </w:pPr>
              <w:r>
                <w:rPr>
                  <w:i/>
                  <w:iCs/>
                  <w:noProof/>
                </w:rPr>
                <w:t>Grupo Robótica PSM</w:t>
              </w:r>
              <w:r>
                <w:rPr>
                  <w:noProof/>
                </w:rPr>
                <w:t>. (25 de Mayo de 2019). Obtenido de https://gruporoboticapsm.wordpress.com/</w:t>
              </w:r>
            </w:p>
            <w:p w14:paraId="6C8EA9D7" w14:textId="77777777" w:rsidR="005A44F5" w:rsidRDefault="005A44F5" w:rsidP="005A44F5">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38169E0F" w14:textId="77777777" w:rsidR="005A44F5" w:rsidRDefault="005A44F5" w:rsidP="005A44F5">
              <w:pPr>
                <w:pStyle w:val="Bibliografa"/>
                <w:ind w:left="720" w:hanging="720"/>
                <w:rPr>
                  <w:noProof/>
                </w:rPr>
              </w:pPr>
              <w:r>
                <w:rPr>
                  <w:noProof/>
                </w:rPr>
                <w:lastRenderedPageBreak/>
                <w:t xml:space="preserve">Herrero Herranz, J. C., &amp; Sánchez Allende, J. (2015). </w:t>
              </w:r>
              <w:r>
                <w:rPr>
                  <w:i/>
                  <w:iCs/>
                  <w:noProof/>
                </w:rPr>
                <w:t>Una mirada al mundo Arduino.</w:t>
              </w:r>
              <w:r>
                <w:rPr>
                  <w:noProof/>
                </w:rPr>
                <w:t xml:space="preserve"> Villanueva de la Cañada, Madrid: Universidad Alfonso X El Sabio.</w:t>
              </w:r>
            </w:p>
            <w:p w14:paraId="56BA7027" w14:textId="77777777" w:rsidR="005A44F5" w:rsidRDefault="005A44F5" w:rsidP="005A44F5">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496D65AE" w14:textId="77777777" w:rsidR="005A44F5" w:rsidRDefault="005A44F5" w:rsidP="005A44F5">
              <w:pPr>
                <w:pStyle w:val="Bibliografa"/>
                <w:ind w:left="720" w:hanging="720"/>
                <w:rPr>
                  <w:noProof/>
                </w:rPr>
              </w:pPr>
              <w:r>
                <w:rPr>
                  <w:noProof/>
                </w:rPr>
                <w:t xml:space="preserve">López, J. (2019). </w:t>
              </w:r>
              <w:r>
                <w:rPr>
                  <w:i/>
                  <w:iCs/>
                  <w:noProof/>
                </w:rPr>
                <w:t>ArduinoBlocks</w:t>
              </w:r>
              <w:r>
                <w:rPr>
                  <w:noProof/>
                </w:rPr>
                <w:t>. Obtenido de http://www.arduinoblocks.com</w:t>
              </w:r>
            </w:p>
            <w:p w14:paraId="04E29211" w14:textId="77777777" w:rsidR="005A44F5" w:rsidRDefault="005A44F5" w:rsidP="005A44F5">
              <w:pPr>
                <w:pStyle w:val="Bibliografa"/>
                <w:ind w:left="720" w:hanging="720"/>
                <w:rPr>
                  <w:noProof/>
                </w:rPr>
              </w:pPr>
              <w:r>
                <w:rPr>
                  <w:noProof/>
                </w:rPr>
                <w:t xml:space="preserve">McLuhan, M. (1964). </w:t>
              </w:r>
              <w:r>
                <w:rPr>
                  <w:i/>
                  <w:iCs/>
                  <w:noProof/>
                </w:rPr>
                <w:t>El medio es el mensaje.</w:t>
              </w:r>
              <w:r>
                <w:rPr>
                  <w:noProof/>
                </w:rPr>
                <w:t xml:space="preserve"> </w:t>
              </w:r>
            </w:p>
            <w:p w14:paraId="030A3F17" w14:textId="77777777" w:rsidR="005A44F5" w:rsidRDefault="005A44F5" w:rsidP="005A44F5">
              <w:pPr>
                <w:pStyle w:val="Bibliografa"/>
                <w:ind w:left="720" w:hanging="720"/>
                <w:rPr>
                  <w:noProof/>
                </w:rPr>
              </w:pPr>
              <w:r>
                <w:rPr>
                  <w:noProof/>
                </w:rPr>
                <w:t xml:space="preserve">Open-Smart. (2019). </w:t>
              </w:r>
              <w:r>
                <w:rPr>
                  <w:i/>
                  <w:iCs/>
                  <w:noProof/>
                </w:rPr>
                <w:t>Kit de iniciación Rich Shield [Fotografía]</w:t>
              </w:r>
              <w:r>
                <w:rPr>
                  <w:noProof/>
                </w:rPr>
                <w:t>. Obtenido de https://es.aliexpress.com/item/32840665547.html</w:t>
              </w:r>
            </w:p>
            <w:p w14:paraId="3B230F93" w14:textId="77777777" w:rsidR="005A44F5" w:rsidRDefault="005A44F5" w:rsidP="005A44F5">
              <w:pPr>
                <w:pStyle w:val="Bibliografa"/>
                <w:ind w:left="720" w:hanging="720"/>
                <w:rPr>
                  <w:noProof/>
                </w:rPr>
              </w:pPr>
              <w:r>
                <w:rPr>
                  <w:noProof/>
                </w:rPr>
                <w:t xml:space="preserve">Open-Smart. (2019). </w:t>
              </w:r>
              <w:r>
                <w:rPr>
                  <w:i/>
                  <w:iCs/>
                  <w:noProof/>
                </w:rPr>
                <w:t>Placa de expansión multifuncion [Fotografía]</w:t>
              </w:r>
              <w:r>
                <w:rPr>
                  <w:noProof/>
                </w:rPr>
                <w:t>. Obtenido de https://es.aliexpress.com/item/1771823374.html</w:t>
              </w:r>
            </w:p>
            <w:p w14:paraId="4B19596A" w14:textId="77777777" w:rsidR="005A44F5" w:rsidRDefault="005A44F5" w:rsidP="005A44F5">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26880E47" w14:textId="77777777" w:rsidR="005A44F5" w:rsidRDefault="005A44F5" w:rsidP="005A44F5">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4C987A4E" w14:textId="77777777" w:rsidR="005A44F5" w:rsidRDefault="005A44F5" w:rsidP="005A44F5">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1098EB3D" w14:textId="77777777" w:rsidR="005A44F5" w:rsidRDefault="005A44F5" w:rsidP="005A44F5">
              <w:pPr>
                <w:pStyle w:val="Bibliografa"/>
                <w:ind w:left="720" w:hanging="720"/>
                <w:rPr>
                  <w:noProof/>
                </w:rPr>
              </w:pPr>
              <w:r>
                <w:rPr>
                  <w:noProof/>
                </w:rPr>
                <w:t xml:space="preserve">Rushkoff, D. (2011). </w:t>
              </w:r>
              <w:r>
                <w:rPr>
                  <w:i/>
                  <w:iCs/>
                  <w:noProof/>
                </w:rPr>
                <w:t>Program or Be Programmed: Ten Commands for a Digital Age.</w:t>
              </w:r>
              <w:r>
                <w:rPr>
                  <w:noProof/>
                </w:rPr>
                <w:t xml:space="preserve"> </w:t>
              </w:r>
            </w:p>
            <w:p w14:paraId="55854206" w14:textId="77777777" w:rsidR="005A44F5" w:rsidRDefault="005A44F5" w:rsidP="005A44F5">
              <w:pPr>
                <w:pStyle w:val="Bibliografa"/>
                <w:ind w:left="720" w:hanging="720"/>
                <w:rPr>
                  <w:noProof/>
                </w:rPr>
              </w:pPr>
              <w:r>
                <w:rPr>
                  <w:noProof/>
                </w:rPr>
                <w:t xml:space="preserve">Systems, E. (25 de Mayo de 2019). </w:t>
              </w:r>
              <w:r w:rsidRPr="00F274BC">
                <w:rPr>
                  <w:i/>
                  <w:iCs/>
                  <w:noProof/>
                  <w:lang w:val="en-US"/>
                </w:rPr>
                <w:t>The Internet of Things with ESP32</w:t>
              </w:r>
              <w:r w:rsidRPr="00F274BC">
                <w:rPr>
                  <w:noProof/>
                  <w:lang w:val="en-US"/>
                </w:rPr>
                <w:t xml:space="preserve">. </w:t>
              </w:r>
              <w:r>
                <w:rPr>
                  <w:noProof/>
                </w:rPr>
                <w:t>Obtenido de http://esp32.net/</w:t>
              </w:r>
            </w:p>
            <w:p w14:paraId="7442C93A" w14:textId="77777777" w:rsidR="005A44F5" w:rsidRDefault="005A44F5" w:rsidP="005A44F5">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412EA93C" w14:textId="77777777" w:rsidR="005A44F5" w:rsidRDefault="005A44F5" w:rsidP="005A44F5">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361F43AE" w14:textId="77777777" w:rsidR="005A44F5" w:rsidRDefault="005A44F5" w:rsidP="005A44F5">
              <w:pPr>
                <w:pStyle w:val="Bibliografa"/>
                <w:ind w:left="720" w:hanging="720"/>
                <w:rPr>
                  <w:noProof/>
                </w:rPr>
              </w:pPr>
              <w:r>
                <w:rPr>
                  <w:noProof/>
                </w:rPr>
                <w:lastRenderedPageBreak/>
                <w:t xml:space="preserve">Ywrobot. (2019). </w:t>
              </w:r>
              <w:r>
                <w:rPr>
                  <w:i/>
                  <w:iCs/>
                  <w:noProof/>
                </w:rPr>
                <w:t>Plaza de expansión multifunción [Fotografía].</w:t>
              </w:r>
              <w:r>
                <w:rPr>
                  <w:noProof/>
                </w:rPr>
                <w:t xml:space="preserve"> Obtenido de https://es.aliexpress.com/item/32665933380.html</w:t>
              </w:r>
            </w:p>
            <w:p w14:paraId="68743EBA" w14:textId="77777777" w:rsidR="005A44F5" w:rsidRDefault="005A44F5" w:rsidP="005A44F5">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35EFBBB5" w14:textId="77777777" w:rsidR="005A44F5" w:rsidRDefault="00972599" w:rsidP="005A44F5">
              <w:r>
                <w:rPr>
                  <w:bCs/>
                </w:rPr>
                <w:fldChar w:fldCharType="end"/>
              </w:r>
            </w:p>
          </w:sdtContent>
        </w:sdt>
      </w:sdtContent>
    </w:sdt>
    <w:p w14:paraId="503B89E5" w14:textId="77777777" w:rsidR="005A44F5" w:rsidRDefault="005A44F5">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r>
        <w:br w:type="page"/>
      </w:r>
    </w:p>
    <w:p w14:paraId="48D7809A" w14:textId="1FA9CD73" w:rsidR="003203D5" w:rsidRDefault="003203D5" w:rsidP="005A44F5">
      <w:pPr>
        <w:pStyle w:val="otrotitu"/>
      </w:pPr>
      <w:bookmarkStart w:id="121" w:name="_Toc11021631"/>
      <w:r>
        <w:lastRenderedPageBreak/>
        <w:t>Anexo</w:t>
      </w:r>
      <w:r w:rsidR="00C47C0A">
        <w:t xml:space="preserve"> I</w:t>
      </w:r>
      <w:bookmarkEnd w:id="121"/>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3203D5" w14:paraId="4EDAA47B" w14:textId="77777777" w:rsidTr="003203D5">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4C9AFF06" w14:textId="77777777" w:rsidR="003203D5" w:rsidRDefault="003203D5">
            <w:pPr>
              <w:pStyle w:val="TableContents"/>
              <w:spacing w:line="276" w:lineRule="auto"/>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71366557" w14:textId="77777777" w:rsidR="003203D5" w:rsidRDefault="003203D5">
            <w:pPr>
              <w:pStyle w:val="TableContents"/>
              <w:spacing w:line="276" w:lineRule="auto"/>
              <w:jc w:val="center"/>
            </w:pPr>
            <w:r>
              <w:t>ACTIVIDADES</w:t>
            </w:r>
          </w:p>
        </w:tc>
      </w:tr>
      <w:tr w:rsidR="003203D5" w14:paraId="7781B6EF"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4E4CF7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8F8A8D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672A71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Placa Arduino</w:t>
            </w:r>
          </w:p>
        </w:tc>
      </w:tr>
      <w:tr w:rsidR="003203D5" w14:paraId="73627FA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653DFE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C10B6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2.- </w:t>
            </w:r>
            <w:proofErr w:type="spellStart"/>
            <w:r w:rsidRPr="00ED2D14">
              <w:rPr>
                <w:rFonts w:ascii="Times New Roman" w:hAnsi="Times New Roman" w:cs="Times New Roman"/>
              </w:rPr>
              <w:t>Shield</w:t>
            </w:r>
            <w:proofErr w:type="spellEnd"/>
            <w:r w:rsidRPr="00ED2D14">
              <w:rPr>
                <w:rFonts w:ascii="Times New Roman" w:hAnsi="Times New Roman" w:cs="Times New Roman"/>
              </w:rP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ADFB65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3.- LED</w:t>
            </w:r>
          </w:p>
        </w:tc>
      </w:tr>
      <w:tr w:rsidR="003203D5" w14:paraId="5A5EF9C3"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4C8A42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404E4EB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4.- Secuencia </w:t>
            </w:r>
            <w:proofErr w:type="spellStart"/>
            <w:r w:rsidRPr="00ED2D14">
              <w:rPr>
                <w:rFonts w:ascii="Times New Roman" w:hAnsi="Times New Roman" w:cs="Times New Roman"/>
              </w:rP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172DFD6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5.- Semáforo</w:t>
            </w:r>
          </w:p>
        </w:tc>
      </w:tr>
      <w:tr w:rsidR="003203D5" w14:paraId="48CA905C"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8A0812A"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87DB2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6EE8E0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7.- </w:t>
            </w:r>
            <w:proofErr w:type="spellStart"/>
            <w:r w:rsidRPr="00ED2D14">
              <w:rPr>
                <w:rFonts w:ascii="Times New Roman" w:hAnsi="Times New Roman" w:cs="Times New Roman"/>
              </w:rPr>
              <w:t>Pulsador+LED</w:t>
            </w:r>
            <w:proofErr w:type="spellEnd"/>
          </w:p>
        </w:tc>
      </w:tr>
      <w:tr w:rsidR="003203D5" w14:paraId="4BA63C5E"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E10E4A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9209C3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165AC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9.- </w:t>
            </w:r>
            <w:proofErr w:type="spellStart"/>
            <w:r w:rsidRPr="00ED2D14">
              <w:rPr>
                <w:rFonts w:ascii="Times New Roman" w:hAnsi="Times New Roman" w:cs="Times New Roman"/>
              </w:rPr>
              <w:t>Potenciómetro+LED</w:t>
            </w:r>
            <w:proofErr w:type="spellEnd"/>
          </w:p>
        </w:tc>
      </w:tr>
      <w:tr w:rsidR="003203D5" w14:paraId="3BF516E6"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4366D07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A57674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0.- </w:t>
            </w:r>
            <w:proofErr w:type="spellStart"/>
            <w:r w:rsidRPr="00ED2D14">
              <w:rPr>
                <w:rFonts w:ascii="Times New Roman" w:hAnsi="Times New Roman" w:cs="Times New Roman"/>
              </w:rP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621DBA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1.- </w:t>
            </w:r>
            <w:proofErr w:type="spellStart"/>
            <w:r w:rsidRPr="00ED2D14">
              <w:rPr>
                <w:rFonts w:ascii="Times New Roman" w:hAnsi="Times New Roman" w:cs="Times New Roman"/>
              </w:rPr>
              <w:t>Potenciómetro+Consola</w:t>
            </w:r>
            <w:proofErr w:type="spellEnd"/>
          </w:p>
        </w:tc>
      </w:tr>
      <w:tr w:rsidR="003203D5" w14:paraId="2498145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47C3EF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D8923A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2.- </w:t>
            </w:r>
            <w:proofErr w:type="spellStart"/>
            <w:r w:rsidRPr="00ED2D14">
              <w:rPr>
                <w:rFonts w:ascii="Times New Roman" w:hAnsi="Times New Roman" w:cs="Times New Roman"/>
              </w:rP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12ADE1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3.- </w:t>
            </w:r>
            <w:proofErr w:type="spellStart"/>
            <w:r w:rsidRPr="00ED2D14">
              <w:rPr>
                <w:rFonts w:ascii="Times New Roman" w:hAnsi="Times New Roman" w:cs="Times New Roman"/>
              </w:rPr>
              <w:t>NTC+Consola</w:t>
            </w:r>
            <w:proofErr w:type="spellEnd"/>
          </w:p>
        </w:tc>
      </w:tr>
      <w:tr w:rsidR="003203D5" w14:paraId="0AFE7C25"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950451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77738C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3CA17C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5.- Programar </w:t>
            </w:r>
            <w:proofErr w:type="spellStart"/>
            <w:r w:rsidRPr="00ED2D14">
              <w:rPr>
                <w:rFonts w:ascii="Times New Roman" w:hAnsi="Times New Roman" w:cs="Times New Roman"/>
              </w:rPr>
              <w:t>termostato+LED</w:t>
            </w:r>
            <w:proofErr w:type="spellEnd"/>
          </w:p>
        </w:tc>
      </w:tr>
      <w:tr w:rsidR="003203D5" w14:paraId="542F39F8"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FED44E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C79F5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5DC7C722"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7.- Magia 27</w:t>
            </w:r>
          </w:p>
        </w:tc>
      </w:tr>
      <w:tr w:rsidR="003203D5" w14:paraId="161FCDD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2CFB80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5D3FC0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0793CD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9.- </w:t>
            </w:r>
            <w:proofErr w:type="spellStart"/>
            <w:r w:rsidRPr="00ED2D14">
              <w:rPr>
                <w:rFonts w:ascii="Times New Roman" w:hAnsi="Times New Roman" w:cs="Times New Roman"/>
              </w:rPr>
              <w:t>Potenciómetro+zumbador</w:t>
            </w:r>
            <w:proofErr w:type="spellEnd"/>
          </w:p>
        </w:tc>
      </w:tr>
      <w:tr w:rsidR="003203D5" w14:paraId="58CFFF0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D285A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0208B6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B9045B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1.- Reproductor musical</w:t>
            </w:r>
          </w:p>
        </w:tc>
      </w:tr>
      <w:tr w:rsidR="003203D5" w14:paraId="4317629B"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3E76D50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FD75D8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2D25FE"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3.- Programar alarma</w:t>
            </w:r>
          </w:p>
        </w:tc>
      </w:tr>
      <w:tr w:rsidR="003203D5" w14:paraId="0D055D2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32EAC4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093DCB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6FF8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2.1.- Ver códigos de proyectos con </w:t>
            </w:r>
            <w:proofErr w:type="spellStart"/>
            <w:r w:rsidRPr="00ED2D14">
              <w:rPr>
                <w:rFonts w:ascii="Times New Roman" w:hAnsi="Times New Roman" w:cs="Times New Roman"/>
              </w:rPr>
              <w:t>ArduinoBlocks</w:t>
            </w:r>
            <w:proofErr w:type="spellEnd"/>
          </w:p>
        </w:tc>
      </w:tr>
      <w:tr w:rsidR="003203D5" w14:paraId="5160905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D327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C9ADDBA"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C38FD7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3.- Potenciómetro y 4 displays</w:t>
            </w:r>
          </w:p>
        </w:tc>
      </w:tr>
      <w:tr w:rsidR="003203D5" w14:paraId="7DE917FF"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008EA98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7C0AA24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EFFFF1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5.- Cronómetro con pulsadores</w:t>
            </w:r>
          </w:p>
        </w:tc>
      </w:tr>
      <w:tr w:rsidR="003203D5" w14:paraId="3AED3C6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24A9642"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2734F4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CB5F10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7.- Selector de luces por IR</w:t>
            </w:r>
          </w:p>
        </w:tc>
      </w:tr>
      <w:tr w:rsidR="003203D5" w14:paraId="22BC1AB9"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A338D4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6C0477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9829C8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2.9.- Selector de sensores </w:t>
            </w:r>
            <w:proofErr w:type="spellStart"/>
            <w:r w:rsidRPr="00ED2D14">
              <w:rPr>
                <w:rFonts w:ascii="Times New Roman" w:hAnsi="Times New Roman" w:cs="Times New Roman"/>
              </w:rPr>
              <w:t>po</w:t>
            </w:r>
            <w:proofErr w:type="spellEnd"/>
            <w:r w:rsidRPr="00ED2D14">
              <w:rPr>
                <w:rFonts w:ascii="Times New Roman" w:hAnsi="Times New Roman" w:cs="Times New Roman"/>
              </w:rPr>
              <w:t xml:space="preserve"> IR + display</w:t>
            </w:r>
          </w:p>
        </w:tc>
      </w:tr>
      <w:tr w:rsidR="003203D5" w14:paraId="13C706EA" w14:textId="77777777" w:rsidTr="003203D5">
        <w:trPr>
          <w:trHeight w:val="410"/>
        </w:trPr>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559F4DD" w14:textId="77777777" w:rsidR="003203D5" w:rsidRDefault="003203D5">
            <w:pPr>
              <w:pStyle w:val="TableContents"/>
              <w:spacing w:line="276" w:lineRule="auto"/>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07138AF8" w14:textId="77777777" w:rsidR="003203D5" w:rsidRDefault="003203D5">
            <w:pPr>
              <w:pStyle w:val="TableContents"/>
              <w:spacing w:line="276" w:lineRule="auto"/>
            </w:pPr>
            <w:r>
              <w:t>2.10.- Proyecto domótica</w:t>
            </w:r>
          </w:p>
        </w:tc>
      </w:tr>
    </w:tbl>
    <w:p w14:paraId="206DB5A3" w14:textId="1D26237C" w:rsidR="003203D5" w:rsidRDefault="003203D5" w:rsidP="003203D5">
      <w:pPr>
        <w:pStyle w:val="Tables"/>
      </w:pPr>
      <w:bookmarkStart w:id="122" w:name="_Toc11021642"/>
      <w:r>
        <w:t>Anexo</w:t>
      </w:r>
      <w:r w:rsidR="00C47C0A">
        <w:t xml:space="preserve"> I</w:t>
      </w:r>
      <w:r>
        <w:t>. Temporización para alumnos avanzados</w:t>
      </w:r>
      <w:bookmarkEnd w:id="122"/>
    </w:p>
    <w:p w14:paraId="4D259BF6" w14:textId="3E7A74EB" w:rsidR="00000DE2" w:rsidRDefault="00000DE2" w:rsidP="00000DE2"/>
    <w:p w14:paraId="7AE42459" w14:textId="1D536764" w:rsidR="00000DE2" w:rsidRDefault="00000DE2" w:rsidP="00000DE2"/>
    <w:p w14:paraId="7173766C" w14:textId="3DDCFB23" w:rsidR="00C47C0A" w:rsidRDefault="00C47C0A" w:rsidP="00C47C0A">
      <w:pPr>
        <w:pStyle w:val="otrotitu"/>
      </w:pPr>
      <w:bookmarkStart w:id="123" w:name="_Toc11021632"/>
      <w:r>
        <w:lastRenderedPageBreak/>
        <w:t>Anexo II</w:t>
      </w:r>
      <w:bookmarkEnd w:id="123"/>
    </w:p>
    <w:p w14:paraId="357FC56B" w14:textId="38AA1EFC" w:rsidR="00000DE2" w:rsidRDefault="00000DE2" w:rsidP="00000DE2">
      <w:pPr>
        <w:pStyle w:val="otrotitulo2"/>
      </w:pPr>
      <w:bookmarkStart w:id="124" w:name="_Toc11021633"/>
      <w:proofErr w:type="spellStart"/>
      <w:r>
        <w:t>Especificaciones</w:t>
      </w:r>
      <w:proofErr w:type="spellEnd"/>
      <w:r>
        <w:t xml:space="preserve"> Arduino</w:t>
      </w:r>
      <w:bookmarkEnd w:id="124"/>
    </w:p>
    <w:tbl>
      <w:tblPr>
        <w:tblStyle w:val="Tablanormal1"/>
        <w:tblW w:w="0" w:type="auto"/>
        <w:tblLook w:val="04A0" w:firstRow="1" w:lastRow="0" w:firstColumn="1" w:lastColumn="0" w:noHBand="0" w:noVBand="1"/>
      </w:tblPr>
      <w:tblGrid>
        <w:gridCol w:w="4248"/>
        <w:gridCol w:w="4504"/>
      </w:tblGrid>
      <w:tr w:rsidR="00D06C51" w14:paraId="151BBC15" w14:textId="77777777" w:rsidTr="008D7864">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1D45AE86" w14:textId="18AA9CC8"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Microcontrolador</w:t>
            </w:r>
          </w:p>
        </w:tc>
        <w:tc>
          <w:tcPr>
            <w:tcW w:w="4504" w:type="dxa"/>
          </w:tcPr>
          <w:p w14:paraId="15450D4B" w14:textId="4216B3F0" w:rsidR="00D06C51" w:rsidRPr="001A730B" w:rsidRDefault="00D06C51" w:rsidP="00D06C51">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1A730B">
              <w:rPr>
                <w:b w:val="0"/>
                <w:bCs w:val="0"/>
              </w:rPr>
              <w:t>Atmega328</w:t>
            </w:r>
          </w:p>
        </w:tc>
      </w:tr>
      <w:tr w:rsidR="00D06C51" w14:paraId="13D3D5E5"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640B3031" w14:textId="5DF7C651"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operación</w:t>
            </w:r>
          </w:p>
        </w:tc>
        <w:tc>
          <w:tcPr>
            <w:tcW w:w="4504" w:type="dxa"/>
          </w:tcPr>
          <w:p w14:paraId="1C44BB58" w14:textId="44FD06D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V</w:t>
            </w:r>
          </w:p>
        </w:tc>
      </w:tr>
      <w:tr w:rsidR="00D06C51" w14:paraId="1965D128" w14:textId="77777777" w:rsidTr="008D7864">
        <w:trPr>
          <w:trHeight w:val="170"/>
        </w:trPr>
        <w:tc>
          <w:tcPr>
            <w:cnfStyle w:val="001000000000" w:firstRow="0" w:lastRow="0" w:firstColumn="1" w:lastColumn="0" w:oddVBand="0" w:evenVBand="0" w:oddHBand="0" w:evenHBand="0" w:firstRowFirstColumn="0" w:firstRowLastColumn="0" w:lastRowFirstColumn="0" w:lastRowLastColumn="0"/>
            <w:tcW w:w="4248" w:type="dxa"/>
          </w:tcPr>
          <w:p w14:paraId="40C16B23" w14:textId="404F4C64"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entrada (Recomendado)</w:t>
            </w:r>
          </w:p>
        </w:tc>
        <w:tc>
          <w:tcPr>
            <w:tcW w:w="4504" w:type="dxa"/>
          </w:tcPr>
          <w:p w14:paraId="5737F95A" w14:textId="581CEB65"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7 – 12V</w:t>
            </w:r>
          </w:p>
        </w:tc>
      </w:tr>
      <w:tr w:rsidR="00D06C51" w14:paraId="0173BC7D"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7215AEBD" w14:textId="7750567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entrada (Límite)</w:t>
            </w:r>
          </w:p>
        </w:tc>
        <w:tc>
          <w:tcPr>
            <w:tcW w:w="4504" w:type="dxa"/>
          </w:tcPr>
          <w:p w14:paraId="44DD863D" w14:textId="06AFBEFA"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 – 20V</w:t>
            </w:r>
          </w:p>
        </w:tc>
      </w:tr>
      <w:tr w:rsidR="00D06C51" w14:paraId="55648FAC" w14:textId="77777777" w:rsidTr="008D7864">
        <w:trPr>
          <w:trHeight w:val="170"/>
        </w:trPr>
        <w:tc>
          <w:tcPr>
            <w:cnfStyle w:val="001000000000" w:firstRow="0" w:lastRow="0" w:firstColumn="1" w:lastColumn="0" w:oddVBand="0" w:evenVBand="0" w:oddHBand="0" w:evenHBand="0" w:firstRowFirstColumn="0" w:firstRowLastColumn="0" w:lastRowFirstColumn="0" w:lastRowLastColumn="0"/>
            <w:tcW w:w="4248" w:type="dxa"/>
          </w:tcPr>
          <w:p w14:paraId="5012B138" w14:textId="4DB0444E"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Pines para entrada- salida digital</w:t>
            </w:r>
          </w:p>
        </w:tc>
        <w:tc>
          <w:tcPr>
            <w:tcW w:w="4504" w:type="dxa"/>
          </w:tcPr>
          <w:p w14:paraId="782598D1" w14:textId="1576D564"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4 (6 pueden usarse como salida de PWM)</w:t>
            </w:r>
          </w:p>
        </w:tc>
      </w:tr>
      <w:tr w:rsidR="00D06C51" w14:paraId="54964F24"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0DE89C2B" w14:textId="6279B4F7"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Pines de entrada analógica</w:t>
            </w:r>
          </w:p>
        </w:tc>
        <w:tc>
          <w:tcPr>
            <w:tcW w:w="4504" w:type="dxa"/>
          </w:tcPr>
          <w:p w14:paraId="2FBBD991" w14:textId="7450BD98"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w:t>
            </w:r>
          </w:p>
        </w:tc>
      </w:tr>
      <w:tr w:rsidR="00D06C51" w14:paraId="1E6A23CF" w14:textId="77777777" w:rsidTr="008D7864">
        <w:trPr>
          <w:trHeight w:val="170"/>
        </w:trPr>
        <w:tc>
          <w:tcPr>
            <w:cnfStyle w:val="001000000000" w:firstRow="0" w:lastRow="0" w:firstColumn="1" w:lastColumn="0" w:oddVBand="0" w:evenVBand="0" w:oddHBand="0" w:evenHBand="0" w:firstRowFirstColumn="0" w:firstRowLastColumn="0" w:lastRowFirstColumn="0" w:lastRowLastColumn="0"/>
            <w:tcW w:w="4248" w:type="dxa"/>
          </w:tcPr>
          <w:p w14:paraId="2566EC26" w14:textId="16CBBB7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Corriente continua por pin IO</w:t>
            </w:r>
          </w:p>
        </w:tc>
        <w:tc>
          <w:tcPr>
            <w:tcW w:w="4504" w:type="dxa"/>
          </w:tcPr>
          <w:p w14:paraId="787E3FFF" w14:textId="7A3F2C22"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40 mA</w:t>
            </w:r>
          </w:p>
        </w:tc>
      </w:tr>
      <w:tr w:rsidR="00D06C51" w14:paraId="694A5FC4"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68EC6D93" w14:textId="54FB1D2B"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Corriente continua en el pin 3.3V</w:t>
            </w:r>
          </w:p>
        </w:tc>
        <w:tc>
          <w:tcPr>
            <w:tcW w:w="4504" w:type="dxa"/>
          </w:tcPr>
          <w:p w14:paraId="51349524" w14:textId="2FA7EF61"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0 mA</w:t>
            </w:r>
          </w:p>
        </w:tc>
      </w:tr>
      <w:tr w:rsidR="00D06C51" w14:paraId="3FE5FB44" w14:textId="77777777" w:rsidTr="008D7864">
        <w:trPr>
          <w:trHeight w:val="170"/>
        </w:trPr>
        <w:tc>
          <w:tcPr>
            <w:cnfStyle w:val="001000000000" w:firstRow="0" w:lastRow="0" w:firstColumn="1" w:lastColumn="0" w:oddVBand="0" w:evenVBand="0" w:oddHBand="0" w:evenHBand="0" w:firstRowFirstColumn="0" w:firstRowLastColumn="0" w:lastRowFirstColumn="0" w:lastRowLastColumn="0"/>
            <w:tcW w:w="4248" w:type="dxa"/>
          </w:tcPr>
          <w:p w14:paraId="0718D58A" w14:textId="577572F3"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Memoria Flash</w:t>
            </w:r>
          </w:p>
        </w:tc>
        <w:tc>
          <w:tcPr>
            <w:tcW w:w="4504" w:type="dxa"/>
          </w:tcPr>
          <w:p w14:paraId="5EC4D32B" w14:textId="62DF6850"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 xml:space="preserve">32 KB (0,5 KB ocupados por el </w:t>
            </w:r>
            <w:proofErr w:type="spellStart"/>
            <w:r>
              <w:t>bootloader</w:t>
            </w:r>
            <w:proofErr w:type="spellEnd"/>
            <w:r>
              <w:t>)</w:t>
            </w:r>
          </w:p>
        </w:tc>
      </w:tr>
      <w:tr w:rsidR="00D06C51" w14:paraId="5550BBB8"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7699897C" w14:textId="7C0F37C5"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SRAM</w:t>
            </w:r>
          </w:p>
        </w:tc>
        <w:tc>
          <w:tcPr>
            <w:tcW w:w="4504" w:type="dxa"/>
          </w:tcPr>
          <w:p w14:paraId="7B3C59DF" w14:textId="79066A1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2 KB</w:t>
            </w:r>
          </w:p>
        </w:tc>
      </w:tr>
      <w:tr w:rsidR="00D06C51" w14:paraId="4238AC9E" w14:textId="77777777" w:rsidTr="008D7864">
        <w:trPr>
          <w:trHeight w:val="170"/>
        </w:trPr>
        <w:tc>
          <w:tcPr>
            <w:cnfStyle w:val="001000000000" w:firstRow="0" w:lastRow="0" w:firstColumn="1" w:lastColumn="0" w:oddVBand="0" w:evenVBand="0" w:oddHBand="0" w:evenHBand="0" w:firstRowFirstColumn="0" w:firstRowLastColumn="0" w:lastRowFirstColumn="0" w:lastRowLastColumn="0"/>
            <w:tcW w:w="4248" w:type="dxa"/>
          </w:tcPr>
          <w:p w14:paraId="13D36340" w14:textId="1A25DBD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EEPROM</w:t>
            </w:r>
          </w:p>
        </w:tc>
        <w:tc>
          <w:tcPr>
            <w:tcW w:w="4504" w:type="dxa"/>
          </w:tcPr>
          <w:p w14:paraId="2F935535" w14:textId="0B9A834F"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 KB</w:t>
            </w:r>
          </w:p>
        </w:tc>
      </w:tr>
      <w:tr w:rsidR="00D06C51" w14:paraId="52069F54" w14:textId="77777777" w:rsidTr="008D786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48" w:type="dxa"/>
          </w:tcPr>
          <w:p w14:paraId="15032CC1" w14:textId="4D2A04E7"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Frecuencia de reloj</w:t>
            </w:r>
          </w:p>
        </w:tc>
        <w:tc>
          <w:tcPr>
            <w:tcW w:w="4504" w:type="dxa"/>
          </w:tcPr>
          <w:p w14:paraId="35D89CDD" w14:textId="7991E969"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16 MHz</w:t>
            </w:r>
          </w:p>
        </w:tc>
      </w:tr>
    </w:tbl>
    <w:p w14:paraId="6E57ADF6" w14:textId="6EAE332D" w:rsidR="00000DE2" w:rsidRDefault="00000DE2" w:rsidP="00000DE2">
      <w:pPr>
        <w:pStyle w:val="otrotitulo2"/>
      </w:pPr>
      <w:bookmarkStart w:id="125" w:name="_Toc11021634"/>
      <w:proofErr w:type="spellStart"/>
      <w:r>
        <w:t>Componentes</w:t>
      </w:r>
      <w:proofErr w:type="spellEnd"/>
      <w:r>
        <w:t xml:space="preserve"> </w:t>
      </w:r>
      <w:proofErr w:type="spellStart"/>
      <w:r>
        <w:t>electrónicos</w:t>
      </w:r>
      <w:bookmarkEnd w:id="125"/>
      <w:proofErr w:type="spellEnd"/>
    </w:p>
    <w:p w14:paraId="2BEE2B2D" w14:textId="0E9AD9B7" w:rsidR="00C47C0A" w:rsidRDefault="00C47C0A" w:rsidP="00C47C0A">
      <w:pPr>
        <w:pStyle w:val="FirstParagraph"/>
      </w:pPr>
      <w:r>
        <w:t>La información e imágenes del apartado actual de este anexo han sido recogid</w:t>
      </w:r>
      <w:r w:rsidR="00FA52E1">
        <w:t>as de la fuente que se especifica.</w:t>
      </w:r>
    </w:p>
    <w:p w14:paraId="7BD4623F" w14:textId="71E0E74B" w:rsidR="00000DE2" w:rsidRDefault="00000DE2" w:rsidP="00000DE2">
      <w:pPr>
        <w:pStyle w:val="Ttulo6"/>
      </w:pPr>
      <w:r>
        <w:rPr>
          <w:noProof/>
          <w:lang w:eastAsia="es-ES"/>
        </w:rPr>
        <w:drawing>
          <wp:anchor distT="0" distB="0" distL="114300" distR="114300" simplePos="0" relativeHeight="251791872" behindDoc="0" locked="0" layoutInCell="1" allowOverlap="1" wp14:anchorId="4F8F2954" wp14:editId="3D9C6D12">
            <wp:simplePos x="0" y="0"/>
            <wp:positionH relativeFrom="margin">
              <wp:align>right</wp:align>
            </wp:positionH>
            <wp:positionV relativeFrom="paragraph">
              <wp:posOffset>117475</wp:posOffset>
            </wp:positionV>
            <wp:extent cx="2000250" cy="1057910"/>
            <wp:effectExtent l="0" t="0" r="0" b="8890"/>
            <wp:wrapSquare wrapText="left"/>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00250" cy="1057910"/>
                    </a:xfrm>
                    <a:prstGeom prst="rect">
                      <a:avLst/>
                    </a:prstGeom>
                    <a:noFill/>
                  </pic:spPr>
                </pic:pic>
              </a:graphicData>
            </a:graphic>
            <wp14:sizeRelH relativeFrom="page">
              <wp14:pctWidth>0</wp14:pctWidth>
            </wp14:sizeRelH>
            <wp14:sizeRelV relativeFrom="page">
              <wp14:pctHeight>0</wp14:pctHeight>
            </wp14:sizeRelV>
          </wp:anchor>
        </w:drawing>
      </w:r>
      <w:r>
        <w:t>Diodos LED.</w:t>
      </w:r>
    </w:p>
    <w:p w14:paraId="1DCA0F23" w14:textId="77777777" w:rsidR="00000DE2" w:rsidRDefault="00000DE2" w:rsidP="00000DE2">
      <w:pPr>
        <w:pStyle w:val="Standard"/>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emite luz.</w:t>
      </w:r>
    </w:p>
    <w:p w14:paraId="6BB37C1E" w14:textId="7EFBCD05" w:rsidR="00000DE2" w:rsidRDefault="00000DE2" w:rsidP="00000DE2">
      <w:pPr>
        <w:pStyle w:val="Standard"/>
      </w:pPr>
      <w:r>
        <w:t xml:space="preserve">La patilla larga indica el ánodo. Lucirá cuando la patilla larga </w:t>
      </w:r>
      <w:proofErr w:type="spellStart"/>
      <w:r>
        <w:t>este</w:t>
      </w:r>
      <w:proofErr w:type="spellEnd"/>
      <w:r>
        <w:t xml:space="preserve"> conectada al polo positivo.</w:t>
      </w:r>
    </w:p>
    <w:p w14:paraId="67C338D0" w14:textId="77777777" w:rsidR="00FA52E1" w:rsidRDefault="00FA52E1" w:rsidP="00000DE2">
      <w:pPr>
        <w:pStyle w:val="Standard"/>
        <w:rPr>
          <w:i/>
          <w:iCs/>
        </w:rPr>
      </w:pPr>
    </w:p>
    <w:p w14:paraId="5FAD72E6" w14:textId="59D8A873" w:rsidR="00000DE2" w:rsidRPr="00FA52E1" w:rsidRDefault="00FA52E1" w:rsidP="00000DE2">
      <w:pPr>
        <w:pStyle w:val="Standard"/>
        <w:rPr>
          <w:i/>
          <w:iCs/>
        </w:rPr>
      </w:pPr>
      <w:r w:rsidRPr="00FA52E1">
        <w:rPr>
          <w:i/>
          <w:iCs/>
        </w:rPr>
        <w:t>Imagen tomada de www.areatecnologia.com</w:t>
      </w:r>
    </w:p>
    <w:p w14:paraId="1C1DBFE4" w14:textId="77777777" w:rsidR="00000DE2" w:rsidRDefault="00000DE2" w:rsidP="00000DE2">
      <w:pPr>
        <w:pStyle w:val="Standard"/>
      </w:pPr>
    </w:p>
    <w:p w14:paraId="7E62119C" w14:textId="77777777" w:rsidR="00000DE2" w:rsidRDefault="00000DE2" w:rsidP="00000DE2">
      <w:pPr>
        <w:pStyle w:val="Standard"/>
      </w:pPr>
    </w:p>
    <w:p w14:paraId="134A98BE" w14:textId="77777777" w:rsidR="00000DE2" w:rsidRDefault="00000DE2" w:rsidP="00000DE2">
      <w:pPr>
        <w:pStyle w:val="Ttulo6"/>
      </w:pPr>
      <w:r>
        <w:rPr>
          <w:noProof/>
          <w:lang w:eastAsia="es-ES"/>
        </w:rPr>
        <w:drawing>
          <wp:anchor distT="0" distB="0" distL="114300" distR="114300" simplePos="0" relativeHeight="251795968" behindDoc="0" locked="0" layoutInCell="1" allowOverlap="1" wp14:anchorId="7AD7E7E4" wp14:editId="2C80B4E9">
            <wp:simplePos x="0" y="0"/>
            <wp:positionH relativeFrom="column">
              <wp:posOffset>4004945</wp:posOffset>
            </wp:positionH>
            <wp:positionV relativeFrom="paragraph">
              <wp:posOffset>29210</wp:posOffset>
            </wp:positionV>
            <wp:extent cx="1419225" cy="937895"/>
            <wp:effectExtent l="0" t="0" r="9525"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19225" cy="937895"/>
                    </a:xfrm>
                    <a:prstGeom prst="rect">
                      <a:avLst/>
                    </a:prstGeom>
                    <a:noFill/>
                  </pic:spPr>
                </pic:pic>
              </a:graphicData>
            </a:graphic>
            <wp14:sizeRelH relativeFrom="page">
              <wp14:pctWidth>0</wp14:pctWidth>
            </wp14:sizeRelH>
            <wp14:sizeRelV relativeFrom="page">
              <wp14:pctHeight>0</wp14:pctHeight>
            </wp14:sizeRelV>
          </wp:anchor>
        </w:drawing>
      </w:r>
      <w:r>
        <w:t>Pulsador</w:t>
      </w:r>
    </w:p>
    <w:p w14:paraId="2FD2694C" w14:textId="3F105E4A" w:rsidR="00000DE2" w:rsidRDefault="00000DE2" w:rsidP="00000DE2">
      <w:pPr>
        <w:pStyle w:val="Standard"/>
      </w:pPr>
      <w:r>
        <w:t xml:space="preserve">Un pulsador es un dispositivo de control, que puede presentar dos estados:  </w:t>
      </w:r>
      <w:r w:rsidRPr="002B0E8D">
        <w:t xml:space="preserve">abierto, si no </w:t>
      </w:r>
      <w:r w:rsidR="00AA3088" w:rsidRPr="002B0E8D">
        <w:t>se aprieta</w:t>
      </w:r>
      <w:r w:rsidRPr="002B0E8D">
        <w:t xml:space="preserve">, o cerrado si </w:t>
      </w:r>
      <w:r w:rsidR="00AA3088" w:rsidRPr="002B0E8D">
        <w:t>se aprieta</w:t>
      </w:r>
      <w:r>
        <w:t>.</w:t>
      </w:r>
    </w:p>
    <w:p w14:paraId="361E4BE5" w14:textId="77777777" w:rsidR="00000DE2" w:rsidRDefault="00000DE2" w:rsidP="00000DE2">
      <w:pPr>
        <w:pStyle w:val="Standard"/>
      </w:pPr>
    </w:p>
    <w:p w14:paraId="49BDB2D0" w14:textId="029C9FE0" w:rsidR="00000DE2" w:rsidRPr="00FA52E1" w:rsidRDefault="00FA52E1" w:rsidP="00000DE2">
      <w:pPr>
        <w:pStyle w:val="Standard"/>
        <w:rPr>
          <w:i/>
          <w:iCs/>
        </w:rPr>
      </w:pPr>
      <w:r w:rsidRPr="00FA52E1">
        <w:rPr>
          <w:i/>
          <w:iCs/>
        </w:rPr>
        <w:t>Imagen tomada de www.areatecnologia.com</w:t>
      </w:r>
    </w:p>
    <w:p w14:paraId="44B6E2A1" w14:textId="77777777" w:rsidR="00000DE2" w:rsidRDefault="00000DE2" w:rsidP="00000DE2">
      <w:pPr>
        <w:pStyle w:val="Ttulo6"/>
      </w:pPr>
      <w:r>
        <w:rPr>
          <w:noProof/>
          <w:lang w:eastAsia="es-ES"/>
        </w:rPr>
        <w:lastRenderedPageBreak/>
        <w:drawing>
          <wp:anchor distT="0" distB="0" distL="114300" distR="114300" simplePos="0" relativeHeight="251793920" behindDoc="0" locked="0" layoutInCell="1" allowOverlap="1" wp14:anchorId="2AB98413" wp14:editId="443F8A6A">
            <wp:simplePos x="0" y="0"/>
            <wp:positionH relativeFrom="column">
              <wp:posOffset>4328160</wp:posOffset>
            </wp:positionH>
            <wp:positionV relativeFrom="paragraph">
              <wp:posOffset>130810</wp:posOffset>
            </wp:positionV>
            <wp:extent cx="1152525" cy="678815"/>
            <wp:effectExtent l="0" t="0" r="9525" b="698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52525" cy="678815"/>
                    </a:xfrm>
                    <a:prstGeom prst="rect">
                      <a:avLst/>
                    </a:prstGeom>
                    <a:noFill/>
                  </pic:spPr>
                </pic:pic>
              </a:graphicData>
            </a:graphic>
            <wp14:sizeRelH relativeFrom="page">
              <wp14:pctWidth>0</wp14:pctWidth>
            </wp14:sizeRelH>
            <wp14:sizeRelV relativeFrom="page">
              <wp14:pctHeight>0</wp14:pctHeight>
            </wp14:sizeRelV>
          </wp:anchor>
        </w:drawing>
      </w:r>
      <w:r>
        <w:t>Sensor rotativo KNOB o potenciómetro</w:t>
      </w:r>
    </w:p>
    <w:p w14:paraId="372126FC" w14:textId="77777777" w:rsidR="00000DE2" w:rsidRDefault="00000DE2" w:rsidP="00000DE2">
      <w:pPr>
        <w:pStyle w:val="Standard"/>
      </w:pPr>
      <w:r>
        <w:t>El potenciómetro es un sensor de entrada muy usado. Consta de una resistencia variable, que dependerá de la posición de giro en que se encuentre el mango.</w:t>
      </w:r>
    </w:p>
    <w:p w14:paraId="0DE16BFD" w14:textId="4062F3D3" w:rsidR="00000DE2" w:rsidRDefault="00000DE2" w:rsidP="00000DE2">
      <w:pPr>
        <w:pStyle w:val="Standard"/>
      </w:pPr>
      <w:r>
        <w:t xml:space="preserve">El potenciómetro </w:t>
      </w:r>
      <w:r w:rsidRPr="002B0E8D">
        <w:t xml:space="preserve">posee tres patas y con él </w:t>
      </w:r>
      <w:r w:rsidR="00AA3088" w:rsidRPr="002B0E8D">
        <w:t>se puede</w:t>
      </w:r>
      <w:r w:rsidRPr="002B0E8D">
        <w:t xml:space="preserve"> obtener </w:t>
      </w:r>
      <w:r>
        <w:t>una entrada analógica (de valor: 0 - 1023)</w:t>
      </w:r>
    </w:p>
    <w:p w14:paraId="78F4D9B2" w14:textId="77777777" w:rsidR="00FA52E1" w:rsidRDefault="00FA52E1" w:rsidP="00000DE2">
      <w:pPr>
        <w:pStyle w:val="Standard"/>
      </w:pPr>
    </w:p>
    <w:p w14:paraId="7365B781" w14:textId="77777777" w:rsidR="00FA52E1" w:rsidRDefault="00FA52E1" w:rsidP="00000DE2">
      <w:pPr>
        <w:pStyle w:val="Standard"/>
        <w:rPr>
          <w:i/>
          <w:iCs/>
        </w:rPr>
      </w:pPr>
      <w:r w:rsidRPr="00FA52E1">
        <w:rPr>
          <w:i/>
          <w:iCs/>
        </w:rPr>
        <w:t>Imagen tomada de www.areatecnologia.com</w:t>
      </w:r>
    </w:p>
    <w:p w14:paraId="282A43BB" w14:textId="0CFA8677" w:rsidR="00000DE2" w:rsidRPr="00FA52E1" w:rsidRDefault="00000DE2" w:rsidP="00000DE2">
      <w:pPr>
        <w:pStyle w:val="Standard"/>
        <w:rPr>
          <w:i/>
          <w:iCs/>
        </w:rPr>
      </w:pPr>
    </w:p>
    <w:p w14:paraId="78752E27" w14:textId="020534D6" w:rsidR="00000DE2" w:rsidRDefault="00FA52E1" w:rsidP="00000DE2">
      <w:pPr>
        <w:pStyle w:val="Ttulo6"/>
      </w:pPr>
      <w:r>
        <w:rPr>
          <w:noProof/>
          <w:lang w:eastAsia="es-ES"/>
        </w:rPr>
        <w:drawing>
          <wp:anchor distT="0" distB="0" distL="114300" distR="114300" simplePos="0" relativeHeight="251792896" behindDoc="0" locked="0" layoutInCell="1" allowOverlap="1" wp14:anchorId="414EC53D" wp14:editId="2821D594">
            <wp:simplePos x="0" y="0"/>
            <wp:positionH relativeFrom="column">
              <wp:posOffset>4747260</wp:posOffset>
            </wp:positionH>
            <wp:positionV relativeFrom="paragraph">
              <wp:posOffset>89535</wp:posOffset>
            </wp:positionV>
            <wp:extent cx="781050" cy="781050"/>
            <wp:effectExtent l="0" t="0" r="0" b="0"/>
            <wp:wrapSquare wrapText="bothSides"/>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pic:spPr>
                </pic:pic>
              </a:graphicData>
            </a:graphic>
            <wp14:sizeRelH relativeFrom="page">
              <wp14:pctWidth>0</wp14:pctWidth>
            </wp14:sizeRelH>
            <wp14:sizeRelV relativeFrom="page">
              <wp14:pctHeight>0</wp14:pctHeight>
            </wp14:sizeRelV>
          </wp:anchor>
        </w:drawing>
      </w:r>
      <w:r w:rsidR="00000DE2">
        <w:t>Sensor de luz o LDR.</w:t>
      </w:r>
    </w:p>
    <w:p w14:paraId="42788A79" w14:textId="7816EB29" w:rsidR="00000DE2" w:rsidRPr="002B0E8D" w:rsidRDefault="00000DE2" w:rsidP="00000DE2">
      <w:pPr>
        <w:pStyle w:val="Standard"/>
      </w:pPr>
      <w:r>
        <w:t xml:space="preserve">Una LDR (Light </w:t>
      </w:r>
      <w:proofErr w:type="spellStart"/>
      <w:r>
        <w:t>Dependent</w:t>
      </w:r>
      <w:proofErr w:type="spellEnd"/>
      <w:r>
        <w:t xml:space="preserve"> Resistor) es una resistencia variable con la luz: cuanto mayor luz reciba, </w:t>
      </w:r>
      <w:r w:rsidRPr="002B0E8D">
        <w:t xml:space="preserve">menos ohmios tendrá. </w:t>
      </w:r>
      <w:r w:rsidR="00AA3088" w:rsidRPr="002B0E8D">
        <w:t>Se puede</w:t>
      </w:r>
      <w:r w:rsidRPr="002B0E8D">
        <w:t xml:space="preserve"> utilizar una LDR para utilizarlo como sensor de luz.</w:t>
      </w:r>
    </w:p>
    <w:p w14:paraId="25652AFC" w14:textId="68149599" w:rsidR="00000DE2" w:rsidRDefault="00000DE2" w:rsidP="00000DE2">
      <w:pPr>
        <w:pStyle w:val="Standard"/>
      </w:pPr>
      <w:r w:rsidRPr="002B0E8D">
        <w:t xml:space="preserve">Con una LDR </w:t>
      </w:r>
      <w:r w:rsidR="00AA3088" w:rsidRPr="002B0E8D">
        <w:t>se puede</w:t>
      </w:r>
      <w:r w:rsidRPr="002B0E8D">
        <w:t xml:space="preserve"> obtener una </w:t>
      </w:r>
      <w:r>
        <w:t>entrada analógica.</w:t>
      </w:r>
    </w:p>
    <w:p w14:paraId="50FB58BA" w14:textId="77777777" w:rsidR="00FA52E1" w:rsidRDefault="00FA52E1" w:rsidP="00000DE2">
      <w:pPr>
        <w:pStyle w:val="Standard"/>
      </w:pPr>
    </w:p>
    <w:p w14:paraId="352ED605" w14:textId="5587B169" w:rsidR="00000DE2" w:rsidRPr="00FA52E1" w:rsidRDefault="00FA52E1" w:rsidP="00000DE2">
      <w:pPr>
        <w:pStyle w:val="Standard"/>
        <w:rPr>
          <w:i/>
          <w:iCs/>
        </w:rPr>
      </w:pPr>
      <w:r w:rsidRPr="00FA52E1">
        <w:rPr>
          <w:i/>
          <w:iCs/>
        </w:rPr>
        <w:t>Imagen tomada de www.areatecnologia.com</w:t>
      </w:r>
    </w:p>
    <w:p w14:paraId="60D55ACD" w14:textId="77777777" w:rsidR="00000DE2" w:rsidRDefault="00000DE2" w:rsidP="00000DE2">
      <w:pPr>
        <w:pStyle w:val="Ttulo6"/>
      </w:pPr>
      <w:r>
        <w:rPr>
          <w:noProof/>
          <w:lang w:eastAsia="es-ES"/>
        </w:rPr>
        <w:drawing>
          <wp:anchor distT="0" distB="0" distL="114300" distR="114300" simplePos="0" relativeHeight="251794944" behindDoc="0" locked="0" layoutInCell="1" allowOverlap="1" wp14:anchorId="216089A5" wp14:editId="474152E4">
            <wp:simplePos x="0" y="0"/>
            <wp:positionH relativeFrom="column">
              <wp:posOffset>4785360</wp:posOffset>
            </wp:positionH>
            <wp:positionV relativeFrom="paragraph">
              <wp:posOffset>84455</wp:posOffset>
            </wp:positionV>
            <wp:extent cx="914400" cy="914400"/>
            <wp:effectExtent l="0" t="0" r="0" b="0"/>
            <wp:wrapSquare wrapText="bothSides"/>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r>
        <w:t>Sensor térmico NTC.</w:t>
      </w:r>
    </w:p>
    <w:p w14:paraId="74095445" w14:textId="77777777" w:rsidR="00000DE2" w:rsidRDefault="00000DE2" w:rsidP="00000DE2">
      <w:pPr>
        <w:pStyle w:val="Standard"/>
      </w:pPr>
      <w:r>
        <w:t>El Termistor es una resistencia que varían su valor en función de la temperatura que alcanzan. Hay dos tipos: la NTC y la PTC.</w:t>
      </w:r>
    </w:p>
    <w:p w14:paraId="24F2C731" w14:textId="77777777" w:rsidR="00000DE2" w:rsidRDefault="00000DE2" w:rsidP="00000DE2">
      <w:pPr>
        <w:pStyle w:val="Standard"/>
      </w:pPr>
      <w:r>
        <w:t>La NTC, que aumenta el valor de su resistencia al disminuir la temperatura, por eso se puede usar como sensor térmico. Es la más usada.</w:t>
      </w:r>
    </w:p>
    <w:p w14:paraId="10D05A7A" w14:textId="2FAFE041" w:rsidR="00000DE2" w:rsidRDefault="00000DE2" w:rsidP="00000DE2">
      <w:pPr>
        <w:pStyle w:val="Standard"/>
      </w:pPr>
      <w:r>
        <w:t>La PTC, que aumenta el valor de su resistencia al aumentar la temperatura</w:t>
      </w:r>
      <w:r w:rsidR="00FA52E1">
        <w:t>.</w:t>
      </w:r>
    </w:p>
    <w:p w14:paraId="093AF06A" w14:textId="77777777" w:rsidR="00FA52E1" w:rsidRDefault="00FA52E1" w:rsidP="00000DE2">
      <w:pPr>
        <w:pStyle w:val="Standard"/>
      </w:pPr>
    </w:p>
    <w:p w14:paraId="3A7ADF7F" w14:textId="3525BAF8" w:rsidR="00000DE2" w:rsidRPr="00FA52E1" w:rsidRDefault="00FA52E1" w:rsidP="00000DE2">
      <w:pPr>
        <w:pStyle w:val="Standard"/>
        <w:rPr>
          <w:i/>
          <w:iCs/>
        </w:rPr>
      </w:pPr>
      <w:r w:rsidRPr="00FA52E1">
        <w:rPr>
          <w:i/>
          <w:iCs/>
        </w:rPr>
        <w:t>Imagen tomada de www.areatecnologia.com</w:t>
      </w:r>
    </w:p>
    <w:p w14:paraId="3524CD7F" w14:textId="0382993C" w:rsidR="00D06C51" w:rsidRDefault="00000DE2" w:rsidP="00FA52E1">
      <w:pPr>
        <w:pStyle w:val="Ttulo6"/>
      </w:pPr>
      <w:r>
        <w:t>Sensor DHT11 de temperatura y humedad.</w:t>
      </w:r>
    </w:p>
    <w:p w14:paraId="0107B43E" w14:textId="73EC7A0B" w:rsidR="00D06C51" w:rsidRDefault="00D06C51" w:rsidP="00D06C51">
      <w:pPr>
        <w:pStyle w:val="Standard"/>
      </w:pPr>
      <w:r>
        <w:t>El sensor DHT11 permite medir la temperatura y la humedad de forma digital</w:t>
      </w:r>
    </w:p>
    <w:p w14:paraId="1F9A5710" w14:textId="77777777" w:rsidR="00D06C51" w:rsidRDefault="00D06C51" w:rsidP="00D06C51">
      <w:pPr>
        <w:pStyle w:val="Standard"/>
      </w:pPr>
      <w:r>
        <w:t>con una alta fiabilidad.</w:t>
      </w:r>
    </w:p>
    <w:p w14:paraId="34B06C54" w14:textId="5C8F509F" w:rsidR="00000DE2" w:rsidRDefault="00D06C51" w:rsidP="00000DE2">
      <w:pPr>
        <w:pStyle w:val="Standard"/>
      </w:pPr>
      <w:r>
        <w:rPr>
          <w:noProof/>
          <w:lang w:eastAsia="es-ES" w:bidi="ar-SA"/>
        </w:rPr>
        <w:drawing>
          <wp:anchor distT="0" distB="0" distL="114300" distR="114300" simplePos="0" relativeHeight="251803136" behindDoc="0" locked="0" layoutInCell="1" allowOverlap="1" wp14:anchorId="035F3312" wp14:editId="47A8A635">
            <wp:simplePos x="0" y="0"/>
            <wp:positionH relativeFrom="margin">
              <wp:posOffset>4661535</wp:posOffset>
            </wp:positionH>
            <wp:positionV relativeFrom="paragraph">
              <wp:posOffset>114300</wp:posOffset>
            </wp:positionV>
            <wp:extent cx="1076325" cy="1076325"/>
            <wp:effectExtent l="0" t="0" r="9525" b="952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aconcuadrcula"/>
        <w:tblW w:w="5589" w:type="dxa"/>
        <w:tblInd w:w="1216" w:type="dxa"/>
        <w:tblLayout w:type="fixed"/>
        <w:tblLook w:val="04A0" w:firstRow="1" w:lastRow="0" w:firstColumn="1" w:lastColumn="0" w:noHBand="0" w:noVBand="1"/>
      </w:tblPr>
      <w:tblGrid>
        <w:gridCol w:w="1844"/>
        <w:gridCol w:w="1799"/>
        <w:gridCol w:w="1946"/>
      </w:tblGrid>
      <w:tr w:rsidR="00D06C51" w14:paraId="15ABDB82" w14:textId="77777777" w:rsidTr="00D06C51">
        <w:trPr>
          <w:trHeight w:val="486"/>
        </w:trPr>
        <w:tc>
          <w:tcPr>
            <w:tcW w:w="1844" w:type="dxa"/>
          </w:tcPr>
          <w:p w14:paraId="69B22DD4" w14:textId="77777777" w:rsidR="00D06C51" w:rsidRDefault="00D06C51" w:rsidP="00C47C0A">
            <w:pPr>
              <w:pStyle w:val="TableContents"/>
            </w:pPr>
          </w:p>
        </w:tc>
        <w:tc>
          <w:tcPr>
            <w:tcW w:w="1799" w:type="dxa"/>
            <w:hideMark/>
          </w:tcPr>
          <w:p w14:paraId="7394FDFF" w14:textId="77777777" w:rsidR="00D06C51" w:rsidRDefault="00D06C51" w:rsidP="00C47C0A">
            <w:pPr>
              <w:pStyle w:val="TableContents"/>
            </w:pPr>
            <w:r>
              <w:t>Temperatura</w:t>
            </w:r>
          </w:p>
        </w:tc>
        <w:tc>
          <w:tcPr>
            <w:tcW w:w="1946" w:type="dxa"/>
            <w:hideMark/>
          </w:tcPr>
          <w:p w14:paraId="35E113A0" w14:textId="77777777" w:rsidR="00D06C51" w:rsidRDefault="00D06C51" w:rsidP="00C47C0A">
            <w:pPr>
              <w:pStyle w:val="TableContents"/>
            </w:pPr>
            <w:r>
              <w:t>Humedad</w:t>
            </w:r>
          </w:p>
        </w:tc>
      </w:tr>
      <w:tr w:rsidR="00D06C51" w14:paraId="5B15E197" w14:textId="77777777" w:rsidTr="00D06C51">
        <w:trPr>
          <w:trHeight w:val="499"/>
        </w:trPr>
        <w:tc>
          <w:tcPr>
            <w:tcW w:w="1844" w:type="dxa"/>
            <w:hideMark/>
          </w:tcPr>
          <w:p w14:paraId="06E5AD15" w14:textId="77777777" w:rsidR="00D06C51" w:rsidRDefault="00D06C51" w:rsidP="00C47C0A">
            <w:pPr>
              <w:pStyle w:val="TableContents"/>
            </w:pPr>
            <w:r>
              <w:t>Rango</w:t>
            </w:r>
          </w:p>
        </w:tc>
        <w:tc>
          <w:tcPr>
            <w:tcW w:w="1799" w:type="dxa"/>
            <w:hideMark/>
          </w:tcPr>
          <w:p w14:paraId="342DB94C" w14:textId="77777777" w:rsidR="00D06C51" w:rsidRDefault="00D06C51" w:rsidP="00C47C0A">
            <w:pPr>
              <w:pStyle w:val="TableContents"/>
            </w:pPr>
            <w:r>
              <w:t>0ºC - 50ºC</w:t>
            </w:r>
          </w:p>
        </w:tc>
        <w:tc>
          <w:tcPr>
            <w:tcW w:w="1946" w:type="dxa"/>
            <w:hideMark/>
          </w:tcPr>
          <w:p w14:paraId="592A7B10" w14:textId="77777777" w:rsidR="00D06C51" w:rsidRDefault="00D06C51" w:rsidP="00C47C0A">
            <w:pPr>
              <w:pStyle w:val="TableContents"/>
            </w:pPr>
            <w:r>
              <w:t>20%-90%RH</w:t>
            </w:r>
          </w:p>
        </w:tc>
      </w:tr>
      <w:tr w:rsidR="00D06C51" w14:paraId="019CA1E9" w14:textId="77777777" w:rsidTr="00D06C51">
        <w:trPr>
          <w:trHeight w:val="486"/>
        </w:trPr>
        <w:tc>
          <w:tcPr>
            <w:tcW w:w="1844" w:type="dxa"/>
            <w:hideMark/>
          </w:tcPr>
          <w:p w14:paraId="4A28C305" w14:textId="77777777" w:rsidR="00D06C51" w:rsidRDefault="00D06C51" w:rsidP="00C47C0A">
            <w:pPr>
              <w:pStyle w:val="TableContents"/>
            </w:pPr>
            <w:r>
              <w:t>Precisión</w:t>
            </w:r>
          </w:p>
        </w:tc>
        <w:tc>
          <w:tcPr>
            <w:tcW w:w="1799" w:type="dxa"/>
            <w:hideMark/>
          </w:tcPr>
          <w:p w14:paraId="18CE6BDD" w14:textId="77777777" w:rsidR="00D06C51" w:rsidRDefault="00D06C51" w:rsidP="00C47C0A">
            <w:pPr>
              <w:pStyle w:val="TableContents"/>
            </w:pPr>
            <w:r>
              <w:t>a 25ºC±2ºC</w:t>
            </w:r>
          </w:p>
        </w:tc>
        <w:tc>
          <w:tcPr>
            <w:tcW w:w="1946" w:type="dxa"/>
            <w:hideMark/>
          </w:tcPr>
          <w:p w14:paraId="420CB6FB" w14:textId="1E0262A7" w:rsidR="00D06C51" w:rsidRDefault="00D06C51" w:rsidP="00C47C0A">
            <w:pPr>
              <w:pStyle w:val="TableContents"/>
            </w:pPr>
            <w:r>
              <w:t>0ºC-50ºC±5%</w:t>
            </w:r>
          </w:p>
        </w:tc>
      </w:tr>
      <w:tr w:rsidR="00D06C51" w14:paraId="2001F740" w14:textId="77777777" w:rsidTr="00D06C51">
        <w:trPr>
          <w:trHeight w:val="243"/>
        </w:trPr>
        <w:tc>
          <w:tcPr>
            <w:tcW w:w="1844" w:type="dxa"/>
            <w:hideMark/>
          </w:tcPr>
          <w:p w14:paraId="0FD4E687" w14:textId="77777777" w:rsidR="00D06C51" w:rsidRDefault="00D06C51" w:rsidP="00C47C0A">
            <w:pPr>
              <w:pStyle w:val="TableContents"/>
            </w:pPr>
            <w:r>
              <w:t>Resolución</w:t>
            </w:r>
          </w:p>
        </w:tc>
        <w:tc>
          <w:tcPr>
            <w:tcW w:w="1799" w:type="dxa"/>
            <w:hideMark/>
          </w:tcPr>
          <w:p w14:paraId="759C8A4D" w14:textId="77777777" w:rsidR="00D06C51" w:rsidRDefault="00D06C51" w:rsidP="00C47C0A">
            <w:pPr>
              <w:pStyle w:val="TableContents"/>
            </w:pPr>
            <w:r>
              <w:t>1ºC (8-bit)</w:t>
            </w:r>
          </w:p>
        </w:tc>
        <w:tc>
          <w:tcPr>
            <w:tcW w:w="1946" w:type="dxa"/>
            <w:hideMark/>
          </w:tcPr>
          <w:p w14:paraId="1172B432" w14:textId="07E0F2C9" w:rsidR="00D06C51" w:rsidRDefault="00D06C51" w:rsidP="00C47C0A">
            <w:pPr>
              <w:pStyle w:val="TableContents"/>
            </w:pPr>
            <w:r>
              <w:t>1% RH</w:t>
            </w:r>
          </w:p>
        </w:tc>
      </w:tr>
    </w:tbl>
    <w:p w14:paraId="456FE578" w14:textId="24BB6E2B" w:rsidR="00D06C51" w:rsidRDefault="00D06C51" w:rsidP="00000DE2">
      <w:pPr>
        <w:pStyle w:val="Standard"/>
      </w:pPr>
    </w:p>
    <w:p w14:paraId="3294860D" w14:textId="6FD1C40C" w:rsidR="00FA52E1" w:rsidRPr="00FA52E1" w:rsidRDefault="00FA52E1" w:rsidP="00FA52E1">
      <w:pPr>
        <w:pStyle w:val="Standard"/>
        <w:rPr>
          <w:i/>
          <w:iCs/>
        </w:rPr>
      </w:pPr>
      <w:r w:rsidRPr="00FA52E1">
        <w:rPr>
          <w:i/>
          <w:iCs/>
        </w:rPr>
        <w:t>Imagen tomada de www.programarfacil.com</w:t>
      </w:r>
    </w:p>
    <w:p w14:paraId="22315F11" w14:textId="1AD81F39" w:rsidR="00000DE2" w:rsidRDefault="00000DE2" w:rsidP="00000DE2">
      <w:pPr>
        <w:pStyle w:val="Standard"/>
      </w:pPr>
    </w:p>
    <w:p w14:paraId="5B18E02C" w14:textId="703289B9" w:rsidR="00000DE2" w:rsidRDefault="00D06C51" w:rsidP="00000DE2">
      <w:pPr>
        <w:pStyle w:val="Ttulo6"/>
      </w:pPr>
      <w:r>
        <w:rPr>
          <w:noProof/>
          <w:lang w:eastAsia="es-ES"/>
        </w:rPr>
        <w:drawing>
          <wp:anchor distT="0" distB="0" distL="114300" distR="114300" simplePos="0" relativeHeight="251798016" behindDoc="0" locked="0" layoutInCell="1" allowOverlap="1" wp14:anchorId="107DF774" wp14:editId="2D5716F5">
            <wp:simplePos x="0" y="0"/>
            <wp:positionH relativeFrom="column">
              <wp:posOffset>4080510</wp:posOffset>
            </wp:positionH>
            <wp:positionV relativeFrom="paragraph">
              <wp:posOffset>72390</wp:posOffset>
            </wp:positionV>
            <wp:extent cx="1619250" cy="915670"/>
            <wp:effectExtent l="0" t="0" r="0" b="0"/>
            <wp:wrapSquare wrapText="bothSides"/>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19250" cy="915670"/>
                    </a:xfrm>
                    <a:prstGeom prst="rect">
                      <a:avLst/>
                    </a:prstGeom>
                    <a:noFill/>
                  </pic:spPr>
                </pic:pic>
              </a:graphicData>
            </a:graphic>
            <wp14:sizeRelH relativeFrom="page">
              <wp14:pctWidth>0</wp14:pctWidth>
            </wp14:sizeRelH>
            <wp14:sizeRelV relativeFrom="page">
              <wp14:pctHeight>0</wp14:pctHeight>
            </wp14:sizeRelV>
          </wp:anchor>
        </w:drawing>
      </w:r>
      <w:r w:rsidR="00000DE2">
        <w:t>Zumbador pasivo.</w:t>
      </w:r>
    </w:p>
    <w:p w14:paraId="645CDF62" w14:textId="77777777" w:rsidR="00000DE2" w:rsidRDefault="00000DE2" w:rsidP="00000DE2">
      <w:pPr>
        <w:pStyle w:val="Standard"/>
      </w:pPr>
      <w:r>
        <w:t xml:space="preserve">El </w:t>
      </w:r>
      <w:proofErr w:type="spellStart"/>
      <w:r>
        <w:t>buzzer</w:t>
      </w:r>
      <w:proofErr w:type="spellEnd"/>
      <w:r>
        <w:t xml:space="preserve"> o zumbador pasivo es elemento de la OSRS</w:t>
      </w:r>
    </w:p>
    <w:p w14:paraId="59F2A5EA" w14:textId="77777777" w:rsidR="00000DE2" w:rsidRDefault="00000DE2" w:rsidP="00000DE2">
      <w:pPr>
        <w:pStyle w:val="Standard"/>
      </w:pPr>
      <w:r>
        <w:t>que se usa como dispositivo de salida para reproducir sonidos entre 60 y 16000 Hz de frecuencia</w:t>
      </w:r>
    </w:p>
    <w:p w14:paraId="4CD3F0C0" w14:textId="77777777" w:rsidR="00000DE2" w:rsidRDefault="00000DE2" w:rsidP="00000DE2">
      <w:pPr>
        <w:pStyle w:val="Standard"/>
      </w:pPr>
    </w:p>
    <w:p w14:paraId="443D3DCE" w14:textId="77777777" w:rsidR="00FA52E1" w:rsidRPr="00FA52E1" w:rsidRDefault="00FA52E1" w:rsidP="00FA52E1">
      <w:pPr>
        <w:pStyle w:val="Standard"/>
        <w:rPr>
          <w:i/>
          <w:iCs/>
        </w:rPr>
      </w:pPr>
      <w:r w:rsidRPr="00FA52E1">
        <w:rPr>
          <w:i/>
          <w:iCs/>
        </w:rPr>
        <w:t>Imagen tomada de www.programarfacil.com</w:t>
      </w:r>
    </w:p>
    <w:p w14:paraId="0FA9D1D0" w14:textId="77777777" w:rsidR="00000DE2" w:rsidRDefault="00000DE2" w:rsidP="00000DE2">
      <w:pPr>
        <w:pStyle w:val="Ttulo6"/>
      </w:pPr>
      <w:r>
        <w:rPr>
          <w:noProof/>
          <w:lang w:eastAsia="es-ES"/>
        </w:rPr>
        <w:lastRenderedPageBreak/>
        <w:drawing>
          <wp:anchor distT="0" distB="0" distL="114300" distR="114300" simplePos="0" relativeHeight="251799040" behindDoc="0" locked="0" layoutInCell="1" allowOverlap="1" wp14:anchorId="29B0F535" wp14:editId="665FFEDE">
            <wp:simplePos x="0" y="0"/>
            <wp:positionH relativeFrom="column">
              <wp:posOffset>4690745</wp:posOffset>
            </wp:positionH>
            <wp:positionV relativeFrom="paragraph">
              <wp:posOffset>6985</wp:posOffset>
            </wp:positionV>
            <wp:extent cx="1038225" cy="1096645"/>
            <wp:effectExtent l="0" t="0" r="9525" b="8255"/>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38225" cy="1096645"/>
                    </a:xfrm>
                    <a:prstGeom prst="rect">
                      <a:avLst/>
                    </a:prstGeom>
                    <a:noFill/>
                  </pic:spPr>
                </pic:pic>
              </a:graphicData>
            </a:graphic>
            <wp14:sizeRelH relativeFrom="page">
              <wp14:pctWidth>0</wp14:pctWidth>
            </wp14:sizeRelH>
            <wp14:sizeRelV relativeFrom="page">
              <wp14:pctHeight>0</wp14:pctHeight>
            </wp14:sizeRelV>
          </wp:anchor>
        </w:drawing>
      </w:r>
      <w:r>
        <w:t>Display de 4 dígitos.</w:t>
      </w:r>
    </w:p>
    <w:p w14:paraId="00E2C3CD" w14:textId="77777777" w:rsidR="00000DE2" w:rsidRDefault="00000DE2" w:rsidP="00000DE2">
      <w:pPr>
        <w:pStyle w:val="Standard"/>
      </w:pPr>
      <w:r>
        <w:t>Un dispositivo de salida muy utilizado es el display 7-segmentos,</w:t>
      </w:r>
    </w:p>
    <w:p w14:paraId="167E3B89" w14:textId="77777777" w:rsidR="00000DE2" w:rsidRPr="002B0E8D" w:rsidRDefault="00000DE2" w:rsidP="00000DE2">
      <w:pPr>
        <w:pStyle w:val="Standard"/>
      </w:pPr>
      <w:r>
        <w:t xml:space="preserve">Empleado normalmente para </w:t>
      </w:r>
      <w:r w:rsidRPr="002B0E8D">
        <w:t>mostrar en él un número del 0 a 9.</w:t>
      </w:r>
    </w:p>
    <w:p w14:paraId="03BEA2C2" w14:textId="1393FB35" w:rsidR="00000DE2" w:rsidRPr="002B0E8D" w:rsidRDefault="00000DE2" w:rsidP="00000DE2">
      <w:pPr>
        <w:pStyle w:val="Standard"/>
      </w:pPr>
      <w:r w:rsidRPr="002B0E8D">
        <w:t xml:space="preserve">Cada dígito posee 10 patillas, que </w:t>
      </w:r>
      <w:r w:rsidR="009E27F3" w:rsidRPr="002B0E8D">
        <w:t>se debe</w:t>
      </w:r>
      <w:r w:rsidRPr="002B0E8D">
        <w:t xml:space="preserve"> conectar a cada una, un resistor de 220 Ω, pero todo esto va montado </w:t>
      </w:r>
      <w:proofErr w:type="spellStart"/>
      <w:r w:rsidRPr="002B0E8D">
        <w:t>el la</w:t>
      </w:r>
      <w:proofErr w:type="spellEnd"/>
      <w:r w:rsidRPr="002B0E8D">
        <w:t xml:space="preserve"> OSRS</w:t>
      </w:r>
    </w:p>
    <w:p w14:paraId="43769CFE" w14:textId="77777777" w:rsidR="00000DE2" w:rsidRDefault="00000DE2" w:rsidP="00000DE2">
      <w:pPr>
        <w:pStyle w:val="Standard"/>
      </w:pPr>
    </w:p>
    <w:p w14:paraId="47A05EC2" w14:textId="54F49C67" w:rsidR="00FA52E1" w:rsidRPr="00FA52E1" w:rsidRDefault="00FA52E1" w:rsidP="00FA52E1">
      <w:pPr>
        <w:pStyle w:val="Standard"/>
        <w:rPr>
          <w:i/>
          <w:iCs/>
        </w:rPr>
      </w:pPr>
      <w:r w:rsidRPr="00FA52E1">
        <w:rPr>
          <w:i/>
          <w:iCs/>
        </w:rPr>
        <w:t>Im</w:t>
      </w:r>
      <w:r>
        <w:rPr>
          <w:i/>
          <w:iCs/>
        </w:rPr>
        <w:t>a</w:t>
      </w:r>
      <w:r w:rsidRPr="00FA52E1">
        <w:rPr>
          <w:i/>
          <w:iCs/>
        </w:rPr>
        <w:t>gen tomada de www.programarfacil.com</w:t>
      </w:r>
    </w:p>
    <w:p w14:paraId="584C0B4A" w14:textId="51D92BBB" w:rsidR="00000DE2" w:rsidRDefault="00175FE9" w:rsidP="00000DE2">
      <w:pPr>
        <w:pStyle w:val="Standard"/>
      </w:pPr>
      <w:r>
        <w:rPr>
          <w:noProof/>
          <w:lang w:eastAsia="es-ES" w:bidi="ar-SA"/>
        </w:rPr>
        <w:drawing>
          <wp:anchor distT="0" distB="0" distL="114300" distR="114300" simplePos="0" relativeHeight="251801088" behindDoc="0" locked="0" layoutInCell="1" allowOverlap="1" wp14:anchorId="375B6491" wp14:editId="29C794DA">
            <wp:simplePos x="0" y="0"/>
            <wp:positionH relativeFrom="column">
              <wp:posOffset>4376420</wp:posOffset>
            </wp:positionH>
            <wp:positionV relativeFrom="paragraph">
              <wp:posOffset>40005</wp:posOffset>
            </wp:positionV>
            <wp:extent cx="1257300" cy="244030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57300" cy="2440305"/>
                    </a:xfrm>
                    <a:prstGeom prst="rect">
                      <a:avLst/>
                    </a:prstGeom>
                    <a:noFill/>
                  </pic:spPr>
                </pic:pic>
              </a:graphicData>
            </a:graphic>
            <wp14:sizeRelH relativeFrom="page">
              <wp14:pctWidth>0</wp14:pctWidth>
            </wp14:sizeRelH>
            <wp14:sizeRelV relativeFrom="page">
              <wp14:pctHeight>0</wp14:pctHeight>
            </wp14:sizeRelV>
          </wp:anchor>
        </w:drawing>
      </w:r>
      <w:r w:rsidR="00000DE2">
        <w:rPr>
          <w:noProof/>
          <w:lang w:eastAsia="es-ES" w:bidi="ar-SA"/>
        </w:rPr>
        <w:drawing>
          <wp:anchor distT="0" distB="0" distL="114300" distR="114300" simplePos="0" relativeHeight="251800064" behindDoc="0" locked="0" layoutInCell="1" allowOverlap="1" wp14:anchorId="30B7673E" wp14:editId="1C558C8E">
            <wp:simplePos x="0" y="0"/>
            <wp:positionH relativeFrom="column">
              <wp:posOffset>3050540</wp:posOffset>
            </wp:positionH>
            <wp:positionV relativeFrom="paragraph">
              <wp:posOffset>91440</wp:posOffset>
            </wp:positionV>
            <wp:extent cx="1217295" cy="1217295"/>
            <wp:effectExtent l="0" t="0" r="1905" b="1905"/>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pic:spPr>
                </pic:pic>
              </a:graphicData>
            </a:graphic>
            <wp14:sizeRelH relativeFrom="page">
              <wp14:pctWidth>0</wp14:pctWidth>
            </wp14:sizeRelH>
            <wp14:sizeRelV relativeFrom="page">
              <wp14:pctHeight>0</wp14:pctHeight>
            </wp14:sizeRelV>
          </wp:anchor>
        </w:drawing>
      </w:r>
    </w:p>
    <w:p w14:paraId="785A0AD8" w14:textId="77777777" w:rsidR="00000DE2" w:rsidRDefault="00000DE2" w:rsidP="00000DE2">
      <w:pPr>
        <w:pStyle w:val="Ttulo6"/>
      </w:pPr>
      <w:r>
        <w:t>Receptor de IR.</w:t>
      </w:r>
    </w:p>
    <w:p w14:paraId="315EEF10" w14:textId="77777777" w:rsidR="00000DE2" w:rsidRDefault="00000DE2" w:rsidP="00000DE2">
      <w:pPr>
        <w:pStyle w:val="Standard"/>
      </w:pPr>
      <w:r>
        <w:t>El emisor y receptor de infrarrojos (IR) es el único sistema de mando remoto de la OSRS.</w:t>
      </w:r>
    </w:p>
    <w:p w14:paraId="2206168D" w14:textId="4A38DC64" w:rsidR="00000DE2" w:rsidRPr="002B0E8D" w:rsidRDefault="00000DE2" w:rsidP="00000DE2">
      <w:pPr>
        <w:pStyle w:val="Standard"/>
      </w:pPr>
      <w:r>
        <w:t xml:space="preserve">Con este </w:t>
      </w:r>
      <w:r w:rsidRPr="002B0E8D">
        <w:t xml:space="preserve">sistema </w:t>
      </w:r>
      <w:r w:rsidR="009E27F3" w:rsidRPr="002B0E8D">
        <w:t>se puede</w:t>
      </w:r>
      <w:r w:rsidRPr="002B0E8D">
        <w:t xml:space="preserve"> manipular la OSRS de forma inalámbrica</w:t>
      </w:r>
    </w:p>
    <w:p w14:paraId="1C44FF50" w14:textId="77777777" w:rsidR="00000DE2" w:rsidRDefault="00000DE2" w:rsidP="00000DE2">
      <w:pPr>
        <w:pStyle w:val="Standard"/>
      </w:pPr>
    </w:p>
    <w:p w14:paraId="1A22385F" w14:textId="60D60634" w:rsidR="00FA52E1" w:rsidRPr="00FA52E1" w:rsidRDefault="00FA52E1" w:rsidP="00FA52E1">
      <w:pPr>
        <w:pStyle w:val="Standard"/>
        <w:rPr>
          <w:i/>
          <w:iCs/>
        </w:rPr>
      </w:pPr>
      <w:proofErr w:type="spellStart"/>
      <w:r w:rsidRPr="00FA52E1">
        <w:rPr>
          <w:i/>
          <w:iCs/>
        </w:rPr>
        <w:t>Imagen</w:t>
      </w:r>
      <w:r>
        <w:rPr>
          <w:i/>
          <w:iCs/>
        </w:rPr>
        <w:t>es</w:t>
      </w:r>
      <w:proofErr w:type="spellEnd"/>
      <w:r w:rsidRPr="00FA52E1">
        <w:rPr>
          <w:i/>
          <w:iCs/>
        </w:rPr>
        <w:t xml:space="preserve"> tomada</w:t>
      </w:r>
      <w:r>
        <w:rPr>
          <w:i/>
          <w:iCs/>
        </w:rPr>
        <w:t>s</w:t>
      </w:r>
      <w:r w:rsidRPr="00FA52E1">
        <w:rPr>
          <w:i/>
          <w:iCs/>
        </w:rPr>
        <w:t xml:space="preserve"> de www.programarfacil.com</w:t>
      </w:r>
    </w:p>
    <w:p w14:paraId="1BF574BF" w14:textId="77777777" w:rsidR="00000DE2" w:rsidRDefault="00000DE2" w:rsidP="00000DE2">
      <w:pPr>
        <w:pStyle w:val="Standard"/>
      </w:pPr>
    </w:p>
    <w:p w14:paraId="328C9297" w14:textId="77777777" w:rsidR="00000DE2" w:rsidRDefault="00000DE2" w:rsidP="00000DE2">
      <w:pPr>
        <w:pStyle w:val="Standard"/>
      </w:pPr>
    </w:p>
    <w:p w14:paraId="55E0751C" w14:textId="77777777" w:rsidR="00000DE2" w:rsidRDefault="00000DE2" w:rsidP="00000DE2">
      <w:pPr>
        <w:pStyle w:val="Standard"/>
      </w:pPr>
    </w:p>
    <w:p w14:paraId="1EF98D3D" w14:textId="77777777" w:rsidR="00000DE2" w:rsidRDefault="00000DE2" w:rsidP="00000DE2">
      <w:pPr>
        <w:pStyle w:val="Standard"/>
      </w:pPr>
    </w:p>
    <w:p w14:paraId="66AC1D5F" w14:textId="77777777" w:rsidR="00000DE2" w:rsidRDefault="00000DE2" w:rsidP="00000DE2">
      <w:pPr>
        <w:pStyle w:val="Standard"/>
      </w:pPr>
    </w:p>
    <w:p w14:paraId="73EFB8E6" w14:textId="77777777" w:rsidR="00000DE2" w:rsidRDefault="00000DE2" w:rsidP="00000DE2">
      <w:pPr>
        <w:pStyle w:val="Standard"/>
      </w:pPr>
    </w:p>
    <w:p w14:paraId="4E954544" w14:textId="77777777" w:rsidR="00000DE2" w:rsidRDefault="00000DE2" w:rsidP="00000DE2">
      <w:pPr>
        <w:pStyle w:val="Standard"/>
      </w:pPr>
    </w:p>
    <w:p w14:paraId="32B599A7" w14:textId="77777777" w:rsidR="00000DE2" w:rsidRPr="00FB53E6" w:rsidRDefault="00000DE2" w:rsidP="00000DE2"/>
    <w:sectPr w:rsidR="00000DE2" w:rsidRPr="00FB53E6" w:rsidSect="00411B17">
      <w:headerReference w:type="even" r:id="rId64"/>
      <w:footerReference w:type="even" r:id="rId65"/>
      <w:type w:val="oddPage"/>
      <w:pgSz w:w="11900" w:h="16840" w:code="11"/>
      <w:pgMar w:top="1534" w:right="1134" w:bottom="993" w:left="1134" w:header="426" w:footer="342" w:gutter="284"/>
      <w:pgNumType w:start="8"/>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A9EBE" w14:textId="77777777" w:rsidR="0047665A" w:rsidRDefault="0047665A" w:rsidP="0096105C">
      <w:pPr>
        <w:spacing w:after="0"/>
      </w:pPr>
      <w:r>
        <w:separator/>
      </w:r>
    </w:p>
  </w:endnote>
  <w:endnote w:type="continuationSeparator" w:id="0">
    <w:p w14:paraId="4F9E3CFB" w14:textId="77777777" w:rsidR="0047665A" w:rsidRDefault="0047665A"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A86E73" w:rsidRDefault="00A86E73">
    <w:pPr>
      <w:pStyle w:val="Piedepgina"/>
      <w:jc w:val="center"/>
    </w:pPr>
  </w:p>
  <w:p w14:paraId="4291B352" w14:textId="77777777" w:rsidR="00A86E73" w:rsidRDefault="00A86E7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7646355"/>
      <w:docPartObj>
        <w:docPartGallery w:val="Page Numbers (Bottom of Page)"/>
        <w:docPartUnique/>
      </w:docPartObj>
    </w:sdtPr>
    <w:sdtContent>
      <w:p w14:paraId="303D515B" w14:textId="5407B797" w:rsidR="00A86E73" w:rsidRDefault="00A86E73">
        <w:pPr>
          <w:pStyle w:val="Piedepgina"/>
          <w:jc w:val="center"/>
        </w:pPr>
        <w:r>
          <w:fldChar w:fldCharType="begin"/>
        </w:r>
        <w:r>
          <w:instrText>PAGE   \* MERGEFORMAT</w:instrText>
        </w:r>
        <w:r>
          <w:fldChar w:fldCharType="separate"/>
        </w:r>
        <w:r>
          <w:rPr>
            <w:noProof/>
          </w:rPr>
          <w:t>77</w:t>
        </w:r>
        <w:r>
          <w:fldChar w:fldCharType="end"/>
        </w:r>
      </w:p>
    </w:sdtContent>
  </w:sdt>
  <w:p w14:paraId="3F222C83" w14:textId="77777777" w:rsidR="00A86E73" w:rsidRDefault="00A86E73">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A86E73" w:rsidRDefault="00A86E73"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02891228" w:rsidR="00A86E73" w:rsidRDefault="00A86E73">
        <w:pPr>
          <w:pStyle w:val="Piedepgina"/>
          <w:jc w:val="center"/>
        </w:pPr>
        <w:r>
          <w:fldChar w:fldCharType="begin"/>
        </w:r>
        <w:r>
          <w:instrText xml:space="preserve"> PAGE  \* Arabic  \* MERGEFORMAT </w:instrText>
        </w:r>
        <w:r>
          <w:fldChar w:fldCharType="separate"/>
        </w:r>
        <w:r>
          <w:rPr>
            <w:noProof/>
          </w:rPr>
          <w:t>76</w:t>
        </w:r>
        <w:r>
          <w:fldChar w:fldCharType="end"/>
        </w:r>
      </w:p>
    </w:sdtContent>
  </w:sdt>
  <w:p w14:paraId="4B59A196" w14:textId="77777777" w:rsidR="00A86E73" w:rsidRDefault="00A86E73"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7D7ED" w14:textId="77777777" w:rsidR="0047665A" w:rsidRDefault="0047665A" w:rsidP="0096105C">
      <w:pPr>
        <w:spacing w:after="0"/>
      </w:pPr>
      <w:r>
        <w:separator/>
      </w:r>
    </w:p>
  </w:footnote>
  <w:footnote w:type="continuationSeparator" w:id="0">
    <w:p w14:paraId="35493128" w14:textId="77777777" w:rsidR="0047665A" w:rsidRDefault="0047665A"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A86E73" w:rsidRPr="00B00C7B" w:rsidRDefault="00A86E73"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A86E73" w:rsidRDefault="00A86E73" w:rsidP="00160498">
    <w:pPr>
      <w:pStyle w:val="Encabezado"/>
      <w:tabs>
        <w:tab w:val="clear" w:pos="4252"/>
        <w:tab w:val="clear" w:pos="8504"/>
        <w:tab w:val="clear" w:pos="8789"/>
        <w:tab w:val="left" w:pos="1560"/>
      </w:tabs>
      <w:ind w:right="276" w:firstLine="708"/>
      <w:jc w:val="right"/>
    </w:pPr>
  </w:p>
  <w:p w14:paraId="1E96FFF1" w14:textId="5637FEC0" w:rsidR="00A86E73" w:rsidRDefault="00A86E73"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A86E73" w:rsidRPr="003B6297" w:rsidRDefault="00A86E73"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2"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A86E73" w:rsidRPr="003B6297" w:rsidRDefault="00A86E73"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sidR="00FD141E">
        <w:rPr>
          <w:noProof/>
        </w:rPr>
        <w:t>Índice de Tabl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A86E73" w:rsidRDefault="00A86E7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794D8D"/>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8" w15:restartNumberingAfterBreak="0">
    <w:nsid w:val="1AAA1039"/>
    <w:multiLevelType w:val="hybridMultilevel"/>
    <w:tmpl w:val="0754A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0321BF2"/>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C7162B2"/>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D52196C"/>
    <w:multiLevelType w:val="hybridMultilevel"/>
    <w:tmpl w:val="BB66C27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85916C6"/>
    <w:multiLevelType w:val="hybridMultilevel"/>
    <w:tmpl w:val="A92EE6F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C0D23C6"/>
    <w:multiLevelType w:val="hybridMultilevel"/>
    <w:tmpl w:val="44C2156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35"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7"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2092297"/>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B41496F"/>
    <w:multiLevelType w:val="hybridMultilevel"/>
    <w:tmpl w:val="E24649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6"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36"/>
  </w:num>
  <w:num w:numId="4">
    <w:abstractNumId w:val="20"/>
  </w:num>
  <w:num w:numId="5">
    <w:abstractNumId w:val="20"/>
  </w:num>
  <w:num w:numId="6">
    <w:abstractNumId w:val="0"/>
  </w:num>
  <w:num w:numId="7">
    <w:abstractNumId w:val="26"/>
  </w:num>
  <w:num w:numId="8">
    <w:abstractNumId w:val="13"/>
  </w:num>
  <w:num w:numId="9">
    <w:abstractNumId w:val="14"/>
  </w:num>
  <w:num w:numId="10">
    <w:abstractNumId w:val="45"/>
  </w:num>
  <w:num w:numId="11">
    <w:abstractNumId w:val="30"/>
  </w:num>
  <w:num w:numId="12">
    <w:abstractNumId w:val="11"/>
  </w:num>
  <w:num w:numId="13">
    <w:abstractNumId w:val="27"/>
  </w:num>
  <w:num w:numId="14">
    <w:abstractNumId w:val="10"/>
  </w:num>
  <w:num w:numId="15">
    <w:abstractNumId w:val="19"/>
  </w:num>
  <w:num w:numId="16">
    <w:abstractNumId w:val="21"/>
  </w:num>
  <w:num w:numId="17">
    <w:abstractNumId w:val="39"/>
  </w:num>
  <w:num w:numId="18">
    <w:abstractNumId w:val="6"/>
  </w:num>
  <w:num w:numId="19">
    <w:abstractNumId w:val="46"/>
  </w:num>
  <w:num w:numId="20">
    <w:abstractNumId w:val="12"/>
  </w:num>
  <w:num w:numId="21">
    <w:abstractNumId w:val="24"/>
  </w:num>
  <w:num w:numId="22">
    <w:abstractNumId w:val="37"/>
  </w:num>
  <w:num w:numId="23">
    <w:abstractNumId w:val="42"/>
  </w:num>
  <w:num w:numId="24">
    <w:abstractNumId w:val="1"/>
  </w:num>
  <w:num w:numId="25">
    <w:abstractNumId w:val="3"/>
  </w:num>
  <w:num w:numId="26">
    <w:abstractNumId w:val="5"/>
  </w:num>
  <w:num w:numId="27">
    <w:abstractNumId w:val="35"/>
  </w:num>
  <w:num w:numId="28">
    <w:abstractNumId w:val="23"/>
  </w:num>
  <w:num w:numId="29">
    <w:abstractNumId w:val="18"/>
  </w:num>
  <w:num w:numId="30">
    <w:abstractNumId w:val="28"/>
  </w:num>
  <w:num w:numId="31">
    <w:abstractNumId w:val="40"/>
  </w:num>
  <w:num w:numId="32">
    <w:abstractNumId w:val="33"/>
  </w:num>
  <w:num w:numId="33">
    <w:abstractNumId w:val="9"/>
  </w:num>
  <w:num w:numId="34">
    <w:abstractNumId w:val="22"/>
  </w:num>
  <w:num w:numId="35">
    <w:abstractNumId w:val="44"/>
  </w:num>
  <w:num w:numId="36">
    <w:abstractNumId w:val="38"/>
  </w:num>
  <w:num w:numId="37">
    <w:abstractNumId w:val="2"/>
  </w:num>
  <w:num w:numId="38">
    <w:abstractNumId w:val="29"/>
  </w:num>
  <w:num w:numId="39">
    <w:abstractNumId w:val="25"/>
  </w:num>
  <w:num w:numId="40">
    <w:abstractNumId w:val="4"/>
  </w:num>
  <w:num w:numId="41">
    <w:abstractNumId w:val="32"/>
  </w:num>
  <w:num w:numId="42">
    <w:abstractNumId w:val="41"/>
  </w:num>
  <w:num w:numId="43">
    <w:abstractNumId w:val="43"/>
  </w:num>
  <w:num w:numId="44">
    <w:abstractNumId w:val="31"/>
  </w:num>
  <w:num w:numId="45">
    <w:abstractNumId w:val="8"/>
  </w:num>
  <w:num w:numId="46">
    <w:abstractNumId w:val="14"/>
  </w:num>
  <w:num w:numId="47">
    <w:abstractNumId w:val="1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0DE2"/>
    <w:rsid w:val="00002AC3"/>
    <w:rsid w:val="000064D0"/>
    <w:rsid w:val="00006F25"/>
    <w:rsid w:val="00007C0A"/>
    <w:rsid w:val="00011165"/>
    <w:rsid w:val="000111E5"/>
    <w:rsid w:val="00011314"/>
    <w:rsid w:val="00012814"/>
    <w:rsid w:val="00015431"/>
    <w:rsid w:val="000154E2"/>
    <w:rsid w:val="0001743B"/>
    <w:rsid w:val="000206E5"/>
    <w:rsid w:val="00022733"/>
    <w:rsid w:val="00023669"/>
    <w:rsid w:val="00025576"/>
    <w:rsid w:val="00026083"/>
    <w:rsid w:val="00031334"/>
    <w:rsid w:val="00031605"/>
    <w:rsid w:val="000318F8"/>
    <w:rsid w:val="00032BCD"/>
    <w:rsid w:val="00032EED"/>
    <w:rsid w:val="00032FCC"/>
    <w:rsid w:val="000331F3"/>
    <w:rsid w:val="000343A2"/>
    <w:rsid w:val="00034CFB"/>
    <w:rsid w:val="00034F45"/>
    <w:rsid w:val="00035A59"/>
    <w:rsid w:val="0003680F"/>
    <w:rsid w:val="00037720"/>
    <w:rsid w:val="00041A15"/>
    <w:rsid w:val="00042459"/>
    <w:rsid w:val="000427B8"/>
    <w:rsid w:val="000454D8"/>
    <w:rsid w:val="0004658F"/>
    <w:rsid w:val="000466DD"/>
    <w:rsid w:val="000469AD"/>
    <w:rsid w:val="00046A3B"/>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C98"/>
    <w:rsid w:val="00064D6F"/>
    <w:rsid w:val="000664B4"/>
    <w:rsid w:val="00070889"/>
    <w:rsid w:val="00071CC9"/>
    <w:rsid w:val="0007257A"/>
    <w:rsid w:val="0007264A"/>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3F9"/>
    <w:rsid w:val="000D19B2"/>
    <w:rsid w:val="000D6AAA"/>
    <w:rsid w:val="000D7D01"/>
    <w:rsid w:val="000E00BD"/>
    <w:rsid w:val="000E0AF8"/>
    <w:rsid w:val="000E0F41"/>
    <w:rsid w:val="000E11EC"/>
    <w:rsid w:val="000E18C5"/>
    <w:rsid w:val="000E616E"/>
    <w:rsid w:val="000E68F0"/>
    <w:rsid w:val="000E7B97"/>
    <w:rsid w:val="000F1C8A"/>
    <w:rsid w:val="000F2603"/>
    <w:rsid w:val="000F4794"/>
    <w:rsid w:val="000F51C9"/>
    <w:rsid w:val="000F5394"/>
    <w:rsid w:val="000F7A66"/>
    <w:rsid w:val="00101080"/>
    <w:rsid w:val="00103191"/>
    <w:rsid w:val="001039A5"/>
    <w:rsid w:val="00104E83"/>
    <w:rsid w:val="001074AD"/>
    <w:rsid w:val="00110175"/>
    <w:rsid w:val="0011103B"/>
    <w:rsid w:val="0011129E"/>
    <w:rsid w:val="00114925"/>
    <w:rsid w:val="00116212"/>
    <w:rsid w:val="00116F73"/>
    <w:rsid w:val="00117047"/>
    <w:rsid w:val="00117D02"/>
    <w:rsid w:val="00121127"/>
    <w:rsid w:val="001214D5"/>
    <w:rsid w:val="001217F5"/>
    <w:rsid w:val="00121889"/>
    <w:rsid w:val="0012268C"/>
    <w:rsid w:val="001226EF"/>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1388"/>
    <w:rsid w:val="00152AC0"/>
    <w:rsid w:val="00152DB5"/>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509"/>
    <w:rsid w:val="0017289F"/>
    <w:rsid w:val="001757AD"/>
    <w:rsid w:val="00175D09"/>
    <w:rsid w:val="00175FE9"/>
    <w:rsid w:val="00176786"/>
    <w:rsid w:val="0018043F"/>
    <w:rsid w:val="001809D1"/>
    <w:rsid w:val="00180F5F"/>
    <w:rsid w:val="00181374"/>
    <w:rsid w:val="0018156B"/>
    <w:rsid w:val="00182115"/>
    <w:rsid w:val="00182A2C"/>
    <w:rsid w:val="0018311B"/>
    <w:rsid w:val="00183AFA"/>
    <w:rsid w:val="00184FBE"/>
    <w:rsid w:val="0018562B"/>
    <w:rsid w:val="00186261"/>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5F2"/>
    <w:rsid w:val="001A3AD4"/>
    <w:rsid w:val="001A4507"/>
    <w:rsid w:val="001A4740"/>
    <w:rsid w:val="001A628C"/>
    <w:rsid w:val="001A6690"/>
    <w:rsid w:val="001A730B"/>
    <w:rsid w:val="001A7932"/>
    <w:rsid w:val="001B15DC"/>
    <w:rsid w:val="001B2C26"/>
    <w:rsid w:val="001B4E7F"/>
    <w:rsid w:val="001C19E7"/>
    <w:rsid w:val="001C1A6A"/>
    <w:rsid w:val="001C35AB"/>
    <w:rsid w:val="001C3BEC"/>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6DC7"/>
    <w:rsid w:val="001E73AB"/>
    <w:rsid w:val="001F039F"/>
    <w:rsid w:val="001F0656"/>
    <w:rsid w:val="001F1D73"/>
    <w:rsid w:val="001F46BE"/>
    <w:rsid w:val="001F674D"/>
    <w:rsid w:val="001F7693"/>
    <w:rsid w:val="00201292"/>
    <w:rsid w:val="00202677"/>
    <w:rsid w:val="0020287A"/>
    <w:rsid w:val="002036C5"/>
    <w:rsid w:val="00203F28"/>
    <w:rsid w:val="00204B27"/>
    <w:rsid w:val="00205567"/>
    <w:rsid w:val="00205F57"/>
    <w:rsid w:val="00207345"/>
    <w:rsid w:val="00207C38"/>
    <w:rsid w:val="00210BFD"/>
    <w:rsid w:val="00213B03"/>
    <w:rsid w:val="00213FAA"/>
    <w:rsid w:val="00214821"/>
    <w:rsid w:val="00217228"/>
    <w:rsid w:val="00217269"/>
    <w:rsid w:val="002216B2"/>
    <w:rsid w:val="00221CCF"/>
    <w:rsid w:val="00223449"/>
    <w:rsid w:val="00223C7B"/>
    <w:rsid w:val="00224B97"/>
    <w:rsid w:val="002254B1"/>
    <w:rsid w:val="00226635"/>
    <w:rsid w:val="002309A8"/>
    <w:rsid w:val="0023489C"/>
    <w:rsid w:val="0023507A"/>
    <w:rsid w:val="0023567F"/>
    <w:rsid w:val="0023624D"/>
    <w:rsid w:val="002367B4"/>
    <w:rsid w:val="0024025A"/>
    <w:rsid w:val="002424E7"/>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2F92"/>
    <w:rsid w:val="00283037"/>
    <w:rsid w:val="00291611"/>
    <w:rsid w:val="00291B91"/>
    <w:rsid w:val="00292C40"/>
    <w:rsid w:val="002958CC"/>
    <w:rsid w:val="00295A93"/>
    <w:rsid w:val="00295E9F"/>
    <w:rsid w:val="002968DA"/>
    <w:rsid w:val="00297616"/>
    <w:rsid w:val="002A0DF6"/>
    <w:rsid w:val="002A1C01"/>
    <w:rsid w:val="002A5245"/>
    <w:rsid w:val="002B0E8D"/>
    <w:rsid w:val="002B10FC"/>
    <w:rsid w:val="002B2ABD"/>
    <w:rsid w:val="002B2EAA"/>
    <w:rsid w:val="002B4B91"/>
    <w:rsid w:val="002B4C7E"/>
    <w:rsid w:val="002B76A1"/>
    <w:rsid w:val="002C497E"/>
    <w:rsid w:val="002C49D1"/>
    <w:rsid w:val="002C52E9"/>
    <w:rsid w:val="002C64E5"/>
    <w:rsid w:val="002C67C5"/>
    <w:rsid w:val="002C6A30"/>
    <w:rsid w:val="002C6B47"/>
    <w:rsid w:val="002C7F86"/>
    <w:rsid w:val="002D02D7"/>
    <w:rsid w:val="002D16C3"/>
    <w:rsid w:val="002D2EFB"/>
    <w:rsid w:val="002D639A"/>
    <w:rsid w:val="002D6854"/>
    <w:rsid w:val="002D6EFF"/>
    <w:rsid w:val="002D707C"/>
    <w:rsid w:val="002E0EF9"/>
    <w:rsid w:val="002E1DB5"/>
    <w:rsid w:val="002E2E76"/>
    <w:rsid w:val="002E3C1A"/>
    <w:rsid w:val="002E55DE"/>
    <w:rsid w:val="002E56F8"/>
    <w:rsid w:val="002E5828"/>
    <w:rsid w:val="002E5DB2"/>
    <w:rsid w:val="002E5E78"/>
    <w:rsid w:val="002E60D2"/>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010A"/>
    <w:rsid w:val="00311A5A"/>
    <w:rsid w:val="003146F4"/>
    <w:rsid w:val="00314B34"/>
    <w:rsid w:val="00316075"/>
    <w:rsid w:val="00316F26"/>
    <w:rsid w:val="00317288"/>
    <w:rsid w:val="003203D5"/>
    <w:rsid w:val="00321E36"/>
    <w:rsid w:val="00323E90"/>
    <w:rsid w:val="0032585F"/>
    <w:rsid w:val="00326A5A"/>
    <w:rsid w:val="00326C88"/>
    <w:rsid w:val="00330195"/>
    <w:rsid w:val="0033215F"/>
    <w:rsid w:val="0033239B"/>
    <w:rsid w:val="00332431"/>
    <w:rsid w:val="00333471"/>
    <w:rsid w:val="00334813"/>
    <w:rsid w:val="00335B01"/>
    <w:rsid w:val="003404F0"/>
    <w:rsid w:val="003421B7"/>
    <w:rsid w:val="003431C9"/>
    <w:rsid w:val="00343B52"/>
    <w:rsid w:val="00343C41"/>
    <w:rsid w:val="00347AB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5094"/>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B7978"/>
    <w:rsid w:val="003C163C"/>
    <w:rsid w:val="003C6DF1"/>
    <w:rsid w:val="003C733B"/>
    <w:rsid w:val="003D0C16"/>
    <w:rsid w:val="003D0CC3"/>
    <w:rsid w:val="003D2C72"/>
    <w:rsid w:val="003D4660"/>
    <w:rsid w:val="003D593F"/>
    <w:rsid w:val="003D6150"/>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1B17"/>
    <w:rsid w:val="0041334E"/>
    <w:rsid w:val="0041636F"/>
    <w:rsid w:val="004213FF"/>
    <w:rsid w:val="00422FB3"/>
    <w:rsid w:val="004231C5"/>
    <w:rsid w:val="004245F8"/>
    <w:rsid w:val="004247A2"/>
    <w:rsid w:val="00424B75"/>
    <w:rsid w:val="004271F7"/>
    <w:rsid w:val="00427B15"/>
    <w:rsid w:val="00430B58"/>
    <w:rsid w:val="00433855"/>
    <w:rsid w:val="004405B6"/>
    <w:rsid w:val="00440687"/>
    <w:rsid w:val="00441696"/>
    <w:rsid w:val="00441935"/>
    <w:rsid w:val="00442ABA"/>
    <w:rsid w:val="00442C33"/>
    <w:rsid w:val="00444D84"/>
    <w:rsid w:val="00444ED2"/>
    <w:rsid w:val="00450C89"/>
    <w:rsid w:val="00451C36"/>
    <w:rsid w:val="0045263F"/>
    <w:rsid w:val="00452B3F"/>
    <w:rsid w:val="00453AAF"/>
    <w:rsid w:val="00453CFA"/>
    <w:rsid w:val="00454B51"/>
    <w:rsid w:val="0045528F"/>
    <w:rsid w:val="00455B81"/>
    <w:rsid w:val="00455BB9"/>
    <w:rsid w:val="00457198"/>
    <w:rsid w:val="00457AD6"/>
    <w:rsid w:val="004634DB"/>
    <w:rsid w:val="004679AB"/>
    <w:rsid w:val="00467BE5"/>
    <w:rsid w:val="00470823"/>
    <w:rsid w:val="00472B8B"/>
    <w:rsid w:val="004731A0"/>
    <w:rsid w:val="0047477E"/>
    <w:rsid w:val="00475B29"/>
    <w:rsid w:val="0047665A"/>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0210"/>
    <w:rsid w:val="004B11A4"/>
    <w:rsid w:val="004B1EA1"/>
    <w:rsid w:val="004B2386"/>
    <w:rsid w:val="004B338A"/>
    <w:rsid w:val="004B63EF"/>
    <w:rsid w:val="004C3540"/>
    <w:rsid w:val="004C4094"/>
    <w:rsid w:val="004C44D6"/>
    <w:rsid w:val="004C5604"/>
    <w:rsid w:val="004C621E"/>
    <w:rsid w:val="004C75C8"/>
    <w:rsid w:val="004C7A89"/>
    <w:rsid w:val="004C7C76"/>
    <w:rsid w:val="004C7FA3"/>
    <w:rsid w:val="004D246E"/>
    <w:rsid w:val="004D2F9C"/>
    <w:rsid w:val="004D364C"/>
    <w:rsid w:val="004D3767"/>
    <w:rsid w:val="004D3E96"/>
    <w:rsid w:val="004D3F69"/>
    <w:rsid w:val="004D49C0"/>
    <w:rsid w:val="004D641C"/>
    <w:rsid w:val="004D67DC"/>
    <w:rsid w:val="004D6AC9"/>
    <w:rsid w:val="004D6C8D"/>
    <w:rsid w:val="004D7F2D"/>
    <w:rsid w:val="004E0648"/>
    <w:rsid w:val="004E0C31"/>
    <w:rsid w:val="004E0C87"/>
    <w:rsid w:val="004E0D01"/>
    <w:rsid w:val="004E0E8A"/>
    <w:rsid w:val="004E1D91"/>
    <w:rsid w:val="004E282C"/>
    <w:rsid w:val="004E2B64"/>
    <w:rsid w:val="004E2D29"/>
    <w:rsid w:val="004E61D5"/>
    <w:rsid w:val="004E643E"/>
    <w:rsid w:val="004F131E"/>
    <w:rsid w:val="004F14C3"/>
    <w:rsid w:val="004F3554"/>
    <w:rsid w:val="004F474D"/>
    <w:rsid w:val="004F4E96"/>
    <w:rsid w:val="004F67D6"/>
    <w:rsid w:val="004F6801"/>
    <w:rsid w:val="00500448"/>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0DC1"/>
    <w:rsid w:val="00531309"/>
    <w:rsid w:val="0053225A"/>
    <w:rsid w:val="005331BF"/>
    <w:rsid w:val="00534CD8"/>
    <w:rsid w:val="00536259"/>
    <w:rsid w:val="005370C5"/>
    <w:rsid w:val="00537795"/>
    <w:rsid w:val="00537A63"/>
    <w:rsid w:val="00537EE8"/>
    <w:rsid w:val="00537FA2"/>
    <w:rsid w:val="005405A8"/>
    <w:rsid w:val="00540694"/>
    <w:rsid w:val="005408AE"/>
    <w:rsid w:val="0054100D"/>
    <w:rsid w:val="00541FE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317F"/>
    <w:rsid w:val="005643E0"/>
    <w:rsid w:val="00564966"/>
    <w:rsid w:val="00564ED5"/>
    <w:rsid w:val="005662E4"/>
    <w:rsid w:val="00566730"/>
    <w:rsid w:val="00571551"/>
    <w:rsid w:val="0057167C"/>
    <w:rsid w:val="005735FB"/>
    <w:rsid w:val="005757C0"/>
    <w:rsid w:val="00577772"/>
    <w:rsid w:val="00577CB1"/>
    <w:rsid w:val="00580270"/>
    <w:rsid w:val="0058158F"/>
    <w:rsid w:val="00582BB3"/>
    <w:rsid w:val="0058306A"/>
    <w:rsid w:val="00584BE6"/>
    <w:rsid w:val="005862EB"/>
    <w:rsid w:val="00590CE6"/>
    <w:rsid w:val="00591024"/>
    <w:rsid w:val="0059159A"/>
    <w:rsid w:val="00591664"/>
    <w:rsid w:val="005919A8"/>
    <w:rsid w:val="00592A64"/>
    <w:rsid w:val="00593D47"/>
    <w:rsid w:val="00594601"/>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44F5"/>
    <w:rsid w:val="005A4EE9"/>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4607"/>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1C76"/>
    <w:rsid w:val="005F3A3B"/>
    <w:rsid w:val="005F4255"/>
    <w:rsid w:val="005F42F4"/>
    <w:rsid w:val="005F465A"/>
    <w:rsid w:val="005F4F38"/>
    <w:rsid w:val="00600016"/>
    <w:rsid w:val="0060020E"/>
    <w:rsid w:val="00600511"/>
    <w:rsid w:val="0060051C"/>
    <w:rsid w:val="00602699"/>
    <w:rsid w:val="00602F65"/>
    <w:rsid w:val="00603243"/>
    <w:rsid w:val="006042DA"/>
    <w:rsid w:val="00605600"/>
    <w:rsid w:val="00606A59"/>
    <w:rsid w:val="00611D0A"/>
    <w:rsid w:val="00612254"/>
    <w:rsid w:val="00612715"/>
    <w:rsid w:val="006147C2"/>
    <w:rsid w:val="00614A9E"/>
    <w:rsid w:val="00614CB3"/>
    <w:rsid w:val="006150F7"/>
    <w:rsid w:val="00616D55"/>
    <w:rsid w:val="006172DD"/>
    <w:rsid w:val="00617E4D"/>
    <w:rsid w:val="006203D7"/>
    <w:rsid w:val="00620755"/>
    <w:rsid w:val="0062169A"/>
    <w:rsid w:val="0062248F"/>
    <w:rsid w:val="006231BD"/>
    <w:rsid w:val="00623270"/>
    <w:rsid w:val="00625006"/>
    <w:rsid w:val="00626086"/>
    <w:rsid w:val="006262FF"/>
    <w:rsid w:val="006274F6"/>
    <w:rsid w:val="00630551"/>
    <w:rsid w:val="00631046"/>
    <w:rsid w:val="006311DE"/>
    <w:rsid w:val="0063206F"/>
    <w:rsid w:val="00632905"/>
    <w:rsid w:val="00634C4D"/>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4C12"/>
    <w:rsid w:val="00655C0C"/>
    <w:rsid w:val="006571DA"/>
    <w:rsid w:val="00660104"/>
    <w:rsid w:val="00661BB7"/>
    <w:rsid w:val="006666AF"/>
    <w:rsid w:val="006668D0"/>
    <w:rsid w:val="00667450"/>
    <w:rsid w:val="0066752C"/>
    <w:rsid w:val="00667FAB"/>
    <w:rsid w:val="0067028E"/>
    <w:rsid w:val="00672E4C"/>
    <w:rsid w:val="006749EB"/>
    <w:rsid w:val="00675180"/>
    <w:rsid w:val="0068012D"/>
    <w:rsid w:val="00681584"/>
    <w:rsid w:val="00683075"/>
    <w:rsid w:val="006860E6"/>
    <w:rsid w:val="00686393"/>
    <w:rsid w:val="00686707"/>
    <w:rsid w:val="00691084"/>
    <w:rsid w:val="0069171E"/>
    <w:rsid w:val="00692DCE"/>
    <w:rsid w:val="00692F61"/>
    <w:rsid w:val="006959C0"/>
    <w:rsid w:val="00697FD9"/>
    <w:rsid w:val="006A1A7B"/>
    <w:rsid w:val="006A260D"/>
    <w:rsid w:val="006A3116"/>
    <w:rsid w:val="006A329A"/>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994"/>
    <w:rsid w:val="006B7DA2"/>
    <w:rsid w:val="006C0F44"/>
    <w:rsid w:val="006C3280"/>
    <w:rsid w:val="006C3DD3"/>
    <w:rsid w:val="006C4180"/>
    <w:rsid w:val="006C556C"/>
    <w:rsid w:val="006C5A76"/>
    <w:rsid w:val="006C66E3"/>
    <w:rsid w:val="006C7F35"/>
    <w:rsid w:val="006D0B66"/>
    <w:rsid w:val="006D22A6"/>
    <w:rsid w:val="006D2FA4"/>
    <w:rsid w:val="006D42D8"/>
    <w:rsid w:val="006D53BF"/>
    <w:rsid w:val="006D6D33"/>
    <w:rsid w:val="006D6ED2"/>
    <w:rsid w:val="006D7EBC"/>
    <w:rsid w:val="006E0050"/>
    <w:rsid w:val="006E2C6E"/>
    <w:rsid w:val="006E31AA"/>
    <w:rsid w:val="006E5591"/>
    <w:rsid w:val="006E6C58"/>
    <w:rsid w:val="006E6F53"/>
    <w:rsid w:val="006E778E"/>
    <w:rsid w:val="006E77B6"/>
    <w:rsid w:val="006E7EE4"/>
    <w:rsid w:val="006F0697"/>
    <w:rsid w:val="006F06B2"/>
    <w:rsid w:val="006F142B"/>
    <w:rsid w:val="006F1451"/>
    <w:rsid w:val="006F22C7"/>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2AB2"/>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33F"/>
    <w:rsid w:val="00740BC3"/>
    <w:rsid w:val="00741EF6"/>
    <w:rsid w:val="00743292"/>
    <w:rsid w:val="00743ADA"/>
    <w:rsid w:val="00745710"/>
    <w:rsid w:val="0075073C"/>
    <w:rsid w:val="007513B8"/>
    <w:rsid w:val="00754058"/>
    <w:rsid w:val="007560C1"/>
    <w:rsid w:val="007574E4"/>
    <w:rsid w:val="00760AEF"/>
    <w:rsid w:val="00761A27"/>
    <w:rsid w:val="00761AAF"/>
    <w:rsid w:val="00761E1D"/>
    <w:rsid w:val="00762283"/>
    <w:rsid w:val="00763006"/>
    <w:rsid w:val="00763E4C"/>
    <w:rsid w:val="00764287"/>
    <w:rsid w:val="00764628"/>
    <w:rsid w:val="00765F89"/>
    <w:rsid w:val="0076632F"/>
    <w:rsid w:val="00766737"/>
    <w:rsid w:val="00767082"/>
    <w:rsid w:val="007673AF"/>
    <w:rsid w:val="007676AB"/>
    <w:rsid w:val="00770605"/>
    <w:rsid w:val="0077105A"/>
    <w:rsid w:val="0077405F"/>
    <w:rsid w:val="00775823"/>
    <w:rsid w:val="00775B54"/>
    <w:rsid w:val="00775F80"/>
    <w:rsid w:val="007762D0"/>
    <w:rsid w:val="00776678"/>
    <w:rsid w:val="00776E3D"/>
    <w:rsid w:val="007773AD"/>
    <w:rsid w:val="00777F9C"/>
    <w:rsid w:val="007800BB"/>
    <w:rsid w:val="007812BC"/>
    <w:rsid w:val="00783647"/>
    <w:rsid w:val="007842AE"/>
    <w:rsid w:val="00784DDD"/>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B7B61"/>
    <w:rsid w:val="007C1528"/>
    <w:rsid w:val="007C1ABE"/>
    <w:rsid w:val="007C2E7F"/>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2ABB"/>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1E9F"/>
    <w:rsid w:val="00833952"/>
    <w:rsid w:val="008341D9"/>
    <w:rsid w:val="008350F3"/>
    <w:rsid w:val="00835439"/>
    <w:rsid w:val="00835C89"/>
    <w:rsid w:val="00837091"/>
    <w:rsid w:val="00837971"/>
    <w:rsid w:val="008403ED"/>
    <w:rsid w:val="0084040F"/>
    <w:rsid w:val="00840AC6"/>
    <w:rsid w:val="00840E01"/>
    <w:rsid w:val="0084392B"/>
    <w:rsid w:val="00843ADD"/>
    <w:rsid w:val="00845A14"/>
    <w:rsid w:val="00846585"/>
    <w:rsid w:val="008509A6"/>
    <w:rsid w:val="00850E80"/>
    <w:rsid w:val="008511FC"/>
    <w:rsid w:val="0085266A"/>
    <w:rsid w:val="008541CB"/>
    <w:rsid w:val="00857A8B"/>
    <w:rsid w:val="008613F2"/>
    <w:rsid w:val="008626DA"/>
    <w:rsid w:val="00863125"/>
    <w:rsid w:val="00863E28"/>
    <w:rsid w:val="00864B45"/>
    <w:rsid w:val="0086577A"/>
    <w:rsid w:val="00865D2E"/>
    <w:rsid w:val="008667F9"/>
    <w:rsid w:val="008668B8"/>
    <w:rsid w:val="00866E09"/>
    <w:rsid w:val="00870E88"/>
    <w:rsid w:val="008718F3"/>
    <w:rsid w:val="00872AE8"/>
    <w:rsid w:val="00872EE6"/>
    <w:rsid w:val="00875AE6"/>
    <w:rsid w:val="00876ED6"/>
    <w:rsid w:val="00876F07"/>
    <w:rsid w:val="00880A53"/>
    <w:rsid w:val="00881FFC"/>
    <w:rsid w:val="008854ED"/>
    <w:rsid w:val="00886DBC"/>
    <w:rsid w:val="008872E4"/>
    <w:rsid w:val="008879DB"/>
    <w:rsid w:val="00887C19"/>
    <w:rsid w:val="00890A57"/>
    <w:rsid w:val="00893A2B"/>
    <w:rsid w:val="00894F34"/>
    <w:rsid w:val="0089528D"/>
    <w:rsid w:val="00895695"/>
    <w:rsid w:val="00895F8A"/>
    <w:rsid w:val="008969B1"/>
    <w:rsid w:val="008A1B13"/>
    <w:rsid w:val="008A4CA9"/>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D7864"/>
    <w:rsid w:val="008E1403"/>
    <w:rsid w:val="008E1509"/>
    <w:rsid w:val="008E1581"/>
    <w:rsid w:val="008E3F9A"/>
    <w:rsid w:val="008E42E8"/>
    <w:rsid w:val="008E44BC"/>
    <w:rsid w:val="008E7528"/>
    <w:rsid w:val="008E7BEC"/>
    <w:rsid w:val="008E7C57"/>
    <w:rsid w:val="008F3D17"/>
    <w:rsid w:val="008F3F2E"/>
    <w:rsid w:val="008F3F87"/>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6B9"/>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36300"/>
    <w:rsid w:val="009366D9"/>
    <w:rsid w:val="00942778"/>
    <w:rsid w:val="00943083"/>
    <w:rsid w:val="00943A0E"/>
    <w:rsid w:val="00945798"/>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1DB"/>
    <w:rsid w:val="00966754"/>
    <w:rsid w:val="00967690"/>
    <w:rsid w:val="00970271"/>
    <w:rsid w:val="00970322"/>
    <w:rsid w:val="00971141"/>
    <w:rsid w:val="00971D1B"/>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87DAC"/>
    <w:rsid w:val="009905C1"/>
    <w:rsid w:val="00991463"/>
    <w:rsid w:val="009933A8"/>
    <w:rsid w:val="00994F86"/>
    <w:rsid w:val="0099545E"/>
    <w:rsid w:val="009955CF"/>
    <w:rsid w:val="00996A09"/>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081A"/>
    <w:rsid w:val="009C16A8"/>
    <w:rsid w:val="009C338B"/>
    <w:rsid w:val="009C451A"/>
    <w:rsid w:val="009C54FD"/>
    <w:rsid w:val="009C57D2"/>
    <w:rsid w:val="009C5B54"/>
    <w:rsid w:val="009C6297"/>
    <w:rsid w:val="009C7E85"/>
    <w:rsid w:val="009D0697"/>
    <w:rsid w:val="009D0975"/>
    <w:rsid w:val="009D1441"/>
    <w:rsid w:val="009D5972"/>
    <w:rsid w:val="009D7E14"/>
    <w:rsid w:val="009E0BCD"/>
    <w:rsid w:val="009E17EC"/>
    <w:rsid w:val="009E25AE"/>
    <w:rsid w:val="009E27F3"/>
    <w:rsid w:val="009E4E2B"/>
    <w:rsid w:val="009E5E66"/>
    <w:rsid w:val="009E6025"/>
    <w:rsid w:val="009E78BF"/>
    <w:rsid w:val="009E7A46"/>
    <w:rsid w:val="009F2AB5"/>
    <w:rsid w:val="009F2E6D"/>
    <w:rsid w:val="009F5D0F"/>
    <w:rsid w:val="009F6B1A"/>
    <w:rsid w:val="009F7884"/>
    <w:rsid w:val="00A01CDF"/>
    <w:rsid w:val="00A023B2"/>
    <w:rsid w:val="00A02BCD"/>
    <w:rsid w:val="00A033BB"/>
    <w:rsid w:val="00A035B8"/>
    <w:rsid w:val="00A047C1"/>
    <w:rsid w:val="00A0697D"/>
    <w:rsid w:val="00A106A5"/>
    <w:rsid w:val="00A10F47"/>
    <w:rsid w:val="00A1283E"/>
    <w:rsid w:val="00A12BA5"/>
    <w:rsid w:val="00A13196"/>
    <w:rsid w:val="00A14103"/>
    <w:rsid w:val="00A14867"/>
    <w:rsid w:val="00A15381"/>
    <w:rsid w:val="00A15E7E"/>
    <w:rsid w:val="00A17B66"/>
    <w:rsid w:val="00A2007B"/>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579"/>
    <w:rsid w:val="00A37BE0"/>
    <w:rsid w:val="00A4034D"/>
    <w:rsid w:val="00A417B3"/>
    <w:rsid w:val="00A42083"/>
    <w:rsid w:val="00A423D5"/>
    <w:rsid w:val="00A4252E"/>
    <w:rsid w:val="00A42D62"/>
    <w:rsid w:val="00A446F1"/>
    <w:rsid w:val="00A447AD"/>
    <w:rsid w:val="00A45744"/>
    <w:rsid w:val="00A50F96"/>
    <w:rsid w:val="00A519F3"/>
    <w:rsid w:val="00A52978"/>
    <w:rsid w:val="00A52FA2"/>
    <w:rsid w:val="00A53C51"/>
    <w:rsid w:val="00A54D2C"/>
    <w:rsid w:val="00A56C18"/>
    <w:rsid w:val="00A5709A"/>
    <w:rsid w:val="00A57B33"/>
    <w:rsid w:val="00A57FD8"/>
    <w:rsid w:val="00A60286"/>
    <w:rsid w:val="00A648D0"/>
    <w:rsid w:val="00A64A6E"/>
    <w:rsid w:val="00A659A2"/>
    <w:rsid w:val="00A66244"/>
    <w:rsid w:val="00A663A1"/>
    <w:rsid w:val="00A66BAA"/>
    <w:rsid w:val="00A67CED"/>
    <w:rsid w:val="00A700E8"/>
    <w:rsid w:val="00A7072D"/>
    <w:rsid w:val="00A7211C"/>
    <w:rsid w:val="00A72CDD"/>
    <w:rsid w:val="00A74324"/>
    <w:rsid w:val="00A748AC"/>
    <w:rsid w:val="00A74C36"/>
    <w:rsid w:val="00A768F4"/>
    <w:rsid w:val="00A777E8"/>
    <w:rsid w:val="00A8489D"/>
    <w:rsid w:val="00A857CE"/>
    <w:rsid w:val="00A8598B"/>
    <w:rsid w:val="00A86E73"/>
    <w:rsid w:val="00A902B9"/>
    <w:rsid w:val="00A90B99"/>
    <w:rsid w:val="00A91AF5"/>
    <w:rsid w:val="00A91E14"/>
    <w:rsid w:val="00A925C7"/>
    <w:rsid w:val="00A944BC"/>
    <w:rsid w:val="00A951CF"/>
    <w:rsid w:val="00A95839"/>
    <w:rsid w:val="00A96ABB"/>
    <w:rsid w:val="00A97216"/>
    <w:rsid w:val="00A977EB"/>
    <w:rsid w:val="00AA016A"/>
    <w:rsid w:val="00AA16AA"/>
    <w:rsid w:val="00AA1F96"/>
    <w:rsid w:val="00AA263C"/>
    <w:rsid w:val="00AA3088"/>
    <w:rsid w:val="00AA3B51"/>
    <w:rsid w:val="00AA533D"/>
    <w:rsid w:val="00AB0307"/>
    <w:rsid w:val="00AB1D45"/>
    <w:rsid w:val="00AB2324"/>
    <w:rsid w:val="00AB48F1"/>
    <w:rsid w:val="00AB4E0B"/>
    <w:rsid w:val="00AB6322"/>
    <w:rsid w:val="00AB6E1B"/>
    <w:rsid w:val="00AB7411"/>
    <w:rsid w:val="00AB7863"/>
    <w:rsid w:val="00AB7889"/>
    <w:rsid w:val="00AC007F"/>
    <w:rsid w:val="00AC0358"/>
    <w:rsid w:val="00AC08BB"/>
    <w:rsid w:val="00AC0C3A"/>
    <w:rsid w:val="00AC0F5D"/>
    <w:rsid w:val="00AC117D"/>
    <w:rsid w:val="00AC12AC"/>
    <w:rsid w:val="00AC1EC7"/>
    <w:rsid w:val="00AC27BC"/>
    <w:rsid w:val="00AC48D5"/>
    <w:rsid w:val="00AC6C87"/>
    <w:rsid w:val="00AC7010"/>
    <w:rsid w:val="00AD03AD"/>
    <w:rsid w:val="00AD1C03"/>
    <w:rsid w:val="00AD2881"/>
    <w:rsid w:val="00AD367E"/>
    <w:rsid w:val="00AD3C0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E7F28"/>
    <w:rsid w:val="00AF11A6"/>
    <w:rsid w:val="00AF16DF"/>
    <w:rsid w:val="00AF420A"/>
    <w:rsid w:val="00AF45D6"/>
    <w:rsid w:val="00AF4F20"/>
    <w:rsid w:val="00AF5D99"/>
    <w:rsid w:val="00AF7A7E"/>
    <w:rsid w:val="00B00019"/>
    <w:rsid w:val="00B00086"/>
    <w:rsid w:val="00B00C7B"/>
    <w:rsid w:val="00B01EFC"/>
    <w:rsid w:val="00B02097"/>
    <w:rsid w:val="00B05A05"/>
    <w:rsid w:val="00B06965"/>
    <w:rsid w:val="00B071E3"/>
    <w:rsid w:val="00B11C9D"/>
    <w:rsid w:val="00B12508"/>
    <w:rsid w:val="00B127C1"/>
    <w:rsid w:val="00B13669"/>
    <w:rsid w:val="00B137E3"/>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47FC"/>
    <w:rsid w:val="00B47528"/>
    <w:rsid w:val="00B50E1C"/>
    <w:rsid w:val="00B5109D"/>
    <w:rsid w:val="00B535C1"/>
    <w:rsid w:val="00B55FD1"/>
    <w:rsid w:val="00B5637B"/>
    <w:rsid w:val="00B571E4"/>
    <w:rsid w:val="00B573FB"/>
    <w:rsid w:val="00B57883"/>
    <w:rsid w:val="00B60450"/>
    <w:rsid w:val="00B61686"/>
    <w:rsid w:val="00B61A2B"/>
    <w:rsid w:val="00B6219C"/>
    <w:rsid w:val="00B62A35"/>
    <w:rsid w:val="00B64E65"/>
    <w:rsid w:val="00B65485"/>
    <w:rsid w:val="00B65AF8"/>
    <w:rsid w:val="00B65B7A"/>
    <w:rsid w:val="00B66057"/>
    <w:rsid w:val="00B66985"/>
    <w:rsid w:val="00B7002F"/>
    <w:rsid w:val="00B70DE9"/>
    <w:rsid w:val="00B71217"/>
    <w:rsid w:val="00B73ADD"/>
    <w:rsid w:val="00B747C3"/>
    <w:rsid w:val="00B74E99"/>
    <w:rsid w:val="00B77CB7"/>
    <w:rsid w:val="00B82133"/>
    <w:rsid w:val="00B825B8"/>
    <w:rsid w:val="00B83767"/>
    <w:rsid w:val="00B86544"/>
    <w:rsid w:val="00B86EAF"/>
    <w:rsid w:val="00B924E3"/>
    <w:rsid w:val="00B92EE7"/>
    <w:rsid w:val="00B937D3"/>
    <w:rsid w:val="00B95910"/>
    <w:rsid w:val="00B95C6D"/>
    <w:rsid w:val="00B97CA9"/>
    <w:rsid w:val="00BA0215"/>
    <w:rsid w:val="00BA065B"/>
    <w:rsid w:val="00BA08BF"/>
    <w:rsid w:val="00BA0DFE"/>
    <w:rsid w:val="00BA242F"/>
    <w:rsid w:val="00BA417B"/>
    <w:rsid w:val="00BA57DB"/>
    <w:rsid w:val="00BA5C2B"/>
    <w:rsid w:val="00BA6A3F"/>
    <w:rsid w:val="00BB162E"/>
    <w:rsid w:val="00BB46E5"/>
    <w:rsid w:val="00BB5FDA"/>
    <w:rsid w:val="00BC1D54"/>
    <w:rsid w:val="00BC7739"/>
    <w:rsid w:val="00BD2257"/>
    <w:rsid w:val="00BD2F47"/>
    <w:rsid w:val="00BD3609"/>
    <w:rsid w:val="00BD36B3"/>
    <w:rsid w:val="00BD370A"/>
    <w:rsid w:val="00BD5E5F"/>
    <w:rsid w:val="00BD6558"/>
    <w:rsid w:val="00BD663C"/>
    <w:rsid w:val="00BD7A84"/>
    <w:rsid w:val="00BE0456"/>
    <w:rsid w:val="00BE2D96"/>
    <w:rsid w:val="00BE33B2"/>
    <w:rsid w:val="00BE3702"/>
    <w:rsid w:val="00BE3BA7"/>
    <w:rsid w:val="00BE4182"/>
    <w:rsid w:val="00BF0301"/>
    <w:rsid w:val="00BF16FF"/>
    <w:rsid w:val="00BF37CC"/>
    <w:rsid w:val="00BF492E"/>
    <w:rsid w:val="00BF6B01"/>
    <w:rsid w:val="00C05494"/>
    <w:rsid w:val="00C05505"/>
    <w:rsid w:val="00C07660"/>
    <w:rsid w:val="00C07E2C"/>
    <w:rsid w:val="00C10B77"/>
    <w:rsid w:val="00C11228"/>
    <w:rsid w:val="00C113D5"/>
    <w:rsid w:val="00C11552"/>
    <w:rsid w:val="00C116CB"/>
    <w:rsid w:val="00C116DE"/>
    <w:rsid w:val="00C119C4"/>
    <w:rsid w:val="00C11DB3"/>
    <w:rsid w:val="00C121E1"/>
    <w:rsid w:val="00C128BA"/>
    <w:rsid w:val="00C153E6"/>
    <w:rsid w:val="00C16DAA"/>
    <w:rsid w:val="00C17D9A"/>
    <w:rsid w:val="00C20F9A"/>
    <w:rsid w:val="00C21480"/>
    <w:rsid w:val="00C24F2C"/>
    <w:rsid w:val="00C25BE6"/>
    <w:rsid w:val="00C30F52"/>
    <w:rsid w:val="00C314E7"/>
    <w:rsid w:val="00C33483"/>
    <w:rsid w:val="00C3374B"/>
    <w:rsid w:val="00C34B09"/>
    <w:rsid w:val="00C34D06"/>
    <w:rsid w:val="00C364D8"/>
    <w:rsid w:val="00C36BA9"/>
    <w:rsid w:val="00C37ADD"/>
    <w:rsid w:val="00C37AED"/>
    <w:rsid w:val="00C41242"/>
    <w:rsid w:val="00C412A6"/>
    <w:rsid w:val="00C41DE5"/>
    <w:rsid w:val="00C434AB"/>
    <w:rsid w:val="00C44B2B"/>
    <w:rsid w:val="00C44DDA"/>
    <w:rsid w:val="00C46719"/>
    <w:rsid w:val="00C47C0A"/>
    <w:rsid w:val="00C52B0D"/>
    <w:rsid w:val="00C531E3"/>
    <w:rsid w:val="00C538F7"/>
    <w:rsid w:val="00C53ABC"/>
    <w:rsid w:val="00C5485D"/>
    <w:rsid w:val="00C5499B"/>
    <w:rsid w:val="00C57123"/>
    <w:rsid w:val="00C57413"/>
    <w:rsid w:val="00C60EE7"/>
    <w:rsid w:val="00C614C8"/>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1E06"/>
    <w:rsid w:val="00C82B1B"/>
    <w:rsid w:val="00C83AB5"/>
    <w:rsid w:val="00C83B28"/>
    <w:rsid w:val="00C83E5D"/>
    <w:rsid w:val="00C84117"/>
    <w:rsid w:val="00C84FAB"/>
    <w:rsid w:val="00C87245"/>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2ED"/>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559F"/>
    <w:rsid w:val="00D06538"/>
    <w:rsid w:val="00D06C51"/>
    <w:rsid w:val="00D072D1"/>
    <w:rsid w:val="00D1058F"/>
    <w:rsid w:val="00D11175"/>
    <w:rsid w:val="00D11F92"/>
    <w:rsid w:val="00D14DB5"/>
    <w:rsid w:val="00D158A7"/>
    <w:rsid w:val="00D17A03"/>
    <w:rsid w:val="00D21748"/>
    <w:rsid w:val="00D21810"/>
    <w:rsid w:val="00D23CEA"/>
    <w:rsid w:val="00D24C38"/>
    <w:rsid w:val="00D2590F"/>
    <w:rsid w:val="00D260A6"/>
    <w:rsid w:val="00D2725E"/>
    <w:rsid w:val="00D2742E"/>
    <w:rsid w:val="00D27516"/>
    <w:rsid w:val="00D2752E"/>
    <w:rsid w:val="00D303C2"/>
    <w:rsid w:val="00D309AC"/>
    <w:rsid w:val="00D3141B"/>
    <w:rsid w:val="00D329AE"/>
    <w:rsid w:val="00D34655"/>
    <w:rsid w:val="00D34998"/>
    <w:rsid w:val="00D34BBF"/>
    <w:rsid w:val="00D35A92"/>
    <w:rsid w:val="00D36975"/>
    <w:rsid w:val="00D37C6A"/>
    <w:rsid w:val="00D412C9"/>
    <w:rsid w:val="00D4398D"/>
    <w:rsid w:val="00D44342"/>
    <w:rsid w:val="00D45F6D"/>
    <w:rsid w:val="00D468FF"/>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6731D"/>
    <w:rsid w:val="00D719A9"/>
    <w:rsid w:val="00D721F1"/>
    <w:rsid w:val="00D727ED"/>
    <w:rsid w:val="00D72BD6"/>
    <w:rsid w:val="00D75881"/>
    <w:rsid w:val="00D75AA1"/>
    <w:rsid w:val="00D75D59"/>
    <w:rsid w:val="00D75E0F"/>
    <w:rsid w:val="00D8133E"/>
    <w:rsid w:val="00D8159D"/>
    <w:rsid w:val="00D901DE"/>
    <w:rsid w:val="00D9081A"/>
    <w:rsid w:val="00D908D7"/>
    <w:rsid w:val="00D90EA0"/>
    <w:rsid w:val="00D920ED"/>
    <w:rsid w:val="00D92E0C"/>
    <w:rsid w:val="00D930DF"/>
    <w:rsid w:val="00D937C5"/>
    <w:rsid w:val="00D93A8E"/>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841"/>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32D1"/>
    <w:rsid w:val="00E0485D"/>
    <w:rsid w:val="00E0743B"/>
    <w:rsid w:val="00E076DA"/>
    <w:rsid w:val="00E07F6F"/>
    <w:rsid w:val="00E106D1"/>
    <w:rsid w:val="00E10B8D"/>
    <w:rsid w:val="00E12635"/>
    <w:rsid w:val="00E12995"/>
    <w:rsid w:val="00E12DCF"/>
    <w:rsid w:val="00E13BD3"/>
    <w:rsid w:val="00E142B3"/>
    <w:rsid w:val="00E147E1"/>
    <w:rsid w:val="00E14A15"/>
    <w:rsid w:val="00E17136"/>
    <w:rsid w:val="00E1731F"/>
    <w:rsid w:val="00E23663"/>
    <w:rsid w:val="00E23EA2"/>
    <w:rsid w:val="00E25C05"/>
    <w:rsid w:val="00E26025"/>
    <w:rsid w:val="00E26224"/>
    <w:rsid w:val="00E26A0A"/>
    <w:rsid w:val="00E305A4"/>
    <w:rsid w:val="00E30736"/>
    <w:rsid w:val="00E3268F"/>
    <w:rsid w:val="00E341B7"/>
    <w:rsid w:val="00E41AC0"/>
    <w:rsid w:val="00E42C48"/>
    <w:rsid w:val="00E44E40"/>
    <w:rsid w:val="00E462E2"/>
    <w:rsid w:val="00E47FDA"/>
    <w:rsid w:val="00E5198F"/>
    <w:rsid w:val="00E51E53"/>
    <w:rsid w:val="00E531E3"/>
    <w:rsid w:val="00E5479D"/>
    <w:rsid w:val="00E54D7D"/>
    <w:rsid w:val="00E56644"/>
    <w:rsid w:val="00E575CB"/>
    <w:rsid w:val="00E57796"/>
    <w:rsid w:val="00E5792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4F91"/>
    <w:rsid w:val="00E95188"/>
    <w:rsid w:val="00E9544D"/>
    <w:rsid w:val="00E96C5C"/>
    <w:rsid w:val="00EA16B4"/>
    <w:rsid w:val="00EA22B7"/>
    <w:rsid w:val="00EA24F7"/>
    <w:rsid w:val="00EA4D95"/>
    <w:rsid w:val="00EA4ED3"/>
    <w:rsid w:val="00EA5017"/>
    <w:rsid w:val="00EA5E58"/>
    <w:rsid w:val="00EB0668"/>
    <w:rsid w:val="00EB080C"/>
    <w:rsid w:val="00EB0C95"/>
    <w:rsid w:val="00EB1089"/>
    <w:rsid w:val="00EB16AE"/>
    <w:rsid w:val="00EB1BE7"/>
    <w:rsid w:val="00EB38DA"/>
    <w:rsid w:val="00EB4520"/>
    <w:rsid w:val="00EB5F9F"/>
    <w:rsid w:val="00EB7C41"/>
    <w:rsid w:val="00EB7EF7"/>
    <w:rsid w:val="00EC33E1"/>
    <w:rsid w:val="00EC4069"/>
    <w:rsid w:val="00EC543C"/>
    <w:rsid w:val="00EC58D0"/>
    <w:rsid w:val="00EC6EEB"/>
    <w:rsid w:val="00EC738F"/>
    <w:rsid w:val="00EC7CD6"/>
    <w:rsid w:val="00ED031A"/>
    <w:rsid w:val="00ED0964"/>
    <w:rsid w:val="00ED1F7E"/>
    <w:rsid w:val="00ED2D14"/>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E7CD5"/>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5A7"/>
    <w:rsid w:val="00F1089C"/>
    <w:rsid w:val="00F139F5"/>
    <w:rsid w:val="00F13C58"/>
    <w:rsid w:val="00F1564A"/>
    <w:rsid w:val="00F2238B"/>
    <w:rsid w:val="00F22410"/>
    <w:rsid w:val="00F234ED"/>
    <w:rsid w:val="00F2350A"/>
    <w:rsid w:val="00F243DE"/>
    <w:rsid w:val="00F246DC"/>
    <w:rsid w:val="00F24E28"/>
    <w:rsid w:val="00F26F77"/>
    <w:rsid w:val="00F274BC"/>
    <w:rsid w:val="00F314ED"/>
    <w:rsid w:val="00F32258"/>
    <w:rsid w:val="00F32F40"/>
    <w:rsid w:val="00F3409E"/>
    <w:rsid w:val="00F3493D"/>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D19"/>
    <w:rsid w:val="00F63FF6"/>
    <w:rsid w:val="00F6566D"/>
    <w:rsid w:val="00F660C8"/>
    <w:rsid w:val="00F66F26"/>
    <w:rsid w:val="00F66FE8"/>
    <w:rsid w:val="00F67520"/>
    <w:rsid w:val="00F675EE"/>
    <w:rsid w:val="00F7303C"/>
    <w:rsid w:val="00F750A1"/>
    <w:rsid w:val="00F7727B"/>
    <w:rsid w:val="00F818EC"/>
    <w:rsid w:val="00F82C0B"/>
    <w:rsid w:val="00F8320B"/>
    <w:rsid w:val="00F84323"/>
    <w:rsid w:val="00F84C86"/>
    <w:rsid w:val="00F84EBF"/>
    <w:rsid w:val="00F86211"/>
    <w:rsid w:val="00F865AE"/>
    <w:rsid w:val="00F86727"/>
    <w:rsid w:val="00F86B4A"/>
    <w:rsid w:val="00F872B2"/>
    <w:rsid w:val="00F9159F"/>
    <w:rsid w:val="00F92202"/>
    <w:rsid w:val="00F93F1A"/>
    <w:rsid w:val="00F94C46"/>
    <w:rsid w:val="00F95024"/>
    <w:rsid w:val="00F96807"/>
    <w:rsid w:val="00F96A7E"/>
    <w:rsid w:val="00F96FD4"/>
    <w:rsid w:val="00F977EB"/>
    <w:rsid w:val="00FA13F0"/>
    <w:rsid w:val="00FA23A8"/>
    <w:rsid w:val="00FA2626"/>
    <w:rsid w:val="00FA3B4A"/>
    <w:rsid w:val="00FA44B9"/>
    <w:rsid w:val="00FA48B7"/>
    <w:rsid w:val="00FA52E1"/>
    <w:rsid w:val="00FA57D2"/>
    <w:rsid w:val="00FA6086"/>
    <w:rsid w:val="00FA68A0"/>
    <w:rsid w:val="00FA6943"/>
    <w:rsid w:val="00FA70E3"/>
    <w:rsid w:val="00FB02CD"/>
    <w:rsid w:val="00FB16B0"/>
    <w:rsid w:val="00FB41F5"/>
    <w:rsid w:val="00FB53E6"/>
    <w:rsid w:val="00FB6D53"/>
    <w:rsid w:val="00FC1F96"/>
    <w:rsid w:val="00FC443D"/>
    <w:rsid w:val="00FC5717"/>
    <w:rsid w:val="00FC7EE7"/>
    <w:rsid w:val="00FD0411"/>
    <w:rsid w:val="00FD141E"/>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 w:val="00FF7D9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A8E"/>
    <w:pPr>
      <w:widowControl w:val="0"/>
      <w:tabs>
        <w:tab w:val="left" w:pos="8789"/>
      </w:tabs>
      <w:spacing w:before="240" w:after="24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564ED5"/>
    <w:pPr>
      <w:numPr>
        <w:numId w:val="9"/>
      </w:numPr>
      <w:spacing w:before="0" w:after="0"/>
      <w:ind w:left="714" w:hanging="357"/>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customStyle="1" w:styleId="Mencinsinresolver1">
    <w:name w:val="Mención sin resolver1"/>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 w:type="table" w:styleId="Tablanormal1">
    <w:name w:val="Plain Table 1"/>
    <w:basedOn w:val="Tablanormal"/>
    <w:uiPriority w:val="99"/>
    <w:rsid w:val="001A73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B799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222">
      <w:bodyDiv w:val="1"/>
      <w:marLeft w:val="0"/>
      <w:marRight w:val="0"/>
      <w:marTop w:val="0"/>
      <w:marBottom w:val="0"/>
      <w:divBdr>
        <w:top w:val="none" w:sz="0" w:space="0" w:color="auto"/>
        <w:left w:val="none" w:sz="0" w:space="0" w:color="auto"/>
        <w:bottom w:val="none" w:sz="0" w:space="0" w:color="auto"/>
        <w:right w:val="none" w:sz="0" w:space="0" w:color="auto"/>
      </w:divBdr>
    </w:div>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2021707">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45834576">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7290529">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4889414">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90249725">
      <w:bodyDiv w:val="1"/>
      <w:marLeft w:val="0"/>
      <w:marRight w:val="0"/>
      <w:marTop w:val="0"/>
      <w:marBottom w:val="0"/>
      <w:divBdr>
        <w:top w:val="none" w:sz="0" w:space="0" w:color="auto"/>
        <w:left w:val="none" w:sz="0" w:space="0" w:color="auto"/>
        <w:bottom w:val="none" w:sz="0" w:space="0" w:color="auto"/>
        <w:right w:val="none" w:sz="0" w:space="0" w:color="auto"/>
      </w:divBdr>
    </w:div>
    <w:div w:id="100994854">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2553544">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50490937">
      <w:bodyDiv w:val="1"/>
      <w:marLeft w:val="0"/>
      <w:marRight w:val="0"/>
      <w:marTop w:val="0"/>
      <w:marBottom w:val="0"/>
      <w:divBdr>
        <w:top w:val="none" w:sz="0" w:space="0" w:color="auto"/>
        <w:left w:val="none" w:sz="0" w:space="0" w:color="auto"/>
        <w:bottom w:val="none" w:sz="0" w:space="0" w:color="auto"/>
        <w:right w:val="none" w:sz="0" w:space="0" w:color="auto"/>
      </w:divBdr>
    </w:div>
    <w:div w:id="15414762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76506828">
      <w:bodyDiv w:val="1"/>
      <w:marLeft w:val="0"/>
      <w:marRight w:val="0"/>
      <w:marTop w:val="0"/>
      <w:marBottom w:val="0"/>
      <w:divBdr>
        <w:top w:val="none" w:sz="0" w:space="0" w:color="auto"/>
        <w:left w:val="none" w:sz="0" w:space="0" w:color="auto"/>
        <w:bottom w:val="none" w:sz="0" w:space="0" w:color="auto"/>
        <w:right w:val="none" w:sz="0" w:space="0" w:color="auto"/>
      </w:divBdr>
    </w:div>
    <w:div w:id="176968802">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30040428">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295305525">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23823473">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39359508">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3958859">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59761683">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4397898">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497623121">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27715626">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2161109">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0100567">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69116757">
      <w:bodyDiv w:val="1"/>
      <w:marLeft w:val="0"/>
      <w:marRight w:val="0"/>
      <w:marTop w:val="0"/>
      <w:marBottom w:val="0"/>
      <w:divBdr>
        <w:top w:val="none" w:sz="0" w:space="0" w:color="auto"/>
        <w:left w:val="none" w:sz="0" w:space="0" w:color="auto"/>
        <w:bottom w:val="none" w:sz="0" w:space="0" w:color="auto"/>
        <w:right w:val="none" w:sz="0" w:space="0" w:color="auto"/>
      </w:divBdr>
    </w:div>
    <w:div w:id="57678696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6258434">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48634602">
      <w:bodyDiv w:val="1"/>
      <w:marLeft w:val="0"/>
      <w:marRight w:val="0"/>
      <w:marTop w:val="0"/>
      <w:marBottom w:val="0"/>
      <w:divBdr>
        <w:top w:val="none" w:sz="0" w:space="0" w:color="auto"/>
        <w:left w:val="none" w:sz="0" w:space="0" w:color="auto"/>
        <w:bottom w:val="none" w:sz="0" w:space="0" w:color="auto"/>
        <w:right w:val="none" w:sz="0" w:space="0" w:color="auto"/>
      </w:divBdr>
    </w:div>
    <w:div w:id="652610433">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76007410">
      <w:bodyDiv w:val="1"/>
      <w:marLeft w:val="0"/>
      <w:marRight w:val="0"/>
      <w:marTop w:val="0"/>
      <w:marBottom w:val="0"/>
      <w:divBdr>
        <w:top w:val="none" w:sz="0" w:space="0" w:color="auto"/>
        <w:left w:val="none" w:sz="0" w:space="0" w:color="auto"/>
        <w:bottom w:val="none" w:sz="0" w:space="0" w:color="auto"/>
        <w:right w:val="none" w:sz="0" w:space="0" w:color="auto"/>
      </w:divBdr>
    </w:div>
    <w:div w:id="679888988">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19482258">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10174509">
      <w:bodyDiv w:val="1"/>
      <w:marLeft w:val="0"/>
      <w:marRight w:val="0"/>
      <w:marTop w:val="0"/>
      <w:marBottom w:val="0"/>
      <w:divBdr>
        <w:top w:val="none" w:sz="0" w:space="0" w:color="auto"/>
        <w:left w:val="none" w:sz="0" w:space="0" w:color="auto"/>
        <w:bottom w:val="none" w:sz="0" w:space="0" w:color="auto"/>
        <w:right w:val="none" w:sz="0" w:space="0" w:color="auto"/>
      </w:divBdr>
    </w:div>
    <w:div w:id="822088528">
      <w:bodyDiv w:val="1"/>
      <w:marLeft w:val="0"/>
      <w:marRight w:val="0"/>
      <w:marTop w:val="0"/>
      <w:marBottom w:val="0"/>
      <w:divBdr>
        <w:top w:val="none" w:sz="0" w:space="0" w:color="auto"/>
        <w:left w:val="none" w:sz="0" w:space="0" w:color="auto"/>
        <w:bottom w:val="none" w:sz="0" w:space="0" w:color="auto"/>
        <w:right w:val="none" w:sz="0" w:space="0" w:color="auto"/>
      </w:divBdr>
    </w:div>
    <w:div w:id="836728572">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5649106">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44534830">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293001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13193334">
      <w:bodyDiv w:val="1"/>
      <w:marLeft w:val="0"/>
      <w:marRight w:val="0"/>
      <w:marTop w:val="0"/>
      <w:marBottom w:val="0"/>
      <w:divBdr>
        <w:top w:val="none" w:sz="0" w:space="0" w:color="auto"/>
        <w:left w:val="none" w:sz="0" w:space="0" w:color="auto"/>
        <w:bottom w:val="none" w:sz="0" w:space="0" w:color="auto"/>
        <w:right w:val="none" w:sz="0" w:space="0" w:color="auto"/>
      </w:divBdr>
    </w:div>
    <w:div w:id="1025643312">
      <w:bodyDiv w:val="1"/>
      <w:marLeft w:val="0"/>
      <w:marRight w:val="0"/>
      <w:marTop w:val="0"/>
      <w:marBottom w:val="0"/>
      <w:divBdr>
        <w:top w:val="none" w:sz="0" w:space="0" w:color="auto"/>
        <w:left w:val="none" w:sz="0" w:space="0" w:color="auto"/>
        <w:bottom w:val="none" w:sz="0" w:space="0" w:color="auto"/>
        <w:right w:val="none" w:sz="0" w:space="0" w:color="auto"/>
      </w:divBdr>
    </w:div>
    <w:div w:id="1026639397">
      <w:bodyDiv w:val="1"/>
      <w:marLeft w:val="0"/>
      <w:marRight w:val="0"/>
      <w:marTop w:val="0"/>
      <w:marBottom w:val="0"/>
      <w:divBdr>
        <w:top w:val="none" w:sz="0" w:space="0" w:color="auto"/>
        <w:left w:val="none" w:sz="0" w:space="0" w:color="auto"/>
        <w:bottom w:val="none" w:sz="0" w:space="0" w:color="auto"/>
        <w:right w:val="none" w:sz="0" w:space="0" w:color="auto"/>
      </w:divBdr>
    </w:div>
    <w:div w:id="1065032871">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01149379">
      <w:bodyDiv w:val="1"/>
      <w:marLeft w:val="0"/>
      <w:marRight w:val="0"/>
      <w:marTop w:val="0"/>
      <w:marBottom w:val="0"/>
      <w:divBdr>
        <w:top w:val="none" w:sz="0" w:space="0" w:color="auto"/>
        <w:left w:val="none" w:sz="0" w:space="0" w:color="auto"/>
        <w:bottom w:val="none" w:sz="0" w:space="0" w:color="auto"/>
        <w:right w:val="none" w:sz="0" w:space="0" w:color="auto"/>
      </w:divBdr>
    </w:div>
    <w:div w:id="1103108485">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4427030">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1193944">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55146393">
      <w:bodyDiv w:val="1"/>
      <w:marLeft w:val="0"/>
      <w:marRight w:val="0"/>
      <w:marTop w:val="0"/>
      <w:marBottom w:val="0"/>
      <w:divBdr>
        <w:top w:val="none" w:sz="0" w:space="0" w:color="auto"/>
        <w:left w:val="none" w:sz="0" w:space="0" w:color="auto"/>
        <w:bottom w:val="none" w:sz="0" w:space="0" w:color="auto"/>
        <w:right w:val="none" w:sz="0" w:space="0" w:color="auto"/>
      </w:divBdr>
    </w:div>
    <w:div w:id="1173911099">
      <w:bodyDiv w:val="1"/>
      <w:marLeft w:val="0"/>
      <w:marRight w:val="0"/>
      <w:marTop w:val="0"/>
      <w:marBottom w:val="0"/>
      <w:divBdr>
        <w:top w:val="none" w:sz="0" w:space="0" w:color="auto"/>
        <w:left w:val="none" w:sz="0" w:space="0" w:color="auto"/>
        <w:bottom w:val="none" w:sz="0" w:space="0" w:color="auto"/>
        <w:right w:val="none" w:sz="0" w:space="0" w:color="auto"/>
      </w:divBdr>
    </w:div>
    <w:div w:id="1177422194">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86864976">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192525016">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0503044">
      <w:bodyDiv w:val="1"/>
      <w:marLeft w:val="0"/>
      <w:marRight w:val="0"/>
      <w:marTop w:val="0"/>
      <w:marBottom w:val="0"/>
      <w:divBdr>
        <w:top w:val="none" w:sz="0" w:space="0" w:color="auto"/>
        <w:left w:val="none" w:sz="0" w:space="0" w:color="auto"/>
        <w:bottom w:val="none" w:sz="0" w:space="0" w:color="auto"/>
        <w:right w:val="none" w:sz="0" w:space="0" w:color="auto"/>
      </w:divBdr>
    </w:div>
    <w:div w:id="1253857531">
      <w:bodyDiv w:val="1"/>
      <w:marLeft w:val="0"/>
      <w:marRight w:val="0"/>
      <w:marTop w:val="0"/>
      <w:marBottom w:val="0"/>
      <w:divBdr>
        <w:top w:val="none" w:sz="0" w:space="0" w:color="auto"/>
        <w:left w:val="none" w:sz="0" w:space="0" w:color="auto"/>
        <w:bottom w:val="none" w:sz="0" w:space="0" w:color="auto"/>
        <w:right w:val="none" w:sz="0" w:space="0" w:color="auto"/>
      </w:divBdr>
    </w:div>
    <w:div w:id="1255938953">
      <w:bodyDiv w:val="1"/>
      <w:marLeft w:val="0"/>
      <w:marRight w:val="0"/>
      <w:marTop w:val="0"/>
      <w:marBottom w:val="0"/>
      <w:divBdr>
        <w:top w:val="none" w:sz="0" w:space="0" w:color="auto"/>
        <w:left w:val="none" w:sz="0" w:space="0" w:color="auto"/>
        <w:bottom w:val="none" w:sz="0" w:space="0" w:color="auto"/>
        <w:right w:val="none" w:sz="0" w:space="0" w:color="auto"/>
      </w:divBdr>
    </w:div>
    <w:div w:id="125844462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288971823">
      <w:bodyDiv w:val="1"/>
      <w:marLeft w:val="0"/>
      <w:marRight w:val="0"/>
      <w:marTop w:val="0"/>
      <w:marBottom w:val="0"/>
      <w:divBdr>
        <w:top w:val="none" w:sz="0" w:space="0" w:color="auto"/>
        <w:left w:val="none" w:sz="0" w:space="0" w:color="auto"/>
        <w:bottom w:val="none" w:sz="0" w:space="0" w:color="auto"/>
        <w:right w:val="none" w:sz="0" w:space="0" w:color="auto"/>
      </w:divBdr>
    </w:div>
    <w:div w:id="1290473000">
      <w:bodyDiv w:val="1"/>
      <w:marLeft w:val="0"/>
      <w:marRight w:val="0"/>
      <w:marTop w:val="0"/>
      <w:marBottom w:val="0"/>
      <w:divBdr>
        <w:top w:val="none" w:sz="0" w:space="0" w:color="auto"/>
        <w:left w:val="none" w:sz="0" w:space="0" w:color="auto"/>
        <w:bottom w:val="none" w:sz="0" w:space="0" w:color="auto"/>
        <w:right w:val="none" w:sz="0" w:space="0" w:color="auto"/>
      </w:divBdr>
    </w:div>
    <w:div w:id="1306592600">
      <w:bodyDiv w:val="1"/>
      <w:marLeft w:val="0"/>
      <w:marRight w:val="0"/>
      <w:marTop w:val="0"/>
      <w:marBottom w:val="0"/>
      <w:divBdr>
        <w:top w:val="none" w:sz="0" w:space="0" w:color="auto"/>
        <w:left w:val="none" w:sz="0" w:space="0" w:color="auto"/>
        <w:bottom w:val="none" w:sz="0" w:space="0" w:color="auto"/>
        <w:right w:val="none" w:sz="0" w:space="0" w:color="auto"/>
      </w:divBdr>
    </w:div>
    <w:div w:id="1320645989">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1638104">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12044476">
      <w:bodyDiv w:val="1"/>
      <w:marLeft w:val="0"/>
      <w:marRight w:val="0"/>
      <w:marTop w:val="0"/>
      <w:marBottom w:val="0"/>
      <w:divBdr>
        <w:top w:val="none" w:sz="0" w:space="0" w:color="auto"/>
        <w:left w:val="none" w:sz="0" w:space="0" w:color="auto"/>
        <w:bottom w:val="none" w:sz="0" w:space="0" w:color="auto"/>
        <w:right w:val="none" w:sz="0" w:space="0" w:color="auto"/>
      </w:divBdr>
    </w:div>
    <w:div w:id="1415593047">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36051389">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466315191">
      <w:bodyDiv w:val="1"/>
      <w:marLeft w:val="0"/>
      <w:marRight w:val="0"/>
      <w:marTop w:val="0"/>
      <w:marBottom w:val="0"/>
      <w:divBdr>
        <w:top w:val="none" w:sz="0" w:space="0" w:color="auto"/>
        <w:left w:val="none" w:sz="0" w:space="0" w:color="auto"/>
        <w:bottom w:val="none" w:sz="0" w:space="0" w:color="auto"/>
        <w:right w:val="none" w:sz="0" w:space="0" w:color="auto"/>
      </w:divBdr>
    </w:div>
    <w:div w:id="1473788771">
      <w:bodyDiv w:val="1"/>
      <w:marLeft w:val="0"/>
      <w:marRight w:val="0"/>
      <w:marTop w:val="0"/>
      <w:marBottom w:val="0"/>
      <w:divBdr>
        <w:top w:val="none" w:sz="0" w:space="0" w:color="auto"/>
        <w:left w:val="none" w:sz="0" w:space="0" w:color="auto"/>
        <w:bottom w:val="none" w:sz="0" w:space="0" w:color="auto"/>
        <w:right w:val="none" w:sz="0" w:space="0" w:color="auto"/>
      </w:divBdr>
    </w:div>
    <w:div w:id="1481387299">
      <w:bodyDiv w:val="1"/>
      <w:marLeft w:val="0"/>
      <w:marRight w:val="0"/>
      <w:marTop w:val="0"/>
      <w:marBottom w:val="0"/>
      <w:divBdr>
        <w:top w:val="none" w:sz="0" w:space="0" w:color="auto"/>
        <w:left w:val="none" w:sz="0" w:space="0" w:color="auto"/>
        <w:bottom w:val="none" w:sz="0" w:space="0" w:color="auto"/>
        <w:right w:val="none" w:sz="0" w:space="0" w:color="auto"/>
      </w:divBdr>
    </w:div>
    <w:div w:id="150473884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16213111">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693871606">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23367069">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51386983">
      <w:bodyDiv w:val="1"/>
      <w:marLeft w:val="0"/>
      <w:marRight w:val="0"/>
      <w:marTop w:val="0"/>
      <w:marBottom w:val="0"/>
      <w:divBdr>
        <w:top w:val="none" w:sz="0" w:space="0" w:color="auto"/>
        <w:left w:val="none" w:sz="0" w:space="0" w:color="auto"/>
        <w:bottom w:val="none" w:sz="0" w:space="0" w:color="auto"/>
        <w:right w:val="none" w:sz="0" w:space="0" w:color="auto"/>
      </w:divBdr>
    </w:div>
    <w:div w:id="1758747760">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783840294">
      <w:bodyDiv w:val="1"/>
      <w:marLeft w:val="0"/>
      <w:marRight w:val="0"/>
      <w:marTop w:val="0"/>
      <w:marBottom w:val="0"/>
      <w:divBdr>
        <w:top w:val="none" w:sz="0" w:space="0" w:color="auto"/>
        <w:left w:val="none" w:sz="0" w:space="0" w:color="auto"/>
        <w:bottom w:val="none" w:sz="0" w:space="0" w:color="auto"/>
        <w:right w:val="none" w:sz="0" w:space="0" w:color="auto"/>
      </w:divBdr>
    </w:div>
    <w:div w:id="1787430526">
      <w:bodyDiv w:val="1"/>
      <w:marLeft w:val="0"/>
      <w:marRight w:val="0"/>
      <w:marTop w:val="0"/>
      <w:marBottom w:val="0"/>
      <w:divBdr>
        <w:top w:val="none" w:sz="0" w:space="0" w:color="auto"/>
        <w:left w:val="none" w:sz="0" w:space="0" w:color="auto"/>
        <w:bottom w:val="none" w:sz="0" w:space="0" w:color="auto"/>
        <w:right w:val="none" w:sz="0" w:space="0" w:color="auto"/>
      </w:divBdr>
    </w:div>
    <w:div w:id="1804614716">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1965073">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04022943">
      <w:bodyDiv w:val="1"/>
      <w:marLeft w:val="0"/>
      <w:marRight w:val="0"/>
      <w:marTop w:val="0"/>
      <w:marBottom w:val="0"/>
      <w:divBdr>
        <w:top w:val="none" w:sz="0" w:space="0" w:color="auto"/>
        <w:left w:val="none" w:sz="0" w:space="0" w:color="auto"/>
        <w:bottom w:val="none" w:sz="0" w:space="0" w:color="auto"/>
        <w:right w:val="none" w:sz="0" w:space="0" w:color="auto"/>
      </w:divBdr>
    </w:div>
    <w:div w:id="1904295932">
      <w:bodyDiv w:val="1"/>
      <w:marLeft w:val="0"/>
      <w:marRight w:val="0"/>
      <w:marTop w:val="0"/>
      <w:marBottom w:val="0"/>
      <w:divBdr>
        <w:top w:val="none" w:sz="0" w:space="0" w:color="auto"/>
        <w:left w:val="none" w:sz="0" w:space="0" w:color="auto"/>
        <w:bottom w:val="none" w:sz="0" w:space="0" w:color="auto"/>
        <w:right w:val="none" w:sz="0" w:space="0" w:color="auto"/>
      </w:divBdr>
    </w:div>
    <w:div w:id="1928733275">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33050648">
      <w:bodyDiv w:val="1"/>
      <w:marLeft w:val="0"/>
      <w:marRight w:val="0"/>
      <w:marTop w:val="0"/>
      <w:marBottom w:val="0"/>
      <w:divBdr>
        <w:top w:val="none" w:sz="0" w:space="0" w:color="auto"/>
        <w:left w:val="none" w:sz="0" w:space="0" w:color="auto"/>
        <w:bottom w:val="none" w:sz="0" w:space="0" w:color="auto"/>
        <w:right w:val="none" w:sz="0" w:space="0" w:color="auto"/>
      </w:divBdr>
    </w:div>
    <w:div w:id="1943806380">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5972395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1995527179">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27636876">
      <w:bodyDiv w:val="1"/>
      <w:marLeft w:val="0"/>
      <w:marRight w:val="0"/>
      <w:marTop w:val="0"/>
      <w:marBottom w:val="0"/>
      <w:divBdr>
        <w:top w:val="none" w:sz="0" w:space="0" w:color="auto"/>
        <w:left w:val="none" w:sz="0" w:space="0" w:color="auto"/>
        <w:bottom w:val="none" w:sz="0" w:space="0" w:color="auto"/>
        <w:right w:val="none" w:sz="0" w:space="0" w:color="auto"/>
      </w:divBdr>
    </w:div>
    <w:div w:id="2037464445">
      <w:bodyDiv w:val="1"/>
      <w:marLeft w:val="0"/>
      <w:marRight w:val="0"/>
      <w:marTop w:val="0"/>
      <w:marBottom w:val="0"/>
      <w:divBdr>
        <w:top w:val="none" w:sz="0" w:space="0" w:color="auto"/>
        <w:left w:val="none" w:sz="0" w:space="0" w:color="auto"/>
        <w:bottom w:val="none" w:sz="0" w:space="0" w:color="auto"/>
        <w:right w:val="none" w:sz="0" w:space="0" w:color="auto"/>
      </w:divBdr>
    </w:div>
    <w:div w:id="2047754868">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73847704">
      <w:bodyDiv w:val="1"/>
      <w:marLeft w:val="0"/>
      <w:marRight w:val="0"/>
      <w:marTop w:val="0"/>
      <w:marBottom w:val="0"/>
      <w:divBdr>
        <w:top w:val="none" w:sz="0" w:space="0" w:color="auto"/>
        <w:left w:val="none" w:sz="0" w:space="0" w:color="auto"/>
        <w:bottom w:val="none" w:sz="0" w:space="0" w:color="auto"/>
        <w:right w:val="none" w:sz="0" w:space="0" w:color="auto"/>
      </w:divBdr>
    </w:div>
    <w:div w:id="2078555817">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0707612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 w:id="2127388004">
      <w:bodyDiv w:val="1"/>
      <w:marLeft w:val="0"/>
      <w:marRight w:val="0"/>
      <w:marTop w:val="0"/>
      <w:marBottom w:val="0"/>
      <w:divBdr>
        <w:top w:val="none" w:sz="0" w:space="0" w:color="auto"/>
        <w:left w:val="none" w:sz="0" w:space="0" w:color="auto"/>
        <w:bottom w:val="none" w:sz="0" w:space="0" w:color="auto"/>
        <w:right w:val="none" w:sz="0" w:space="0" w:color="auto"/>
      </w:divBdr>
    </w:div>
    <w:div w:id="2135325804">
      <w:bodyDiv w:val="1"/>
      <w:marLeft w:val="0"/>
      <w:marRight w:val="0"/>
      <w:marTop w:val="0"/>
      <w:marBottom w:val="0"/>
      <w:divBdr>
        <w:top w:val="none" w:sz="0" w:space="0" w:color="auto"/>
        <w:left w:val="none" w:sz="0" w:space="0" w:color="auto"/>
        <w:bottom w:val="none" w:sz="0" w:space="0" w:color="auto"/>
        <w:right w:val="none" w:sz="0" w:space="0" w:color="auto"/>
      </w:divBdr>
    </w:div>
    <w:div w:id="214396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image" Target="media/image12.jp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1.xml"/><Relationship Id="rId29" Type="http://schemas.openxmlformats.org/officeDocument/2006/relationships/image" Target="media/image15.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jpe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9.png"/><Relationship Id="rId28" Type="http://schemas.openxmlformats.org/officeDocument/2006/relationships/image" Target="media/image14.jp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jpeg"/><Relationship Id="rId61" Type="http://schemas.openxmlformats.org/officeDocument/2006/relationships/image" Target="media/image46.png"/><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image" Target="media/image17.jp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www.arduinoblocks.com/" TargetMode="Externa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1.jp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glossaryDocument" Target="glossary/document.xml"/><Relationship Id="rId20" Type="http://schemas.openxmlformats.org/officeDocument/2006/relationships/header" Target="header2.xml"/><Relationship Id="rId41" Type="http://schemas.openxmlformats.org/officeDocument/2006/relationships/image" Target="media/image26.png"/><Relationship Id="rId54" Type="http://schemas.openxmlformats.org/officeDocument/2006/relationships/image" Target="media/image39.jpeg"/><Relationship Id="rId62" Type="http://schemas.openxmlformats.org/officeDocument/2006/relationships/image" Target="media/image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04694B"/>
    <w:rsid w:val="00080CBE"/>
    <w:rsid w:val="00156797"/>
    <w:rsid w:val="00251DA5"/>
    <w:rsid w:val="002D6637"/>
    <w:rsid w:val="003106FA"/>
    <w:rsid w:val="0031486F"/>
    <w:rsid w:val="0036567A"/>
    <w:rsid w:val="003C49B2"/>
    <w:rsid w:val="003D6942"/>
    <w:rsid w:val="00460060"/>
    <w:rsid w:val="004D31C0"/>
    <w:rsid w:val="004F7606"/>
    <w:rsid w:val="00595838"/>
    <w:rsid w:val="005B41A2"/>
    <w:rsid w:val="005D2A09"/>
    <w:rsid w:val="005F151C"/>
    <w:rsid w:val="00615D02"/>
    <w:rsid w:val="006752F9"/>
    <w:rsid w:val="00742EAB"/>
    <w:rsid w:val="007B2E2B"/>
    <w:rsid w:val="007D7857"/>
    <w:rsid w:val="00885FCE"/>
    <w:rsid w:val="00887492"/>
    <w:rsid w:val="00925683"/>
    <w:rsid w:val="00944FF3"/>
    <w:rsid w:val="00A05079"/>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2</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6</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4</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3</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5</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24</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30</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31</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32</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25</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33</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26</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2</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34</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5</b:RefOrder>
  </b:Source>
  <b:Source>
    <b:Tag>Cer19</b:Tag>
    <b:SourceType>InternetSite</b:SourceType>
    <b:Guid>{CB2BD188-3428-4868-A22F-A77A9D977A51}</b:Guid>
    <b:Title>Certamen Provincial de Robótica, Cádiz</b:Title>
    <b:Year>2019</b:Year>
    <b:Month>Mayo</b:Month>
    <b:Day>10</b:Day>
    <b:URL>https://robycad.wordpress.com/</b:URL>
    <b:RefOrder>36</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7</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8</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11</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7</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7</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8</b:RefOrder>
  </b:Source>
  <b:Source>
    <b:Tag>Ech19</b:Tag>
    <b:SourceType>Misc</b:SourceType>
    <b:Guid>{05269345-8A7E-4513-ACD2-39EC5F03EB47}</b:Guid>
    <b:Title>Echidna Shield [Fotografía]</b:Title>
    <b:Author>
      <b:Author>
        <b:NameList>
          <b:Person>
            <b:Last>EchidnaTeam</b:Last>
          </b:Person>
        </b:NameList>
      </b:Author>
    </b:Author>
    <b:Year>2019</b:Year>
    <b:URL>http://echidna.es/</b:URL>
    <b:RefOrder>19</b:RefOrder>
  </b:Source>
  <b:Source>
    <b:Tag>Ele</b:Tag>
    <b:SourceType>InternetSite</b:SourceType>
    <b:Guid>{657205CB-72EC-404E-A71F-47CC18E23BC4}</b:Guid>
    <b:Title>Shield Simon says</b:Title>
    <b:Author>
      <b:Author>
        <b:NameList>
          <b:Person>
            <b:Last>Electan</b:Last>
          </b:Person>
        </b:NameList>
      </b:Author>
    </b:Author>
    <b:URL>https://www.electan.com/shield-simon-says-p-3253.html</b:URL>
    <b:Year>2019</b:Year>
    <b:RefOrder>20</b:RefOrder>
  </b:Source>
  <b:Source>
    <b:Tag>Ywr19</b:Tag>
    <b:SourceType>DocumentFromInternetSite</b:SourceType>
    <b:Guid>{FA19A042-DF14-4A97-BBDE-5F37582E1E08}</b:Guid>
    <b:Title>Plaza de expansión multifunción [Fotografía]</b:Title>
    <b:Year>2019</b:Year>
    <b:URL>https://es.aliexpress.com/item/32665933380.html</b:URL>
    <b:Author>
      <b:Author>
        <b:NameList>
          <b:Person>
            <b:Last>Ywrobot</b:Last>
          </b:Person>
        </b:NameList>
      </b:Author>
    </b:Author>
    <b:RefOrder>23</b:RefOrder>
  </b:Source>
  <b:Source>
    <b:Tag>Ope19</b:Tag>
    <b:SourceType>InternetSite</b:SourceType>
    <b:Guid>{C4078FE9-0C09-4FAC-9081-1C253880E056}</b:Guid>
    <b:Title>Placa de expansión multifuncion [Fotografía]</b:Title>
    <b:Year>2019</b:Year>
    <b:URL>https://es.aliexpress.com/item/1771823374.html</b:URL>
    <b:Author>
      <b:Author>
        <b:NameList>
          <b:Person>
            <b:Last>Open-Smart</b:Last>
          </b:Person>
        </b:NameList>
      </b:Author>
    </b:Author>
    <b:RefOrder>21</b:RefOrder>
  </b:Source>
  <b:Source>
    <b:Tag>Gru19</b:Tag>
    <b:SourceType>InternetSite</b:SourceType>
    <b:Guid>{BC432F1E-E56C-4473-9DB2-09D04ECAB8B9}</b:Guid>
    <b:Title>Grupo Robótica PSM</b:Title>
    <b:Year>2019</b:Year>
    <b:Month>Mayo</b:Month>
    <b:Day>25</b:Day>
    <b:URL>https://gruporoboticapsm.wordpress.com/</b:URL>
    <b:RefOrder>6</b:RefOrder>
  </b:Source>
  <b:Source>
    <b:Tag>Ope191</b:Tag>
    <b:SourceType>InternetSite</b:SourceType>
    <b:Guid>{257FE14B-78C0-499E-9432-49727F9D7A0A}</b:Guid>
    <b:Author>
      <b:Author>
        <b:NameList>
          <b:Person>
            <b:Last>Open-Smart</b:Last>
          </b:Person>
        </b:NameList>
      </b:Author>
    </b:Author>
    <b:Year>2019</b:Year>
    <b:URL>https://es.aliexpress.com/item/32840665547.html</b:URL>
    <b:Title>Kit de iniciación Rich Shield [Fotografía]</b:Title>
    <b:RefOrder>38</b:RefOrder>
  </b:Source>
  <b:Source>
    <b:Tag>Jua19</b:Tag>
    <b:SourceType>InternetSite</b:SourceType>
    <b:Guid>{0AFEC197-E7F6-43BE-87D1-6FC708AF5A95}</b:Guid>
    <b:Author>
      <b:Author>
        <b:NameList>
          <b:Person>
            <b:Last>López</b:Last>
            <b:First>Juanjo</b:First>
          </b:Person>
        </b:NameList>
      </b:Author>
    </b:Author>
    <b:Title>ArduinoBlocks</b:Title>
    <b:Year>2019</b:Year>
    <b:URL>http://www.arduinoblocks.com</b:URL>
    <b:RefOrder>29</b:RefOrder>
  </b:Source>
  <b:Source>
    <b:Tag>Dou11</b:Tag>
    <b:SourceType>Book</b:SourceType>
    <b:Guid>{11251FE4-52B3-4D57-8BC0-8676BEB3CD58}</b:Guid>
    <b:Title>Program or Be Programmed: Ten Commands for a Digital Age</b:Title>
    <b:Year>2011</b:Year>
    <b:Author>
      <b:Author>
        <b:NameList>
          <b:Person>
            <b:Last>Rushkoff</b:Last>
            <b:First>Douglas</b:First>
          </b:Person>
        </b:NameList>
      </b:Author>
    </b:Author>
    <b:RefOrder>9</b:RefOrder>
  </b:Source>
  <b:Source>
    <b:Tag>McL64</b:Tag>
    <b:SourceType>Book</b:SourceType>
    <b:Guid>{50101DCC-84B4-464D-B2C2-B9F24FD3250D}</b:Guid>
    <b:Author>
      <b:Author>
        <b:NameList>
          <b:Person>
            <b:Last>McLuhan</b:Last>
            <b:First>Marshall</b:First>
          </b:Person>
        </b:NameList>
      </b:Author>
    </b:Author>
    <b:Title>El medio es el mensaje</b:Title>
    <b:Year>1964</b:Year>
    <b:RefOrder>10</b:RefOrder>
  </b:Source>
</b:Sources>
</file>

<file path=customXml/itemProps1.xml><?xml version="1.0" encoding="utf-8"?>
<ds:datastoreItem xmlns:ds="http://schemas.openxmlformats.org/officeDocument/2006/customXml" ds:itemID="{388E2680-8CC0-4710-8D1D-01D508759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86</Pages>
  <Words>16526</Words>
  <Characters>90897</Characters>
  <Application>Microsoft Office Word</Application>
  <DocSecurity>0</DocSecurity>
  <Lines>757</Lines>
  <Paragraphs>214</Paragraphs>
  <ScaleCrop>false</ScaleCrop>
  <HeadingPairs>
    <vt:vector size="2" baseType="variant">
      <vt:variant>
        <vt:lpstr>Título</vt:lpstr>
      </vt:variant>
      <vt:variant>
        <vt:i4>1</vt:i4>
      </vt:variant>
    </vt:vector>
  </HeadingPairs>
  <TitlesOfParts>
    <vt:vector size="1" baseType="lpstr">
      <vt:lpstr>PROPUESTA DE MEJORA PARA UNA MAYOR UTILIZACION DE ARDUINO EN LA MATERIA DE TECNOLOGIA</vt:lpstr>
    </vt:vector>
  </TitlesOfParts>
  <Manager/>
  <Company>ETSI.US</Company>
  <LinksUpToDate>false</LinksUpToDate>
  <CharactersWithSpaces>107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JORA PARA UNA MAYOR UTILIZACION DE ARDUINO EN LA MATERIA DE TECNOLOGIA</dc:title>
  <dc:subject/>
  <dc:creator>gabriel rodríguez flores</dc:creator>
  <cp:keywords/>
  <dc:description/>
  <cp:lastModifiedBy>Gabriel Rodríguez Flores</cp:lastModifiedBy>
  <cp:revision>60</cp:revision>
  <cp:lastPrinted>2019-06-09T23:21:00Z</cp:lastPrinted>
  <dcterms:created xsi:type="dcterms:W3CDTF">2019-06-09T17:53:00Z</dcterms:created>
  <dcterms:modified xsi:type="dcterms:W3CDTF">2019-06-09T2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